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5B829D" w14:textId="5921FD61" w:rsidR="00266617" w:rsidRDefault="00907C37" w:rsidP="00907C37">
      <w:pPr>
        <w:pStyle w:val="Title"/>
        <w:jc w:val="center"/>
        <w:rPr>
          <w:sz w:val="96"/>
          <w:szCs w:val="96"/>
          <w:lang w:val="en-US"/>
        </w:rPr>
      </w:pPr>
      <w:r>
        <w:rPr>
          <w:sz w:val="96"/>
          <w:szCs w:val="96"/>
          <w:lang w:val="en-US"/>
        </w:rPr>
        <w:t>Practical 7</w:t>
      </w:r>
    </w:p>
    <w:p w14:paraId="08024F61" w14:textId="7C0953E2" w:rsidR="00CD2843" w:rsidRDefault="00CD2843" w:rsidP="00CD2843">
      <w:pPr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>Name: Tushar Harsora</w:t>
      </w:r>
    </w:p>
    <w:p w14:paraId="0CE3FB58" w14:textId="4D69EA53" w:rsidR="00CD2843" w:rsidRDefault="00CD2843" w:rsidP="00CD2843">
      <w:pPr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>Roll No: 19BCE509</w:t>
      </w:r>
    </w:p>
    <w:p w14:paraId="734F4DF0" w14:textId="271486CC" w:rsidR="00CF4665" w:rsidRDefault="00CF4665" w:rsidP="00CF4665">
      <w:pPr>
        <w:pStyle w:val="Heading1"/>
        <w:rPr>
          <w:sz w:val="40"/>
          <w:szCs w:val="40"/>
          <w:lang w:val="en-US"/>
        </w:rPr>
      </w:pPr>
      <w:r>
        <w:rPr>
          <w:sz w:val="40"/>
          <w:szCs w:val="40"/>
          <w:lang w:val="en-US"/>
        </w:rPr>
        <w:t>Introduction</w:t>
      </w:r>
    </w:p>
    <w:p w14:paraId="480F9617" w14:textId="38604F0B" w:rsidR="00701AD1" w:rsidRDefault="00CF4665" w:rsidP="00701AD1">
      <w:pPr>
        <w:ind w:left="720" w:hanging="720"/>
        <w:rPr>
          <w:sz w:val="28"/>
          <w:szCs w:val="28"/>
        </w:rPr>
      </w:pPr>
      <w:r>
        <w:rPr>
          <w:lang w:val="en-US"/>
        </w:rPr>
        <w:tab/>
      </w:r>
      <w:r>
        <w:rPr>
          <w:sz w:val="28"/>
          <w:szCs w:val="28"/>
          <w:lang w:val="en-US"/>
        </w:rPr>
        <w:t>The aim of this practical is to parse the expression and control statement in the given source code.</w:t>
      </w:r>
      <w:r w:rsidR="00F3749E">
        <w:rPr>
          <w:sz w:val="28"/>
          <w:szCs w:val="28"/>
          <w:lang w:val="en-US"/>
        </w:rPr>
        <w:t xml:space="preserve"> This practical consists of 2 files </w:t>
      </w:r>
      <w:proofErr w:type="spellStart"/>
      <w:r w:rsidR="00F3749E" w:rsidRPr="00F3749E">
        <w:rPr>
          <w:i/>
          <w:iCs/>
          <w:sz w:val="28"/>
          <w:szCs w:val="28"/>
          <w:lang w:val="en-US"/>
        </w:rPr>
        <w:t>practical.l</w:t>
      </w:r>
      <w:proofErr w:type="spellEnd"/>
      <w:r w:rsidR="00F3749E">
        <w:rPr>
          <w:i/>
          <w:iCs/>
          <w:sz w:val="28"/>
          <w:szCs w:val="28"/>
          <w:lang w:val="en-US"/>
        </w:rPr>
        <w:t xml:space="preserve"> </w:t>
      </w:r>
      <w:r w:rsidR="00F3749E">
        <w:rPr>
          <w:sz w:val="28"/>
          <w:szCs w:val="28"/>
          <w:lang w:val="en-US"/>
        </w:rPr>
        <w:t xml:space="preserve">and </w:t>
      </w:r>
      <w:proofErr w:type="spellStart"/>
      <w:r w:rsidR="00F3749E" w:rsidRPr="00F3749E">
        <w:rPr>
          <w:i/>
          <w:iCs/>
          <w:sz w:val="28"/>
          <w:szCs w:val="28"/>
          <w:lang w:val="en-US"/>
        </w:rPr>
        <w:t>practical.y</w:t>
      </w:r>
      <w:r w:rsidR="00F3749E">
        <w:rPr>
          <w:i/>
          <w:iCs/>
          <w:sz w:val="28"/>
          <w:szCs w:val="28"/>
          <w:lang w:val="en-US"/>
        </w:rPr>
        <w:t>y</w:t>
      </w:r>
      <w:proofErr w:type="spellEnd"/>
      <w:r w:rsidR="00F3749E">
        <w:rPr>
          <w:i/>
          <w:iCs/>
          <w:sz w:val="28"/>
          <w:szCs w:val="28"/>
          <w:lang w:val="en-US"/>
        </w:rPr>
        <w:t xml:space="preserve"> </w:t>
      </w:r>
      <w:r w:rsidR="00F3749E">
        <w:rPr>
          <w:sz w:val="28"/>
          <w:szCs w:val="28"/>
          <w:lang w:val="en-US"/>
        </w:rPr>
        <w:t xml:space="preserve">the first file declares tokens that will be generated during </w:t>
      </w:r>
      <w:proofErr w:type="spellStart"/>
      <w:r w:rsidR="00F3749E">
        <w:rPr>
          <w:sz w:val="28"/>
          <w:szCs w:val="28"/>
          <w:lang w:val="en-US"/>
        </w:rPr>
        <w:t>lexing</w:t>
      </w:r>
      <w:proofErr w:type="spellEnd"/>
      <w:r w:rsidR="00F3749E">
        <w:rPr>
          <w:sz w:val="28"/>
          <w:szCs w:val="28"/>
          <w:lang w:val="en-US"/>
        </w:rPr>
        <w:t xml:space="preserve"> process. It declares the identifiers like types of braces and parentheses including some keywords, datatypes etc.</w:t>
      </w:r>
      <w:r w:rsidR="00A64250">
        <w:rPr>
          <w:sz w:val="28"/>
          <w:szCs w:val="28"/>
          <w:lang w:val="en-US"/>
        </w:rPr>
        <w:t xml:space="preserve"> second file is .</w:t>
      </w:r>
      <w:proofErr w:type="spellStart"/>
      <w:r w:rsidR="00A64250">
        <w:rPr>
          <w:sz w:val="28"/>
          <w:szCs w:val="28"/>
          <w:lang w:val="en-US"/>
        </w:rPr>
        <w:t>yy</w:t>
      </w:r>
      <w:proofErr w:type="spellEnd"/>
      <w:r w:rsidR="00A64250">
        <w:rPr>
          <w:sz w:val="28"/>
          <w:szCs w:val="28"/>
          <w:lang w:val="en-US"/>
        </w:rPr>
        <w:t xml:space="preserve"> file which is given to bison the bison converts the context free grammar to deterministic LR and generates the parser. </w:t>
      </w:r>
      <w:r w:rsidR="00286AD6">
        <w:rPr>
          <w:sz w:val="28"/>
          <w:szCs w:val="28"/>
          <w:lang w:val="en-US"/>
        </w:rPr>
        <w:t>It contains the precedence, start symbol, tokens and grammar rules.</w:t>
      </w:r>
      <w:r w:rsidR="00602970">
        <w:rPr>
          <w:sz w:val="28"/>
          <w:szCs w:val="28"/>
        </w:rPr>
        <w:t xml:space="preserve"> It also includes the symbol table to check if variable is already declared or not.</w:t>
      </w:r>
      <w:r w:rsidR="00024DA6">
        <w:rPr>
          <w:sz w:val="28"/>
          <w:szCs w:val="28"/>
        </w:rPr>
        <w:t xml:space="preserve"> And also check if the types are compatible to compare or not.</w:t>
      </w:r>
    </w:p>
    <w:p w14:paraId="61C52173" w14:textId="6498ACE0" w:rsidR="00701AD1" w:rsidRDefault="00701AD1" w:rsidP="00701AD1">
      <w:pPr>
        <w:pStyle w:val="Heading1"/>
        <w:rPr>
          <w:sz w:val="40"/>
          <w:szCs w:val="40"/>
        </w:rPr>
      </w:pPr>
      <w:r>
        <w:rPr>
          <w:sz w:val="40"/>
          <w:szCs w:val="40"/>
        </w:rPr>
        <w:t>Code</w:t>
      </w:r>
    </w:p>
    <w:p w14:paraId="502CEBC9" w14:textId="396E80BF" w:rsidR="00701AD1" w:rsidRDefault="00DC5603" w:rsidP="00701AD1">
      <w:pPr>
        <w:rPr>
          <w:sz w:val="28"/>
          <w:szCs w:val="28"/>
        </w:rPr>
      </w:pPr>
      <w:proofErr w:type="spellStart"/>
      <w:r w:rsidRPr="00DC5603">
        <w:rPr>
          <w:sz w:val="28"/>
          <w:szCs w:val="28"/>
        </w:rPr>
        <w:t>Practi</w:t>
      </w:r>
      <w:r>
        <w:rPr>
          <w:sz w:val="28"/>
          <w:szCs w:val="28"/>
        </w:rPr>
        <w:t>cal.</w:t>
      </w:r>
      <w:r w:rsidR="00C425E5">
        <w:rPr>
          <w:sz w:val="28"/>
          <w:szCs w:val="28"/>
        </w:rPr>
        <w:t>l</w:t>
      </w:r>
      <w:proofErr w:type="spell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3B3973" w14:paraId="2FAC3FA0" w14:textId="77777777" w:rsidTr="00D416FD">
        <w:tc>
          <w:tcPr>
            <w:tcW w:w="9016" w:type="dxa"/>
            <w:tcBorders>
              <w:top w:val="nil"/>
              <w:left w:val="nil"/>
              <w:bottom w:val="nil"/>
              <w:right w:val="nil"/>
            </w:tcBorders>
          </w:tcPr>
          <w:p w14:paraId="0262F2EE" w14:textId="77777777" w:rsidR="003B3973" w:rsidRPr="003B3973" w:rsidRDefault="003B3973" w:rsidP="003B3973">
            <w:pPr>
              <w:shd w:val="clear" w:color="auto" w:fill="1E1E1E"/>
              <w:spacing w:line="285" w:lineRule="atLeast"/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</w:pPr>
            <w:r w:rsidRPr="003B3973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>%{</w:t>
            </w:r>
          </w:p>
          <w:p w14:paraId="290E5893" w14:textId="77777777" w:rsidR="003B3973" w:rsidRPr="003B3973" w:rsidRDefault="003B3973" w:rsidP="003B3973">
            <w:pPr>
              <w:shd w:val="clear" w:color="auto" w:fill="1E1E1E"/>
              <w:spacing w:line="285" w:lineRule="atLeast"/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</w:pPr>
            <w:r w:rsidRPr="003B3973">
              <w:rPr>
                <w:rFonts w:ascii="Calibri" w:eastAsia="Times New Roman" w:hAnsi="Calibri" w:cs="Calibri"/>
                <w:color w:val="569CD6"/>
                <w:sz w:val="21"/>
                <w:szCs w:val="21"/>
                <w:lang w:eastAsia="en-IN"/>
              </w:rPr>
              <w:t> </w:t>
            </w:r>
            <w:r w:rsidRPr="003B3973">
              <w:rPr>
                <w:rFonts w:ascii="CaskaydiaCove NF" w:eastAsia="Times New Roman" w:hAnsi="CaskaydiaCove NF" w:cs="Times New Roman"/>
                <w:color w:val="569CD6"/>
                <w:sz w:val="21"/>
                <w:szCs w:val="21"/>
                <w:lang w:eastAsia="en-IN"/>
              </w:rPr>
              <w:t xml:space="preserve"> </w:t>
            </w:r>
            <w:r w:rsidRPr="003B3973">
              <w:rPr>
                <w:rFonts w:ascii="Calibri" w:eastAsia="Times New Roman" w:hAnsi="Calibri" w:cs="Calibri"/>
                <w:color w:val="569CD6"/>
                <w:sz w:val="21"/>
                <w:szCs w:val="21"/>
                <w:lang w:eastAsia="en-IN"/>
              </w:rPr>
              <w:t> </w:t>
            </w:r>
            <w:r w:rsidRPr="003B3973">
              <w:rPr>
                <w:rFonts w:ascii="CaskaydiaCove NF" w:eastAsia="Times New Roman" w:hAnsi="CaskaydiaCove NF" w:cs="Times New Roman"/>
                <w:color w:val="569CD6"/>
                <w:sz w:val="21"/>
                <w:szCs w:val="21"/>
                <w:lang w:eastAsia="en-IN"/>
              </w:rPr>
              <w:t xml:space="preserve"> </w:t>
            </w:r>
            <w:r w:rsidRPr="003B3973">
              <w:rPr>
                <w:rFonts w:ascii="CaskaydiaCove NF" w:eastAsia="Times New Roman" w:hAnsi="CaskaydiaCove NF" w:cs="Times New Roman"/>
                <w:color w:val="C586C0"/>
                <w:sz w:val="21"/>
                <w:szCs w:val="21"/>
                <w:lang w:eastAsia="en-IN"/>
              </w:rPr>
              <w:t>#include</w:t>
            </w:r>
            <w:r w:rsidRPr="003B3973">
              <w:rPr>
                <w:rFonts w:ascii="CaskaydiaCove NF" w:eastAsia="Times New Roman" w:hAnsi="CaskaydiaCove NF" w:cs="Times New Roman"/>
                <w:color w:val="569CD6"/>
                <w:sz w:val="21"/>
                <w:szCs w:val="21"/>
                <w:lang w:eastAsia="en-IN"/>
              </w:rPr>
              <w:t xml:space="preserve"> </w:t>
            </w:r>
            <w:r w:rsidRPr="003B3973">
              <w:rPr>
                <w:rFonts w:ascii="CaskaydiaCove NF" w:eastAsia="Times New Roman" w:hAnsi="CaskaydiaCove NF" w:cs="Times New Roman"/>
                <w:color w:val="CE9178"/>
                <w:sz w:val="21"/>
                <w:szCs w:val="21"/>
                <w:lang w:eastAsia="en-IN"/>
              </w:rPr>
              <w:t>"</w:t>
            </w:r>
            <w:proofErr w:type="spellStart"/>
            <w:r w:rsidRPr="003B3973">
              <w:rPr>
                <w:rFonts w:ascii="CaskaydiaCove NF" w:eastAsia="Times New Roman" w:hAnsi="CaskaydiaCove NF" w:cs="Times New Roman"/>
                <w:color w:val="CE9178"/>
                <w:sz w:val="21"/>
                <w:szCs w:val="21"/>
                <w:lang w:eastAsia="en-IN"/>
              </w:rPr>
              <w:t>practical.tab.hh</w:t>
            </w:r>
            <w:proofErr w:type="spellEnd"/>
            <w:r w:rsidRPr="003B3973">
              <w:rPr>
                <w:rFonts w:ascii="CaskaydiaCove NF" w:eastAsia="Times New Roman" w:hAnsi="CaskaydiaCove NF" w:cs="Times New Roman"/>
                <w:color w:val="CE9178"/>
                <w:sz w:val="21"/>
                <w:szCs w:val="21"/>
                <w:lang w:eastAsia="en-IN"/>
              </w:rPr>
              <w:t>"</w:t>
            </w:r>
          </w:p>
          <w:p w14:paraId="2668B727" w14:textId="77777777" w:rsidR="003B3973" w:rsidRPr="003B3973" w:rsidRDefault="003B3973" w:rsidP="003B3973">
            <w:pPr>
              <w:shd w:val="clear" w:color="auto" w:fill="1E1E1E"/>
              <w:spacing w:line="285" w:lineRule="atLeast"/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</w:pPr>
            <w:r w:rsidRPr="003B3973">
              <w:rPr>
                <w:rFonts w:ascii="Calibri" w:eastAsia="Times New Roman" w:hAnsi="Calibri" w:cs="Calibri"/>
                <w:color w:val="569CD6"/>
                <w:sz w:val="21"/>
                <w:szCs w:val="21"/>
                <w:lang w:eastAsia="en-IN"/>
              </w:rPr>
              <w:t> </w:t>
            </w:r>
            <w:r w:rsidRPr="003B3973">
              <w:rPr>
                <w:rFonts w:ascii="CaskaydiaCove NF" w:eastAsia="Times New Roman" w:hAnsi="CaskaydiaCove NF" w:cs="Times New Roman"/>
                <w:color w:val="569CD6"/>
                <w:sz w:val="21"/>
                <w:szCs w:val="21"/>
                <w:lang w:eastAsia="en-IN"/>
              </w:rPr>
              <w:t xml:space="preserve"> </w:t>
            </w:r>
            <w:r w:rsidRPr="003B3973">
              <w:rPr>
                <w:rFonts w:ascii="Calibri" w:eastAsia="Times New Roman" w:hAnsi="Calibri" w:cs="Calibri"/>
                <w:color w:val="569CD6"/>
                <w:sz w:val="21"/>
                <w:szCs w:val="21"/>
                <w:lang w:eastAsia="en-IN"/>
              </w:rPr>
              <w:t> </w:t>
            </w:r>
            <w:r w:rsidRPr="003B3973">
              <w:rPr>
                <w:rFonts w:ascii="CaskaydiaCove NF" w:eastAsia="Times New Roman" w:hAnsi="CaskaydiaCove NF" w:cs="Times New Roman"/>
                <w:color w:val="569CD6"/>
                <w:sz w:val="21"/>
                <w:szCs w:val="21"/>
                <w:lang w:eastAsia="en-IN"/>
              </w:rPr>
              <w:t xml:space="preserve"> </w:t>
            </w:r>
            <w:r w:rsidRPr="003B3973">
              <w:rPr>
                <w:rFonts w:ascii="CaskaydiaCove NF" w:eastAsia="Times New Roman" w:hAnsi="CaskaydiaCove NF" w:cs="Times New Roman"/>
                <w:color w:val="C586C0"/>
                <w:sz w:val="21"/>
                <w:szCs w:val="21"/>
                <w:lang w:eastAsia="en-IN"/>
              </w:rPr>
              <w:t>#include</w:t>
            </w:r>
            <w:r w:rsidRPr="003B3973">
              <w:rPr>
                <w:rFonts w:ascii="CaskaydiaCove NF" w:eastAsia="Times New Roman" w:hAnsi="CaskaydiaCove NF" w:cs="Times New Roman"/>
                <w:color w:val="569CD6"/>
                <w:sz w:val="21"/>
                <w:szCs w:val="21"/>
                <w:lang w:eastAsia="en-IN"/>
              </w:rPr>
              <w:t xml:space="preserve"> </w:t>
            </w:r>
            <w:r w:rsidRPr="003B3973">
              <w:rPr>
                <w:rFonts w:ascii="CaskaydiaCove NF" w:eastAsia="Times New Roman" w:hAnsi="CaskaydiaCove NF" w:cs="Times New Roman"/>
                <w:color w:val="CE9178"/>
                <w:sz w:val="21"/>
                <w:szCs w:val="21"/>
                <w:lang w:eastAsia="en-IN"/>
              </w:rPr>
              <w:t>&lt;</w:t>
            </w:r>
            <w:proofErr w:type="spellStart"/>
            <w:r w:rsidRPr="003B3973">
              <w:rPr>
                <w:rFonts w:ascii="CaskaydiaCove NF" w:eastAsia="Times New Roman" w:hAnsi="CaskaydiaCove NF" w:cs="Times New Roman"/>
                <w:color w:val="CE9178"/>
                <w:sz w:val="21"/>
                <w:szCs w:val="21"/>
                <w:lang w:eastAsia="en-IN"/>
              </w:rPr>
              <w:t>stdlib.h</w:t>
            </w:r>
            <w:proofErr w:type="spellEnd"/>
            <w:r w:rsidRPr="003B3973">
              <w:rPr>
                <w:rFonts w:ascii="CaskaydiaCove NF" w:eastAsia="Times New Roman" w:hAnsi="CaskaydiaCove NF" w:cs="Times New Roman"/>
                <w:color w:val="CE9178"/>
                <w:sz w:val="21"/>
                <w:szCs w:val="21"/>
                <w:lang w:eastAsia="en-IN"/>
              </w:rPr>
              <w:t>&gt;</w:t>
            </w:r>
          </w:p>
          <w:p w14:paraId="1A47230B" w14:textId="77777777" w:rsidR="003B3973" w:rsidRPr="003B3973" w:rsidRDefault="003B3973" w:rsidP="003B3973">
            <w:pPr>
              <w:shd w:val="clear" w:color="auto" w:fill="1E1E1E"/>
              <w:spacing w:line="285" w:lineRule="atLeast"/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</w:pPr>
            <w:r w:rsidRPr="003B3973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>%}</w:t>
            </w:r>
          </w:p>
          <w:p w14:paraId="3618289A" w14:textId="77777777" w:rsidR="003B3973" w:rsidRPr="003B3973" w:rsidRDefault="003B3973" w:rsidP="003B3973">
            <w:pPr>
              <w:shd w:val="clear" w:color="auto" w:fill="1E1E1E"/>
              <w:spacing w:line="285" w:lineRule="atLeast"/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</w:pPr>
          </w:p>
          <w:p w14:paraId="57DA59FC" w14:textId="77777777" w:rsidR="003B3973" w:rsidRPr="003B3973" w:rsidRDefault="003B3973" w:rsidP="003B3973">
            <w:pPr>
              <w:shd w:val="clear" w:color="auto" w:fill="1E1E1E"/>
              <w:spacing w:line="285" w:lineRule="atLeast"/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</w:pPr>
            <w:r w:rsidRPr="003B3973">
              <w:rPr>
                <w:rFonts w:ascii="CaskaydiaCove NF" w:eastAsia="Times New Roman" w:hAnsi="CaskaydiaCove NF" w:cs="Times New Roman"/>
                <w:color w:val="569CD6"/>
                <w:sz w:val="21"/>
                <w:szCs w:val="21"/>
                <w:lang w:eastAsia="en-IN"/>
              </w:rPr>
              <w:t>%option</w:t>
            </w:r>
            <w:r w:rsidRPr="003B3973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 xml:space="preserve"> </w:t>
            </w:r>
            <w:proofErr w:type="spellStart"/>
            <w:r w:rsidRPr="003B3973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>yylineno</w:t>
            </w:r>
            <w:proofErr w:type="spellEnd"/>
          </w:p>
          <w:p w14:paraId="6EBB01AB" w14:textId="77777777" w:rsidR="003B3973" w:rsidRPr="003B3973" w:rsidRDefault="003B3973" w:rsidP="003B3973">
            <w:pPr>
              <w:shd w:val="clear" w:color="auto" w:fill="1E1E1E"/>
              <w:spacing w:line="285" w:lineRule="atLeast"/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</w:pPr>
          </w:p>
          <w:p w14:paraId="173BF742" w14:textId="77777777" w:rsidR="003B3973" w:rsidRPr="003B3973" w:rsidRDefault="003B3973" w:rsidP="003B3973">
            <w:pPr>
              <w:shd w:val="clear" w:color="auto" w:fill="1E1E1E"/>
              <w:spacing w:line="285" w:lineRule="atLeast"/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</w:pPr>
            <w:r w:rsidRPr="003B3973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>%%</w:t>
            </w:r>
          </w:p>
          <w:p w14:paraId="72895572" w14:textId="77777777" w:rsidR="003B3973" w:rsidRPr="003B3973" w:rsidRDefault="003B3973" w:rsidP="003B3973">
            <w:pPr>
              <w:shd w:val="clear" w:color="auto" w:fill="1E1E1E"/>
              <w:spacing w:line="285" w:lineRule="atLeast"/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</w:pPr>
          </w:p>
          <w:p w14:paraId="199FF8A4" w14:textId="77777777" w:rsidR="003B3973" w:rsidRPr="003B3973" w:rsidRDefault="003B3973" w:rsidP="003B3973">
            <w:pPr>
              <w:shd w:val="clear" w:color="auto" w:fill="1E1E1E"/>
              <w:spacing w:line="285" w:lineRule="atLeast"/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</w:pPr>
            <w:r w:rsidRPr="003B3973">
              <w:rPr>
                <w:rFonts w:ascii="CaskaydiaCove NF" w:eastAsia="Times New Roman" w:hAnsi="CaskaydiaCove NF" w:cs="Times New Roman"/>
                <w:color w:val="CE9178"/>
                <w:sz w:val="21"/>
                <w:szCs w:val="21"/>
                <w:lang w:eastAsia="en-IN"/>
              </w:rPr>
              <w:t>"&lt;"</w:t>
            </w:r>
            <w:r w:rsidRPr="003B3973">
              <w:rPr>
                <w:rFonts w:ascii="CaskaydiaCove NF" w:eastAsia="Times New Roman" w:hAnsi="CaskaydiaCove NF" w:cs="Times New Roman"/>
                <w:color w:val="D16969"/>
                <w:sz w:val="21"/>
                <w:szCs w:val="21"/>
                <w:lang w:eastAsia="en-IN"/>
              </w:rPr>
              <w:t>|</w:t>
            </w:r>
            <w:r w:rsidRPr="003B3973">
              <w:rPr>
                <w:rFonts w:ascii="CaskaydiaCove NF" w:eastAsia="Times New Roman" w:hAnsi="CaskaydiaCove NF" w:cs="Times New Roman"/>
                <w:color w:val="CE9178"/>
                <w:sz w:val="21"/>
                <w:szCs w:val="21"/>
                <w:lang w:eastAsia="en-IN"/>
              </w:rPr>
              <w:t>"&gt;"</w:t>
            </w:r>
            <w:r w:rsidRPr="003B3973">
              <w:rPr>
                <w:rFonts w:ascii="CaskaydiaCove NF" w:eastAsia="Times New Roman" w:hAnsi="CaskaydiaCove NF" w:cs="Times New Roman"/>
                <w:color w:val="D16969"/>
                <w:sz w:val="21"/>
                <w:szCs w:val="21"/>
                <w:lang w:eastAsia="en-IN"/>
              </w:rPr>
              <w:t>|</w:t>
            </w:r>
            <w:r w:rsidRPr="003B3973">
              <w:rPr>
                <w:rFonts w:ascii="CaskaydiaCove NF" w:eastAsia="Times New Roman" w:hAnsi="CaskaydiaCove NF" w:cs="Times New Roman"/>
                <w:color w:val="CE9178"/>
                <w:sz w:val="21"/>
                <w:szCs w:val="21"/>
                <w:lang w:eastAsia="en-IN"/>
              </w:rPr>
              <w:t>"&lt;="</w:t>
            </w:r>
            <w:r w:rsidRPr="003B3973">
              <w:rPr>
                <w:rFonts w:ascii="CaskaydiaCove NF" w:eastAsia="Times New Roman" w:hAnsi="CaskaydiaCove NF" w:cs="Times New Roman"/>
                <w:color w:val="D16969"/>
                <w:sz w:val="21"/>
                <w:szCs w:val="21"/>
                <w:lang w:eastAsia="en-IN"/>
              </w:rPr>
              <w:t>|</w:t>
            </w:r>
            <w:r w:rsidRPr="003B3973">
              <w:rPr>
                <w:rFonts w:ascii="CaskaydiaCove NF" w:eastAsia="Times New Roman" w:hAnsi="CaskaydiaCove NF" w:cs="Times New Roman"/>
                <w:color w:val="CE9178"/>
                <w:sz w:val="21"/>
                <w:szCs w:val="21"/>
                <w:lang w:eastAsia="en-IN"/>
              </w:rPr>
              <w:t>"&gt;="</w:t>
            </w:r>
            <w:r w:rsidRPr="003B3973">
              <w:rPr>
                <w:rFonts w:ascii="CaskaydiaCove NF" w:eastAsia="Times New Roman" w:hAnsi="CaskaydiaCove NF" w:cs="Times New Roman"/>
                <w:color w:val="D16969"/>
                <w:sz w:val="21"/>
                <w:szCs w:val="21"/>
                <w:lang w:eastAsia="en-IN"/>
              </w:rPr>
              <w:t>|</w:t>
            </w:r>
            <w:r w:rsidRPr="003B3973">
              <w:rPr>
                <w:rFonts w:ascii="CaskaydiaCove NF" w:eastAsia="Times New Roman" w:hAnsi="CaskaydiaCove NF" w:cs="Times New Roman"/>
                <w:color w:val="CE9178"/>
                <w:sz w:val="21"/>
                <w:szCs w:val="21"/>
                <w:lang w:eastAsia="en-IN"/>
              </w:rPr>
              <w:t>"||"</w:t>
            </w:r>
            <w:r w:rsidRPr="003B3973">
              <w:rPr>
                <w:rFonts w:ascii="CaskaydiaCove NF" w:eastAsia="Times New Roman" w:hAnsi="CaskaydiaCove NF" w:cs="Times New Roman"/>
                <w:color w:val="D16969"/>
                <w:sz w:val="21"/>
                <w:szCs w:val="21"/>
                <w:lang w:eastAsia="en-IN"/>
              </w:rPr>
              <w:t>|</w:t>
            </w:r>
            <w:r w:rsidRPr="003B3973">
              <w:rPr>
                <w:rFonts w:ascii="CaskaydiaCove NF" w:eastAsia="Times New Roman" w:hAnsi="CaskaydiaCove NF" w:cs="Times New Roman"/>
                <w:color w:val="CE9178"/>
                <w:sz w:val="21"/>
                <w:szCs w:val="21"/>
                <w:lang w:eastAsia="en-IN"/>
              </w:rPr>
              <w:t>"&amp;&amp;"</w:t>
            </w:r>
            <w:r w:rsidRPr="003B3973">
              <w:rPr>
                <w:rFonts w:ascii="CaskaydiaCove NF" w:eastAsia="Times New Roman" w:hAnsi="CaskaydiaCove NF" w:cs="Times New Roman"/>
                <w:color w:val="D16969"/>
                <w:sz w:val="21"/>
                <w:szCs w:val="21"/>
                <w:lang w:eastAsia="en-IN"/>
              </w:rPr>
              <w:t>|</w:t>
            </w:r>
            <w:r w:rsidRPr="003B3973">
              <w:rPr>
                <w:rFonts w:ascii="CaskaydiaCove NF" w:eastAsia="Times New Roman" w:hAnsi="CaskaydiaCove NF" w:cs="Times New Roman"/>
                <w:color w:val="CE9178"/>
                <w:sz w:val="21"/>
                <w:szCs w:val="21"/>
                <w:lang w:eastAsia="en-IN"/>
              </w:rPr>
              <w:t>"=="</w:t>
            </w:r>
            <w:r w:rsidRPr="003B3973">
              <w:rPr>
                <w:rFonts w:ascii="CaskaydiaCove NF" w:eastAsia="Times New Roman" w:hAnsi="CaskaydiaCove NF" w:cs="Times New Roman"/>
                <w:color w:val="D16969"/>
                <w:sz w:val="21"/>
                <w:szCs w:val="21"/>
                <w:lang w:eastAsia="en-IN"/>
              </w:rPr>
              <w:t>|</w:t>
            </w:r>
            <w:r w:rsidRPr="003B3973">
              <w:rPr>
                <w:rFonts w:ascii="CaskaydiaCove NF" w:eastAsia="Times New Roman" w:hAnsi="CaskaydiaCove NF" w:cs="Times New Roman"/>
                <w:color w:val="CE9178"/>
                <w:sz w:val="21"/>
                <w:szCs w:val="21"/>
                <w:lang w:eastAsia="en-IN"/>
              </w:rPr>
              <w:t>"!="</w:t>
            </w:r>
            <w:r w:rsidRPr="003B3973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 xml:space="preserve"> </w:t>
            </w:r>
            <w:r w:rsidRPr="003B3973">
              <w:rPr>
                <w:rFonts w:ascii="Calibri" w:eastAsia="Times New Roman" w:hAnsi="Calibri" w:cs="Calibri"/>
                <w:color w:val="D4D4D4"/>
                <w:sz w:val="21"/>
                <w:szCs w:val="21"/>
                <w:lang w:eastAsia="en-IN"/>
              </w:rPr>
              <w:t> </w:t>
            </w:r>
            <w:r w:rsidRPr="003B3973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 xml:space="preserve"> </w:t>
            </w:r>
            <w:r w:rsidRPr="003B3973">
              <w:rPr>
                <w:rFonts w:ascii="Calibri" w:eastAsia="Times New Roman" w:hAnsi="Calibri" w:cs="Calibri"/>
                <w:color w:val="D4D4D4"/>
                <w:sz w:val="21"/>
                <w:szCs w:val="21"/>
                <w:lang w:eastAsia="en-IN"/>
              </w:rPr>
              <w:t> </w:t>
            </w:r>
            <w:r w:rsidRPr="003B3973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 xml:space="preserve"> { return REL; }</w:t>
            </w:r>
          </w:p>
          <w:p w14:paraId="291279BB" w14:textId="77777777" w:rsidR="003B3973" w:rsidRPr="003B3973" w:rsidRDefault="003B3973" w:rsidP="003B3973">
            <w:pPr>
              <w:shd w:val="clear" w:color="auto" w:fill="1E1E1E"/>
              <w:spacing w:line="285" w:lineRule="atLeast"/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</w:pPr>
            <w:r w:rsidRPr="003B3973">
              <w:rPr>
                <w:rFonts w:ascii="CaskaydiaCove NF" w:eastAsia="Times New Roman" w:hAnsi="CaskaydiaCove NF" w:cs="Times New Roman"/>
                <w:color w:val="CE9178"/>
                <w:sz w:val="21"/>
                <w:szCs w:val="21"/>
                <w:lang w:eastAsia="en-IN"/>
              </w:rPr>
              <w:t>"</w:t>
            </w:r>
            <w:proofErr w:type="spellStart"/>
            <w:r w:rsidRPr="003B3973">
              <w:rPr>
                <w:rFonts w:ascii="CaskaydiaCove NF" w:eastAsia="Times New Roman" w:hAnsi="CaskaydiaCove NF" w:cs="Times New Roman"/>
                <w:color w:val="CE9178"/>
                <w:sz w:val="21"/>
                <w:szCs w:val="21"/>
                <w:lang w:eastAsia="en-IN"/>
              </w:rPr>
              <w:t>int"</w:t>
            </w:r>
            <w:r w:rsidRPr="003B3973">
              <w:rPr>
                <w:rFonts w:ascii="CaskaydiaCove NF" w:eastAsia="Times New Roman" w:hAnsi="CaskaydiaCove NF" w:cs="Times New Roman"/>
                <w:color w:val="D16969"/>
                <w:sz w:val="21"/>
                <w:szCs w:val="21"/>
                <w:lang w:eastAsia="en-IN"/>
              </w:rPr>
              <w:t>|</w:t>
            </w:r>
            <w:r w:rsidRPr="003B3973">
              <w:rPr>
                <w:rFonts w:ascii="CaskaydiaCove NF" w:eastAsia="Times New Roman" w:hAnsi="CaskaydiaCove NF" w:cs="Times New Roman"/>
                <w:color w:val="CE9178"/>
                <w:sz w:val="21"/>
                <w:szCs w:val="21"/>
                <w:lang w:eastAsia="en-IN"/>
              </w:rPr>
              <w:t>"float</w:t>
            </w:r>
            <w:proofErr w:type="spellEnd"/>
            <w:r w:rsidRPr="003B3973">
              <w:rPr>
                <w:rFonts w:ascii="CaskaydiaCove NF" w:eastAsia="Times New Roman" w:hAnsi="CaskaydiaCove NF" w:cs="Times New Roman"/>
                <w:color w:val="CE9178"/>
                <w:sz w:val="21"/>
                <w:szCs w:val="21"/>
                <w:lang w:eastAsia="en-IN"/>
              </w:rPr>
              <w:t>"</w:t>
            </w:r>
            <w:r w:rsidRPr="003B3973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 xml:space="preserve"> </w:t>
            </w:r>
            <w:r w:rsidRPr="003B3973">
              <w:rPr>
                <w:rFonts w:ascii="Calibri" w:eastAsia="Times New Roman" w:hAnsi="Calibri" w:cs="Calibri"/>
                <w:color w:val="D4D4D4"/>
                <w:sz w:val="21"/>
                <w:szCs w:val="21"/>
                <w:lang w:eastAsia="en-IN"/>
              </w:rPr>
              <w:t> </w:t>
            </w:r>
            <w:r w:rsidRPr="003B3973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 xml:space="preserve"> </w:t>
            </w:r>
            <w:r w:rsidRPr="003B3973">
              <w:rPr>
                <w:rFonts w:ascii="Calibri" w:eastAsia="Times New Roman" w:hAnsi="Calibri" w:cs="Calibri"/>
                <w:color w:val="D4D4D4"/>
                <w:sz w:val="21"/>
                <w:szCs w:val="21"/>
                <w:lang w:eastAsia="en-IN"/>
              </w:rPr>
              <w:t> </w:t>
            </w:r>
            <w:r w:rsidRPr="003B3973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 xml:space="preserve"> </w:t>
            </w:r>
            <w:r w:rsidRPr="003B3973">
              <w:rPr>
                <w:rFonts w:ascii="Calibri" w:eastAsia="Times New Roman" w:hAnsi="Calibri" w:cs="Calibri"/>
                <w:color w:val="D4D4D4"/>
                <w:sz w:val="21"/>
                <w:szCs w:val="21"/>
                <w:lang w:eastAsia="en-IN"/>
              </w:rPr>
              <w:t> </w:t>
            </w:r>
            <w:r w:rsidRPr="003B3973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 xml:space="preserve"> </w:t>
            </w:r>
            <w:r w:rsidRPr="003B3973">
              <w:rPr>
                <w:rFonts w:ascii="Calibri" w:eastAsia="Times New Roman" w:hAnsi="Calibri" w:cs="Calibri"/>
                <w:color w:val="D4D4D4"/>
                <w:sz w:val="21"/>
                <w:szCs w:val="21"/>
                <w:lang w:eastAsia="en-IN"/>
              </w:rPr>
              <w:t> </w:t>
            </w:r>
            <w:r w:rsidRPr="003B3973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 xml:space="preserve"> { </w:t>
            </w:r>
            <w:r w:rsidRPr="003B3973">
              <w:rPr>
                <w:rFonts w:ascii="CaskaydiaCove NF" w:eastAsia="Times New Roman" w:hAnsi="CaskaydiaCove NF" w:cs="Times New Roman"/>
                <w:color w:val="9CDCFE"/>
                <w:sz w:val="21"/>
                <w:szCs w:val="21"/>
                <w:lang w:eastAsia="en-IN"/>
              </w:rPr>
              <w:t>yylval</w:t>
            </w:r>
            <w:r w:rsidRPr="003B3973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>.</w:t>
            </w:r>
            <w:r w:rsidRPr="003B3973">
              <w:rPr>
                <w:rFonts w:ascii="CaskaydiaCove NF" w:eastAsia="Times New Roman" w:hAnsi="CaskaydiaCove NF" w:cs="Times New Roman"/>
                <w:color w:val="9CDCFE"/>
                <w:sz w:val="21"/>
                <w:szCs w:val="21"/>
                <w:lang w:eastAsia="en-IN"/>
              </w:rPr>
              <w:t>name</w:t>
            </w:r>
            <w:r w:rsidRPr="003B3973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 xml:space="preserve"> = </w:t>
            </w:r>
            <w:proofErr w:type="spellStart"/>
            <w:r w:rsidRPr="003B3973">
              <w:rPr>
                <w:rFonts w:ascii="CaskaydiaCove NF" w:eastAsia="Times New Roman" w:hAnsi="CaskaydiaCove NF" w:cs="Times New Roman"/>
                <w:color w:val="DCDCAA"/>
                <w:sz w:val="21"/>
                <w:szCs w:val="21"/>
                <w:lang w:eastAsia="en-IN"/>
              </w:rPr>
              <w:t>strdup</w:t>
            </w:r>
            <w:proofErr w:type="spellEnd"/>
            <w:r w:rsidRPr="003B3973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>(</w:t>
            </w:r>
            <w:proofErr w:type="spellStart"/>
            <w:r w:rsidRPr="003B3973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>yytext</w:t>
            </w:r>
            <w:proofErr w:type="spellEnd"/>
            <w:r w:rsidRPr="003B3973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>); return DATATYPE; }</w:t>
            </w:r>
          </w:p>
          <w:p w14:paraId="44D4BFB8" w14:textId="77777777" w:rsidR="003B3973" w:rsidRPr="003B3973" w:rsidRDefault="003B3973" w:rsidP="003B3973">
            <w:pPr>
              <w:shd w:val="clear" w:color="auto" w:fill="1E1E1E"/>
              <w:spacing w:line="285" w:lineRule="atLeast"/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</w:pPr>
            <w:r w:rsidRPr="003B3973">
              <w:rPr>
                <w:rFonts w:ascii="CaskaydiaCove NF" w:eastAsia="Times New Roman" w:hAnsi="CaskaydiaCove NF" w:cs="Times New Roman"/>
                <w:color w:val="CE9178"/>
                <w:sz w:val="21"/>
                <w:szCs w:val="21"/>
                <w:lang w:eastAsia="en-IN"/>
              </w:rPr>
              <w:t>"if"</w:t>
            </w:r>
            <w:r w:rsidRPr="003B3973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 xml:space="preserve"> </w:t>
            </w:r>
            <w:r w:rsidRPr="003B3973">
              <w:rPr>
                <w:rFonts w:ascii="Calibri" w:eastAsia="Times New Roman" w:hAnsi="Calibri" w:cs="Calibri"/>
                <w:color w:val="D4D4D4"/>
                <w:sz w:val="21"/>
                <w:szCs w:val="21"/>
                <w:lang w:eastAsia="en-IN"/>
              </w:rPr>
              <w:t> </w:t>
            </w:r>
            <w:r w:rsidRPr="003B3973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 xml:space="preserve"> </w:t>
            </w:r>
            <w:r w:rsidRPr="003B3973">
              <w:rPr>
                <w:rFonts w:ascii="Calibri" w:eastAsia="Times New Roman" w:hAnsi="Calibri" w:cs="Calibri"/>
                <w:color w:val="D4D4D4"/>
                <w:sz w:val="21"/>
                <w:szCs w:val="21"/>
                <w:lang w:eastAsia="en-IN"/>
              </w:rPr>
              <w:t> </w:t>
            </w:r>
            <w:r w:rsidRPr="003B3973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 xml:space="preserve"> </w:t>
            </w:r>
            <w:r w:rsidRPr="003B3973">
              <w:rPr>
                <w:rFonts w:ascii="Calibri" w:eastAsia="Times New Roman" w:hAnsi="Calibri" w:cs="Calibri"/>
                <w:color w:val="D4D4D4"/>
                <w:sz w:val="21"/>
                <w:szCs w:val="21"/>
                <w:lang w:eastAsia="en-IN"/>
              </w:rPr>
              <w:t> </w:t>
            </w:r>
            <w:r w:rsidRPr="003B3973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 xml:space="preserve"> </w:t>
            </w:r>
            <w:r w:rsidRPr="003B3973">
              <w:rPr>
                <w:rFonts w:ascii="Calibri" w:eastAsia="Times New Roman" w:hAnsi="Calibri" w:cs="Calibri"/>
                <w:color w:val="D4D4D4"/>
                <w:sz w:val="21"/>
                <w:szCs w:val="21"/>
                <w:lang w:eastAsia="en-IN"/>
              </w:rPr>
              <w:t> </w:t>
            </w:r>
            <w:r w:rsidRPr="003B3973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 xml:space="preserve"> </w:t>
            </w:r>
            <w:r w:rsidRPr="003B3973">
              <w:rPr>
                <w:rFonts w:ascii="Calibri" w:eastAsia="Times New Roman" w:hAnsi="Calibri" w:cs="Calibri"/>
                <w:color w:val="D4D4D4"/>
                <w:sz w:val="21"/>
                <w:szCs w:val="21"/>
                <w:lang w:eastAsia="en-IN"/>
              </w:rPr>
              <w:t> </w:t>
            </w:r>
            <w:r w:rsidRPr="003B3973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 xml:space="preserve"> </w:t>
            </w:r>
            <w:r w:rsidRPr="003B3973">
              <w:rPr>
                <w:rFonts w:ascii="Calibri" w:eastAsia="Times New Roman" w:hAnsi="Calibri" w:cs="Calibri"/>
                <w:color w:val="D4D4D4"/>
                <w:sz w:val="21"/>
                <w:szCs w:val="21"/>
                <w:lang w:eastAsia="en-IN"/>
              </w:rPr>
              <w:t> </w:t>
            </w:r>
            <w:r w:rsidRPr="003B3973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 xml:space="preserve"> </w:t>
            </w:r>
            <w:r w:rsidRPr="003B3973">
              <w:rPr>
                <w:rFonts w:ascii="Calibri" w:eastAsia="Times New Roman" w:hAnsi="Calibri" w:cs="Calibri"/>
                <w:color w:val="D4D4D4"/>
                <w:sz w:val="21"/>
                <w:szCs w:val="21"/>
                <w:lang w:eastAsia="en-IN"/>
              </w:rPr>
              <w:t> </w:t>
            </w:r>
            <w:r w:rsidRPr="003B3973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 xml:space="preserve"> </w:t>
            </w:r>
            <w:r w:rsidRPr="003B3973">
              <w:rPr>
                <w:rFonts w:ascii="Calibri" w:eastAsia="Times New Roman" w:hAnsi="Calibri" w:cs="Calibri"/>
                <w:color w:val="D4D4D4"/>
                <w:sz w:val="21"/>
                <w:szCs w:val="21"/>
                <w:lang w:eastAsia="en-IN"/>
              </w:rPr>
              <w:t> </w:t>
            </w:r>
            <w:r w:rsidRPr="003B3973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 xml:space="preserve"> </w:t>
            </w:r>
            <w:r w:rsidRPr="003B3973">
              <w:rPr>
                <w:rFonts w:ascii="Calibri" w:eastAsia="Times New Roman" w:hAnsi="Calibri" w:cs="Calibri"/>
                <w:color w:val="D4D4D4"/>
                <w:sz w:val="21"/>
                <w:szCs w:val="21"/>
                <w:lang w:eastAsia="en-IN"/>
              </w:rPr>
              <w:t> </w:t>
            </w:r>
            <w:r w:rsidRPr="003B3973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 xml:space="preserve"> </w:t>
            </w:r>
            <w:r w:rsidRPr="003B3973">
              <w:rPr>
                <w:rFonts w:ascii="Calibri" w:eastAsia="Times New Roman" w:hAnsi="Calibri" w:cs="Calibri"/>
                <w:color w:val="D4D4D4"/>
                <w:sz w:val="21"/>
                <w:szCs w:val="21"/>
                <w:lang w:eastAsia="en-IN"/>
              </w:rPr>
              <w:t> </w:t>
            </w:r>
            <w:r w:rsidRPr="003B3973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>{ return IF; }</w:t>
            </w:r>
          </w:p>
          <w:p w14:paraId="30CBC5F1" w14:textId="77777777" w:rsidR="003B3973" w:rsidRPr="003B3973" w:rsidRDefault="003B3973" w:rsidP="003B3973">
            <w:pPr>
              <w:shd w:val="clear" w:color="auto" w:fill="1E1E1E"/>
              <w:spacing w:line="285" w:lineRule="atLeast"/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</w:pPr>
            <w:r w:rsidRPr="003B3973">
              <w:rPr>
                <w:rFonts w:ascii="CaskaydiaCove NF" w:eastAsia="Times New Roman" w:hAnsi="CaskaydiaCove NF" w:cs="Times New Roman"/>
                <w:color w:val="CE9178"/>
                <w:sz w:val="21"/>
                <w:szCs w:val="21"/>
                <w:lang w:eastAsia="en-IN"/>
              </w:rPr>
              <w:t>"else"</w:t>
            </w:r>
            <w:r w:rsidRPr="003B3973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 xml:space="preserve"> </w:t>
            </w:r>
            <w:r w:rsidRPr="003B3973">
              <w:rPr>
                <w:rFonts w:ascii="Calibri" w:eastAsia="Times New Roman" w:hAnsi="Calibri" w:cs="Calibri"/>
                <w:color w:val="D4D4D4"/>
                <w:sz w:val="21"/>
                <w:szCs w:val="21"/>
                <w:lang w:eastAsia="en-IN"/>
              </w:rPr>
              <w:t> </w:t>
            </w:r>
            <w:r w:rsidRPr="003B3973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 xml:space="preserve"> </w:t>
            </w:r>
            <w:r w:rsidRPr="003B3973">
              <w:rPr>
                <w:rFonts w:ascii="Calibri" w:eastAsia="Times New Roman" w:hAnsi="Calibri" w:cs="Calibri"/>
                <w:color w:val="D4D4D4"/>
                <w:sz w:val="21"/>
                <w:szCs w:val="21"/>
                <w:lang w:eastAsia="en-IN"/>
              </w:rPr>
              <w:t> </w:t>
            </w:r>
            <w:r w:rsidRPr="003B3973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 xml:space="preserve"> </w:t>
            </w:r>
            <w:r w:rsidRPr="003B3973">
              <w:rPr>
                <w:rFonts w:ascii="Calibri" w:eastAsia="Times New Roman" w:hAnsi="Calibri" w:cs="Calibri"/>
                <w:color w:val="D4D4D4"/>
                <w:sz w:val="21"/>
                <w:szCs w:val="21"/>
                <w:lang w:eastAsia="en-IN"/>
              </w:rPr>
              <w:t> </w:t>
            </w:r>
            <w:r w:rsidRPr="003B3973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 xml:space="preserve"> </w:t>
            </w:r>
            <w:r w:rsidRPr="003B3973">
              <w:rPr>
                <w:rFonts w:ascii="Calibri" w:eastAsia="Times New Roman" w:hAnsi="Calibri" w:cs="Calibri"/>
                <w:color w:val="D4D4D4"/>
                <w:sz w:val="21"/>
                <w:szCs w:val="21"/>
                <w:lang w:eastAsia="en-IN"/>
              </w:rPr>
              <w:t> </w:t>
            </w:r>
            <w:r w:rsidRPr="003B3973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 xml:space="preserve"> </w:t>
            </w:r>
            <w:r w:rsidRPr="003B3973">
              <w:rPr>
                <w:rFonts w:ascii="Calibri" w:eastAsia="Times New Roman" w:hAnsi="Calibri" w:cs="Calibri"/>
                <w:color w:val="D4D4D4"/>
                <w:sz w:val="21"/>
                <w:szCs w:val="21"/>
                <w:lang w:eastAsia="en-IN"/>
              </w:rPr>
              <w:t> </w:t>
            </w:r>
            <w:r w:rsidRPr="003B3973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 xml:space="preserve"> </w:t>
            </w:r>
            <w:r w:rsidRPr="003B3973">
              <w:rPr>
                <w:rFonts w:ascii="Calibri" w:eastAsia="Times New Roman" w:hAnsi="Calibri" w:cs="Calibri"/>
                <w:color w:val="D4D4D4"/>
                <w:sz w:val="21"/>
                <w:szCs w:val="21"/>
                <w:lang w:eastAsia="en-IN"/>
              </w:rPr>
              <w:t> </w:t>
            </w:r>
            <w:r w:rsidRPr="003B3973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 xml:space="preserve"> </w:t>
            </w:r>
            <w:r w:rsidRPr="003B3973">
              <w:rPr>
                <w:rFonts w:ascii="Calibri" w:eastAsia="Times New Roman" w:hAnsi="Calibri" w:cs="Calibri"/>
                <w:color w:val="D4D4D4"/>
                <w:sz w:val="21"/>
                <w:szCs w:val="21"/>
                <w:lang w:eastAsia="en-IN"/>
              </w:rPr>
              <w:t> </w:t>
            </w:r>
            <w:r w:rsidRPr="003B3973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 xml:space="preserve"> </w:t>
            </w:r>
            <w:r w:rsidRPr="003B3973">
              <w:rPr>
                <w:rFonts w:ascii="Calibri" w:eastAsia="Times New Roman" w:hAnsi="Calibri" w:cs="Calibri"/>
                <w:color w:val="D4D4D4"/>
                <w:sz w:val="21"/>
                <w:szCs w:val="21"/>
                <w:lang w:eastAsia="en-IN"/>
              </w:rPr>
              <w:t> </w:t>
            </w:r>
            <w:r w:rsidRPr="003B3973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 xml:space="preserve"> </w:t>
            </w:r>
            <w:r w:rsidRPr="003B3973">
              <w:rPr>
                <w:rFonts w:ascii="Calibri" w:eastAsia="Times New Roman" w:hAnsi="Calibri" w:cs="Calibri"/>
                <w:color w:val="D4D4D4"/>
                <w:sz w:val="21"/>
                <w:szCs w:val="21"/>
                <w:lang w:eastAsia="en-IN"/>
              </w:rPr>
              <w:t> </w:t>
            </w:r>
            <w:r w:rsidRPr="003B3973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>{ return ELSE; }</w:t>
            </w:r>
          </w:p>
          <w:p w14:paraId="14758F10" w14:textId="77777777" w:rsidR="003B3973" w:rsidRPr="003B3973" w:rsidRDefault="003B3973" w:rsidP="003B3973">
            <w:pPr>
              <w:shd w:val="clear" w:color="auto" w:fill="1E1E1E"/>
              <w:spacing w:line="285" w:lineRule="atLeast"/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</w:pPr>
            <w:r w:rsidRPr="003B3973">
              <w:rPr>
                <w:rFonts w:ascii="CaskaydiaCove NF" w:eastAsia="Times New Roman" w:hAnsi="CaskaydiaCove NF" w:cs="Times New Roman"/>
                <w:color w:val="CE9178"/>
                <w:sz w:val="21"/>
                <w:szCs w:val="21"/>
                <w:lang w:eastAsia="en-IN"/>
              </w:rPr>
              <w:t>"="</w:t>
            </w:r>
            <w:r w:rsidRPr="003B3973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 xml:space="preserve"> </w:t>
            </w:r>
            <w:r w:rsidRPr="003B3973">
              <w:rPr>
                <w:rFonts w:ascii="Calibri" w:eastAsia="Times New Roman" w:hAnsi="Calibri" w:cs="Calibri"/>
                <w:color w:val="D4D4D4"/>
                <w:sz w:val="21"/>
                <w:szCs w:val="21"/>
                <w:lang w:eastAsia="en-IN"/>
              </w:rPr>
              <w:t> </w:t>
            </w:r>
            <w:r w:rsidRPr="003B3973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 xml:space="preserve"> </w:t>
            </w:r>
            <w:r w:rsidRPr="003B3973">
              <w:rPr>
                <w:rFonts w:ascii="Calibri" w:eastAsia="Times New Roman" w:hAnsi="Calibri" w:cs="Calibri"/>
                <w:color w:val="D4D4D4"/>
                <w:sz w:val="21"/>
                <w:szCs w:val="21"/>
                <w:lang w:eastAsia="en-IN"/>
              </w:rPr>
              <w:t> </w:t>
            </w:r>
            <w:r w:rsidRPr="003B3973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 xml:space="preserve"> </w:t>
            </w:r>
            <w:r w:rsidRPr="003B3973">
              <w:rPr>
                <w:rFonts w:ascii="Calibri" w:eastAsia="Times New Roman" w:hAnsi="Calibri" w:cs="Calibri"/>
                <w:color w:val="D4D4D4"/>
                <w:sz w:val="21"/>
                <w:szCs w:val="21"/>
                <w:lang w:eastAsia="en-IN"/>
              </w:rPr>
              <w:t> </w:t>
            </w:r>
            <w:r w:rsidRPr="003B3973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 xml:space="preserve"> </w:t>
            </w:r>
            <w:r w:rsidRPr="003B3973">
              <w:rPr>
                <w:rFonts w:ascii="Calibri" w:eastAsia="Times New Roman" w:hAnsi="Calibri" w:cs="Calibri"/>
                <w:color w:val="D4D4D4"/>
                <w:sz w:val="21"/>
                <w:szCs w:val="21"/>
                <w:lang w:eastAsia="en-IN"/>
              </w:rPr>
              <w:t> </w:t>
            </w:r>
            <w:r w:rsidRPr="003B3973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 xml:space="preserve"> </w:t>
            </w:r>
            <w:r w:rsidRPr="003B3973">
              <w:rPr>
                <w:rFonts w:ascii="Calibri" w:eastAsia="Times New Roman" w:hAnsi="Calibri" w:cs="Calibri"/>
                <w:color w:val="D4D4D4"/>
                <w:sz w:val="21"/>
                <w:szCs w:val="21"/>
                <w:lang w:eastAsia="en-IN"/>
              </w:rPr>
              <w:t> </w:t>
            </w:r>
            <w:r w:rsidRPr="003B3973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 xml:space="preserve"> </w:t>
            </w:r>
            <w:r w:rsidRPr="003B3973">
              <w:rPr>
                <w:rFonts w:ascii="Calibri" w:eastAsia="Times New Roman" w:hAnsi="Calibri" w:cs="Calibri"/>
                <w:color w:val="D4D4D4"/>
                <w:sz w:val="21"/>
                <w:szCs w:val="21"/>
                <w:lang w:eastAsia="en-IN"/>
              </w:rPr>
              <w:t> </w:t>
            </w:r>
            <w:r w:rsidRPr="003B3973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 xml:space="preserve"> </w:t>
            </w:r>
            <w:r w:rsidRPr="003B3973">
              <w:rPr>
                <w:rFonts w:ascii="Calibri" w:eastAsia="Times New Roman" w:hAnsi="Calibri" w:cs="Calibri"/>
                <w:color w:val="D4D4D4"/>
                <w:sz w:val="21"/>
                <w:szCs w:val="21"/>
                <w:lang w:eastAsia="en-IN"/>
              </w:rPr>
              <w:t> </w:t>
            </w:r>
            <w:r w:rsidRPr="003B3973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 xml:space="preserve"> </w:t>
            </w:r>
            <w:r w:rsidRPr="003B3973">
              <w:rPr>
                <w:rFonts w:ascii="Calibri" w:eastAsia="Times New Roman" w:hAnsi="Calibri" w:cs="Calibri"/>
                <w:color w:val="D4D4D4"/>
                <w:sz w:val="21"/>
                <w:szCs w:val="21"/>
                <w:lang w:eastAsia="en-IN"/>
              </w:rPr>
              <w:t> </w:t>
            </w:r>
            <w:r w:rsidRPr="003B3973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 xml:space="preserve"> </w:t>
            </w:r>
            <w:r w:rsidRPr="003B3973">
              <w:rPr>
                <w:rFonts w:ascii="Calibri" w:eastAsia="Times New Roman" w:hAnsi="Calibri" w:cs="Calibri"/>
                <w:color w:val="D4D4D4"/>
                <w:sz w:val="21"/>
                <w:szCs w:val="21"/>
                <w:lang w:eastAsia="en-IN"/>
              </w:rPr>
              <w:t> </w:t>
            </w:r>
            <w:r w:rsidRPr="003B3973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 xml:space="preserve"> </w:t>
            </w:r>
            <w:r w:rsidRPr="003B3973">
              <w:rPr>
                <w:rFonts w:ascii="Calibri" w:eastAsia="Times New Roman" w:hAnsi="Calibri" w:cs="Calibri"/>
                <w:color w:val="D4D4D4"/>
                <w:sz w:val="21"/>
                <w:szCs w:val="21"/>
                <w:lang w:eastAsia="en-IN"/>
              </w:rPr>
              <w:t> </w:t>
            </w:r>
            <w:r w:rsidRPr="003B3973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 xml:space="preserve"> { return ASSIGN; }</w:t>
            </w:r>
          </w:p>
          <w:p w14:paraId="7CFE0A7D" w14:textId="77777777" w:rsidR="003B3973" w:rsidRPr="003B3973" w:rsidRDefault="003B3973" w:rsidP="003B3973">
            <w:pPr>
              <w:shd w:val="clear" w:color="auto" w:fill="1E1E1E"/>
              <w:spacing w:line="285" w:lineRule="atLeast"/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</w:pPr>
            <w:r w:rsidRPr="003B3973">
              <w:rPr>
                <w:rFonts w:ascii="CaskaydiaCove NF" w:eastAsia="Times New Roman" w:hAnsi="CaskaydiaCove NF" w:cs="Times New Roman"/>
                <w:color w:val="CE9178"/>
                <w:sz w:val="21"/>
                <w:szCs w:val="21"/>
                <w:lang w:eastAsia="en-IN"/>
              </w:rPr>
              <w:t>"{"</w:t>
            </w:r>
            <w:r w:rsidRPr="003B3973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 xml:space="preserve"> </w:t>
            </w:r>
            <w:r w:rsidRPr="003B3973">
              <w:rPr>
                <w:rFonts w:ascii="Calibri" w:eastAsia="Times New Roman" w:hAnsi="Calibri" w:cs="Calibri"/>
                <w:color w:val="D4D4D4"/>
                <w:sz w:val="21"/>
                <w:szCs w:val="21"/>
                <w:lang w:eastAsia="en-IN"/>
              </w:rPr>
              <w:t> </w:t>
            </w:r>
            <w:r w:rsidRPr="003B3973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 xml:space="preserve"> </w:t>
            </w:r>
            <w:r w:rsidRPr="003B3973">
              <w:rPr>
                <w:rFonts w:ascii="Calibri" w:eastAsia="Times New Roman" w:hAnsi="Calibri" w:cs="Calibri"/>
                <w:color w:val="D4D4D4"/>
                <w:sz w:val="21"/>
                <w:szCs w:val="21"/>
                <w:lang w:eastAsia="en-IN"/>
              </w:rPr>
              <w:t> </w:t>
            </w:r>
            <w:r w:rsidRPr="003B3973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 xml:space="preserve"> </w:t>
            </w:r>
            <w:r w:rsidRPr="003B3973">
              <w:rPr>
                <w:rFonts w:ascii="Calibri" w:eastAsia="Times New Roman" w:hAnsi="Calibri" w:cs="Calibri"/>
                <w:color w:val="D4D4D4"/>
                <w:sz w:val="21"/>
                <w:szCs w:val="21"/>
                <w:lang w:eastAsia="en-IN"/>
              </w:rPr>
              <w:t> </w:t>
            </w:r>
            <w:r w:rsidRPr="003B3973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 xml:space="preserve"> </w:t>
            </w:r>
            <w:r w:rsidRPr="003B3973">
              <w:rPr>
                <w:rFonts w:ascii="Calibri" w:eastAsia="Times New Roman" w:hAnsi="Calibri" w:cs="Calibri"/>
                <w:color w:val="D4D4D4"/>
                <w:sz w:val="21"/>
                <w:szCs w:val="21"/>
                <w:lang w:eastAsia="en-IN"/>
              </w:rPr>
              <w:t> </w:t>
            </w:r>
            <w:r w:rsidRPr="003B3973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 xml:space="preserve"> </w:t>
            </w:r>
            <w:r w:rsidRPr="003B3973">
              <w:rPr>
                <w:rFonts w:ascii="Calibri" w:eastAsia="Times New Roman" w:hAnsi="Calibri" w:cs="Calibri"/>
                <w:color w:val="D4D4D4"/>
                <w:sz w:val="21"/>
                <w:szCs w:val="21"/>
                <w:lang w:eastAsia="en-IN"/>
              </w:rPr>
              <w:t> </w:t>
            </w:r>
            <w:r w:rsidRPr="003B3973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 xml:space="preserve"> </w:t>
            </w:r>
            <w:r w:rsidRPr="003B3973">
              <w:rPr>
                <w:rFonts w:ascii="Calibri" w:eastAsia="Times New Roman" w:hAnsi="Calibri" w:cs="Calibri"/>
                <w:color w:val="D4D4D4"/>
                <w:sz w:val="21"/>
                <w:szCs w:val="21"/>
                <w:lang w:eastAsia="en-IN"/>
              </w:rPr>
              <w:t> </w:t>
            </w:r>
            <w:r w:rsidRPr="003B3973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 xml:space="preserve"> </w:t>
            </w:r>
            <w:r w:rsidRPr="003B3973">
              <w:rPr>
                <w:rFonts w:ascii="Calibri" w:eastAsia="Times New Roman" w:hAnsi="Calibri" w:cs="Calibri"/>
                <w:color w:val="D4D4D4"/>
                <w:sz w:val="21"/>
                <w:szCs w:val="21"/>
                <w:lang w:eastAsia="en-IN"/>
              </w:rPr>
              <w:t> </w:t>
            </w:r>
            <w:r w:rsidRPr="003B3973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 xml:space="preserve"> </w:t>
            </w:r>
            <w:r w:rsidRPr="003B3973">
              <w:rPr>
                <w:rFonts w:ascii="Calibri" w:eastAsia="Times New Roman" w:hAnsi="Calibri" w:cs="Calibri"/>
                <w:color w:val="D4D4D4"/>
                <w:sz w:val="21"/>
                <w:szCs w:val="21"/>
                <w:lang w:eastAsia="en-IN"/>
              </w:rPr>
              <w:t> </w:t>
            </w:r>
            <w:r w:rsidRPr="003B3973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 xml:space="preserve"> </w:t>
            </w:r>
            <w:r w:rsidRPr="003B3973">
              <w:rPr>
                <w:rFonts w:ascii="Calibri" w:eastAsia="Times New Roman" w:hAnsi="Calibri" w:cs="Calibri"/>
                <w:color w:val="D4D4D4"/>
                <w:sz w:val="21"/>
                <w:szCs w:val="21"/>
                <w:lang w:eastAsia="en-IN"/>
              </w:rPr>
              <w:t> </w:t>
            </w:r>
            <w:r w:rsidRPr="003B3973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 xml:space="preserve"> </w:t>
            </w:r>
            <w:r w:rsidRPr="003B3973">
              <w:rPr>
                <w:rFonts w:ascii="Calibri" w:eastAsia="Times New Roman" w:hAnsi="Calibri" w:cs="Calibri"/>
                <w:color w:val="D4D4D4"/>
                <w:sz w:val="21"/>
                <w:szCs w:val="21"/>
                <w:lang w:eastAsia="en-IN"/>
              </w:rPr>
              <w:t> </w:t>
            </w:r>
            <w:r w:rsidRPr="003B3973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 xml:space="preserve"> { return LBRACES; }</w:t>
            </w:r>
          </w:p>
          <w:p w14:paraId="38E547A9" w14:textId="77777777" w:rsidR="003B3973" w:rsidRPr="003B3973" w:rsidRDefault="003B3973" w:rsidP="003B3973">
            <w:pPr>
              <w:shd w:val="clear" w:color="auto" w:fill="1E1E1E"/>
              <w:spacing w:line="285" w:lineRule="atLeast"/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</w:pPr>
            <w:r w:rsidRPr="003B3973">
              <w:rPr>
                <w:rFonts w:ascii="CaskaydiaCove NF" w:eastAsia="Times New Roman" w:hAnsi="CaskaydiaCove NF" w:cs="Times New Roman"/>
                <w:color w:val="CE9178"/>
                <w:sz w:val="21"/>
                <w:szCs w:val="21"/>
                <w:lang w:eastAsia="en-IN"/>
              </w:rPr>
              <w:t>"}"</w:t>
            </w:r>
            <w:r w:rsidRPr="003B3973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 xml:space="preserve"> </w:t>
            </w:r>
            <w:r w:rsidRPr="003B3973">
              <w:rPr>
                <w:rFonts w:ascii="Calibri" w:eastAsia="Times New Roman" w:hAnsi="Calibri" w:cs="Calibri"/>
                <w:color w:val="D4D4D4"/>
                <w:sz w:val="21"/>
                <w:szCs w:val="21"/>
                <w:lang w:eastAsia="en-IN"/>
              </w:rPr>
              <w:t> </w:t>
            </w:r>
            <w:r w:rsidRPr="003B3973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 xml:space="preserve"> </w:t>
            </w:r>
            <w:r w:rsidRPr="003B3973">
              <w:rPr>
                <w:rFonts w:ascii="Calibri" w:eastAsia="Times New Roman" w:hAnsi="Calibri" w:cs="Calibri"/>
                <w:color w:val="D4D4D4"/>
                <w:sz w:val="21"/>
                <w:szCs w:val="21"/>
                <w:lang w:eastAsia="en-IN"/>
              </w:rPr>
              <w:t> </w:t>
            </w:r>
            <w:r w:rsidRPr="003B3973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 xml:space="preserve"> </w:t>
            </w:r>
            <w:r w:rsidRPr="003B3973">
              <w:rPr>
                <w:rFonts w:ascii="Calibri" w:eastAsia="Times New Roman" w:hAnsi="Calibri" w:cs="Calibri"/>
                <w:color w:val="D4D4D4"/>
                <w:sz w:val="21"/>
                <w:szCs w:val="21"/>
                <w:lang w:eastAsia="en-IN"/>
              </w:rPr>
              <w:t> </w:t>
            </w:r>
            <w:r w:rsidRPr="003B3973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 xml:space="preserve"> </w:t>
            </w:r>
            <w:r w:rsidRPr="003B3973">
              <w:rPr>
                <w:rFonts w:ascii="Calibri" w:eastAsia="Times New Roman" w:hAnsi="Calibri" w:cs="Calibri"/>
                <w:color w:val="D4D4D4"/>
                <w:sz w:val="21"/>
                <w:szCs w:val="21"/>
                <w:lang w:eastAsia="en-IN"/>
              </w:rPr>
              <w:t> </w:t>
            </w:r>
            <w:r w:rsidRPr="003B3973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 xml:space="preserve"> </w:t>
            </w:r>
            <w:r w:rsidRPr="003B3973">
              <w:rPr>
                <w:rFonts w:ascii="Calibri" w:eastAsia="Times New Roman" w:hAnsi="Calibri" w:cs="Calibri"/>
                <w:color w:val="D4D4D4"/>
                <w:sz w:val="21"/>
                <w:szCs w:val="21"/>
                <w:lang w:eastAsia="en-IN"/>
              </w:rPr>
              <w:t> </w:t>
            </w:r>
            <w:r w:rsidRPr="003B3973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 xml:space="preserve"> </w:t>
            </w:r>
            <w:r w:rsidRPr="003B3973">
              <w:rPr>
                <w:rFonts w:ascii="Calibri" w:eastAsia="Times New Roman" w:hAnsi="Calibri" w:cs="Calibri"/>
                <w:color w:val="D4D4D4"/>
                <w:sz w:val="21"/>
                <w:szCs w:val="21"/>
                <w:lang w:eastAsia="en-IN"/>
              </w:rPr>
              <w:t> </w:t>
            </w:r>
            <w:r w:rsidRPr="003B3973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 xml:space="preserve"> </w:t>
            </w:r>
            <w:r w:rsidRPr="003B3973">
              <w:rPr>
                <w:rFonts w:ascii="Calibri" w:eastAsia="Times New Roman" w:hAnsi="Calibri" w:cs="Calibri"/>
                <w:color w:val="D4D4D4"/>
                <w:sz w:val="21"/>
                <w:szCs w:val="21"/>
                <w:lang w:eastAsia="en-IN"/>
              </w:rPr>
              <w:t> </w:t>
            </w:r>
            <w:r w:rsidRPr="003B3973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 xml:space="preserve"> </w:t>
            </w:r>
            <w:r w:rsidRPr="003B3973">
              <w:rPr>
                <w:rFonts w:ascii="Calibri" w:eastAsia="Times New Roman" w:hAnsi="Calibri" w:cs="Calibri"/>
                <w:color w:val="D4D4D4"/>
                <w:sz w:val="21"/>
                <w:szCs w:val="21"/>
                <w:lang w:eastAsia="en-IN"/>
              </w:rPr>
              <w:t> </w:t>
            </w:r>
            <w:r w:rsidRPr="003B3973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 xml:space="preserve"> </w:t>
            </w:r>
            <w:r w:rsidRPr="003B3973">
              <w:rPr>
                <w:rFonts w:ascii="Calibri" w:eastAsia="Times New Roman" w:hAnsi="Calibri" w:cs="Calibri"/>
                <w:color w:val="D4D4D4"/>
                <w:sz w:val="21"/>
                <w:szCs w:val="21"/>
                <w:lang w:eastAsia="en-IN"/>
              </w:rPr>
              <w:t> </w:t>
            </w:r>
            <w:r w:rsidRPr="003B3973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 xml:space="preserve"> </w:t>
            </w:r>
            <w:r w:rsidRPr="003B3973">
              <w:rPr>
                <w:rFonts w:ascii="Calibri" w:eastAsia="Times New Roman" w:hAnsi="Calibri" w:cs="Calibri"/>
                <w:color w:val="D4D4D4"/>
                <w:sz w:val="21"/>
                <w:szCs w:val="21"/>
                <w:lang w:eastAsia="en-IN"/>
              </w:rPr>
              <w:t> </w:t>
            </w:r>
            <w:r w:rsidRPr="003B3973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 xml:space="preserve"> { return RBRACES; }</w:t>
            </w:r>
          </w:p>
          <w:p w14:paraId="4EFAE7C0" w14:textId="77777777" w:rsidR="003B3973" w:rsidRPr="003B3973" w:rsidRDefault="003B3973" w:rsidP="003B3973">
            <w:pPr>
              <w:shd w:val="clear" w:color="auto" w:fill="1E1E1E"/>
              <w:spacing w:line="285" w:lineRule="atLeast"/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</w:pPr>
            <w:r w:rsidRPr="003B3973">
              <w:rPr>
                <w:rFonts w:ascii="CaskaydiaCove NF" w:eastAsia="Times New Roman" w:hAnsi="CaskaydiaCove NF" w:cs="Times New Roman"/>
                <w:color w:val="CE9178"/>
                <w:sz w:val="21"/>
                <w:szCs w:val="21"/>
                <w:lang w:eastAsia="en-IN"/>
              </w:rPr>
              <w:t>"("</w:t>
            </w:r>
            <w:r w:rsidRPr="003B3973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 xml:space="preserve"> </w:t>
            </w:r>
            <w:r w:rsidRPr="003B3973">
              <w:rPr>
                <w:rFonts w:ascii="Calibri" w:eastAsia="Times New Roman" w:hAnsi="Calibri" w:cs="Calibri"/>
                <w:color w:val="D4D4D4"/>
                <w:sz w:val="21"/>
                <w:szCs w:val="21"/>
                <w:lang w:eastAsia="en-IN"/>
              </w:rPr>
              <w:t> </w:t>
            </w:r>
            <w:r w:rsidRPr="003B3973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 xml:space="preserve"> </w:t>
            </w:r>
            <w:r w:rsidRPr="003B3973">
              <w:rPr>
                <w:rFonts w:ascii="Calibri" w:eastAsia="Times New Roman" w:hAnsi="Calibri" w:cs="Calibri"/>
                <w:color w:val="D4D4D4"/>
                <w:sz w:val="21"/>
                <w:szCs w:val="21"/>
                <w:lang w:eastAsia="en-IN"/>
              </w:rPr>
              <w:t> </w:t>
            </w:r>
            <w:r w:rsidRPr="003B3973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 xml:space="preserve"> </w:t>
            </w:r>
            <w:r w:rsidRPr="003B3973">
              <w:rPr>
                <w:rFonts w:ascii="Calibri" w:eastAsia="Times New Roman" w:hAnsi="Calibri" w:cs="Calibri"/>
                <w:color w:val="D4D4D4"/>
                <w:sz w:val="21"/>
                <w:szCs w:val="21"/>
                <w:lang w:eastAsia="en-IN"/>
              </w:rPr>
              <w:t> </w:t>
            </w:r>
            <w:r w:rsidRPr="003B3973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 xml:space="preserve"> </w:t>
            </w:r>
            <w:r w:rsidRPr="003B3973">
              <w:rPr>
                <w:rFonts w:ascii="Calibri" w:eastAsia="Times New Roman" w:hAnsi="Calibri" w:cs="Calibri"/>
                <w:color w:val="D4D4D4"/>
                <w:sz w:val="21"/>
                <w:szCs w:val="21"/>
                <w:lang w:eastAsia="en-IN"/>
              </w:rPr>
              <w:t> </w:t>
            </w:r>
            <w:r w:rsidRPr="003B3973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 xml:space="preserve"> </w:t>
            </w:r>
            <w:r w:rsidRPr="003B3973">
              <w:rPr>
                <w:rFonts w:ascii="Calibri" w:eastAsia="Times New Roman" w:hAnsi="Calibri" w:cs="Calibri"/>
                <w:color w:val="D4D4D4"/>
                <w:sz w:val="21"/>
                <w:szCs w:val="21"/>
                <w:lang w:eastAsia="en-IN"/>
              </w:rPr>
              <w:t> </w:t>
            </w:r>
            <w:r w:rsidRPr="003B3973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 xml:space="preserve"> </w:t>
            </w:r>
            <w:r w:rsidRPr="003B3973">
              <w:rPr>
                <w:rFonts w:ascii="Calibri" w:eastAsia="Times New Roman" w:hAnsi="Calibri" w:cs="Calibri"/>
                <w:color w:val="D4D4D4"/>
                <w:sz w:val="21"/>
                <w:szCs w:val="21"/>
                <w:lang w:eastAsia="en-IN"/>
              </w:rPr>
              <w:t> </w:t>
            </w:r>
            <w:r w:rsidRPr="003B3973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 xml:space="preserve"> </w:t>
            </w:r>
            <w:r w:rsidRPr="003B3973">
              <w:rPr>
                <w:rFonts w:ascii="Calibri" w:eastAsia="Times New Roman" w:hAnsi="Calibri" w:cs="Calibri"/>
                <w:color w:val="D4D4D4"/>
                <w:sz w:val="21"/>
                <w:szCs w:val="21"/>
                <w:lang w:eastAsia="en-IN"/>
              </w:rPr>
              <w:t> </w:t>
            </w:r>
            <w:r w:rsidRPr="003B3973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 xml:space="preserve"> </w:t>
            </w:r>
            <w:r w:rsidRPr="003B3973">
              <w:rPr>
                <w:rFonts w:ascii="Calibri" w:eastAsia="Times New Roman" w:hAnsi="Calibri" w:cs="Calibri"/>
                <w:color w:val="D4D4D4"/>
                <w:sz w:val="21"/>
                <w:szCs w:val="21"/>
                <w:lang w:eastAsia="en-IN"/>
              </w:rPr>
              <w:t> </w:t>
            </w:r>
            <w:r w:rsidRPr="003B3973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 xml:space="preserve"> </w:t>
            </w:r>
            <w:r w:rsidRPr="003B3973">
              <w:rPr>
                <w:rFonts w:ascii="Calibri" w:eastAsia="Times New Roman" w:hAnsi="Calibri" w:cs="Calibri"/>
                <w:color w:val="D4D4D4"/>
                <w:sz w:val="21"/>
                <w:szCs w:val="21"/>
                <w:lang w:eastAsia="en-IN"/>
              </w:rPr>
              <w:t> </w:t>
            </w:r>
            <w:r w:rsidRPr="003B3973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 xml:space="preserve"> </w:t>
            </w:r>
            <w:r w:rsidRPr="003B3973">
              <w:rPr>
                <w:rFonts w:ascii="Calibri" w:eastAsia="Times New Roman" w:hAnsi="Calibri" w:cs="Calibri"/>
                <w:color w:val="D4D4D4"/>
                <w:sz w:val="21"/>
                <w:szCs w:val="21"/>
                <w:lang w:eastAsia="en-IN"/>
              </w:rPr>
              <w:t> </w:t>
            </w:r>
            <w:r w:rsidRPr="003B3973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 xml:space="preserve"> { return LPAREN; }</w:t>
            </w:r>
          </w:p>
          <w:p w14:paraId="0A9983ED" w14:textId="77777777" w:rsidR="003B3973" w:rsidRPr="003B3973" w:rsidRDefault="003B3973" w:rsidP="003B3973">
            <w:pPr>
              <w:shd w:val="clear" w:color="auto" w:fill="1E1E1E"/>
              <w:spacing w:line="285" w:lineRule="atLeast"/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</w:pPr>
            <w:r w:rsidRPr="003B3973">
              <w:rPr>
                <w:rFonts w:ascii="CaskaydiaCove NF" w:eastAsia="Times New Roman" w:hAnsi="CaskaydiaCove NF" w:cs="Times New Roman"/>
                <w:color w:val="CE9178"/>
                <w:sz w:val="21"/>
                <w:szCs w:val="21"/>
                <w:lang w:eastAsia="en-IN"/>
              </w:rPr>
              <w:t>")"</w:t>
            </w:r>
            <w:r w:rsidRPr="003B3973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 xml:space="preserve"> </w:t>
            </w:r>
            <w:r w:rsidRPr="003B3973">
              <w:rPr>
                <w:rFonts w:ascii="Calibri" w:eastAsia="Times New Roman" w:hAnsi="Calibri" w:cs="Calibri"/>
                <w:color w:val="D4D4D4"/>
                <w:sz w:val="21"/>
                <w:szCs w:val="21"/>
                <w:lang w:eastAsia="en-IN"/>
              </w:rPr>
              <w:t> </w:t>
            </w:r>
            <w:r w:rsidRPr="003B3973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 xml:space="preserve"> </w:t>
            </w:r>
            <w:r w:rsidRPr="003B3973">
              <w:rPr>
                <w:rFonts w:ascii="Calibri" w:eastAsia="Times New Roman" w:hAnsi="Calibri" w:cs="Calibri"/>
                <w:color w:val="D4D4D4"/>
                <w:sz w:val="21"/>
                <w:szCs w:val="21"/>
                <w:lang w:eastAsia="en-IN"/>
              </w:rPr>
              <w:t> </w:t>
            </w:r>
            <w:r w:rsidRPr="003B3973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 xml:space="preserve"> </w:t>
            </w:r>
            <w:r w:rsidRPr="003B3973">
              <w:rPr>
                <w:rFonts w:ascii="Calibri" w:eastAsia="Times New Roman" w:hAnsi="Calibri" w:cs="Calibri"/>
                <w:color w:val="D4D4D4"/>
                <w:sz w:val="21"/>
                <w:szCs w:val="21"/>
                <w:lang w:eastAsia="en-IN"/>
              </w:rPr>
              <w:t> </w:t>
            </w:r>
            <w:r w:rsidRPr="003B3973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 xml:space="preserve"> </w:t>
            </w:r>
            <w:r w:rsidRPr="003B3973">
              <w:rPr>
                <w:rFonts w:ascii="Calibri" w:eastAsia="Times New Roman" w:hAnsi="Calibri" w:cs="Calibri"/>
                <w:color w:val="D4D4D4"/>
                <w:sz w:val="21"/>
                <w:szCs w:val="21"/>
                <w:lang w:eastAsia="en-IN"/>
              </w:rPr>
              <w:t> </w:t>
            </w:r>
            <w:r w:rsidRPr="003B3973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 xml:space="preserve"> </w:t>
            </w:r>
            <w:r w:rsidRPr="003B3973">
              <w:rPr>
                <w:rFonts w:ascii="Calibri" w:eastAsia="Times New Roman" w:hAnsi="Calibri" w:cs="Calibri"/>
                <w:color w:val="D4D4D4"/>
                <w:sz w:val="21"/>
                <w:szCs w:val="21"/>
                <w:lang w:eastAsia="en-IN"/>
              </w:rPr>
              <w:t> </w:t>
            </w:r>
            <w:r w:rsidRPr="003B3973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 xml:space="preserve"> </w:t>
            </w:r>
            <w:r w:rsidRPr="003B3973">
              <w:rPr>
                <w:rFonts w:ascii="Calibri" w:eastAsia="Times New Roman" w:hAnsi="Calibri" w:cs="Calibri"/>
                <w:color w:val="D4D4D4"/>
                <w:sz w:val="21"/>
                <w:szCs w:val="21"/>
                <w:lang w:eastAsia="en-IN"/>
              </w:rPr>
              <w:t> </w:t>
            </w:r>
            <w:r w:rsidRPr="003B3973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 xml:space="preserve"> </w:t>
            </w:r>
            <w:r w:rsidRPr="003B3973">
              <w:rPr>
                <w:rFonts w:ascii="Calibri" w:eastAsia="Times New Roman" w:hAnsi="Calibri" w:cs="Calibri"/>
                <w:color w:val="D4D4D4"/>
                <w:sz w:val="21"/>
                <w:szCs w:val="21"/>
                <w:lang w:eastAsia="en-IN"/>
              </w:rPr>
              <w:t> </w:t>
            </w:r>
            <w:r w:rsidRPr="003B3973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 xml:space="preserve"> </w:t>
            </w:r>
            <w:r w:rsidRPr="003B3973">
              <w:rPr>
                <w:rFonts w:ascii="Calibri" w:eastAsia="Times New Roman" w:hAnsi="Calibri" w:cs="Calibri"/>
                <w:color w:val="D4D4D4"/>
                <w:sz w:val="21"/>
                <w:szCs w:val="21"/>
                <w:lang w:eastAsia="en-IN"/>
              </w:rPr>
              <w:t> </w:t>
            </w:r>
            <w:r w:rsidRPr="003B3973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 xml:space="preserve"> </w:t>
            </w:r>
            <w:r w:rsidRPr="003B3973">
              <w:rPr>
                <w:rFonts w:ascii="Calibri" w:eastAsia="Times New Roman" w:hAnsi="Calibri" w:cs="Calibri"/>
                <w:color w:val="D4D4D4"/>
                <w:sz w:val="21"/>
                <w:szCs w:val="21"/>
                <w:lang w:eastAsia="en-IN"/>
              </w:rPr>
              <w:t> </w:t>
            </w:r>
            <w:r w:rsidRPr="003B3973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 xml:space="preserve"> </w:t>
            </w:r>
            <w:r w:rsidRPr="003B3973">
              <w:rPr>
                <w:rFonts w:ascii="Calibri" w:eastAsia="Times New Roman" w:hAnsi="Calibri" w:cs="Calibri"/>
                <w:color w:val="D4D4D4"/>
                <w:sz w:val="21"/>
                <w:szCs w:val="21"/>
                <w:lang w:eastAsia="en-IN"/>
              </w:rPr>
              <w:t> </w:t>
            </w:r>
            <w:r w:rsidRPr="003B3973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 xml:space="preserve"> { return RPAREN; }</w:t>
            </w:r>
          </w:p>
          <w:p w14:paraId="3E66C00A" w14:textId="77777777" w:rsidR="003B3973" w:rsidRPr="003B3973" w:rsidRDefault="003B3973" w:rsidP="003B3973">
            <w:pPr>
              <w:shd w:val="clear" w:color="auto" w:fill="1E1E1E"/>
              <w:spacing w:line="285" w:lineRule="atLeast"/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</w:pPr>
            <w:r w:rsidRPr="003B3973">
              <w:rPr>
                <w:rFonts w:ascii="CaskaydiaCove NF" w:eastAsia="Times New Roman" w:hAnsi="CaskaydiaCove NF" w:cs="Times New Roman"/>
                <w:color w:val="D16969"/>
                <w:sz w:val="21"/>
                <w:szCs w:val="21"/>
                <w:lang w:eastAsia="en-IN"/>
              </w:rPr>
              <w:t>[0-9]</w:t>
            </w:r>
            <w:r w:rsidRPr="003B3973">
              <w:rPr>
                <w:rFonts w:ascii="CaskaydiaCove NF" w:eastAsia="Times New Roman" w:hAnsi="CaskaydiaCove NF" w:cs="Times New Roman"/>
                <w:color w:val="D7BA7D"/>
                <w:sz w:val="21"/>
                <w:szCs w:val="21"/>
                <w:lang w:eastAsia="en-IN"/>
              </w:rPr>
              <w:t>+</w:t>
            </w:r>
            <w:r w:rsidRPr="003B3973">
              <w:rPr>
                <w:rFonts w:ascii="CaskaydiaCove NF" w:eastAsia="Times New Roman" w:hAnsi="CaskaydiaCove NF" w:cs="Times New Roman"/>
                <w:color w:val="D16969"/>
                <w:sz w:val="21"/>
                <w:szCs w:val="21"/>
                <w:lang w:eastAsia="en-IN"/>
              </w:rPr>
              <w:t>.[0-9]</w:t>
            </w:r>
            <w:r w:rsidRPr="003B3973">
              <w:rPr>
                <w:rFonts w:ascii="CaskaydiaCove NF" w:eastAsia="Times New Roman" w:hAnsi="CaskaydiaCove NF" w:cs="Times New Roman"/>
                <w:color w:val="D7BA7D"/>
                <w:sz w:val="21"/>
                <w:szCs w:val="21"/>
                <w:lang w:eastAsia="en-IN"/>
              </w:rPr>
              <w:t>+</w:t>
            </w:r>
            <w:r w:rsidRPr="003B3973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 xml:space="preserve"> </w:t>
            </w:r>
            <w:r w:rsidRPr="003B3973">
              <w:rPr>
                <w:rFonts w:ascii="Calibri" w:eastAsia="Times New Roman" w:hAnsi="Calibri" w:cs="Calibri"/>
                <w:color w:val="D4D4D4"/>
                <w:sz w:val="21"/>
                <w:szCs w:val="21"/>
                <w:lang w:eastAsia="en-IN"/>
              </w:rPr>
              <w:t> </w:t>
            </w:r>
            <w:r w:rsidRPr="003B3973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 xml:space="preserve"> </w:t>
            </w:r>
            <w:r w:rsidRPr="003B3973">
              <w:rPr>
                <w:rFonts w:ascii="Calibri" w:eastAsia="Times New Roman" w:hAnsi="Calibri" w:cs="Calibri"/>
                <w:color w:val="D4D4D4"/>
                <w:sz w:val="21"/>
                <w:szCs w:val="21"/>
                <w:lang w:eastAsia="en-IN"/>
              </w:rPr>
              <w:t> </w:t>
            </w:r>
            <w:r w:rsidRPr="003B3973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 xml:space="preserve"> </w:t>
            </w:r>
            <w:r w:rsidRPr="003B3973">
              <w:rPr>
                <w:rFonts w:ascii="Calibri" w:eastAsia="Times New Roman" w:hAnsi="Calibri" w:cs="Calibri"/>
                <w:color w:val="D4D4D4"/>
                <w:sz w:val="21"/>
                <w:szCs w:val="21"/>
                <w:lang w:eastAsia="en-IN"/>
              </w:rPr>
              <w:t> </w:t>
            </w:r>
            <w:r w:rsidRPr="003B3973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 xml:space="preserve"> </w:t>
            </w:r>
            <w:r w:rsidRPr="003B3973">
              <w:rPr>
                <w:rFonts w:ascii="Calibri" w:eastAsia="Times New Roman" w:hAnsi="Calibri" w:cs="Calibri"/>
                <w:color w:val="D4D4D4"/>
                <w:sz w:val="21"/>
                <w:szCs w:val="21"/>
                <w:lang w:eastAsia="en-IN"/>
              </w:rPr>
              <w:t> </w:t>
            </w:r>
            <w:r w:rsidRPr="003B3973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 xml:space="preserve"> </w:t>
            </w:r>
            <w:r w:rsidRPr="003B3973">
              <w:rPr>
                <w:rFonts w:ascii="Calibri" w:eastAsia="Times New Roman" w:hAnsi="Calibri" w:cs="Calibri"/>
                <w:color w:val="D4D4D4"/>
                <w:sz w:val="21"/>
                <w:szCs w:val="21"/>
                <w:lang w:eastAsia="en-IN"/>
              </w:rPr>
              <w:t> </w:t>
            </w:r>
            <w:r w:rsidRPr="003B3973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 xml:space="preserve"> { </w:t>
            </w:r>
            <w:proofErr w:type="spellStart"/>
            <w:r w:rsidRPr="003B3973">
              <w:rPr>
                <w:rFonts w:ascii="CaskaydiaCove NF" w:eastAsia="Times New Roman" w:hAnsi="CaskaydiaCove NF" w:cs="Times New Roman"/>
                <w:color w:val="9CDCFE"/>
                <w:sz w:val="21"/>
                <w:szCs w:val="21"/>
                <w:lang w:eastAsia="en-IN"/>
              </w:rPr>
              <w:t>yylval</w:t>
            </w:r>
            <w:r w:rsidRPr="003B3973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>.</w:t>
            </w:r>
            <w:r w:rsidRPr="003B3973">
              <w:rPr>
                <w:rFonts w:ascii="CaskaydiaCove NF" w:eastAsia="Times New Roman" w:hAnsi="CaskaydiaCove NF" w:cs="Times New Roman"/>
                <w:color w:val="9CDCFE"/>
                <w:sz w:val="21"/>
                <w:szCs w:val="21"/>
                <w:lang w:eastAsia="en-IN"/>
              </w:rPr>
              <w:t>fvalue</w:t>
            </w:r>
            <w:proofErr w:type="spellEnd"/>
            <w:r w:rsidRPr="003B3973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 xml:space="preserve"> = </w:t>
            </w:r>
            <w:proofErr w:type="spellStart"/>
            <w:r w:rsidRPr="003B3973">
              <w:rPr>
                <w:rFonts w:ascii="CaskaydiaCove NF" w:eastAsia="Times New Roman" w:hAnsi="CaskaydiaCove NF" w:cs="Times New Roman"/>
                <w:color w:val="DCDCAA"/>
                <w:sz w:val="21"/>
                <w:szCs w:val="21"/>
                <w:lang w:eastAsia="en-IN"/>
              </w:rPr>
              <w:t>atof</w:t>
            </w:r>
            <w:proofErr w:type="spellEnd"/>
            <w:r w:rsidRPr="003B3973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>(</w:t>
            </w:r>
            <w:proofErr w:type="spellStart"/>
            <w:r w:rsidRPr="003B3973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>yytext</w:t>
            </w:r>
            <w:proofErr w:type="spellEnd"/>
            <w:r w:rsidRPr="003B3973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>); return FCONST; }</w:t>
            </w:r>
          </w:p>
          <w:p w14:paraId="06E2082B" w14:textId="77777777" w:rsidR="003B3973" w:rsidRPr="003B3973" w:rsidRDefault="003B3973" w:rsidP="003B3973">
            <w:pPr>
              <w:shd w:val="clear" w:color="auto" w:fill="1E1E1E"/>
              <w:spacing w:line="285" w:lineRule="atLeast"/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</w:pPr>
            <w:r w:rsidRPr="003B3973">
              <w:rPr>
                <w:rFonts w:ascii="CaskaydiaCove NF" w:eastAsia="Times New Roman" w:hAnsi="CaskaydiaCove NF" w:cs="Times New Roman"/>
                <w:color w:val="D16969"/>
                <w:sz w:val="21"/>
                <w:szCs w:val="21"/>
                <w:lang w:eastAsia="en-IN"/>
              </w:rPr>
              <w:t>[0-9]</w:t>
            </w:r>
            <w:r w:rsidRPr="003B3973">
              <w:rPr>
                <w:rFonts w:ascii="CaskaydiaCove NF" w:eastAsia="Times New Roman" w:hAnsi="CaskaydiaCove NF" w:cs="Times New Roman"/>
                <w:color w:val="D7BA7D"/>
                <w:sz w:val="21"/>
                <w:szCs w:val="21"/>
                <w:lang w:eastAsia="en-IN"/>
              </w:rPr>
              <w:t>+</w:t>
            </w:r>
            <w:r w:rsidRPr="003B3973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 xml:space="preserve"> </w:t>
            </w:r>
            <w:r w:rsidRPr="003B3973">
              <w:rPr>
                <w:rFonts w:ascii="Calibri" w:eastAsia="Times New Roman" w:hAnsi="Calibri" w:cs="Calibri"/>
                <w:color w:val="D4D4D4"/>
                <w:sz w:val="21"/>
                <w:szCs w:val="21"/>
                <w:lang w:eastAsia="en-IN"/>
              </w:rPr>
              <w:t> </w:t>
            </w:r>
            <w:r w:rsidRPr="003B3973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 xml:space="preserve"> </w:t>
            </w:r>
            <w:r w:rsidRPr="003B3973">
              <w:rPr>
                <w:rFonts w:ascii="Calibri" w:eastAsia="Times New Roman" w:hAnsi="Calibri" w:cs="Calibri"/>
                <w:color w:val="D4D4D4"/>
                <w:sz w:val="21"/>
                <w:szCs w:val="21"/>
                <w:lang w:eastAsia="en-IN"/>
              </w:rPr>
              <w:t> </w:t>
            </w:r>
            <w:r w:rsidRPr="003B3973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 xml:space="preserve"> </w:t>
            </w:r>
            <w:r w:rsidRPr="003B3973">
              <w:rPr>
                <w:rFonts w:ascii="Calibri" w:eastAsia="Times New Roman" w:hAnsi="Calibri" w:cs="Calibri"/>
                <w:color w:val="D4D4D4"/>
                <w:sz w:val="21"/>
                <w:szCs w:val="21"/>
                <w:lang w:eastAsia="en-IN"/>
              </w:rPr>
              <w:t> </w:t>
            </w:r>
            <w:r w:rsidRPr="003B3973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 xml:space="preserve"> </w:t>
            </w:r>
            <w:r w:rsidRPr="003B3973">
              <w:rPr>
                <w:rFonts w:ascii="Calibri" w:eastAsia="Times New Roman" w:hAnsi="Calibri" w:cs="Calibri"/>
                <w:color w:val="D4D4D4"/>
                <w:sz w:val="21"/>
                <w:szCs w:val="21"/>
                <w:lang w:eastAsia="en-IN"/>
              </w:rPr>
              <w:t> </w:t>
            </w:r>
            <w:r w:rsidRPr="003B3973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 xml:space="preserve"> </w:t>
            </w:r>
            <w:r w:rsidRPr="003B3973">
              <w:rPr>
                <w:rFonts w:ascii="Calibri" w:eastAsia="Times New Roman" w:hAnsi="Calibri" w:cs="Calibri"/>
                <w:color w:val="D4D4D4"/>
                <w:sz w:val="21"/>
                <w:szCs w:val="21"/>
                <w:lang w:eastAsia="en-IN"/>
              </w:rPr>
              <w:t> </w:t>
            </w:r>
            <w:r w:rsidRPr="003B3973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 xml:space="preserve"> </w:t>
            </w:r>
            <w:r w:rsidRPr="003B3973">
              <w:rPr>
                <w:rFonts w:ascii="Calibri" w:eastAsia="Times New Roman" w:hAnsi="Calibri" w:cs="Calibri"/>
                <w:color w:val="D4D4D4"/>
                <w:sz w:val="21"/>
                <w:szCs w:val="21"/>
                <w:lang w:eastAsia="en-IN"/>
              </w:rPr>
              <w:t> </w:t>
            </w:r>
            <w:r w:rsidRPr="003B3973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 xml:space="preserve"> </w:t>
            </w:r>
            <w:r w:rsidRPr="003B3973">
              <w:rPr>
                <w:rFonts w:ascii="Calibri" w:eastAsia="Times New Roman" w:hAnsi="Calibri" w:cs="Calibri"/>
                <w:color w:val="D4D4D4"/>
                <w:sz w:val="21"/>
                <w:szCs w:val="21"/>
                <w:lang w:eastAsia="en-IN"/>
              </w:rPr>
              <w:t> </w:t>
            </w:r>
            <w:r w:rsidRPr="003B3973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 xml:space="preserve"> </w:t>
            </w:r>
            <w:r w:rsidRPr="003B3973">
              <w:rPr>
                <w:rFonts w:ascii="Calibri" w:eastAsia="Times New Roman" w:hAnsi="Calibri" w:cs="Calibri"/>
                <w:color w:val="D4D4D4"/>
                <w:sz w:val="21"/>
                <w:szCs w:val="21"/>
                <w:lang w:eastAsia="en-IN"/>
              </w:rPr>
              <w:t> </w:t>
            </w:r>
            <w:r w:rsidRPr="003B3973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 xml:space="preserve"> </w:t>
            </w:r>
            <w:r w:rsidRPr="003B3973">
              <w:rPr>
                <w:rFonts w:ascii="Calibri" w:eastAsia="Times New Roman" w:hAnsi="Calibri" w:cs="Calibri"/>
                <w:color w:val="D4D4D4"/>
                <w:sz w:val="21"/>
                <w:szCs w:val="21"/>
                <w:lang w:eastAsia="en-IN"/>
              </w:rPr>
              <w:t> </w:t>
            </w:r>
            <w:r w:rsidRPr="003B3973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 xml:space="preserve">{ </w:t>
            </w:r>
            <w:proofErr w:type="spellStart"/>
            <w:r w:rsidRPr="003B3973">
              <w:rPr>
                <w:rFonts w:ascii="CaskaydiaCove NF" w:eastAsia="Times New Roman" w:hAnsi="CaskaydiaCove NF" w:cs="Times New Roman"/>
                <w:color w:val="9CDCFE"/>
                <w:sz w:val="21"/>
                <w:szCs w:val="21"/>
                <w:lang w:eastAsia="en-IN"/>
              </w:rPr>
              <w:t>yylval</w:t>
            </w:r>
            <w:r w:rsidRPr="003B3973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>.</w:t>
            </w:r>
            <w:r w:rsidRPr="003B3973">
              <w:rPr>
                <w:rFonts w:ascii="CaskaydiaCove NF" w:eastAsia="Times New Roman" w:hAnsi="CaskaydiaCove NF" w:cs="Times New Roman"/>
                <w:color w:val="9CDCFE"/>
                <w:sz w:val="21"/>
                <w:szCs w:val="21"/>
                <w:lang w:eastAsia="en-IN"/>
              </w:rPr>
              <w:t>ivalue</w:t>
            </w:r>
            <w:proofErr w:type="spellEnd"/>
            <w:r w:rsidRPr="003B3973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 xml:space="preserve"> = </w:t>
            </w:r>
            <w:proofErr w:type="spellStart"/>
            <w:r w:rsidRPr="003B3973">
              <w:rPr>
                <w:rFonts w:ascii="CaskaydiaCove NF" w:eastAsia="Times New Roman" w:hAnsi="CaskaydiaCove NF" w:cs="Times New Roman"/>
                <w:color w:val="DCDCAA"/>
                <w:sz w:val="21"/>
                <w:szCs w:val="21"/>
                <w:lang w:eastAsia="en-IN"/>
              </w:rPr>
              <w:t>atoi</w:t>
            </w:r>
            <w:proofErr w:type="spellEnd"/>
            <w:r w:rsidRPr="003B3973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>(</w:t>
            </w:r>
            <w:proofErr w:type="spellStart"/>
            <w:r w:rsidRPr="003B3973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>yytext</w:t>
            </w:r>
            <w:proofErr w:type="spellEnd"/>
            <w:r w:rsidRPr="003B3973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>); return ICONST; }</w:t>
            </w:r>
          </w:p>
          <w:p w14:paraId="28600681" w14:textId="77777777" w:rsidR="003B3973" w:rsidRPr="003B3973" w:rsidRDefault="003B3973" w:rsidP="003B3973">
            <w:pPr>
              <w:shd w:val="clear" w:color="auto" w:fill="1E1E1E"/>
              <w:spacing w:line="285" w:lineRule="atLeast"/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</w:pPr>
            <w:r w:rsidRPr="003B3973">
              <w:rPr>
                <w:rFonts w:ascii="CaskaydiaCove NF" w:eastAsia="Times New Roman" w:hAnsi="CaskaydiaCove NF" w:cs="Times New Roman"/>
                <w:color w:val="D16969"/>
                <w:sz w:val="21"/>
                <w:szCs w:val="21"/>
                <w:lang w:eastAsia="en-IN"/>
              </w:rPr>
              <w:t>[a-</w:t>
            </w:r>
            <w:proofErr w:type="spellStart"/>
            <w:r w:rsidRPr="003B3973">
              <w:rPr>
                <w:rFonts w:ascii="CaskaydiaCove NF" w:eastAsia="Times New Roman" w:hAnsi="CaskaydiaCove NF" w:cs="Times New Roman"/>
                <w:color w:val="D16969"/>
                <w:sz w:val="21"/>
                <w:szCs w:val="21"/>
                <w:lang w:eastAsia="en-IN"/>
              </w:rPr>
              <w:t>zA</w:t>
            </w:r>
            <w:proofErr w:type="spellEnd"/>
            <w:r w:rsidRPr="003B3973">
              <w:rPr>
                <w:rFonts w:ascii="CaskaydiaCove NF" w:eastAsia="Times New Roman" w:hAnsi="CaskaydiaCove NF" w:cs="Times New Roman"/>
                <w:color w:val="D16969"/>
                <w:sz w:val="21"/>
                <w:szCs w:val="21"/>
                <w:lang w:eastAsia="en-IN"/>
              </w:rPr>
              <w:t>-Z][a-zA-Z0-9]</w:t>
            </w:r>
            <w:r w:rsidRPr="003B3973">
              <w:rPr>
                <w:rFonts w:ascii="CaskaydiaCove NF" w:eastAsia="Times New Roman" w:hAnsi="CaskaydiaCove NF" w:cs="Times New Roman"/>
                <w:color w:val="D7BA7D"/>
                <w:sz w:val="21"/>
                <w:szCs w:val="21"/>
                <w:lang w:eastAsia="en-IN"/>
              </w:rPr>
              <w:t>*</w:t>
            </w:r>
            <w:r w:rsidRPr="003B3973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 xml:space="preserve"> </w:t>
            </w:r>
            <w:r w:rsidRPr="003B3973">
              <w:rPr>
                <w:rFonts w:ascii="Calibri" w:eastAsia="Times New Roman" w:hAnsi="Calibri" w:cs="Calibri"/>
                <w:color w:val="D4D4D4"/>
                <w:sz w:val="21"/>
                <w:szCs w:val="21"/>
                <w:lang w:eastAsia="en-IN"/>
              </w:rPr>
              <w:t> </w:t>
            </w:r>
            <w:r w:rsidRPr="003B3973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 xml:space="preserve"> </w:t>
            </w:r>
            <w:r w:rsidRPr="003B3973">
              <w:rPr>
                <w:rFonts w:ascii="Calibri" w:eastAsia="Times New Roman" w:hAnsi="Calibri" w:cs="Calibri"/>
                <w:color w:val="D4D4D4"/>
                <w:sz w:val="21"/>
                <w:szCs w:val="21"/>
                <w:lang w:eastAsia="en-IN"/>
              </w:rPr>
              <w:t> </w:t>
            </w:r>
            <w:r w:rsidRPr="003B3973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 xml:space="preserve">{ </w:t>
            </w:r>
            <w:r w:rsidRPr="003B3973">
              <w:rPr>
                <w:rFonts w:ascii="CaskaydiaCove NF" w:eastAsia="Times New Roman" w:hAnsi="CaskaydiaCove NF" w:cs="Times New Roman"/>
                <w:color w:val="9CDCFE"/>
                <w:sz w:val="21"/>
                <w:szCs w:val="21"/>
                <w:lang w:eastAsia="en-IN"/>
              </w:rPr>
              <w:t>yylval</w:t>
            </w:r>
            <w:r w:rsidRPr="003B3973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>.</w:t>
            </w:r>
            <w:r w:rsidRPr="003B3973">
              <w:rPr>
                <w:rFonts w:ascii="CaskaydiaCove NF" w:eastAsia="Times New Roman" w:hAnsi="CaskaydiaCove NF" w:cs="Times New Roman"/>
                <w:color w:val="9CDCFE"/>
                <w:sz w:val="21"/>
                <w:szCs w:val="21"/>
                <w:lang w:eastAsia="en-IN"/>
              </w:rPr>
              <w:t>name</w:t>
            </w:r>
            <w:r w:rsidRPr="003B3973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 xml:space="preserve"> = </w:t>
            </w:r>
            <w:proofErr w:type="spellStart"/>
            <w:r w:rsidRPr="003B3973">
              <w:rPr>
                <w:rFonts w:ascii="CaskaydiaCove NF" w:eastAsia="Times New Roman" w:hAnsi="CaskaydiaCove NF" w:cs="Times New Roman"/>
                <w:color w:val="DCDCAA"/>
                <w:sz w:val="21"/>
                <w:szCs w:val="21"/>
                <w:lang w:eastAsia="en-IN"/>
              </w:rPr>
              <w:t>strdup</w:t>
            </w:r>
            <w:proofErr w:type="spellEnd"/>
            <w:r w:rsidRPr="003B3973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>(</w:t>
            </w:r>
            <w:proofErr w:type="spellStart"/>
            <w:r w:rsidRPr="003B3973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>yytext</w:t>
            </w:r>
            <w:proofErr w:type="spellEnd"/>
            <w:r w:rsidRPr="003B3973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>); return ID; }</w:t>
            </w:r>
          </w:p>
          <w:p w14:paraId="06E65523" w14:textId="77777777" w:rsidR="003B3973" w:rsidRPr="003B3973" w:rsidRDefault="003B3973" w:rsidP="003B3973">
            <w:pPr>
              <w:shd w:val="clear" w:color="auto" w:fill="1E1E1E"/>
              <w:spacing w:line="285" w:lineRule="atLeast"/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</w:pPr>
            <w:r w:rsidRPr="003B3973">
              <w:rPr>
                <w:rFonts w:ascii="CaskaydiaCove NF" w:eastAsia="Times New Roman" w:hAnsi="CaskaydiaCove NF" w:cs="Times New Roman"/>
                <w:color w:val="CE9178"/>
                <w:sz w:val="21"/>
                <w:szCs w:val="21"/>
                <w:lang w:eastAsia="en-IN"/>
              </w:rPr>
              <w:lastRenderedPageBreak/>
              <w:t>"+"</w:t>
            </w:r>
            <w:r w:rsidRPr="003B3973">
              <w:rPr>
                <w:rFonts w:ascii="CaskaydiaCove NF" w:eastAsia="Times New Roman" w:hAnsi="CaskaydiaCove NF" w:cs="Times New Roman"/>
                <w:color w:val="D16969"/>
                <w:sz w:val="21"/>
                <w:szCs w:val="21"/>
                <w:lang w:eastAsia="en-IN"/>
              </w:rPr>
              <w:t>|</w:t>
            </w:r>
            <w:r w:rsidRPr="003B3973">
              <w:rPr>
                <w:rFonts w:ascii="CaskaydiaCove NF" w:eastAsia="Times New Roman" w:hAnsi="CaskaydiaCove NF" w:cs="Times New Roman"/>
                <w:color w:val="CE9178"/>
                <w:sz w:val="21"/>
                <w:szCs w:val="21"/>
                <w:lang w:eastAsia="en-IN"/>
              </w:rPr>
              <w:t>"-"</w:t>
            </w:r>
            <w:r w:rsidRPr="003B3973">
              <w:rPr>
                <w:rFonts w:ascii="CaskaydiaCove NF" w:eastAsia="Times New Roman" w:hAnsi="CaskaydiaCove NF" w:cs="Times New Roman"/>
                <w:color w:val="D16969"/>
                <w:sz w:val="21"/>
                <w:szCs w:val="21"/>
                <w:lang w:eastAsia="en-IN"/>
              </w:rPr>
              <w:t>|</w:t>
            </w:r>
            <w:r w:rsidRPr="003B3973">
              <w:rPr>
                <w:rFonts w:ascii="CaskaydiaCove NF" w:eastAsia="Times New Roman" w:hAnsi="CaskaydiaCove NF" w:cs="Times New Roman"/>
                <w:color w:val="CE9178"/>
                <w:sz w:val="21"/>
                <w:szCs w:val="21"/>
                <w:lang w:eastAsia="en-IN"/>
              </w:rPr>
              <w:t>"/"</w:t>
            </w:r>
            <w:r w:rsidRPr="003B3973">
              <w:rPr>
                <w:rFonts w:ascii="CaskaydiaCove NF" w:eastAsia="Times New Roman" w:hAnsi="CaskaydiaCove NF" w:cs="Times New Roman"/>
                <w:color w:val="D16969"/>
                <w:sz w:val="21"/>
                <w:szCs w:val="21"/>
                <w:lang w:eastAsia="en-IN"/>
              </w:rPr>
              <w:t>|</w:t>
            </w:r>
            <w:r w:rsidRPr="003B3973">
              <w:rPr>
                <w:rFonts w:ascii="CaskaydiaCove NF" w:eastAsia="Times New Roman" w:hAnsi="CaskaydiaCove NF" w:cs="Times New Roman"/>
                <w:color w:val="CE9178"/>
                <w:sz w:val="21"/>
                <w:szCs w:val="21"/>
                <w:lang w:eastAsia="en-IN"/>
              </w:rPr>
              <w:t>"*"</w:t>
            </w:r>
            <w:r w:rsidRPr="003B3973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 xml:space="preserve"> </w:t>
            </w:r>
            <w:r w:rsidRPr="003B3973">
              <w:rPr>
                <w:rFonts w:ascii="Calibri" w:eastAsia="Times New Roman" w:hAnsi="Calibri" w:cs="Calibri"/>
                <w:color w:val="D4D4D4"/>
                <w:sz w:val="21"/>
                <w:szCs w:val="21"/>
                <w:lang w:eastAsia="en-IN"/>
              </w:rPr>
              <w:t> </w:t>
            </w:r>
            <w:r w:rsidRPr="003B3973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 xml:space="preserve"> </w:t>
            </w:r>
            <w:r w:rsidRPr="003B3973">
              <w:rPr>
                <w:rFonts w:ascii="Calibri" w:eastAsia="Times New Roman" w:hAnsi="Calibri" w:cs="Calibri"/>
                <w:color w:val="D4D4D4"/>
                <w:sz w:val="21"/>
                <w:szCs w:val="21"/>
                <w:lang w:eastAsia="en-IN"/>
              </w:rPr>
              <w:t> </w:t>
            </w:r>
            <w:r w:rsidRPr="003B3973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 xml:space="preserve"> </w:t>
            </w:r>
            <w:r w:rsidRPr="003B3973">
              <w:rPr>
                <w:rFonts w:ascii="Calibri" w:eastAsia="Times New Roman" w:hAnsi="Calibri" w:cs="Calibri"/>
                <w:color w:val="D4D4D4"/>
                <w:sz w:val="21"/>
                <w:szCs w:val="21"/>
                <w:lang w:eastAsia="en-IN"/>
              </w:rPr>
              <w:t> </w:t>
            </w:r>
            <w:r w:rsidRPr="003B3973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 xml:space="preserve"> </w:t>
            </w:r>
            <w:r w:rsidRPr="003B3973">
              <w:rPr>
                <w:rFonts w:ascii="Calibri" w:eastAsia="Times New Roman" w:hAnsi="Calibri" w:cs="Calibri"/>
                <w:color w:val="D4D4D4"/>
                <w:sz w:val="21"/>
                <w:szCs w:val="21"/>
                <w:lang w:eastAsia="en-IN"/>
              </w:rPr>
              <w:t> </w:t>
            </w:r>
            <w:r w:rsidRPr="003B3973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 xml:space="preserve"> { return SIGN; }</w:t>
            </w:r>
          </w:p>
          <w:p w14:paraId="4D5CE420" w14:textId="77777777" w:rsidR="003B3973" w:rsidRPr="003B3973" w:rsidRDefault="003B3973" w:rsidP="003B3973">
            <w:pPr>
              <w:shd w:val="clear" w:color="auto" w:fill="1E1E1E"/>
              <w:spacing w:line="285" w:lineRule="atLeast"/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</w:pPr>
            <w:r w:rsidRPr="003B3973">
              <w:rPr>
                <w:rFonts w:ascii="CaskaydiaCove NF" w:eastAsia="Times New Roman" w:hAnsi="CaskaydiaCove NF" w:cs="Times New Roman"/>
                <w:color w:val="CE9178"/>
                <w:sz w:val="21"/>
                <w:szCs w:val="21"/>
                <w:lang w:eastAsia="en-IN"/>
              </w:rPr>
              <w:t>";"</w:t>
            </w:r>
            <w:r w:rsidRPr="003B3973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 xml:space="preserve"> </w:t>
            </w:r>
            <w:r w:rsidRPr="003B3973">
              <w:rPr>
                <w:rFonts w:ascii="Calibri" w:eastAsia="Times New Roman" w:hAnsi="Calibri" w:cs="Calibri"/>
                <w:color w:val="D4D4D4"/>
                <w:sz w:val="21"/>
                <w:szCs w:val="21"/>
                <w:lang w:eastAsia="en-IN"/>
              </w:rPr>
              <w:t> </w:t>
            </w:r>
            <w:r w:rsidRPr="003B3973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 xml:space="preserve"> </w:t>
            </w:r>
            <w:r w:rsidRPr="003B3973">
              <w:rPr>
                <w:rFonts w:ascii="Calibri" w:eastAsia="Times New Roman" w:hAnsi="Calibri" w:cs="Calibri"/>
                <w:color w:val="D4D4D4"/>
                <w:sz w:val="21"/>
                <w:szCs w:val="21"/>
                <w:lang w:eastAsia="en-IN"/>
              </w:rPr>
              <w:t> </w:t>
            </w:r>
            <w:r w:rsidRPr="003B3973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 xml:space="preserve"> </w:t>
            </w:r>
            <w:r w:rsidRPr="003B3973">
              <w:rPr>
                <w:rFonts w:ascii="Calibri" w:eastAsia="Times New Roman" w:hAnsi="Calibri" w:cs="Calibri"/>
                <w:color w:val="D4D4D4"/>
                <w:sz w:val="21"/>
                <w:szCs w:val="21"/>
                <w:lang w:eastAsia="en-IN"/>
              </w:rPr>
              <w:t> </w:t>
            </w:r>
            <w:r w:rsidRPr="003B3973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 xml:space="preserve"> </w:t>
            </w:r>
            <w:r w:rsidRPr="003B3973">
              <w:rPr>
                <w:rFonts w:ascii="Calibri" w:eastAsia="Times New Roman" w:hAnsi="Calibri" w:cs="Calibri"/>
                <w:color w:val="D4D4D4"/>
                <w:sz w:val="21"/>
                <w:szCs w:val="21"/>
                <w:lang w:eastAsia="en-IN"/>
              </w:rPr>
              <w:t> </w:t>
            </w:r>
            <w:r w:rsidRPr="003B3973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 xml:space="preserve"> </w:t>
            </w:r>
            <w:r w:rsidRPr="003B3973">
              <w:rPr>
                <w:rFonts w:ascii="Calibri" w:eastAsia="Times New Roman" w:hAnsi="Calibri" w:cs="Calibri"/>
                <w:color w:val="D4D4D4"/>
                <w:sz w:val="21"/>
                <w:szCs w:val="21"/>
                <w:lang w:eastAsia="en-IN"/>
              </w:rPr>
              <w:t> </w:t>
            </w:r>
            <w:r w:rsidRPr="003B3973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 xml:space="preserve"> </w:t>
            </w:r>
            <w:r w:rsidRPr="003B3973">
              <w:rPr>
                <w:rFonts w:ascii="Calibri" w:eastAsia="Times New Roman" w:hAnsi="Calibri" w:cs="Calibri"/>
                <w:color w:val="D4D4D4"/>
                <w:sz w:val="21"/>
                <w:szCs w:val="21"/>
                <w:lang w:eastAsia="en-IN"/>
              </w:rPr>
              <w:t> </w:t>
            </w:r>
            <w:r w:rsidRPr="003B3973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 xml:space="preserve"> </w:t>
            </w:r>
            <w:r w:rsidRPr="003B3973">
              <w:rPr>
                <w:rFonts w:ascii="Calibri" w:eastAsia="Times New Roman" w:hAnsi="Calibri" w:cs="Calibri"/>
                <w:color w:val="D4D4D4"/>
                <w:sz w:val="21"/>
                <w:szCs w:val="21"/>
                <w:lang w:eastAsia="en-IN"/>
              </w:rPr>
              <w:t> </w:t>
            </w:r>
            <w:r w:rsidRPr="003B3973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 xml:space="preserve"> </w:t>
            </w:r>
            <w:r w:rsidRPr="003B3973">
              <w:rPr>
                <w:rFonts w:ascii="Calibri" w:eastAsia="Times New Roman" w:hAnsi="Calibri" w:cs="Calibri"/>
                <w:color w:val="D4D4D4"/>
                <w:sz w:val="21"/>
                <w:szCs w:val="21"/>
                <w:lang w:eastAsia="en-IN"/>
              </w:rPr>
              <w:t> </w:t>
            </w:r>
            <w:r w:rsidRPr="003B3973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 xml:space="preserve"> </w:t>
            </w:r>
            <w:r w:rsidRPr="003B3973">
              <w:rPr>
                <w:rFonts w:ascii="Calibri" w:eastAsia="Times New Roman" w:hAnsi="Calibri" w:cs="Calibri"/>
                <w:color w:val="D4D4D4"/>
                <w:sz w:val="21"/>
                <w:szCs w:val="21"/>
                <w:lang w:eastAsia="en-IN"/>
              </w:rPr>
              <w:t> </w:t>
            </w:r>
            <w:r w:rsidRPr="003B3973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 xml:space="preserve"> </w:t>
            </w:r>
            <w:r w:rsidRPr="003B3973">
              <w:rPr>
                <w:rFonts w:ascii="Calibri" w:eastAsia="Times New Roman" w:hAnsi="Calibri" w:cs="Calibri"/>
                <w:color w:val="D4D4D4"/>
                <w:sz w:val="21"/>
                <w:szCs w:val="21"/>
                <w:lang w:eastAsia="en-IN"/>
              </w:rPr>
              <w:t> </w:t>
            </w:r>
            <w:r w:rsidRPr="003B3973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 xml:space="preserve"> { return SEPERATOR; }</w:t>
            </w:r>
          </w:p>
          <w:p w14:paraId="7FA8733E" w14:textId="77777777" w:rsidR="003B3973" w:rsidRPr="003B3973" w:rsidRDefault="003B3973" w:rsidP="003B3973">
            <w:pPr>
              <w:shd w:val="clear" w:color="auto" w:fill="1E1E1E"/>
              <w:spacing w:line="285" w:lineRule="atLeast"/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</w:pPr>
            <w:r w:rsidRPr="003B3973">
              <w:rPr>
                <w:rFonts w:ascii="CaskaydiaCove NF" w:eastAsia="Times New Roman" w:hAnsi="CaskaydiaCove NF" w:cs="Times New Roman"/>
                <w:color w:val="D16969"/>
                <w:sz w:val="21"/>
                <w:szCs w:val="21"/>
                <w:lang w:eastAsia="en-IN"/>
              </w:rPr>
              <w:t xml:space="preserve">[ </w:t>
            </w:r>
            <w:r w:rsidRPr="003B3973">
              <w:rPr>
                <w:rFonts w:ascii="CaskaydiaCove NF" w:eastAsia="Times New Roman" w:hAnsi="CaskaydiaCove NF" w:cs="Times New Roman"/>
                <w:color w:val="D7BA7D"/>
                <w:sz w:val="21"/>
                <w:szCs w:val="21"/>
                <w:lang w:eastAsia="en-IN"/>
              </w:rPr>
              <w:t>\n\t</w:t>
            </w:r>
            <w:r w:rsidRPr="003B3973">
              <w:rPr>
                <w:rFonts w:ascii="CaskaydiaCove NF" w:eastAsia="Times New Roman" w:hAnsi="CaskaydiaCove NF" w:cs="Times New Roman"/>
                <w:color w:val="D16969"/>
                <w:sz w:val="21"/>
                <w:szCs w:val="21"/>
                <w:lang w:eastAsia="en-IN"/>
              </w:rPr>
              <w:t>]</w:t>
            </w:r>
            <w:r w:rsidRPr="003B3973">
              <w:rPr>
                <w:rFonts w:ascii="CaskaydiaCove NF" w:eastAsia="Times New Roman" w:hAnsi="CaskaydiaCove NF" w:cs="Times New Roman"/>
                <w:color w:val="D7BA7D"/>
                <w:sz w:val="21"/>
                <w:szCs w:val="21"/>
                <w:lang w:eastAsia="en-IN"/>
              </w:rPr>
              <w:t>+</w:t>
            </w:r>
            <w:r w:rsidRPr="003B3973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 xml:space="preserve"> </w:t>
            </w:r>
            <w:r w:rsidRPr="003B3973">
              <w:rPr>
                <w:rFonts w:ascii="Calibri" w:eastAsia="Times New Roman" w:hAnsi="Calibri" w:cs="Calibri"/>
                <w:color w:val="D4D4D4"/>
                <w:sz w:val="21"/>
                <w:szCs w:val="21"/>
                <w:lang w:eastAsia="en-IN"/>
              </w:rPr>
              <w:t> </w:t>
            </w:r>
            <w:r w:rsidRPr="003B3973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 xml:space="preserve"> </w:t>
            </w:r>
            <w:r w:rsidRPr="003B3973">
              <w:rPr>
                <w:rFonts w:ascii="Calibri" w:eastAsia="Times New Roman" w:hAnsi="Calibri" w:cs="Calibri"/>
                <w:color w:val="D4D4D4"/>
                <w:sz w:val="21"/>
                <w:szCs w:val="21"/>
                <w:lang w:eastAsia="en-IN"/>
              </w:rPr>
              <w:t> </w:t>
            </w:r>
            <w:r w:rsidRPr="003B3973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 xml:space="preserve"> </w:t>
            </w:r>
            <w:r w:rsidRPr="003B3973">
              <w:rPr>
                <w:rFonts w:ascii="Calibri" w:eastAsia="Times New Roman" w:hAnsi="Calibri" w:cs="Calibri"/>
                <w:color w:val="D4D4D4"/>
                <w:sz w:val="21"/>
                <w:szCs w:val="21"/>
                <w:lang w:eastAsia="en-IN"/>
              </w:rPr>
              <w:t> </w:t>
            </w:r>
            <w:r w:rsidRPr="003B3973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 xml:space="preserve"> </w:t>
            </w:r>
            <w:r w:rsidRPr="003B3973">
              <w:rPr>
                <w:rFonts w:ascii="Calibri" w:eastAsia="Times New Roman" w:hAnsi="Calibri" w:cs="Calibri"/>
                <w:color w:val="D4D4D4"/>
                <w:sz w:val="21"/>
                <w:szCs w:val="21"/>
                <w:lang w:eastAsia="en-IN"/>
              </w:rPr>
              <w:t> </w:t>
            </w:r>
            <w:r w:rsidRPr="003B3973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 xml:space="preserve"> </w:t>
            </w:r>
            <w:r w:rsidRPr="003B3973">
              <w:rPr>
                <w:rFonts w:ascii="Calibri" w:eastAsia="Times New Roman" w:hAnsi="Calibri" w:cs="Calibri"/>
                <w:color w:val="D4D4D4"/>
                <w:sz w:val="21"/>
                <w:szCs w:val="21"/>
                <w:lang w:eastAsia="en-IN"/>
              </w:rPr>
              <w:t> </w:t>
            </w:r>
            <w:r w:rsidRPr="003B3973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 xml:space="preserve"> </w:t>
            </w:r>
            <w:r w:rsidRPr="003B3973">
              <w:rPr>
                <w:rFonts w:ascii="Calibri" w:eastAsia="Times New Roman" w:hAnsi="Calibri" w:cs="Calibri"/>
                <w:color w:val="D4D4D4"/>
                <w:sz w:val="21"/>
                <w:szCs w:val="21"/>
                <w:lang w:eastAsia="en-IN"/>
              </w:rPr>
              <w:t> </w:t>
            </w:r>
            <w:r w:rsidRPr="003B3973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 xml:space="preserve"> </w:t>
            </w:r>
            <w:r w:rsidRPr="003B3973">
              <w:rPr>
                <w:rFonts w:ascii="Calibri" w:eastAsia="Times New Roman" w:hAnsi="Calibri" w:cs="Calibri"/>
                <w:color w:val="D4D4D4"/>
                <w:sz w:val="21"/>
                <w:szCs w:val="21"/>
                <w:lang w:eastAsia="en-IN"/>
              </w:rPr>
              <w:t> </w:t>
            </w:r>
            <w:r w:rsidRPr="003B3973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 xml:space="preserve"> </w:t>
            </w:r>
            <w:r w:rsidRPr="003B3973">
              <w:rPr>
                <w:rFonts w:ascii="Calibri" w:eastAsia="Times New Roman" w:hAnsi="Calibri" w:cs="Calibri"/>
                <w:color w:val="D4D4D4"/>
                <w:sz w:val="21"/>
                <w:szCs w:val="21"/>
                <w:lang w:eastAsia="en-IN"/>
              </w:rPr>
              <w:t> </w:t>
            </w:r>
            <w:r w:rsidRPr="003B3973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 xml:space="preserve">{ </w:t>
            </w:r>
            <w:r w:rsidRPr="003B3973">
              <w:rPr>
                <w:rFonts w:ascii="Calibri" w:eastAsia="Times New Roman" w:hAnsi="Calibri" w:cs="Calibri"/>
                <w:color w:val="D4D4D4"/>
                <w:sz w:val="21"/>
                <w:szCs w:val="21"/>
                <w:lang w:eastAsia="en-IN"/>
              </w:rPr>
              <w:t> </w:t>
            </w:r>
            <w:r w:rsidRPr="003B3973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>}</w:t>
            </w:r>
          </w:p>
          <w:p w14:paraId="7C5A06A2" w14:textId="77777777" w:rsidR="003B3973" w:rsidRPr="003B3973" w:rsidRDefault="003B3973" w:rsidP="003B3973">
            <w:pPr>
              <w:shd w:val="clear" w:color="auto" w:fill="1E1E1E"/>
              <w:spacing w:line="285" w:lineRule="atLeast"/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</w:pPr>
            <w:r w:rsidRPr="003B3973">
              <w:rPr>
                <w:rFonts w:ascii="CaskaydiaCove NF" w:eastAsia="Times New Roman" w:hAnsi="CaskaydiaCove NF" w:cs="Times New Roman"/>
                <w:color w:val="D16969"/>
                <w:sz w:val="21"/>
                <w:szCs w:val="21"/>
                <w:lang w:eastAsia="en-IN"/>
              </w:rPr>
              <w:t>.</w:t>
            </w:r>
            <w:r w:rsidRPr="003B3973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 xml:space="preserve"> </w:t>
            </w:r>
            <w:r w:rsidRPr="003B3973">
              <w:rPr>
                <w:rFonts w:ascii="Calibri" w:eastAsia="Times New Roman" w:hAnsi="Calibri" w:cs="Calibri"/>
                <w:color w:val="D4D4D4"/>
                <w:sz w:val="21"/>
                <w:szCs w:val="21"/>
                <w:lang w:eastAsia="en-IN"/>
              </w:rPr>
              <w:t> </w:t>
            </w:r>
            <w:r w:rsidRPr="003B3973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 xml:space="preserve"> </w:t>
            </w:r>
            <w:r w:rsidRPr="003B3973">
              <w:rPr>
                <w:rFonts w:ascii="Calibri" w:eastAsia="Times New Roman" w:hAnsi="Calibri" w:cs="Calibri"/>
                <w:color w:val="D4D4D4"/>
                <w:sz w:val="21"/>
                <w:szCs w:val="21"/>
                <w:lang w:eastAsia="en-IN"/>
              </w:rPr>
              <w:t> </w:t>
            </w:r>
            <w:r w:rsidRPr="003B3973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 xml:space="preserve"> </w:t>
            </w:r>
            <w:r w:rsidRPr="003B3973">
              <w:rPr>
                <w:rFonts w:ascii="Calibri" w:eastAsia="Times New Roman" w:hAnsi="Calibri" w:cs="Calibri"/>
                <w:color w:val="D4D4D4"/>
                <w:sz w:val="21"/>
                <w:szCs w:val="21"/>
                <w:lang w:eastAsia="en-IN"/>
              </w:rPr>
              <w:t> </w:t>
            </w:r>
            <w:r w:rsidRPr="003B3973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 xml:space="preserve"> </w:t>
            </w:r>
            <w:r w:rsidRPr="003B3973">
              <w:rPr>
                <w:rFonts w:ascii="Calibri" w:eastAsia="Times New Roman" w:hAnsi="Calibri" w:cs="Calibri"/>
                <w:color w:val="D4D4D4"/>
                <w:sz w:val="21"/>
                <w:szCs w:val="21"/>
                <w:lang w:eastAsia="en-IN"/>
              </w:rPr>
              <w:t> </w:t>
            </w:r>
            <w:r w:rsidRPr="003B3973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 xml:space="preserve"> </w:t>
            </w:r>
            <w:r w:rsidRPr="003B3973">
              <w:rPr>
                <w:rFonts w:ascii="Calibri" w:eastAsia="Times New Roman" w:hAnsi="Calibri" w:cs="Calibri"/>
                <w:color w:val="D4D4D4"/>
                <w:sz w:val="21"/>
                <w:szCs w:val="21"/>
                <w:lang w:eastAsia="en-IN"/>
              </w:rPr>
              <w:t> </w:t>
            </w:r>
            <w:r w:rsidRPr="003B3973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 xml:space="preserve"> </w:t>
            </w:r>
            <w:r w:rsidRPr="003B3973">
              <w:rPr>
                <w:rFonts w:ascii="Calibri" w:eastAsia="Times New Roman" w:hAnsi="Calibri" w:cs="Calibri"/>
                <w:color w:val="D4D4D4"/>
                <w:sz w:val="21"/>
                <w:szCs w:val="21"/>
                <w:lang w:eastAsia="en-IN"/>
              </w:rPr>
              <w:t> </w:t>
            </w:r>
            <w:r w:rsidRPr="003B3973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 xml:space="preserve"> </w:t>
            </w:r>
            <w:r w:rsidRPr="003B3973">
              <w:rPr>
                <w:rFonts w:ascii="Calibri" w:eastAsia="Times New Roman" w:hAnsi="Calibri" w:cs="Calibri"/>
                <w:color w:val="D4D4D4"/>
                <w:sz w:val="21"/>
                <w:szCs w:val="21"/>
                <w:lang w:eastAsia="en-IN"/>
              </w:rPr>
              <w:t> </w:t>
            </w:r>
            <w:r w:rsidRPr="003B3973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 xml:space="preserve"> </w:t>
            </w:r>
            <w:r w:rsidRPr="003B3973">
              <w:rPr>
                <w:rFonts w:ascii="Calibri" w:eastAsia="Times New Roman" w:hAnsi="Calibri" w:cs="Calibri"/>
                <w:color w:val="D4D4D4"/>
                <w:sz w:val="21"/>
                <w:szCs w:val="21"/>
                <w:lang w:eastAsia="en-IN"/>
              </w:rPr>
              <w:t> </w:t>
            </w:r>
            <w:r w:rsidRPr="003B3973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 xml:space="preserve"> </w:t>
            </w:r>
            <w:r w:rsidRPr="003B3973">
              <w:rPr>
                <w:rFonts w:ascii="Calibri" w:eastAsia="Times New Roman" w:hAnsi="Calibri" w:cs="Calibri"/>
                <w:color w:val="D4D4D4"/>
                <w:sz w:val="21"/>
                <w:szCs w:val="21"/>
                <w:lang w:eastAsia="en-IN"/>
              </w:rPr>
              <w:t> </w:t>
            </w:r>
            <w:r w:rsidRPr="003B3973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 xml:space="preserve"> </w:t>
            </w:r>
            <w:r w:rsidRPr="003B3973">
              <w:rPr>
                <w:rFonts w:ascii="Calibri" w:eastAsia="Times New Roman" w:hAnsi="Calibri" w:cs="Calibri"/>
                <w:color w:val="D4D4D4"/>
                <w:sz w:val="21"/>
                <w:szCs w:val="21"/>
                <w:lang w:eastAsia="en-IN"/>
              </w:rPr>
              <w:t> </w:t>
            </w:r>
            <w:r w:rsidRPr="003B3973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 xml:space="preserve"> </w:t>
            </w:r>
            <w:r w:rsidRPr="003B3973">
              <w:rPr>
                <w:rFonts w:ascii="Calibri" w:eastAsia="Times New Roman" w:hAnsi="Calibri" w:cs="Calibri"/>
                <w:color w:val="D4D4D4"/>
                <w:sz w:val="21"/>
                <w:szCs w:val="21"/>
                <w:lang w:eastAsia="en-IN"/>
              </w:rPr>
              <w:t> </w:t>
            </w:r>
            <w:r w:rsidRPr="003B3973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 xml:space="preserve"> { return </w:t>
            </w:r>
            <w:proofErr w:type="spellStart"/>
            <w:r w:rsidRPr="003B3973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>yytext</w:t>
            </w:r>
            <w:proofErr w:type="spellEnd"/>
            <w:r w:rsidRPr="003B3973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>[0]; }</w:t>
            </w:r>
          </w:p>
          <w:p w14:paraId="65A2BFFD" w14:textId="13B2C6B3" w:rsidR="003B3973" w:rsidRPr="00D416FD" w:rsidRDefault="003B3973" w:rsidP="00D416FD">
            <w:pPr>
              <w:shd w:val="clear" w:color="auto" w:fill="1E1E1E"/>
              <w:spacing w:line="285" w:lineRule="atLeast"/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</w:pPr>
            <w:r w:rsidRPr="003B3973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>%%</w:t>
            </w:r>
          </w:p>
        </w:tc>
      </w:tr>
    </w:tbl>
    <w:p w14:paraId="5F4DF9C0" w14:textId="4F38F287" w:rsidR="003B3973" w:rsidRDefault="00D416FD" w:rsidP="00D416FD">
      <w:pPr>
        <w:rPr>
          <w:sz w:val="28"/>
          <w:szCs w:val="28"/>
        </w:rPr>
      </w:pPr>
      <w:proofErr w:type="spellStart"/>
      <w:r>
        <w:rPr>
          <w:sz w:val="28"/>
          <w:szCs w:val="28"/>
        </w:rPr>
        <w:lastRenderedPageBreak/>
        <w:t>Practical.yy</w:t>
      </w:r>
      <w:proofErr w:type="spellEnd"/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16"/>
      </w:tblGrid>
      <w:tr w:rsidR="00725B68" w14:paraId="0D6A7E76" w14:textId="77777777" w:rsidTr="00725B68">
        <w:tc>
          <w:tcPr>
            <w:tcW w:w="9016" w:type="dxa"/>
          </w:tcPr>
          <w:p w14:paraId="64DF3B6E" w14:textId="77777777" w:rsidR="00725B68" w:rsidRPr="00725B68" w:rsidRDefault="00725B68" w:rsidP="00725B68">
            <w:pPr>
              <w:shd w:val="clear" w:color="auto" w:fill="1E1E1E"/>
              <w:spacing w:line="285" w:lineRule="atLeast"/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</w:pPr>
            <w:r w:rsidRPr="00725B68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>%{</w:t>
            </w:r>
          </w:p>
          <w:p w14:paraId="62F7DAAD" w14:textId="77777777" w:rsidR="00725B68" w:rsidRPr="00725B68" w:rsidRDefault="00725B68" w:rsidP="00725B68">
            <w:pPr>
              <w:shd w:val="clear" w:color="auto" w:fill="1E1E1E"/>
              <w:spacing w:line="285" w:lineRule="atLeast"/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</w:pPr>
            <w:r w:rsidRPr="00725B68">
              <w:rPr>
                <w:rFonts w:ascii="Calibri" w:eastAsia="Times New Roman" w:hAnsi="Calibri" w:cs="Calibri"/>
                <w:color w:val="569CD6"/>
                <w:sz w:val="21"/>
                <w:szCs w:val="21"/>
                <w:lang w:eastAsia="en-IN"/>
              </w:rPr>
              <w:t> </w:t>
            </w:r>
            <w:r w:rsidRPr="00725B68">
              <w:rPr>
                <w:rFonts w:ascii="CaskaydiaCove NF" w:eastAsia="Times New Roman" w:hAnsi="CaskaydiaCove NF" w:cs="Times New Roman"/>
                <w:color w:val="569CD6"/>
                <w:sz w:val="21"/>
                <w:szCs w:val="21"/>
                <w:lang w:eastAsia="en-IN"/>
              </w:rPr>
              <w:t xml:space="preserve"> </w:t>
            </w:r>
            <w:r w:rsidRPr="00725B68">
              <w:rPr>
                <w:rFonts w:ascii="Calibri" w:eastAsia="Times New Roman" w:hAnsi="Calibri" w:cs="Calibri"/>
                <w:color w:val="569CD6"/>
                <w:sz w:val="21"/>
                <w:szCs w:val="21"/>
                <w:lang w:eastAsia="en-IN"/>
              </w:rPr>
              <w:t> </w:t>
            </w:r>
            <w:r w:rsidRPr="00725B68">
              <w:rPr>
                <w:rFonts w:ascii="CaskaydiaCove NF" w:eastAsia="Times New Roman" w:hAnsi="CaskaydiaCove NF" w:cs="Times New Roman"/>
                <w:color w:val="569CD6"/>
                <w:sz w:val="21"/>
                <w:szCs w:val="21"/>
                <w:lang w:eastAsia="en-IN"/>
              </w:rPr>
              <w:t xml:space="preserve"> </w:t>
            </w:r>
            <w:r w:rsidRPr="00725B68">
              <w:rPr>
                <w:rFonts w:ascii="CaskaydiaCove NF" w:eastAsia="Times New Roman" w:hAnsi="CaskaydiaCove NF" w:cs="Times New Roman"/>
                <w:color w:val="C586C0"/>
                <w:sz w:val="21"/>
                <w:szCs w:val="21"/>
                <w:lang w:eastAsia="en-IN"/>
              </w:rPr>
              <w:t>#include</w:t>
            </w:r>
            <w:r w:rsidRPr="00725B68">
              <w:rPr>
                <w:rFonts w:ascii="CaskaydiaCove NF" w:eastAsia="Times New Roman" w:hAnsi="CaskaydiaCove NF" w:cs="Times New Roman"/>
                <w:color w:val="569CD6"/>
                <w:sz w:val="21"/>
                <w:szCs w:val="21"/>
                <w:lang w:eastAsia="en-IN"/>
              </w:rPr>
              <w:t xml:space="preserve"> </w:t>
            </w:r>
            <w:r w:rsidRPr="00725B68">
              <w:rPr>
                <w:rFonts w:ascii="CaskaydiaCove NF" w:eastAsia="Times New Roman" w:hAnsi="CaskaydiaCove NF" w:cs="Times New Roman"/>
                <w:color w:val="CE9178"/>
                <w:sz w:val="21"/>
                <w:szCs w:val="21"/>
                <w:lang w:eastAsia="en-IN"/>
              </w:rPr>
              <w:t>"</w:t>
            </w:r>
            <w:proofErr w:type="spellStart"/>
            <w:r w:rsidRPr="00725B68">
              <w:rPr>
                <w:rFonts w:ascii="CaskaydiaCove NF" w:eastAsia="Times New Roman" w:hAnsi="CaskaydiaCove NF" w:cs="Times New Roman"/>
                <w:color w:val="CE9178"/>
                <w:sz w:val="21"/>
                <w:szCs w:val="21"/>
                <w:lang w:eastAsia="en-IN"/>
              </w:rPr>
              <w:t>practical.tab.hh</w:t>
            </w:r>
            <w:proofErr w:type="spellEnd"/>
            <w:r w:rsidRPr="00725B68">
              <w:rPr>
                <w:rFonts w:ascii="CaskaydiaCove NF" w:eastAsia="Times New Roman" w:hAnsi="CaskaydiaCove NF" w:cs="Times New Roman"/>
                <w:color w:val="CE9178"/>
                <w:sz w:val="21"/>
                <w:szCs w:val="21"/>
                <w:lang w:eastAsia="en-IN"/>
              </w:rPr>
              <w:t>"</w:t>
            </w:r>
          </w:p>
          <w:p w14:paraId="598D1861" w14:textId="77777777" w:rsidR="00725B68" w:rsidRPr="00725B68" w:rsidRDefault="00725B68" w:rsidP="00725B68">
            <w:pPr>
              <w:shd w:val="clear" w:color="auto" w:fill="1E1E1E"/>
              <w:spacing w:line="285" w:lineRule="atLeast"/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</w:pPr>
            <w:r w:rsidRPr="00725B68">
              <w:rPr>
                <w:rFonts w:ascii="Calibri" w:eastAsia="Times New Roman" w:hAnsi="Calibri" w:cs="Calibri"/>
                <w:color w:val="6A9955"/>
                <w:sz w:val="21"/>
                <w:szCs w:val="21"/>
                <w:lang w:eastAsia="en-IN"/>
              </w:rPr>
              <w:t> </w:t>
            </w:r>
            <w:r w:rsidRPr="00725B68">
              <w:rPr>
                <w:rFonts w:ascii="CaskaydiaCove NF" w:eastAsia="Times New Roman" w:hAnsi="CaskaydiaCove NF" w:cs="Times New Roman"/>
                <w:color w:val="6A9955"/>
                <w:sz w:val="21"/>
                <w:szCs w:val="21"/>
                <w:lang w:eastAsia="en-IN"/>
              </w:rPr>
              <w:t xml:space="preserve"> </w:t>
            </w:r>
            <w:r w:rsidRPr="00725B68">
              <w:rPr>
                <w:rFonts w:ascii="Calibri" w:eastAsia="Times New Roman" w:hAnsi="Calibri" w:cs="Calibri"/>
                <w:color w:val="6A9955"/>
                <w:sz w:val="21"/>
                <w:szCs w:val="21"/>
                <w:lang w:eastAsia="en-IN"/>
              </w:rPr>
              <w:t> </w:t>
            </w:r>
            <w:r w:rsidRPr="00725B68">
              <w:rPr>
                <w:rFonts w:ascii="CaskaydiaCove NF" w:eastAsia="Times New Roman" w:hAnsi="CaskaydiaCove NF" w:cs="Times New Roman"/>
                <w:color w:val="6A9955"/>
                <w:sz w:val="21"/>
                <w:szCs w:val="21"/>
                <w:lang w:eastAsia="en-IN"/>
              </w:rPr>
              <w:t xml:space="preserve"> // #include &lt;</w:t>
            </w:r>
            <w:proofErr w:type="spellStart"/>
            <w:r w:rsidRPr="00725B68">
              <w:rPr>
                <w:rFonts w:ascii="CaskaydiaCove NF" w:eastAsia="Times New Roman" w:hAnsi="CaskaydiaCove NF" w:cs="Times New Roman"/>
                <w:color w:val="6A9955"/>
                <w:sz w:val="21"/>
                <w:szCs w:val="21"/>
                <w:lang w:eastAsia="en-IN"/>
              </w:rPr>
              <w:t>stdio.h</w:t>
            </w:r>
            <w:proofErr w:type="spellEnd"/>
            <w:r w:rsidRPr="00725B68">
              <w:rPr>
                <w:rFonts w:ascii="CaskaydiaCove NF" w:eastAsia="Times New Roman" w:hAnsi="CaskaydiaCove NF" w:cs="Times New Roman"/>
                <w:color w:val="6A9955"/>
                <w:sz w:val="21"/>
                <w:szCs w:val="21"/>
                <w:lang w:eastAsia="en-IN"/>
              </w:rPr>
              <w:t>&gt;</w:t>
            </w:r>
          </w:p>
          <w:p w14:paraId="14ED32E8" w14:textId="77777777" w:rsidR="00725B68" w:rsidRPr="00725B68" w:rsidRDefault="00725B68" w:rsidP="00725B68">
            <w:pPr>
              <w:shd w:val="clear" w:color="auto" w:fill="1E1E1E"/>
              <w:spacing w:line="285" w:lineRule="atLeast"/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</w:pPr>
            <w:r w:rsidRPr="00725B68">
              <w:rPr>
                <w:rFonts w:ascii="Calibri" w:eastAsia="Times New Roman" w:hAnsi="Calibri" w:cs="Calibri"/>
                <w:color w:val="569CD6"/>
                <w:sz w:val="21"/>
                <w:szCs w:val="21"/>
                <w:lang w:eastAsia="en-IN"/>
              </w:rPr>
              <w:t> </w:t>
            </w:r>
            <w:r w:rsidRPr="00725B68">
              <w:rPr>
                <w:rFonts w:ascii="CaskaydiaCove NF" w:eastAsia="Times New Roman" w:hAnsi="CaskaydiaCove NF" w:cs="Times New Roman"/>
                <w:color w:val="569CD6"/>
                <w:sz w:val="21"/>
                <w:szCs w:val="21"/>
                <w:lang w:eastAsia="en-IN"/>
              </w:rPr>
              <w:t xml:space="preserve"> </w:t>
            </w:r>
            <w:r w:rsidRPr="00725B68">
              <w:rPr>
                <w:rFonts w:ascii="Calibri" w:eastAsia="Times New Roman" w:hAnsi="Calibri" w:cs="Calibri"/>
                <w:color w:val="569CD6"/>
                <w:sz w:val="21"/>
                <w:szCs w:val="21"/>
                <w:lang w:eastAsia="en-IN"/>
              </w:rPr>
              <w:t> </w:t>
            </w:r>
            <w:r w:rsidRPr="00725B68">
              <w:rPr>
                <w:rFonts w:ascii="CaskaydiaCove NF" w:eastAsia="Times New Roman" w:hAnsi="CaskaydiaCove NF" w:cs="Times New Roman"/>
                <w:color w:val="569CD6"/>
                <w:sz w:val="21"/>
                <w:szCs w:val="21"/>
                <w:lang w:eastAsia="en-IN"/>
              </w:rPr>
              <w:t xml:space="preserve"> </w:t>
            </w:r>
            <w:r w:rsidRPr="00725B68">
              <w:rPr>
                <w:rFonts w:ascii="CaskaydiaCove NF" w:eastAsia="Times New Roman" w:hAnsi="CaskaydiaCove NF" w:cs="Times New Roman"/>
                <w:color w:val="C586C0"/>
                <w:sz w:val="21"/>
                <w:szCs w:val="21"/>
                <w:lang w:eastAsia="en-IN"/>
              </w:rPr>
              <w:t>#include</w:t>
            </w:r>
            <w:r w:rsidRPr="00725B68">
              <w:rPr>
                <w:rFonts w:ascii="CaskaydiaCove NF" w:eastAsia="Times New Roman" w:hAnsi="CaskaydiaCove NF" w:cs="Times New Roman"/>
                <w:color w:val="569CD6"/>
                <w:sz w:val="21"/>
                <w:szCs w:val="21"/>
                <w:lang w:eastAsia="en-IN"/>
              </w:rPr>
              <w:t xml:space="preserve"> </w:t>
            </w:r>
            <w:r w:rsidRPr="00725B68">
              <w:rPr>
                <w:rFonts w:ascii="CaskaydiaCove NF" w:eastAsia="Times New Roman" w:hAnsi="CaskaydiaCove NF" w:cs="Times New Roman"/>
                <w:color w:val="CE9178"/>
                <w:sz w:val="21"/>
                <w:szCs w:val="21"/>
                <w:lang w:eastAsia="en-IN"/>
              </w:rPr>
              <w:t>&lt;</w:t>
            </w:r>
            <w:proofErr w:type="spellStart"/>
            <w:r w:rsidRPr="00725B68">
              <w:rPr>
                <w:rFonts w:ascii="CaskaydiaCove NF" w:eastAsia="Times New Roman" w:hAnsi="CaskaydiaCove NF" w:cs="Times New Roman"/>
                <w:color w:val="CE9178"/>
                <w:sz w:val="21"/>
                <w:szCs w:val="21"/>
                <w:lang w:eastAsia="en-IN"/>
              </w:rPr>
              <w:t>cstring</w:t>
            </w:r>
            <w:proofErr w:type="spellEnd"/>
            <w:r w:rsidRPr="00725B68">
              <w:rPr>
                <w:rFonts w:ascii="CaskaydiaCove NF" w:eastAsia="Times New Roman" w:hAnsi="CaskaydiaCove NF" w:cs="Times New Roman"/>
                <w:color w:val="CE9178"/>
                <w:sz w:val="21"/>
                <w:szCs w:val="21"/>
                <w:lang w:eastAsia="en-IN"/>
              </w:rPr>
              <w:t>&gt;</w:t>
            </w:r>
          </w:p>
          <w:p w14:paraId="6AC6B6CF" w14:textId="77777777" w:rsidR="00725B68" w:rsidRPr="00725B68" w:rsidRDefault="00725B68" w:rsidP="00725B68">
            <w:pPr>
              <w:shd w:val="clear" w:color="auto" w:fill="1E1E1E"/>
              <w:spacing w:line="285" w:lineRule="atLeast"/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</w:pPr>
            <w:r w:rsidRPr="00725B68">
              <w:rPr>
                <w:rFonts w:ascii="Calibri" w:eastAsia="Times New Roman" w:hAnsi="Calibri" w:cs="Calibri"/>
                <w:color w:val="569CD6"/>
                <w:sz w:val="21"/>
                <w:szCs w:val="21"/>
                <w:lang w:eastAsia="en-IN"/>
              </w:rPr>
              <w:t> </w:t>
            </w:r>
            <w:r w:rsidRPr="00725B68">
              <w:rPr>
                <w:rFonts w:ascii="CaskaydiaCove NF" w:eastAsia="Times New Roman" w:hAnsi="CaskaydiaCove NF" w:cs="Times New Roman"/>
                <w:color w:val="569CD6"/>
                <w:sz w:val="21"/>
                <w:szCs w:val="21"/>
                <w:lang w:eastAsia="en-IN"/>
              </w:rPr>
              <w:t xml:space="preserve"> </w:t>
            </w:r>
            <w:r w:rsidRPr="00725B68">
              <w:rPr>
                <w:rFonts w:ascii="Calibri" w:eastAsia="Times New Roman" w:hAnsi="Calibri" w:cs="Calibri"/>
                <w:color w:val="569CD6"/>
                <w:sz w:val="21"/>
                <w:szCs w:val="21"/>
                <w:lang w:eastAsia="en-IN"/>
              </w:rPr>
              <w:t> </w:t>
            </w:r>
            <w:r w:rsidRPr="00725B68">
              <w:rPr>
                <w:rFonts w:ascii="CaskaydiaCove NF" w:eastAsia="Times New Roman" w:hAnsi="CaskaydiaCove NF" w:cs="Times New Roman"/>
                <w:color w:val="569CD6"/>
                <w:sz w:val="21"/>
                <w:szCs w:val="21"/>
                <w:lang w:eastAsia="en-IN"/>
              </w:rPr>
              <w:t xml:space="preserve"> </w:t>
            </w:r>
            <w:r w:rsidRPr="00725B68">
              <w:rPr>
                <w:rFonts w:ascii="CaskaydiaCove NF" w:eastAsia="Times New Roman" w:hAnsi="CaskaydiaCove NF" w:cs="Times New Roman"/>
                <w:color w:val="C586C0"/>
                <w:sz w:val="21"/>
                <w:szCs w:val="21"/>
                <w:lang w:eastAsia="en-IN"/>
              </w:rPr>
              <w:t>#include</w:t>
            </w:r>
            <w:r w:rsidRPr="00725B68">
              <w:rPr>
                <w:rFonts w:ascii="CaskaydiaCove NF" w:eastAsia="Times New Roman" w:hAnsi="CaskaydiaCove NF" w:cs="Times New Roman"/>
                <w:color w:val="569CD6"/>
                <w:sz w:val="21"/>
                <w:szCs w:val="21"/>
                <w:lang w:eastAsia="en-IN"/>
              </w:rPr>
              <w:t xml:space="preserve"> </w:t>
            </w:r>
            <w:r w:rsidRPr="00725B68">
              <w:rPr>
                <w:rFonts w:ascii="CaskaydiaCove NF" w:eastAsia="Times New Roman" w:hAnsi="CaskaydiaCove NF" w:cs="Times New Roman"/>
                <w:color w:val="CE9178"/>
                <w:sz w:val="21"/>
                <w:szCs w:val="21"/>
                <w:lang w:eastAsia="en-IN"/>
              </w:rPr>
              <w:t>&lt;map&gt;</w:t>
            </w:r>
          </w:p>
          <w:p w14:paraId="64601CCE" w14:textId="77777777" w:rsidR="00725B68" w:rsidRPr="00725B68" w:rsidRDefault="00725B68" w:rsidP="00725B68">
            <w:pPr>
              <w:shd w:val="clear" w:color="auto" w:fill="1E1E1E"/>
              <w:spacing w:line="285" w:lineRule="atLeast"/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</w:pPr>
            <w:r w:rsidRPr="00725B68">
              <w:rPr>
                <w:rFonts w:ascii="Calibri" w:eastAsia="Times New Roman" w:hAnsi="Calibri" w:cs="Calibri"/>
                <w:color w:val="569CD6"/>
                <w:sz w:val="21"/>
                <w:szCs w:val="21"/>
                <w:lang w:eastAsia="en-IN"/>
              </w:rPr>
              <w:t> </w:t>
            </w:r>
            <w:r w:rsidRPr="00725B68">
              <w:rPr>
                <w:rFonts w:ascii="CaskaydiaCove NF" w:eastAsia="Times New Roman" w:hAnsi="CaskaydiaCove NF" w:cs="Times New Roman"/>
                <w:color w:val="569CD6"/>
                <w:sz w:val="21"/>
                <w:szCs w:val="21"/>
                <w:lang w:eastAsia="en-IN"/>
              </w:rPr>
              <w:t xml:space="preserve"> </w:t>
            </w:r>
            <w:r w:rsidRPr="00725B68">
              <w:rPr>
                <w:rFonts w:ascii="Calibri" w:eastAsia="Times New Roman" w:hAnsi="Calibri" w:cs="Calibri"/>
                <w:color w:val="569CD6"/>
                <w:sz w:val="21"/>
                <w:szCs w:val="21"/>
                <w:lang w:eastAsia="en-IN"/>
              </w:rPr>
              <w:t> </w:t>
            </w:r>
            <w:r w:rsidRPr="00725B68">
              <w:rPr>
                <w:rFonts w:ascii="CaskaydiaCove NF" w:eastAsia="Times New Roman" w:hAnsi="CaskaydiaCove NF" w:cs="Times New Roman"/>
                <w:color w:val="569CD6"/>
                <w:sz w:val="21"/>
                <w:szCs w:val="21"/>
                <w:lang w:eastAsia="en-IN"/>
              </w:rPr>
              <w:t xml:space="preserve"> </w:t>
            </w:r>
            <w:r w:rsidRPr="00725B68">
              <w:rPr>
                <w:rFonts w:ascii="CaskaydiaCove NF" w:eastAsia="Times New Roman" w:hAnsi="CaskaydiaCove NF" w:cs="Times New Roman"/>
                <w:color w:val="C586C0"/>
                <w:sz w:val="21"/>
                <w:szCs w:val="21"/>
                <w:lang w:eastAsia="en-IN"/>
              </w:rPr>
              <w:t>#include</w:t>
            </w:r>
            <w:r w:rsidRPr="00725B68">
              <w:rPr>
                <w:rFonts w:ascii="CaskaydiaCove NF" w:eastAsia="Times New Roman" w:hAnsi="CaskaydiaCove NF" w:cs="Times New Roman"/>
                <w:color w:val="569CD6"/>
                <w:sz w:val="21"/>
                <w:szCs w:val="21"/>
                <w:lang w:eastAsia="en-IN"/>
              </w:rPr>
              <w:t xml:space="preserve"> </w:t>
            </w:r>
            <w:r w:rsidRPr="00725B68">
              <w:rPr>
                <w:rFonts w:ascii="CaskaydiaCove NF" w:eastAsia="Times New Roman" w:hAnsi="CaskaydiaCove NF" w:cs="Times New Roman"/>
                <w:color w:val="CE9178"/>
                <w:sz w:val="21"/>
                <w:szCs w:val="21"/>
                <w:lang w:eastAsia="en-IN"/>
              </w:rPr>
              <w:t>&lt;string&gt;</w:t>
            </w:r>
          </w:p>
          <w:p w14:paraId="563E038B" w14:textId="77777777" w:rsidR="00725B68" w:rsidRPr="00725B68" w:rsidRDefault="00725B68" w:rsidP="00725B68">
            <w:pPr>
              <w:shd w:val="clear" w:color="auto" w:fill="1E1E1E"/>
              <w:spacing w:line="285" w:lineRule="atLeast"/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</w:pPr>
            <w:r w:rsidRPr="00725B68">
              <w:rPr>
                <w:rFonts w:ascii="Calibri" w:eastAsia="Times New Roman" w:hAnsi="Calibri" w:cs="Calibri"/>
                <w:color w:val="D4D4D4"/>
                <w:sz w:val="21"/>
                <w:szCs w:val="21"/>
                <w:lang w:eastAsia="en-IN"/>
              </w:rPr>
              <w:t> </w:t>
            </w:r>
            <w:r w:rsidRPr="00725B68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 xml:space="preserve"> </w:t>
            </w:r>
            <w:r w:rsidRPr="00725B68">
              <w:rPr>
                <w:rFonts w:ascii="Calibri" w:eastAsia="Times New Roman" w:hAnsi="Calibri" w:cs="Calibri"/>
                <w:color w:val="D4D4D4"/>
                <w:sz w:val="21"/>
                <w:szCs w:val="21"/>
                <w:lang w:eastAsia="en-IN"/>
              </w:rPr>
              <w:t> </w:t>
            </w:r>
            <w:r w:rsidRPr="00725B68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 xml:space="preserve"> </w:t>
            </w:r>
            <w:r w:rsidRPr="00725B68">
              <w:rPr>
                <w:rFonts w:ascii="CaskaydiaCove NF" w:eastAsia="Times New Roman" w:hAnsi="CaskaydiaCove NF" w:cs="Times New Roman"/>
                <w:color w:val="C586C0"/>
                <w:sz w:val="21"/>
                <w:szCs w:val="21"/>
                <w:lang w:eastAsia="en-IN"/>
              </w:rPr>
              <w:t>using</w:t>
            </w:r>
            <w:r w:rsidRPr="00725B68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 xml:space="preserve"> </w:t>
            </w:r>
            <w:r w:rsidRPr="00725B68">
              <w:rPr>
                <w:rFonts w:ascii="CaskaydiaCove NF" w:eastAsia="Times New Roman" w:hAnsi="CaskaydiaCove NF" w:cs="Times New Roman"/>
                <w:color w:val="569CD6"/>
                <w:sz w:val="21"/>
                <w:szCs w:val="21"/>
                <w:lang w:eastAsia="en-IN"/>
              </w:rPr>
              <w:t>namespace</w:t>
            </w:r>
            <w:r w:rsidRPr="00725B68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 xml:space="preserve"> </w:t>
            </w:r>
            <w:r w:rsidRPr="00725B68">
              <w:rPr>
                <w:rFonts w:ascii="CaskaydiaCove NF" w:eastAsia="Times New Roman" w:hAnsi="CaskaydiaCove NF" w:cs="Times New Roman"/>
                <w:color w:val="4EC9B0"/>
                <w:sz w:val="21"/>
                <w:szCs w:val="21"/>
                <w:lang w:eastAsia="en-IN"/>
              </w:rPr>
              <w:t>std</w:t>
            </w:r>
            <w:r w:rsidRPr="00725B68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>;</w:t>
            </w:r>
          </w:p>
          <w:p w14:paraId="241ADD3D" w14:textId="77777777" w:rsidR="00725B68" w:rsidRPr="00725B68" w:rsidRDefault="00725B68" w:rsidP="00725B68">
            <w:pPr>
              <w:shd w:val="clear" w:color="auto" w:fill="1E1E1E"/>
              <w:spacing w:line="285" w:lineRule="atLeast"/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</w:pPr>
          </w:p>
          <w:p w14:paraId="35A63CA9" w14:textId="77777777" w:rsidR="00725B68" w:rsidRPr="00725B68" w:rsidRDefault="00725B68" w:rsidP="00725B68">
            <w:pPr>
              <w:shd w:val="clear" w:color="auto" w:fill="1E1E1E"/>
              <w:spacing w:line="285" w:lineRule="atLeast"/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</w:pPr>
            <w:r w:rsidRPr="00725B68">
              <w:rPr>
                <w:rFonts w:ascii="Calibri" w:eastAsia="Times New Roman" w:hAnsi="Calibri" w:cs="Calibri"/>
                <w:color w:val="D4D4D4"/>
                <w:sz w:val="21"/>
                <w:szCs w:val="21"/>
                <w:lang w:eastAsia="en-IN"/>
              </w:rPr>
              <w:t> </w:t>
            </w:r>
            <w:r w:rsidRPr="00725B68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 xml:space="preserve"> </w:t>
            </w:r>
            <w:r w:rsidRPr="00725B68">
              <w:rPr>
                <w:rFonts w:ascii="Calibri" w:eastAsia="Times New Roman" w:hAnsi="Calibri" w:cs="Calibri"/>
                <w:color w:val="D4D4D4"/>
                <w:sz w:val="21"/>
                <w:szCs w:val="21"/>
                <w:lang w:eastAsia="en-IN"/>
              </w:rPr>
              <w:t> </w:t>
            </w:r>
            <w:r w:rsidRPr="00725B68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 xml:space="preserve"> </w:t>
            </w:r>
            <w:r w:rsidRPr="00725B68">
              <w:rPr>
                <w:rFonts w:ascii="CaskaydiaCove NF" w:eastAsia="Times New Roman" w:hAnsi="CaskaydiaCove NF" w:cs="Times New Roman"/>
                <w:color w:val="569CD6"/>
                <w:sz w:val="21"/>
                <w:szCs w:val="21"/>
                <w:lang w:eastAsia="en-IN"/>
              </w:rPr>
              <w:t>extern</w:t>
            </w:r>
            <w:r w:rsidRPr="00725B68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 xml:space="preserve"> </w:t>
            </w:r>
            <w:r w:rsidRPr="00725B68">
              <w:rPr>
                <w:rFonts w:ascii="CaskaydiaCove NF" w:eastAsia="Times New Roman" w:hAnsi="CaskaydiaCove NF" w:cs="Times New Roman"/>
                <w:color w:val="569CD6"/>
                <w:sz w:val="21"/>
                <w:szCs w:val="21"/>
                <w:lang w:eastAsia="en-IN"/>
              </w:rPr>
              <w:t>int</w:t>
            </w:r>
            <w:r w:rsidRPr="00725B68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 xml:space="preserve"> </w:t>
            </w:r>
            <w:proofErr w:type="spellStart"/>
            <w:r w:rsidRPr="00725B68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>yylineno</w:t>
            </w:r>
            <w:proofErr w:type="spellEnd"/>
            <w:r w:rsidRPr="00725B68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>;</w:t>
            </w:r>
          </w:p>
          <w:p w14:paraId="4571EE85" w14:textId="77777777" w:rsidR="00725B68" w:rsidRPr="00725B68" w:rsidRDefault="00725B68" w:rsidP="00725B68">
            <w:pPr>
              <w:shd w:val="clear" w:color="auto" w:fill="1E1E1E"/>
              <w:spacing w:line="285" w:lineRule="atLeast"/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</w:pPr>
            <w:r w:rsidRPr="00725B68">
              <w:rPr>
                <w:rFonts w:ascii="Calibri" w:eastAsia="Times New Roman" w:hAnsi="Calibri" w:cs="Calibri"/>
                <w:color w:val="D4D4D4"/>
                <w:sz w:val="21"/>
                <w:szCs w:val="21"/>
                <w:lang w:eastAsia="en-IN"/>
              </w:rPr>
              <w:t> </w:t>
            </w:r>
            <w:r w:rsidRPr="00725B68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 xml:space="preserve"> </w:t>
            </w:r>
            <w:r w:rsidRPr="00725B68">
              <w:rPr>
                <w:rFonts w:ascii="Calibri" w:eastAsia="Times New Roman" w:hAnsi="Calibri" w:cs="Calibri"/>
                <w:color w:val="D4D4D4"/>
                <w:sz w:val="21"/>
                <w:szCs w:val="21"/>
                <w:lang w:eastAsia="en-IN"/>
              </w:rPr>
              <w:t> </w:t>
            </w:r>
            <w:r w:rsidRPr="00725B68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 xml:space="preserve"> </w:t>
            </w:r>
            <w:r w:rsidRPr="00725B68">
              <w:rPr>
                <w:rFonts w:ascii="CaskaydiaCove NF" w:eastAsia="Times New Roman" w:hAnsi="CaskaydiaCove NF" w:cs="Times New Roman"/>
                <w:color w:val="569CD6"/>
                <w:sz w:val="21"/>
                <w:szCs w:val="21"/>
                <w:lang w:eastAsia="en-IN"/>
              </w:rPr>
              <w:t>extern</w:t>
            </w:r>
            <w:r w:rsidRPr="00725B68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 xml:space="preserve"> </w:t>
            </w:r>
            <w:r w:rsidRPr="00725B68">
              <w:rPr>
                <w:rFonts w:ascii="CaskaydiaCove NF" w:eastAsia="Times New Roman" w:hAnsi="CaskaydiaCove NF" w:cs="Times New Roman"/>
                <w:color w:val="569CD6"/>
                <w:sz w:val="21"/>
                <w:szCs w:val="21"/>
                <w:lang w:eastAsia="en-IN"/>
              </w:rPr>
              <w:t>char</w:t>
            </w:r>
            <w:r w:rsidRPr="00725B68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 xml:space="preserve">* </w:t>
            </w:r>
            <w:proofErr w:type="spellStart"/>
            <w:r w:rsidRPr="00725B68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>yytext</w:t>
            </w:r>
            <w:proofErr w:type="spellEnd"/>
            <w:r w:rsidRPr="00725B68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>;</w:t>
            </w:r>
          </w:p>
          <w:p w14:paraId="3ED836F6" w14:textId="77777777" w:rsidR="00725B68" w:rsidRPr="00725B68" w:rsidRDefault="00725B68" w:rsidP="00725B68">
            <w:pPr>
              <w:shd w:val="clear" w:color="auto" w:fill="1E1E1E"/>
              <w:spacing w:line="285" w:lineRule="atLeast"/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</w:pPr>
            <w:r w:rsidRPr="00725B68">
              <w:rPr>
                <w:rFonts w:ascii="Calibri" w:eastAsia="Times New Roman" w:hAnsi="Calibri" w:cs="Calibri"/>
                <w:color w:val="D4D4D4"/>
                <w:sz w:val="21"/>
                <w:szCs w:val="21"/>
                <w:lang w:eastAsia="en-IN"/>
              </w:rPr>
              <w:t> </w:t>
            </w:r>
            <w:r w:rsidRPr="00725B68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 xml:space="preserve"> </w:t>
            </w:r>
            <w:r w:rsidRPr="00725B68">
              <w:rPr>
                <w:rFonts w:ascii="Calibri" w:eastAsia="Times New Roman" w:hAnsi="Calibri" w:cs="Calibri"/>
                <w:color w:val="D4D4D4"/>
                <w:sz w:val="21"/>
                <w:szCs w:val="21"/>
                <w:lang w:eastAsia="en-IN"/>
              </w:rPr>
              <w:t> </w:t>
            </w:r>
            <w:r w:rsidRPr="00725B68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 xml:space="preserve"> </w:t>
            </w:r>
            <w:r w:rsidRPr="00725B68">
              <w:rPr>
                <w:rFonts w:ascii="CaskaydiaCove NF" w:eastAsia="Times New Roman" w:hAnsi="CaskaydiaCove NF" w:cs="Times New Roman"/>
                <w:color w:val="569CD6"/>
                <w:sz w:val="21"/>
                <w:szCs w:val="21"/>
                <w:lang w:eastAsia="en-IN"/>
              </w:rPr>
              <w:t>int</w:t>
            </w:r>
            <w:r w:rsidRPr="00725B68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 xml:space="preserve"> </w:t>
            </w:r>
            <w:proofErr w:type="spellStart"/>
            <w:r w:rsidRPr="00725B68">
              <w:rPr>
                <w:rFonts w:ascii="CaskaydiaCove NF" w:eastAsia="Times New Roman" w:hAnsi="CaskaydiaCove NF" w:cs="Times New Roman"/>
                <w:color w:val="DCDCAA"/>
                <w:sz w:val="21"/>
                <w:szCs w:val="21"/>
                <w:lang w:eastAsia="en-IN"/>
              </w:rPr>
              <w:t>yylex</w:t>
            </w:r>
            <w:proofErr w:type="spellEnd"/>
            <w:r w:rsidRPr="00725B68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>();</w:t>
            </w:r>
          </w:p>
          <w:p w14:paraId="07C1629F" w14:textId="77777777" w:rsidR="00725B68" w:rsidRPr="00725B68" w:rsidRDefault="00725B68" w:rsidP="00725B68">
            <w:pPr>
              <w:shd w:val="clear" w:color="auto" w:fill="1E1E1E"/>
              <w:spacing w:line="285" w:lineRule="atLeast"/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</w:pPr>
            <w:r w:rsidRPr="00725B68">
              <w:rPr>
                <w:rFonts w:ascii="Calibri" w:eastAsia="Times New Roman" w:hAnsi="Calibri" w:cs="Calibri"/>
                <w:color w:val="D4D4D4"/>
                <w:sz w:val="21"/>
                <w:szCs w:val="21"/>
                <w:lang w:eastAsia="en-IN"/>
              </w:rPr>
              <w:t> </w:t>
            </w:r>
            <w:r w:rsidRPr="00725B68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 xml:space="preserve"> </w:t>
            </w:r>
            <w:r w:rsidRPr="00725B68">
              <w:rPr>
                <w:rFonts w:ascii="Calibri" w:eastAsia="Times New Roman" w:hAnsi="Calibri" w:cs="Calibri"/>
                <w:color w:val="D4D4D4"/>
                <w:sz w:val="21"/>
                <w:szCs w:val="21"/>
                <w:lang w:eastAsia="en-IN"/>
              </w:rPr>
              <w:t> </w:t>
            </w:r>
            <w:r w:rsidRPr="00725B68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 xml:space="preserve"> </w:t>
            </w:r>
            <w:r w:rsidRPr="00725B68">
              <w:rPr>
                <w:rFonts w:ascii="CaskaydiaCove NF" w:eastAsia="Times New Roman" w:hAnsi="CaskaydiaCove NF" w:cs="Times New Roman"/>
                <w:color w:val="569CD6"/>
                <w:sz w:val="21"/>
                <w:szCs w:val="21"/>
                <w:lang w:eastAsia="en-IN"/>
              </w:rPr>
              <w:t>void</w:t>
            </w:r>
            <w:r w:rsidRPr="00725B68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 xml:space="preserve"> </w:t>
            </w:r>
            <w:proofErr w:type="spellStart"/>
            <w:r w:rsidRPr="00725B68">
              <w:rPr>
                <w:rFonts w:ascii="CaskaydiaCove NF" w:eastAsia="Times New Roman" w:hAnsi="CaskaydiaCove NF" w:cs="Times New Roman"/>
                <w:color w:val="DCDCAA"/>
                <w:sz w:val="21"/>
                <w:szCs w:val="21"/>
                <w:lang w:eastAsia="en-IN"/>
              </w:rPr>
              <w:t>yyerror</w:t>
            </w:r>
            <w:proofErr w:type="spellEnd"/>
            <w:r w:rsidRPr="00725B68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>(</w:t>
            </w:r>
            <w:r w:rsidRPr="00725B68">
              <w:rPr>
                <w:rFonts w:ascii="CaskaydiaCove NF" w:eastAsia="Times New Roman" w:hAnsi="CaskaydiaCove NF" w:cs="Times New Roman"/>
                <w:color w:val="569CD6"/>
                <w:sz w:val="21"/>
                <w:szCs w:val="21"/>
                <w:lang w:eastAsia="en-IN"/>
              </w:rPr>
              <w:t>char*</w:t>
            </w:r>
            <w:r w:rsidRPr="00725B68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>);</w:t>
            </w:r>
          </w:p>
          <w:p w14:paraId="20F12CC7" w14:textId="77777777" w:rsidR="00725B68" w:rsidRPr="00725B68" w:rsidRDefault="00725B68" w:rsidP="00725B68">
            <w:pPr>
              <w:shd w:val="clear" w:color="auto" w:fill="1E1E1E"/>
              <w:spacing w:line="285" w:lineRule="atLeast"/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</w:pPr>
            <w:r w:rsidRPr="00725B68">
              <w:rPr>
                <w:rFonts w:ascii="Calibri" w:eastAsia="Times New Roman" w:hAnsi="Calibri" w:cs="Calibri"/>
                <w:color w:val="D4D4D4"/>
                <w:sz w:val="21"/>
                <w:szCs w:val="21"/>
                <w:lang w:eastAsia="en-IN"/>
              </w:rPr>
              <w:t> </w:t>
            </w:r>
            <w:r w:rsidRPr="00725B68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 xml:space="preserve"> </w:t>
            </w:r>
            <w:r w:rsidRPr="00725B68">
              <w:rPr>
                <w:rFonts w:ascii="Calibri" w:eastAsia="Times New Roman" w:hAnsi="Calibri" w:cs="Calibri"/>
                <w:color w:val="D4D4D4"/>
                <w:sz w:val="21"/>
                <w:szCs w:val="21"/>
                <w:lang w:eastAsia="en-IN"/>
              </w:rPr>
              <w:t> </w:t>
            </w:r>
            <w:r w:rsidRPr="00725B68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 xml:space="preserve"> </w:t>
            </w:r>
            <w:r w:rsidRPr="00725B68">
              <w:rPr>
                <w:rFonts w:ascii="CaskaydiaCove NF" w:eastAsia="Times New Roman" w:hAnsi="CaskaydiaCove NF" w:cs="Times New Roman"/>
                <w:color w:val="569CD6"/>
                <w:sz w:val="21"/>
                <w:szCs w:val="21"/>
                <w:lang w:eastAsia="en-IN"/>
              </w:rPr>
              <w:t>void</w:t>
            </w:r>
            <w:r w:rsidRPr="00725B68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 xml:space="preserve"> </w:t>
            </w:r>
            <w:proofErr w:type="spellStart"/>
            <w:r w:rsidRPr="00725B68">
              <w:rPr>
                <w:rFonts w:ascii="CaskaydiaCove NF" w:eastAsia="Times New Roman" w:hAnsi="CaskaydiaCove NF" w:cs="Times New Roman"/>
                <w:color w:val="DCDCAA"/>
                <w:sz w:val="21"/>
                <w:szCs w:val="21"/>
                <w:lang w:eastAsia="en-IN"/>
              </w:rPr>
              <w:t>yyerror</w:t>
            </w:r>
            <w:proofErr w:type="spellEnd"/>
            <w:r w:rsidRPr="00725B68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>(</w:t>
            </w:r>
            <w:proofErr w:type="spellStart"/>
            <w:r w:rsidRPr="00725B68">
              <w:rPr>
                <w:rFonts w:ascii="CaskaydiaCove NF" w:eastAsia="Times New Roman" w:hAnsi="CaskaydiaCove NF" w:cs="Times New Roman"/>
                <w:color w:val="569CD6"/>
                <w:sz w:val="21"/>
                <w:szCs w:val="21"/>
                <w:lang w:eastAsia="en-IN"/>
              </w:rPr>
              <w:t>const</w:t>
            </w:r>
            <w:proofErr w:type="spellEnd"/>
            <w:r w:rsidRPr="00725B68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 xml:space="preserve"> </w:t>
            </w:r>
            <w:r w:rsidRPr="00725B68">
              <w:rPr>
                <w:rFonts w:ascii="CaskaydiaCove NF" w:eastAsia="Times New Roman" w:hAnsi="CaskaydiaCove NF" w:cs="Times New Roman"/>
                <w:color w:val="4EC9B0"/>
                <w:sz w:val="21"/>
                <w:szCs w:val="21"/>
                <w:lang w:eastAsia="en-IN"/>
              </w:rPr>
              <w:t>string</w:t>
            </w:r>
            <w:r w:rsidRPr="00725B68">
              <w:rPr>
                <w:rFonts w:ascii="CaskaydiaCove NF" w:eastAsia="Times New Roman" w:hAnsi="CaskaydiaCove NF" w:cs="Times New Roman"/>
                <w:color w:val="569CD6"/>
                <w:sz w:val="21"/>
                <w:szCs w:val="21"/>
                <w:lang w:eastAsia="en-IN"/>
              </w:rPr>
              <w:t>&amp;</w:t>
            </w:r>
            <w:r w:rsidRPr="00725B68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>);</w:t>
            </w:r>
          </w:p>
          <w:p w14:paraId="5F4F9EEA" w14:textId="77777777" w:rsidR="00725B68" w:rsidRPr="00725B68" w:rsidRDefault="00725B68" w:rsidP="00725B68">
            <w:pPr>
              <w:shd w:val="clear" w:color="auto" w:fill="1E1E1E"/>
              <w:spacing w:line="285" w:lineRule="atLeast"/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</w:pPr>
            <w:r w:rsidRPr="00725B68">
              <w:rPr>
                <w:rFonts w:ascii="Calibri" w:eastAsia="Times New Roman" w:hAnsi="Calibri" w:cs="Calibri"/>
                <w:color w:val="D4D4D4"/>
                <w:sz w:val="21"/>
                <w:szCs w:val="21"/>
                <w:lang w:eastAsia="en-IN"/>
              </w:rPr>
              <w:t> </w:t>
            </w:r>
            <w:r w:rsidRPr="00725B68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 xml:space="preserve"> </w:t>
            </w:r>
            <w:r w:rsidRPr="00725B68">
              <w:rPr>
                <w:rFonts w:ascii="Calibri" w:eastAsia="Times New Roman" w:hAnsi="Calibri" w:cs="Calibri"/>
                <w:color w:val="D4D4D4"/>
                <w:sz w:val="21"/>
                <w:szCs w:val="21"/>
                <w:lang w:eastAsia="en-IN"/>
              </w:rPr>
              <w:t> </w:t>
            </w:r>
            <w:r w:rsidRPr="00725B68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 xml:space="preserve"> </w:t>
            </w:r>
            <w:r w:rsidRPr="00725B68">
              <w:rPr>
                <w:rFonts w:ascii="CaskaydiaCove NF" w:eastAsia="Times New Roman" w:hAnsi="CaskaydiaCove NF" w:cs="Times New Roman"/>
                <w:color w:val="569CD6"/>
                <w:sz w:val="21"/>
                <w:szCs w:val="21"/>
                <w:lang w:eastAsia="en-IN"/>
              </w:rPr>
              <w:t>void</w:t>
            </w:r>
            <w:r w:rsidRPr="00725B68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 xml:space="preserve"> </w:t>
            </w:r>
            <w:proofErr w:type="spellStart"/>
            <w:r w:rsidRPr="00725B68">
              <w:rPr>
                <w:rFonts w:ascii="CaskaydiaCove NF" w:eastAsia="Times New Roman" w:hAnsi="CaskaydiaCove NF" w:cs="Times New Roman"/>
                <w:color w:val="DCDCAA"/>
                <w:sz w:val="21"/>
                <w:szCs w:val="21"/>
                <w:lang w:eastAsia="en-IN"/>
              </w:rPr>
              <w:t>assert_is_compatible</w:t>
            </w:r>
            <w:proofErr w:type="spellEnd"/>
            <w:r w:rsidRPr="00725B68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>(</w:t>
            </w:r>
            <w:proofErr w:type="spellStart"/>
            <w:r w:rsidRPr="00725B68">
              <w:rPr>
                <w:rFonts w:ascii="CaskaydiaCove NF" w:eastAsia="Times New Roman" w:hAnsi="CaskaydiaCove NF" w:cs="Times New Roman"/>
                <w:color w:val="569CD6"/>
                <w:sz w:val="21"/>
                <w:szCs w:val="21"/>
                <w:lang w:eastAsia="en-IN"/>
              </w:rPr>
              <w:t>const</w:t>
            </w:r>
            <w:proofErr w:type="spellEnd"/>
            <w:r w:rsidRPr="00725B68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 xml:space="preserve"> </w:t>
            </w:r>
            <w:r w:rsidRPr="00725B68">
              <w:rPr>
                <w:rFonts w:ascii="CaskaydiaCove NF" w:eastAsia="Times New Roman" w:hAnsi="CaskaydiaCove NF" w:cs="Times New Roman"/>
                <w:color w:val="569CD6"/>
                <w:sz w:val="21"/>
                <w:szCs w:val="21"/>
                <w:lang w:eastAsia="en-IN"/>
              </w:rPr>
              <w:t>char*</w:t>
            </w:r>
            <w:r w:rsidRPr="00725B68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 xml:space="preserve"> </w:t>
            </w:r>
            <w:proofErr w:type="spellStart"/>
            <w:r w:rsidRPr="00725B68">
              <w:rPr>
                <w:rFonts w:ascii="CaskaydiaCove NF" w:eastAsia="Times New Roman" w:hAnsi="CaskaydiaCove NF" w:cs="Times New Roman"/>
                <w:color w:val="9CDCFE"/>
                <w:sz w:val="21"/>
                <w:szCs w:val="21"/>
                <w:lang w:eastAsia="en-IN"/>
              </w:rPr>
              <w:t>lhs</w:t>
            </w:r>
            <w:proofErr w:type="spellEnd"/>
            <w:r w:rsidRPr="00725B68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 xml:space="preserve">, </w:t>
            </w:r>
            <w:proofErr w:type="spellStart"/>
            <w:r w:rsidRPr="00725B68">
              <w:rPr>
                <w:rFonts w:ascii="CaskaydiaCove NF" w:eastAsia="Times New Roman" w:hAnsi="CaskaydiaCove NF" w:cs="Times New Roman"/>
                <w:color w:val="569CD6"/>
                <w:sz w:val="21"/>
                <w:szCs w:val="21"/>
                <w:lang w:eastAsia="en-IN"/>
              </w:rPr>
              <w:t>const</w:t>
            </w:r>
            <w:proofErr w:type="spellEnd"/>
            <w:r w:rsidRPr="00725B68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 xml:space="preserve"> </w:t>
            </w:r>
            <w:r w:rsidRPr="00725B68">
              <w:rPr>
                <w:rFonts w:ascii="CaskaydiaCove NF" w:eastAsia="Times New Roman" w:hAnsi="CaskaydiaCove NF" w:cs="Times New Roman"/>
                <w:color w:val="569CD6"/>
                <w:sz w:val="21"/>
                <w:szCs w:val="21"/>
                <w:lang w:eastAsia="en-IN"/>
              </w:rPr>
              <w:t>char*</w:t>
            </w:r>
            <w:r w:rsidRPr="00725B68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 xml:space="preserve"> </w:t>
            </w:r>
            <w:proofErr w:type="spellStart"/>
            <w:r w:rsidRPr="00725B68">
              <w:rPr>
                <w:rFonts w:ascii="CaskaydiaCove NF" w:eastAsia="Times New Roman" w:hAnsi="CaskaydiaCove NF" w:cs="Times New Roman"/>
                <w:color w:val="9CDCFE"/>
                <w:sz w:val="21"/>
                <w:szCs w:val="21"/>
                <w:lang w:eastAsia="en-IN"/>
              </w:rPr>
              <w:t>rhs</w:t>
            </w:r>
            <w:proofErr w:type="spellEnd"/>
            <w:r w:rsidRPr="00725B68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>);</w:t>
            </w:r>
          </w:p>
          <w:p w14:paraId="0C9061EF" w14:textId="77777777" w:rsidR="00725B68" w:rsidRPr="00725B68" w:rsidRDefault="00725B68" w:rsidP="00725B68">
            <w:pPr>
              <w:shd w:val="clear" w:color="auto" w:fill="1E1E1E"/>
              <w:spacing w:line="285" w:lineRule="atLeast"/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</w:pPr>
          </w:p>
          <w:p w14:paraId="1A09C905" w14:textId="77777777" w:rsidR="00725B68" w:rsidRPr="00725B68" w:rsidRDefault="00725B68" w:rsidP="00725B68">
            <w:pPr>
              <w:shd w:val="clear" w:color="auto" w:fill="1E1E1E"/>
              <w:spacing w:line="285" w:lineRule="atLeast"/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</w:pPr>
            <w:r w:rsidRPr="00725B68">
              <w:rPr>
                <w:rFonts w:ascii="Calibri" w:eastAsia="Times New Roman" w:hAnsi="Calibri" w:cs="Calibri"/>
                <w:color w:val="D4D4D4"/>
                <w:sz w:val="21"/>
                <w:szCs w:val="21"/>
                <w:lang w:eastAsia="en-IN"/>
              </w:rPr>
              <w:t> </w:t>
            </w:r>
            <w:r w:rsidRPr="00725B68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 xml:space="preserve"> </w:t>
            </w:r>
            <w:r w:rsidRPr="00725B68">
              <w:rPr>
                <w:rFonts w:ascii="Calibri" w:eastAsia="Times New Roman" w:hAnsi="Calibri" w:cs="Calibri"/>
                <w:color w:val="D4D4D4"/>
                <w:sz w:val="21"/>
                <w:szCs w:val="21"/>
                <w:lang w:eastAsia="en-IN"/>
              </w:rPr>
              <w:t> </w:t>
            </w:r>
            <w:r w:rsidRPr="00725B68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 xml:space="preserve"> map&lt;string, pair&lt;string, string&gt;&gt; </w:t>
            </w:r>
            <w:proofErr w:type="spellStart"/>
            <w:r w:rsidRPr="00725B68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>symb_tab</w:t>
            </w:r>
            <w:proofErr w:type="spellEnd"/>
            <w:r w:rsidRPr="00725B68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>;</w:t>
            </w:r>
            <w:r w:rsidRPr="00725B68">
              <w:rPr>
                <w:rFonts w:ascii="CaskaydiaCove NF" w:eastAsia="Times New Roman" w:hAnsi="CaskaydiaCove NF" w:cs="Times New Roman"/>
                <w:color w:val="6A9955"/>
                <w:sz w:val="21"/>
                <w:szCs w:val="21"/>
                <w:lang w:eastAsia="en-IN"/>
              </w:rPr>
              <w:t xml:space="preserve"> </w:t>
            </w:r>
            <w:r w:rsidRPr="00725B68">
              <w:rPr>
                <w:rFonts w:ascii="Calibri" w:eastAsia="Times New Roman" w:hAnsi="Calibri" w:cs="Calibri"/>
                <w:color w:val="6A9955"/>
                <w:sz w:val="21"/>
                <w:szCs w:val="21"/>
                <w:lang w:eastAsia="en-IN"/>
              </w:rPr>
              <w:t> </w:t>
            </w:r>
            <w:r w:rsidRPr="00725B68">
              <w:rPr>
                <w:rFonts w:ascii="CaskaydiaCove NF" w:eastAsia="Times New Roman" w:hAnsi="CaskaydiaCove NF" w:cs="Times New Roman"/>
                <w:color w:val="6A9955"/>
                <w:sz w:val="21"/>
                <w:szCs w:val="21"/>
                <w:lang w:eastAsia="en-IN"/>
              </w:rPr>
              <w:t xml:space="preserve"> </w:t>
            </w:r>
            <w:r w:rsidRPr="00725B68">
              <w:rPr>
                <w:rFonts w:ascii="Calibri" w:eastAsia="Times New Roman" w:hAnsi="Calibri" w:cs="Calibri"/>
                <w:color w:val="6A9955"/>
                <w:sz w:val="21"/>
                <w:szCs w:val="21"/>
                <w:lang w:eastAsia="en-IN"/>
              </w:rPr>
              <w:t> </w:t>
            </w:r>
            <w:r w:rsidRPr="00725B68">
              <w:rPr>
                <w:rFonts w:ascii="CaskaydiaCove NF" w:eastAsia="Times New Roman" w:hAnsi="CaskaydiaCove NF" w:cs="Times New Roman"/>
                <w:color w:val="6A9955"/>
                <w:sz w:val="21"/>
                <w:szCs w:val="21"/>
                <w:lang w:eastAsia="en-IN"/>
              </w:rPr>
              <w:t xml:space="preserve"> // maps from variable name to </w:t>
            </w:r>
          </w:p>
          <w:p w14:paraId="04718B54" w14:textId="77777777" w:rsidR="00725B68" w:rsidRPr="00725B68" w:rsidRDefault="00725B68" w:rsidP="00725B68">
            <w:pPr>
              <w:shd w:val="clear" w:color="auto" w:fill="1E1E1E"/>
              <w:spacing w:line="285" w:lineRule="atLeast"/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</w:pPr>
            <w:r w:rsidRPr="00725B68">
              <w:rPr>
                <w:rFonts w:ascii="Calibri" w:eastAsia="Times New Roman" w:hAnsi="Calibri" w:cs="Calibri"/>
                <w:color w:val="6A9955"/>
                <w:sz w:val="21"/>
                <w:szCs w:val="21"/>
                <w:lang w:eastAsia="en-IN"/>
              </w:rPr>
              <w:t> </w:t>
            </w:r>
            <w:r w:rsidRPr="00725B68">
              <w:rPr>
                <w:rFonts w:ascii="CaskaydiaCove NF" w:eastAsia="Times New Roman" w:hAnsi="CaskaydiaCove NF" w:cs="Times New Roman"/>
                <w:color w:val="6A9955"/>
                <w:sz w:val="21"/>
                <w:szCs w:val="21"/>
                <w:lang w:eastAsia="en-IN"/>
              </w:rPr>
              <w:t xml:space="preserve"> </w:t>
            </w:r>
            <w:r w:rsidRPr="00725B68">
              <w:rPr>
                <w:rFonts w:ascii="Calibri" w:eastAsia="Times New Roman" w:hAnsi="Calibri" w:cs="Calibri"/>
                <w:color w:val="6A9955"/>
                <w:sz w:val="21"/>
                <w:szCs w:val="21"/>
                <w:lang w:eastAsia="en-IN"/>
              </w:rPr>
              <w:t> </w:t>
            </w:r>
            <w:r w:rsidRPr="00725B68">
              <w:rPr>
                <w:rFonts w:ascii="CaskaydiaCove NF" w:eastAsia="Times New Roman" w:hAnsi="CaskaydiaCove NF" w:cs="Times New Roman"/>
                <w:color w:val="6A9955"/>
                <w:sz w:val="21"/>
                <w:szCs w:val="21"/>
                <w:lang w:eastAsia="en-IN"/>
              </w:rPr>
              <w:t xml:space="preserve"> </w:t>
            </w:r>
            <w:r w:rsidRPr="00725B68">
              <w:rPr>
                <w:rFonts w:ascii="Calibri" w:eastAsia="Times New Roman" w:hAnsi="Calibri" w:cs="Calibri"/>
                <w:color w:val="6A9955"/>
                <w:sz w:val="21"/>
                <w:szCs w:val="21"/>
                <w:lang w:eastAsia="en-IN"/>
              </w:rPr>
              <w:t> </w:t>
            </w:r>
            <w:r w:rsidRPr="00725B68">
              <w:rPr>
                <w:rFonts w:ascii="CaskaydiaCove NF" w:eastAsia="Times New Roman" w:hAnsi="CaskaydiaCove NF" w:cs="Times New Roman"/>
                <w:color w:val="6A9955"/>
                <w:sz w:val="21"/>
                <w:szCs w:val="21"/>
                <w:lang w:eastAsia="en-IN"/>
              </w:rPr>
              <w:t xml:space="preserve"> </w:t>
            </w:r>
            <w:r w:rsidRPr="00725B68">
              <w:rPr>
                <w:rFonts w:ascii="Calibri" w:eastAsia="Times New Roman" w:hAnsi="Calibri" w:cs="Calibri"/>
                <w:color w:val="6A9955"/>
                <w:sz w:val="21"/>
                <w:szCs w:val="21"/>
                <w:lang w:eastAsia="en-IN"/>
              </w:rPr>
              <w:t> </w:t>
            </w:r>
            <w:r w:rsidRPr="00725B68">
              <w:rPr>
                <w:rFonts w:ascii="CaskaydiaCove NF" w:eastAsia="Times New Roman" w:hAnsi="CaskaydiaCove NF" w:cs="Times New Roman"/>
                <w:color w:val="6A9955"/>
                <w:sz w:val="21"/>
                <w:szCs w:val="21"/>
                <w:lang w:eastAsia="en-IN"/>
              </w:rPr>
              <w:t xml:space="preserve"> </w:t>
            </w:r>
            <w:r w:rsidRPr="00725B68">
              <w:rPr>
                <w:rFonts w:ascii="Calibri" w:eastAsia="Times New Roman" w:hAnsi="Calibri" w:cs="Calibri"/>
                <w:color w:val="6A9955"/>
                <w:sz w:val="21"/>
                <w:szCs w:val="21"/>
                <w:lang w:eastAsia="en-IN"/>
              </w:rPr>
              <w:t> </w:t>
            </w:r>
            <w:r w:rsidRPr="00725B68">
              <w:rPr>
                <w:rFonts w:ascii="CaskaydiaCove NF" w:eastAsia="Times New Roman" w:hAnsi="CaskaydiaCove NF" w:cs="Times New Roman"/>
                <w:color w:val="6A9955"/>
                <w:sz w:val="21"/>
                <w:szCs w:val="21"/>
                <w:lang w:eastAsia="en-IN"/>
              </w:rPr>
              <w:t xml:space="preserve"> </w:t>
            </w:r>
            <w:r w:rsidRPr="00725B68">
              <w:rPr>
                <w:rFonts w:ascii="Calibri" w:eastAsia="Times New Roman" w:hAnsi="Calibri" w:cs="Calibri"/>
                <w:color w:val="6A9955"/>
                <w:sz w:val="21"/>
                <w:szCs w:val="21"/>
                <w:lang w:eastAsia="en-IN"/>
              </w:rPr>
              <w:t> </w:t>
            </w:r>
            <w:r w:rsidRPr="00725B68">
              <w:rPr>
                <w:rFonts w:ascii="CaskaydiaCove NF" w:eastAsia="Times New Roman" w:hAnsi="CaskaydiaCove NF" w:cs="Times New Roman"/>
                <w:color w:val="6A9955"/>
                <w:sz w:val="21"/>
                <w:szCs w:val="21"/>
                <w:lang w:eastAsia="en-IN"/>
              </w:rPr>
              <w:t xml:space="preserve"> </w:t>
            </w:r>
            <w:r w:rsidRPr="00725B68">
              <w:rPr>
                <w:rFonts w:ascii="Calibri" w:eastAsia="Times New Roman" w:hAnsi="Calibri" w:cs="Calibri"/>
                <w:color w:val="6A9955"/>
                <w:sz w:val="21"/>
                <w:szCs w:val="21"/>
                <w:lang w:eastAsia="en-IN"/>
              </w:rPr>
              <w:t> </w:t>
            </w:r>
            <w:r w:rsidRPr="00725B68">
              <w:rPr>
                <w:rFonts w:ascii="CaskaydiaCove NF" w:eastAsia="Times New Roman" w:hAnsi="CaskaydiaCove NF" w:cs="Times New Roman"/>
                <w:color w:val="6A9955"/>
                <w:sz w:val="21"/>
                <w:szCs w:val="21"/>
                <w:lang w:eastAsia="en-IN"/>
              </w:rPr>
              <w:t xml:space="preserve"> </w:t>
            </w:r>
            <w:r w:rsidRPr="00725B68">
              <w:rPr>
                <w:rFonts w:ascii="Calibri" w:eastAsia="Times New Roman" w:hAnsi="Calibri" w:cs="Calibri"/>
                <w:color w:val="6A9955"/>
                <w:sz w:val="21"/>
                <w:szCs w:val="21"/>
                <w:lang w:eastAsia="en-IN"/>
              </w:rPr>
              <w:t> </w:t>
            </w:r>
            <w:r w:rsidRPr="00725B68">
              <w:rPr>
                <w:rFonts w:ascii="CaskaydiaCove NF" w:eastAsia="Times New Roman" w:hAnsi="CaskaydiaCove NF" w:cs="Times New Roman"/>
                <w:color w:val="6A9955"/>
                <w:sz w:val="21"/>
                <w:szCs w:val="21"/>
                <w:lang w:eastAsia="en-IN"/>
              </w:rPr>
              <w:t xml:space="preserve"> </w:t>
            </w:r>
            <w:r w:rsidRPr="00725B68">
              <w:rPr>
                <w:rFonts w:ascii="Calibri" w:eastAsia="Times New Roman" w:hAnsi="Calibri" w:cs="Calibri"/>
                <w:color w:val="6A9955"/>
                <w:sz w:val="21"/>
                <w:szCs w:val="21"/>
                <w:lang w:eastAsia="en-IN"/>
              </w:rPr>
              <w:t> </w:t>
            </w:r>
            <w:r w:rsidRPr="00725B68">
              <w:rPr>
                <w:rFonts w:ascii="CaskaydiaCove NF" w:eastAsia="Times New Roman" w:hAnsi="CaskaydiaCove NF" w:cs="Times New Roman"/>
                <w:color w:val="6A9955"/>
                <w:sz w:val="21"/>
                <w:szCs w:val="21"/>
                <w:lang w:eastAsia="en-IN"/>
              </w:rPr>
              <w:t xml:space="preserve"> </w:t>
            </w:r>
            <w:r w:rsidRPr="00725B68">
              <w:rPr>
                <w:rFonts w:ascii="Calibri" w:eastAsia="Times New Roman" w:hAnsi="Calibri" w:cs="Calibri"/>
                <w:color w:val="6A9955"/>
                <w:sz w:val="21"/>
                <w:szCs w:val="21"/>
                <w:lang w:eastAsia="en-IN"/>
              </w:rPr>
              <w:t> </w:t>
            </w:r>
            <w:r w:rsidRPr="00725B68">
              <w:rPr>
                <w:rFonts w:ascii="CaskaydiaCove NF" w:eastAsia="Times New Roman" w:hAnsi="CaskaydiaCove NF" w:cs="Times New Roman"/>
                <w:color w:val="6A9955"/>
                <w:sz w:val="21"/>
                <w:szCs w:val="21"/>
                <w:lang w:eastAsia="en-IN"/>
              </w:rPr>
              <w:t xml:space="preserve"> </w:t>
            </w:r>
            <w:r w:rsidRPr="00725B68">
              <w:rPr>
                <w:rFonts w:ascii="Calibri" w:eastAsia="Times New Roman" w:hAnsi="Calibri" w:cs="Calibri"/>
                <w:color w:val="6A9955"/>
                <w:sz w:val="21"/>
                <w:szCs w:val="21"/>
                <w:lang w:eastAsia="en-IN"/>
              </w:rPr>
              <w:t> </w:t>
            </w:r>
            <w:r w:rsidRPr="00725B68">
              <w:rPr>
                <w:rFonts w:ascii="CaskaydiaCove NF" w:eastAsia="Times New Roman" w:hAnsi="CaskaydiaCove NF" w:cs="Times New Roman"/>
                <w:color w:val="6A9955"/>
                <w:sz w:val="21"/>
                <w:szCs w:val="21"/>
                <w:lang w:eastAsia="en-IN"/>
              </w:rPr>
              <w:t xml:space="preserve"> </w:t>
            </w:r>
            <w:r w:rsidRPr="00725B68">
              <w:rPr>
                <w:rFonts w:ascii="Calibri" w:eastAsia="Times New Roman" w:hAnsi="Calibri" w:cs="Calibri"/>
                <w:color w:val="6A9955"/>
                <w:sz w:val="21"/>
                <w:szCs w:val="21"/>
                <w:lang w:eastAsia="en-IN"/>
              </w:rPr>
              <w:t> </w:t>
            </w:r>
            <w:r w:rsidRPr="00725B68">
              <w:rPr>
                <w:rFonts w:ascii="CaskaydiaCove NF" w:eastAsia="Times New Roman" w:hAnsi="CaskaydiaCove NF" w:cs="Times New Roman"/>
                <w:color w:val="6A9955"/>
                <w:sz w:val="21"/>
                <w:szCs w:val="21"/>
                <w:lang w:eastAsia="en-IN"/>
              </w:rPr>
              <w:t xml:space="preserve"> </w:t>
            </w:r>
            <w:r w:rsidRPr="00725B68">
              <w:rPr>
                <w:rFonts w:ascii="Calibri" w:eastAsia="Times New Roman" w:hAnsi="Calibri" w:cs="Calibri"/>
                <w:color w:val="6A9955"/>
                <w:sz w:val="21"/>
                <w:szCs w:val="21"/>
                <w:lang w:eastAsia="en-IN"/>
              </w:rPr>
              <w:t> </w:t>
            </w:r>
            <w:r w:rsidRPr="00725B68">
              <w:rPr>
                <w:rFonts w:ascii="CaskaydiaCove NF" w:eastAsia="Times New Roman" w:hAnsi="CaskaydiaCove NF" w:cs="Times New Roman"/>
                <w:color w:val="6A9955"/>
                <w:sz w:val="21"/>
                <w:szCs w:val="21"/>
                <w:lang w:eastAsia="en-IN"/>
              </w:rPr>
              <w:t xml:space="preserve"> </w:t>
            </w:r>
            <w:r w:rsidRPr="00725B68">
              <w:rPr>
                <w:rFonts w:ascii="Calibri" w:eastAsia="Times New Roman" w:hAnsi="Calibri" w:cs="Calibri"/>
                <w:color w:val="6A9955"/>
                <w:sz w:val="21"/>
                <w:szCs w:val="21"/>
                <w:lang w:eastAsia="en-IN"/>
              </w:rPr>
              <w:t> </w:t>
            </w:r>
            <w:r w:rsidRPr="00725B68">
              <w:rPr>
                <w:rFonts w:ascii="CaskaydiaCove NF" w:eastAsia="Times New Roman" w:hAnsi="CaskaydiaCove NF" w:cs="Times New Roman"/>
                <w:color w:val="6A9955"/>
                <w:sz w:val="21"/>
                <w:szCs w:val="21"/>
                <w:lang w:eastAsia="en-IN"/>
              </w:rPr>
              <w:t xml:space="preserve"> </w:t>
            </w:r>
            <w:r w:rsidRPr="00725B68">
              <w:rPr>
                <w:rFonts w:ascii="Calibri" w:eastAsia="Times New Roman" w:hAnsi="Calibri" w:cs="Calibri"/>
                <w:color w:val="6A9955"/>
                <w:sz w:val="21"/>
                <w:szCs w:val="21"/>
                <w:lang w:eastAsia="en-IN"/>
              </w:rPr>
              <w:t> </w:t>
            </w:r>
            <w:r w:rsidRPr="00725B68">
              <w:rPr>
                <w:rFonts w:ascii="CaskaydiaCove NF" w:eastAsia="Times New Roman" w:hAnsi="CaskaydiaCove NF" w:cs="Times New Roman"/>
                <w:color w:val="6A9955"/>
                <w:sz w:val="21"/>
                <w:szCs w:val="21"/>
                <w:lang w:eastAsia="en-IN"/>
              </w:rPr>
              <w:t xml:space="preserve"> </w:t>
            </w:r>
            <w:r w:rsidRPr="00725B68">
              <w:rPr>
                <w:rFonts w:ascii="Calibri" w:eastAsia="Times New Roman" w:hAnsi="Calibri" w:cs="Calibri"/>
                <w:color w:val="6A9955"/>
                <w:sz w:val="21"/>
                <w:szCs w:val="21"/>
                <w:lang w:eastAsia="en-IN"/>
              </w:rPr>
              <w:t> </w:t>
            </w:r>
            <w:r w:rsidRPr="00725B68">
              <w:rPr>
                <w:rFonts w:ascii="CaskaydiaCove NF" w:eastAsia="Times New Roman" w:hAnsi="CaskaydiaCove NF" w:cs="Times New Roman"/>
                <w:color w:val="6A9955"/>
                <w:sz w:val="21"/>
                <w:szCs w:val="21"/>
                <w:lang w:eastAsia="en-IN"/>
              </w:rPr>
              <w:t xml:space="preserve"> </w:t>
            </w:r>
            <w:r w:rsidRPr="00725B68">
              <w:rPr>
                <w:rFonts w:ascii="Calibri" w:eastAsia="Times New Roman" w:hAnsi="Calibri" w:cs="Calibri"/>
                <w:color w:val="6A9955"/>
                <w:sz w:val="21"/>
                <w:szCs w:val="21"/>
                <w:lang w:eastAsia="en-IN"/>
              </w:rPr>
              <w:t> </w:t>
            </w:r>
            <w:r w:rsidRPr="00725B68">
              <w:rPr>
                <w:rFonts w:ascii="CaskaydiaCove NF" w:eastAsia="Times New Roman" w:hAnsi="CaskaydiaCove NF" w:cs="Times New Roman"/>
                <w:color w:val="6A9955"/>
                <w:sz w:val="21"/>
                <w:szCs w:val="21"/>
                <w:lang w:eastAsia="en-IN"/>
              </w:rPr>
              <w:t xml:space="preserve"> </w:t>
            </w:r>
            <w:r w:rsidRPr="00725B68">
              <w:rPr>
                <w:rFonts w:ascii="Calibri" w:eastAsia="Times New Roman" w:hAnsi="Calibri" w:cs="Calibri"/>
                <w:color w:val="6A9955"/>
                <w:sz w:val="21"/>
                <w:szCs w:val="21"/>
                <w:lang w:eastAsia="en-IN"/>
              </w:rPr>
              <w:t> </w:t>
            </w:r>
            <w:r w:rsidRPr="00725B68">
              <w:rPr>
                <w:rFonts w:ascii="CaskaydiaCove NF" w:eastAsia="Times New Roman" w:hAnsi="CaskaydiaCove NF" w:cs="Times New Roman"/>
                <w:color w:val="6A9955"/>
                <w:sz w:val="21"/>
                <w:szCs w:val="21"/>
                <w:lang w:eastAsia="en-IN"/>
              </w:rPr>
              <w:t xml:space="preserve"> </w:t>
            </w:r>
            <w:r w:rsidRPr="00725B68">
              <w:rPr>
                <w:rFonts w:ascii="Calibri" w:eastAsia="Times New Roman" w:hAnsi="Calibri" w:cs="Calibri"/>
                <w:color w:val="6A9955"/>
                <w:sz w:val="21"/>
                <w:szCs w:val="21"/>
                <w:lang w:eastAsia="en-IN"/>
              </w:rPr>
              <w:t> </w:t>
            </w:r>
            <w:r w:rsidRPr="00725B68">
              <w:rPr>
                <w:rFonts w:ascii="CaskaydiaCove NF" w:eastAsia="Times New Roman" w:hAnsi="CaskaydiaCove NF" w:cs="Times New Roman"/>
                <w:color w:val="6A9955"/>
                <w:sz w:val="21"/>
                <w:szCs w:val="21"/>
                <w:lang w:eastAsia="en-IN"/>
              </w:rPr>
              <w:t xml:space="preserve"> </w:t>
            </w:r>
            <w:r w:rsidRPr="00725B68">
              <w:rPr>
                <w:rFonts w:ascii="Calibri" w:eastAsia="Times New Roman" w:hAnsi="Calibri" w:cs="Calibri"/>
                <w:color w:val="6A9955"/>
                <w:sz w:val="21"/>
                <w:szCs w:val="21"/>
                <w:lang w:eastAsia="en-IN"/>
              </w:rPr>
              <w:t> </w:t>
            </w:r>
            <w:r w:rsidRPr="00725B68">
              <w:rPr>
                <w:rFonts w:ascii="CaskaydiaCove NF" w:eastAsia="Times New Roman" w:hAnsi="CaskaydiaCove NF" w:cs="Times New Roman"/>
                <w:color w:val="6A9955"/>
                <w:sz w:val="21"/>
                <w:szCs w:val="21"/>
                <w:lang w:eastAsia="en-IN"/>
              </w:rPr>
              <w:t xml:space="preserve"> </w:t>
            </w:r>
            <w:r w:rsidRPr="00725B68">
              <w:rPr>
                <w:rFonts w:ascii="Calibri" w:eastAsia="Times New Roman" w:hAnsi="Calibri" w:cs="Calibri"/>
                <w:color w:val="6A9955"/>
                <w:sz w:val="21"/>
                <w:szCs w:val="21"/>
                <w:lang w:eastAsia="en-IN"/>
              </w:rPr>
              <w:t> </w:t>
            </w:r>
            <w:r w:rsidRPr="00725B68">
              <w:rPr>
                <w:rFonts w:ascii="CaskaydiaCove NF" w:eastAsia="Times New Roman" w:hAnsi="CaskaydiaCove NF" w:cs="Times New Roman"/>
                <w:color w:val="6A9955"/>
                <w:sz w:val="21"/>
                <w:szCs w:val="21"/>
                <w:lang w:eastAsia="en-IN"/>
              </w:rPr>
              <w:t xml:space="preserve"> </w:t>
            </w:r>
            <w:r w:rsidRPr="00725B68">
              <w:rPr>
                <w:rFonts w:ascii="Calibri" w:eastAsia="Times New Roman" w:hAnsi="Calibri" w:cs="Calibri"/>
                <w:color w:val="6A9955"/>
                <w:sz w:val="21"/>
                <w:szCs w:val="21"/>
                <w:lang w:eastAsia="en-IN"/>
              </w:rPr>
              <w:t> </w:t>
            </w:r>
            <w:r w:rsidRPr="00725B68">
              <w:rPr>
                <w:rFonts w:ascii="CaskaydiaCove NF" w:eastAsia="Times New Roman" w:hAnsi="CaskaydiaCove NF" w:cs="Times New Roman"/>
                <w:color w:val="6A9955"/>
                <w:sz w:val="21"/>
                <w:szCs w:val="21"/>
                <w:lang w:eastAsia="en-IN"/>
              </w:rPr>
              <w:t xml:space="preserve"> </w:t>
            </w:r>
            <w:r w:rsidRPr="00725B68">
              <w:rPr>
                <w:rFonts w:ascii="Calibri" w:eastAsia="Times New Roman" w:hAnsi="Calibri" w:cs="Calibri"/>
                <w:color w:val="6A9955"/>
                <w:sz w:val="21"/>
                <w:szCs w:val="21"/>
                <w:lang w:eastAsia="en-IN"/>
              </w:rPr>
              <w:t> </w:t>
            </w:r>
            <w:r w:rsidRPr="00725B68">
              <w:rPr>
                <w:rFonts w:ascii="CaskaydiaCove NF" w:eastAsia="Times New Roman" w:hAnsi="CaskaydiaCove NF" w:cs="Times New Roman"/>
                <w:color w:val="6A9955"/>
                <w:sz w:val="21"/>
                <w:szCs w:val="21"/>
                <w:lang w:eastAsia="en-IN"/>
              </w:rPr>
              <w:t xml:space="preserve"> </w:t>
            </w:r>
            <w:r w:rsidRPr="00725B68">
              <w:rPr>
                <w:rFonts w:ascii="Calibri" w:eastAsia="Times New Roman" w:hAnsi="Calibri" w:cs="Calibri"/>
                <w:color w:val="6A9955"/>
                <w:sz w:val="21"/>
                <w:szCs w:val="21"/>
                <w:lang w:eastAsia="en-IN"/>
              </w:rPr>
              <w:t> </w:t>
            </w:r>
            <w:r w:rsidRPr="00725B68">
              <w:rPr>
                <w:rFonts w:ascii="CaskaydiaCove NF" w:eastAsia="Times New Roman" w:hAnsi="CaskaydiaCove NF" w:cs="Times New Roman"/>
                <w:color w:val="6A9955"/>
                <w:sz w:val="21"/>
                <w:szCs w:val="21"/>
                <w:lang w:eastAsia="en-IN"/>
              </w:rPr>
              <w:t xml:space="preserve"> </w:t>
            </w:r>
            <w:r w:rsidRPr="00725B68">
              <w:rPr>
                <w:rFonts w:ascii="Calibri" w:eastAsia="Times New Roman" w:hAnsi="Calibri" w:cs="Calibri"/>
                <w:color w:val="6A9955"/>
                <w:sz w:val="21"/>
                <w:szCs w:val="21"/>
                <w:lang w:eastAsia="en-IN"/>
              </w:rPr>
              <w:t> </w:t>
            </w:r>
            <w:r w:rsidRPr="00725B68">
              <w:rPr>
                <w:rFonts w:ascii="CaskaydiaCove NF" w:eastAsia="Times New Roman" w:hAnsi="CaskaydiaCove NF" w:cs="Times New Roman"/>
                <w:color w:val="6A9955"/>
                <w:sz w:val="21"/>
                <w:szCs w:val="21"/>
                <w:lang w:eastAsia="en-IN"/>
              </w:rPr>
              <w:t xml:space="preserve"> </w:t>
            </w:r>
            <w:r w:rsidRPr="00725B68">
              <w:rPr>
                <w:rFonts w:ascii="Calibri" w:eastAsia="Times New Roman" w:hAnsi="Calibri" w:cs="Calibri"/>
                <w:color w:val="6A9955"/>
                <w:sz w:val="21"/>
                <w:szCs w:val="21"/>
                <w:lang w:eastAsia="en-IN"/>
              </w:rPr>
              <w:t> </w:t>
            </w:r>
            <w:r w:rsidRPr="00725B68">
              <w:rPr>
                <w:rFonts w:ascii="CaskaydiaCove NF" w:eastAsia="Times New Roman" w:hAnsi="CaskaydiaCove NF" w:cs="Times New Roman"/>
                <w:color w:val="6A9955"/>
                <w:sz w:val="21"/>
                <w:szCs w:val="21"/>
                <w:lang w:eastAsia="en-IN"/>
              </w:rPr>
              <w:t xml:space="preserve"> // variable datatype and value</w:t>
            </w:r>
          </w:p>
          <w:p w14:paraId="12FAC612" w14:textId="77777777" w:rsidR="00725B68" w:rsidRPr="00725B68" w:rsidRDefault="00725B68" w:rsidP="00725B68">
            <w:pPr>
              <w:shd w:val="clear" w:color="auto" w:fill="1E1E1E"/>
              <w:spacing w:line="285" w:lineRule="atLeast"/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</w:pPr>
            <w:r w:rsidRPr="00725B68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>%}</w:t>
            </w:r>
          </w:p>
          <w:p w14:paraId="398D6EFD" w14:textId="77777777" w:rsidR="00725B68" w:rsidRPr="00725B68" w:rsidRDefault="00725B68" w:rsidP="00725B68">
            <w:pPr>
              <w:shd w:val="clear" w:color="auto" w:fill="1E1E1E"/>
              <w:spacing w:line="285" w:lineRule="atLeast"/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</w:pPr>
          </w:p>
          <w:p w14:paraId="01E7C092" w14:textId="77777777" w:rsidR="00725B68" w:rsidRPr="00725B68" w:rsidRDefault="00725B68" w:rsidP="00725B68">
            <w:pPr>
              <w:shd w:val="clear" w:color="auto" w:fill="1E1E1E"/>
              <w:spacing w:line="285" w:lineRule="atLeast"/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</w:pPr>
            <w:r w:rsidRPr="00725B68">
              <w:rPr>
                <w:rFonts w:ascii="CaskaydiaCove NF" w:eastAsia="Times New Roman" w:hAnsi="CaskaydiaCove NF" w:cs="Times New Roman"/>
                <w:color w:val="569CD6"/>
                <w:sz w:val="21"/>
                <w:szCs w:val="21"/>
                <w:lang w:eastAsia="en-IN"/>
              </w:rPr>
              <w:t>%union</w:t>
            </w:r>
            <w:r w:rsidRPr="00725B68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>{</w:t>
            </w:r>
          </w:p>
          <w:p w14:paraId="32D360A8" w14:textId="77777777" w:rsidR="00725B68" w:rsidRPr="00725B68" w:rsidRDefault="00725B68" w:rsidP="00725B68">
            <w:pPr>
              <w:shd w:val="clear" w:color="auto" w:fill="1E1E1E"/>
              <w:spacing w:line="285" w:lineRule="atLeast"/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</w:pPr>
            <w:r w:rsidRPr="00725B68">
              <w:rPr>
                <w:rFonts w:ascii="Calibri" w:eastAsia="Times New Roman" w:hAnsi="Calibri" w:cs="Calibri"/>
                <w:color w:val="D4D4D4"/>
                <w:sz w:val="21"/>
                <w:szCs w:val="21"/>
                <w:lang w:eastAsia="en-IN"/>
              </w:rPr>
              <w:t> </w:t>
            </w:r>
            <w:r w:rsidRPr="00725B68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 xml:space="preserve"> </w:t>
            </w:r>
            <w:r w:rsidRPr="00725B68">
              <w:rPr>
                <w:rFonts w:ascii="Calibri" w:eastAsia="Times New Roman" w:hAnsi="Calibri" w:cs="Calibri"/>
                <w:color w:val="D4D4D4"/>
                <w:sz w:val="21"/>
                <w:szCs w:val="21"/>
                <w:lang w:eastAsia="en-IN"/>
              </w:rPr>
              <w:t> </w:t>
            </w:r>
            <w:r w:rsidRPr="00725B68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 xml:space="preserve"> char* name;</w:t>
            </w:r>
          </w:p>
          <w:p w14:paraId="722FC8AC" w14:textId="77777777" w:rsidR="00725B68" w:rsidRPr="00725B68" w:rsidRDefault="00725B68" w:rsidP="00725B68">
            <w:pPr>
              <w:shd w:val="clear" w:color="auto" w:fill="1E1E1E"/>
              <w:spacing w:line="285" w:lineRule="atLeast"/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</w:pPr>
            <w:r w:rsidRPr="00725B68">
              <w:rPr>
                <w:rFonts w:ascii="Calibri" w:eastAsia="Times New Roman" w:hAnsi="Calibri" w:cs="Calibri"/>
                <w:color w:val="D4D4D4"/>
                <w:sz w:val="21"/>
                <w:szCs w:val="21"/>
                <w:lang w:eastAsia="en-IN"/>
              </w:rPr>
              <w:t> </w:t>
            </w:r>
            <w:r w:rsidRPr="00725B68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 xml:space="preserve"> </w:t>
            </w:r>
            <w:r w:rsidRPr="00725B68">
              <w:rPr>
                <w:rFonts w:ascii="Calibri" w:eastAsia="Times New Roman" w:hAnsi="Calibri" w:cs="Calibri"/>
                <w:color w:val="D4D4D4"/>
                <w:sz w:val="21"/>
                <w:szCs w:val="21"/>
                <w:lang w:eastAsia="en-IN"/>
              </w:rPr>
              <w:t> </w:t>
            </w:r>
            <w:r w:rsidRPr="00725B68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 xml:space="preserve"> int </w:t>
            </w:r>
            <w:proofErr w:type="spellStart"/>
            <w:r w:rsidRPr="00725B68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>ivalue</w:t>
            </w:r>
            <w:proofErr w:type="spellEnd"/>
            <w:r w:rsidRPr="00725B68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>;</w:t>
            </w:r>
          </w:p>
          <w:p w14:paraId="2E3275CE" w14:textId="77777777" w:rsidR="00725B68" w:rsidRPr="00725B68" w:rsidRDefault="00725B68" w:rsidP="00725B68">
            <w:pPr>
              <w:shd w:val="clear" w:color="auto" w:fill="1E1E1E"/>
              <w:spacing w:line="285" w:lineRule="atLeast"/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</w:pPr>
            <w:r w:rsidRPr="00725B68">
              <w:rPr>
                <w:rFonts w:ascii="Calibri" w:eastAsia="Times New Roman" w:hAnsi="Calibri" w:cs="Calibri"/>
                <w:color w:val="D4D4D4"/>
                <w:sz w:val="21"/>
                <w:szCs w:val="21"/>
                <w:lang w:eastAsia="en-IN"/>
              </w:rPr>
              <w:t> </w:t>
            </w:r>
            <w:r w:rsidRPr="00725B68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 xml:space="preserve"> </w:t>
            </w:r>
            <w:r w:rsidRPr="00725B68">
              <w:rPr>
                <w:rFonts w:ascii="Calibri" w:eastAsia="Times New Roman" w:hAnsi="Calibri" w:cs="Calibri"/>
                <w:color w:val="D4D4D4"/>
                <w:sz w:val="21"/>
                <w:szCs w:val="21"/>
                <w:lang w:eastAsia="en-IN"/>
              </w:rPr>
              <w:t> </w:t>
            </w:r>
            <w:r w:rsidRPr="00725B68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 xml:space="preserve"> float </w:t>
            </w:r>
            <w:proofErr w:type="spellStart"/>
            <w:r w:rsidRPr="00725B68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>fvalue</w:t>
            </w:r>
            <w:proofErr w:type="spellEnd"/>
            <w:r w:rsidRPr="00725B68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>;</w:t>
            </w:r>
          </w:p>
          <w:p w14:paraId="60DE3B79" w14:textId="77777777" w:rsidR="00725B68" w:rsidRPr="00725B68" w:rsidRDefault="00725B68" w:rsidP="00725B68">
            <w:pPr>
              <w:shd w:val="clear" w:color="auto" w:fill="1E1E1E"/>
              <w:spacing w:line="285" w:lineRule="atLeast"/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</w:pPr>
            <w:r w:rsidRPr="00725B68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>}</w:t>
            </w:r>
          </w:p>
          <w:p w14:paraId="489C706A" w14:textId="77777777" w:rsidR="00725B68" w:rsidRPr="00725B68" w:rsidRDefault="00725B68" w:rsidP="00725B68">
            <w:pPr>
              <w:shd w:val="clear" w:color="auto" w:fill="1E1E1E"/>
              <w:spacing w:line="285" w:lineRule="atLeast"/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</w:pPr>
          </w:p>
          <w:p w14:paraId="34917C15" w14:textId="77777777" w:rsidR="00725B68" w:rsidRPr="00725B68" w:rsidRDefault="00725B68" w:rsidP="00725B68">
            <w:pPr>
              <w:shd w:val="clear" w:color="auto" w:fill="1E1E1E"/>
              <w:spacing w:line="285" w:lineRule="atLeast"/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</w:pPr>
            <w:r w:rsidRPr="00725B68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 xml:space="preserve">%define </w:t>
            </w:r>
            <w:proofErr w:type="spellStart"/>
            <w:r w:rsidRPr="00725B68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>parse.lac</w:t>
            </w:r>
            <w:proofErr w:type="spellEnd"/>
            <w:r w:rsidRPr="00725B68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 xml:space="preserve"> full</w:t>
            </w:r>
          </w:p>
          <w:p w14:paraId="4C5208D8" w14:textId="77777777" w:rsidR="00725B68" w:rsidRPr="00725B68" w:rsidRDefault="00725B68" w:rsidP="00725B68">
            <w:pPr>
              <w:shd w:val="clear" w:color="auto" w:fill="1E1E1E"/>
              <w:spacing w:line="285" w:lineRule="atLeast"/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</w:pPr>
            <w:r w:rsidRPr="00725B68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 xml:space="preserve">%define </w:t>
            </w:r>
            <w:proofErr w:type="spellStart"/>
            <w:r w:rsidRPr="00725B68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>parse.error</w:t>
            </w:r>
            <w:proofErr w:type="spellEnd"/>
            <w:r w:rsidRPr="00725B68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 xml:space="preserve"> detailed</w:t>
            </w:r>
          </w:p>
          <w:p w14:paraId="022A30CC" w14:textId="77777777" w:rsidR="00725B68" w:rsidRPr="00725B68" w:rsidRDefault="00725B68" w:rsidP="00725B68">
            <w:pPr>
              <w:shd w:val="clear" w:color="auto" w:fill="1E1E1E"/>
              <w:spacing w:line="285" w:lineRule="atLeast"/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</w:pPr>
            <w:r w:rsidRPr="00725B68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 xml:space="preserve">%define </w:t>
            </w:r>
            <w:proofErr w:type="spellStart"/>
            <w:r w:rsidRPr="00725B68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>parse.trace</w:t>
            </w:r>
            <w:proofErr w:type="spellEnd"/>
          </w:p>
          <w:p w14:paraId="279EABEC" w14:textId="77777777" w:rsidR="00725B68" w:rsidRPr="00725B68" w:rsidRDefault="00725B68" w:rsidP="00725B68">
            <w:pPr>
              <w:shd w:val="clear" w:color="auto" w:fill="1E1E1E"/>
              <w:spacing w:line="285" w:lineRule="atLeast"/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</w:pPr>
            <w:r w:rsidRPr="00725B68">
              <w:rPr>
                <w:rFonts w:ascii="CaskaydiaCove NF" w:eastAsia="Times New Roman" w:hAnsi="CaskaydiaCove NF" w:cs="Times New Roman"/>
                <w:color w:val="569CD6"/>
                <w:sz w:val="21"/>
                <w:szCs w:val="21"/>
                <w:lang w:eastAsia="en-IN"/>
              </w:rPr>
              <w:t>%right</w:t>
            </w:r>
            <w:r w:rsidRPr="00725B68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 xml:space="preserve"> </w:t>
            </w:r>
            <w:r w:rsidRPr="00725B68">
              <w:rPr>
                <w:rFonts w:ascii="CaskaydiaCove NF" w:eastAsia="Times New Roman" w:hAnsi="CaskaydiaCove NF" w:cs="Times New Roman"/>
                <w:color w:val="CE9178"/>
                <w:sz w:val="21"/>
                <w:szCs w:val="21"/>
                <w:lang w:eastAsia="en-IN"/>
              </w:rPr>
              <w:t>'='</w:t>
            </w:r>
          </w:p>
          <w:p w14:paraId="0D363DDA" w14:textId="77777777" w:rsidR="00725B68" w:rsidRPr="00725B68" w:rsidRDefault="00725B68" w:rsidP="00725B68">
            <w:pPr>
              <w:shd w:val="clear" w:color="auto" w:fill="1E1E1E"/>
              <w:spacing w:line="285" w:lineRule="atLeast"/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</w:pPr>
            <w:r w:rsidRPr="00725B68">
              <w:rPr>
                <w:rFonts w:ascii="CaskaydiaCove NF" w:eastAsia="Times New Roman" w:hAnsi="CaskaydiaCove NF" w:cs="Times New Roman"/>
                <w:color w:val="569CD6"/>
                <w:sz w:val="21"/>
                <w:szCs w:val="21"/>
                <w:lang w:eastAsia="en-IN"/>
              </w:rPr>
              <w:t>%left</w:t>
            </w:r>
            <w:r w:rsidRPr="00725B68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 xml:space="preserve"> </w:t>
            </w:r>
            <w:r w:rsidRPr="00725B68">
              <w:rPr>
                <w:rFonts w:ascii="CaskaydiaCove NF" w:eastAsia="Times New Roman" w:hAnsi="CaskaydiaCove NF" w:cs="Times New Roman"/>
                <w:color w:val="CE9178"/>
                <w:sz w:val="21"/>
                <w:szCs w:val="21"/>
                <w:lang w:eastAsia="en-IN"/>
              </w:rPr>
              <w:t>'+''-'</w:t>
            </w:r>
          </w:p>
          <w:p w14:paraId="74EF98C0" w14:textId="77777777" w:rsidR="00725B68" w:rsidRPr="00725B68" w:rsidRDefault="00725B68" w:rsidP="00725B68">
            <w:pPr>
              <w:shd w:val="clear" w:color="auto" w:fill="1E1E1E"/>
              <w:spacing w:line="285" w:lineRule="atLeast"/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</w:pPr>
            <w:r w:rsidRPr="00725B68">
              <w:rPr>
                <w:rFonts w:ascii="CaskaydiaCove NF" w:eastAsia="Times New Roman" w:hAnsi="CaskaydiaCove NF" w:cs="Times New Roman"/>
                <w:color w:val="569CD6"/>
                <w:sz w:val="21"/>
                <w:szCs w:val="21"/>
                <w:lang w:eastAsia="en-IN"/>
              </w:rPr>
              <w:t>%left</w:t>
            </w:r>
            <w:r w:rsidRPr="00725B68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 xml:space="preserve"> </w:t>
            </w:r>
            <w:r w:rsidRPr="00725B68">
              <w:rPr>
                <w:rFonts w:ascii="CaskaydiaCove NF" w:eastAsia="Times New Roman" w:hAnsi="CaskaydiaCove NF" w:cs="Times New Roman"/>
                <w:color w:val="CE9178"/>
                <w:sz w:val="21"/>
                <w:szCs w:val="21"/>
                <w:lang w:eastAsia="en-IN"/>
              </w:rPr>
              <w:t>'*''/'</w:t>
            </w:r>
          </w:p>
          <w:p w14:paraId="26C405AC" w14:textId="77777777" w:rsidR="00725B68" w:rsidRPr="00725B68" w:rsidRDefault="00725B68" w:rsidP="00725B68">
            <w:pPr>
              <w:shd w:val="clear" w:color="auto" w:fill="1E1E1E"/>
              <w:spacing w:line="285" w:lineRule="atLeast"/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</w:pPr>
            <w:r w:rsidRPr="00725B68">
              <w:rPr>
                <w:rFonts w:ascii="CaskaydiaCove NF" w:eastAsia="Times New Roman" w:hAnsi="CaskaydiaCove NF" w:cs="Times New Roman"/>
                <w:color w:val="569CD6"/>
                <w:sz w:val="21"/>
                <w:szCs w:val="21"/>
                <w:lang w:eastAsia="en-IN"/>
              </w:rPr>
              <w:t>%left</w:t>
            </w:r>
            <w:r w:rsidRPr="00725B68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 xml:space="preserve"> IF_ELSE_PREC</w:t>
            </w:r>
          </w:p>
          <w:p w14:paraId="491A5E24" w14:textId="77777777" w:rsidR="00725B68" w:rsidRPr="00725B68" w:rsidRDefault="00725B68" w:rsidP="00725B68">
            <w:pPr>
              <w:shd w:val="clear" w:color="auto" w:fill="1E1E1E"/>
              <w:spacing w:line="285" w:lineRule="atLeast"/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</w:pPr>
            <w:r w:rsidRPr="00725B68">
              <w:rPr>
                <w:rFonts w:ascii="CaskaydiaCove NF" w:eastAsia="Times New Roman" w:hAnsi="CaskaydiaCove NF" w:cs="Times New Roman"/>
                <w:color w:val="569CD6"/>
                <w:sz w:val="21"/>
                <w:szCs w:val="21"/>
                <w:lang w:eastAsia="en-IN"/>
              </w:rPr>
              <w:t>%token</w:t>
            </w:r>
            <w:r w:rsidRPr="00725B68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 xml:space="preserve"> SEPERATOR REL SIGN IF ELSE ASSIGN LPAREN RPAREN LBRACES RBRACES</w:t>
            </w:r>
          </w:p>
          <w:p w14:paraId="139A6FEF" w14:textId="77777777" w:rsidR="00725B68" w:rsidRPr="00725B68" w:rsidRDefault="00725B68" w:rsidP="00725B68">
            <w:pPr>
              <w:shd w:val="clear" w:color="auto" w:fill="1E1E1E"/>
              <w:spacing w:line="285" w:lineRule="atLeast"/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</w:pPr>
            <w:r w:rsidRPr="00725B68">
              <w:rPr>
                <w:rFonts w:ascii="CaskaydiaCove NF" w:eastAsia="Times New Roman" w:hAnsi="CaskaydiaCove NF" w:cs="Times New Roman"/>
                <w:color w:val="569CD6"/>
                <w:sz w:val="21"/>
                <w:szCs w:val="21"/>
                <w:lang w:eastAsia="en-IN"/>
              </w:rPr>
              <w:t>%token</w:t>
            </w:r>
            <w:r w:rsidRPr="00725B68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 xml:space="preserve"> &lt;</w:t>
            </w:r>
            <w:proofErr w:type="spellStart"/>
            <w:r w:rsidRPr="00725B68">
              <w:rPr>
                <w:rFonts w:ascii="CaskaydiaCove NF" w:eastAsia="Times New Roman" w:hAnsi="CaskaydiaCove NF" w:cs="Times New Roman"/>
                <w:color w:val="4EC9B0"/>
                <w:sz w:val="21"/>
                <w:szCs w:val="21"/>
                <w:lang w:eastAsia="en-IN"/>
              </w:rPr>
              <w:t>ivalue</w:t>
            </w:r>
            <w:proofErr w:type="spellEnd"/>
            <w:r w:rsidRPr="00725B68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>&gt; ICONST</w:t>
            </w:r>
          </w:p>
          <w:p w14:paraId="26C4EA09" w14:textId="77777777" w:rsidR="00725B68" w:rsidRPr="00725B68" w:rsidRDefault="00725B68" w:rsidP="00725B68">
            <w:pPr>
              <w:shd w:val="clear" w:color="auto" w:fill="1E1E1E"/>
              <w:spacing w:line="285" w:lineRule="atLeast"/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</w:pPr>
            <w:r w:rsidRPr="00725B68">
              <w:rPr>
                <w:rFonts w:ascii="CaskaydiaCove NF" w:eastAsia="Times New Roman" w:hAnsi="CaskaydiaCove NF" w:cs="Times New Roman"/>
                <w:color w:val="569CD6"/>
                <w:sz w:val="21"/>
                <w:szCs w:val="21"/>
                <w:lang w:eastAsia="en-IN"/>
              </w:rPr>
              <w:t>%token</w:t>
            </w:r>
            <w:r w:rsidRPr="00725B68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 xml:space="preserve"> &lt;</w:t>
            </w:r>
            <w:proofErr w:type="spellStart"/>
            <w:r w:rsidRPr="00725B68">
              <w:rPr>
                <w:rFonts w:ascii="CaskaydiaCove NF" w:eastAsia="Times New Roman" w:hAnsi="CaskaydiaCove NF" w:cs="Times New Roman"/>
                <w:color w:val="4EC9B0"/>
                <w:sz w:val="21"/>
                <w:szCs w:val="21"/>
                <w:lang w:eastAsia="en-IN"/>
              </w:rPr>
              <w:t>fvalue</w:t>
            </w:r>
            <w:proofErr w:type="spellEnd"/>
            <w:r w:rsidRPr="00725B68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>&gt; FCONST</w:t>
            </w:r>
          </w:p>
          <w:p w14:paraId="6B531650" w14:textId="77777777" w:rsidR="00725B68" w:rsidRPr="00725B68" w:rsidRDefault="00725B68" w:rsidP="00725B68">
            <w:pPr>
              <w:shd w:val="clear" w:color="auto" w:fill="1E1E1E"/>
              <w:spacing w:line="285" w:lineRule="atLeast"/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</w:pPr>
            <w:r w:rsidRPr="00725B68">
              <w:rPr>
                <w:rFonts w:ascii="CaskaydiaCove NF" w:eastAsia="Times New Roman" w:hAnsi="CaskaydiaCove NF" w:cs="Times New Roman"/>
                <w:color w:val="569CD6"/>
                <w:sz w:val="21"/>
                <w:szCs w:val="21"/>
                <w:lang w:eastAsia="en-IN"/>
              </w:rPr>
              <w:t>%token</w:t>
            </w:r>
            <w:r w:rsidRPr="00725B68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 xml:space="preserve"> &lt;</w:t>
            </w:r>
            <w:r w:rsidRPr="00725B68">
              <w:rPr>
                <w:rFonts w:ascii="CaskaydiaCove NF" w:eastAsia="Times New Roman" w:hAnsi="CaskaydiaCove NF" w:cs="Times New Roman"/>
                <w:color w:val="4EC9B0"/>
                <w:sz w:val="21"/>
                <w:szCs w:val="21"/>
                <w:lang w:eastAsia="en-IN"/>
              </w:rPr>
              <w:t>name</w:t>
            </w:r>
            <w:r w:rsidRPr="00725B68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>&gt; ID DATATYPE</w:t>
            </w:r>
          </w:p>
          <w:p w14:paraId="6D8BD9FF" w14:textId="77777777" w:rsidR="00725B68" w:rsidRPr="00725B68" w:rsidRDefault="00725B68" w:rsidP="00725B68">
            <w:pPr>
              <w:shd w:val="clear" w:color="auto" w:fill="1E1E1E"/>
              <w:spacing w:line="285" w:lineRule="atLeast"/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</w:pPr>
            <w:r w:rsidRPr="00725B68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 xml:space="preserve">%type Start </w:t>
            </w:r>
            <w:proofErr w:type="spellStart"/>
            <w:r w:rsidRPr="00725B68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>Decl</w:t>
            </w:r>
            <w:proofErr w:type="spellEnd"/>
            <w:r w:rsidRPr="00725B68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 xml:space="preserve"> </w:t>
            </w:r>
            <w:proofErr w:type="spellStart"/>
            <w:r w:rsidRPr="00725B68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>BooleanThing</w:t>
            </w:r>
            <w:proofErr w:type="spellEnd"/>
            <w:r w:rsidRPr="00725B68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 xml:space="preserve"> </w:t>
            </w:r>
            <w:proofErr w:type="spellStart"/>
            <w:r w:rsidRPr="00725B68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>IfStat</w:t>
            </w:r>
            <w:proofErr w:type="spellEnd"/>
            <w:r w:rsidRPr="00725B68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 xml:space="preserve"> </w:t>
            </w:r>
            <w:proofErr w:type="spellStart"/>
            <w:r w:rsidRPr="00725B68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>ElseStat</w:t>
            </w:r>
            <w:proofErr w:type="spellEnd"/>
            <w:r w:rsidRPr="00725B68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 xml:space="preserve"> EXPR MATH</w:t>
            </w:r>
          </w:p>
          <w:p w14:paraId="2936EADF" w14:textId="77777777" w:rsidR="00725B68" w:rsidRPr="00725B68" w:rsidRDefault="00725B68" w:rsidP="00725B68">
            <w:pPr>
              <w:shd w:val="clear" w:color="auto" w:fill="1E1E1E"/>
              <w:spacing w:line="285" w:lineRule="atLeast"/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</w:pPr>
          </w:p>
          <w:p w14:paraId="3ADD41C2" w14:textId="77777777" w:rsidR="00725B68" w:rsidRPr="00725B68" w:rsidRDefault="00725B68" w:rsidP="00725B68">
            <w:pPr>
              <w:shd w:val="clear" w:color="auto" w:fill="1E1E1E"/>
              <w:spacing w:line="285" w:lineRule="atLeast"/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</w:pPr>
            <w:r w:rsidRPr="00725B68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>%%</w:t>
            </w:r>
          </w:p>
          <w:p w14:paraId="553073A9" w14:textId="77777777" w:rsidR="00725B68" w:rsidRPr="00725B68" w:rsidRDefault="00725B68" w:rsidP="00725B68">
            <w:pPr>
              <w:shd w:val="clear" w:color="auto" w:fill="1E1E1E"/>
              <w:spacing w:line="285" w:lineRule="atLeast"/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</w:pPr>
          </w:p>
          <w:p w14:paraId="3ED1FF79" w14:textId="77777777" w:rsidR="00725B68" w:rsidRPr="00725B68" w:rsidRDefault="00725B68" w:rsidP="00725B68">
            <w:pPr>
              <w:shd w:val="clear" w:color="auto" w:fill="1E1E1E"/>
              <w:spacing w:line="285" w:lineRule="atLeast"/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</w:pPr>
            <w:r w:rsidRPr="00725B68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>Start : /* EMPTY */</w:t>
            </w:r>
          </w:p>
          <w:p w14:paraId="1942A013" w14:textId="77777777" w:rsidR="00725B68" w:rsidRPr="00725B68" w:rsidRDefault="00725B68" w:rsidP="00725B68">
            <w:pPr>
              <w:shd w:val="clear" w:color="auto" w:fill="1E1E1E"/>
              <w:spacing w:line="285" w:lineRule="atLeast"/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</w:pPr>
            <w:r w:rsidRPr="00725B68">
              <w:rPr>
                <w:rFonts w:ascii="Calibri" w:eastAsia="Times New Roman" w:hAnsi="Calibri" w:cs="Calibri"/>
                <w:color w:val="D4D4D4"/>
                <w:sz w:val="21"/>
                <w:szCs w:val="21"/>
                <w:lang w:eastAsia="en-IN"/>
              </w:rPr>
              <w:lastRenderedPageBreak/>
              <w:t> </w:t>
            </w:r>
            <w:r w:rsidRPr="00725B68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 xml:space="preserve"> </w:t>
            </w:r>
            <w:r w:rsidRPr="00725B68">
              <w:rPr>
                <w:rFonts w:ascii="Calibri" w:eastAsia="Times New Roman" w:hAnsi="Calibri" w:cs="Calibri"/>
                <w:color w:val="D4D4D4"/>
                <w:sz w:val="21"/>
                <w:szCs w:val="21"/>
                <w:lang w:eastAsia="en-IN"/>
              </w:rPr>
              <w:t> </w:t>
            </w:r>
            <w:r w:rsidRPr="00725B68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 xml:space="preserve"> </w:t>
            </w:r>
            <w:r w:rsidRPr="00725B68">
              <w:rPr>
                <w:rFonts w:ascii="Calibri" w:eastAsia="Times New Roman" w:hAnsi="Calibri" w:cs="Calibri"/>
                <w:color w:val="D4D4D4"/>
                <w:sz w:val="21"/>
                <w:szCs w:val="21"/>
                <w:lang w:eastAsia="en-IN"/>
              </w:rPr>
              <w:t> </w:t>
            </w:r>
            <w:r w:rsidRPr="00725B68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 xml:space="preserve"> </w:t>
            </w:r>
            <w:r w:rsidRPr="00725B68">
              <w:rPr>
                <w:rFonts w:ascii="Calibri" w:eastAsia="Times New Roman" w:hAnsi="Calibri" w:cs="Calibri"/>
                <w:color w:val="D4D4D4"/>
                <w:sz w:val="21"/>
                <w:szCs w:val="21"/>
                <w:lang w:eastAsia="en-IN"/>
              </w:rPr>
              <w:t> </w:t>
            </w:r>
            <w:r w:rsidRPr="00725B68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 xml:space="preserve"> | EXPR Start</w:t>
            </w:r>
          </w:p>
          <w:p w14:paraId="2C03A796" w14:textId="77777777" w:rsidR="00725B68" w:rsidRPr="00725B68" w:rsidRDefault="00725B68" w:rsidP="00725B68">
            <w:pPr>
              <w:shd w:val="clear" w:color="auto" w:fill="1E1E1E"/>
              <w:spacing w:line="285" w:lineRule="atLeast"/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</w:pPr>
            <w:r w:rsidRPr="00725B68">
              <w:rPr>
                <w:rFonts w:ascii="Calibri" w:eastAsia="Times New Roman" w:hAnsi="Calibri" w:cs="Calibri"/>
                <w:color w:val="D4D4D4"/>
                <w:sz w:val="21"/>
                <w:szCs w:val="21"/>
                <w:lang w:eastAsia="en-IN"/>
              </w:rPr>
              <w:t> </w:t>
            </w:r>
            <w:r w:rsidRPr="00725B68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 xml:space="preserve"> </w:t>
            </w:r>
            <w:r w:rsidRPr="00725B68">
              <w:rPr>
                <w:rFonts w:ascii="Calibri" w:eastAsia="Times New Roman" w:hAnsi="Calibri" w:cs="Calibri"/>
                <w:color w:val="D4D4D4"/>
                <w:sz w:val="21"/>
                <w:szCs w:val="21"/>
                <w:lang w:eastAsia="en-IN"/>
              </w:rPr>
              <w:t> </w:t>
            </w:r>
            <w:r w:rsidRPr="00725B68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 xml:space="preserve"> </w:t>
            </w:r>
            <w:r w:rsidRPr="00725B68">
              <w:rPr>
                <w:rFonts w:ascii="Calibri" w:eastAsia="Times New Roman" w:hAnsi="Calibri" w:cs="Calibri"/>
                <w:color w:val="D4D4D4"/>
                <w:sz w:val="21"/>
                <w:szCs w:val="21"/>
                <w:lang w:eastAsia="en-IN"/>
              </w:rPr>
              <w:t> </w:t>
            </w:r>
            <w:r w:rsidRPr="00725B68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 xml:space="preserve"> </w:t>
            </w:r>
            <w:r w:rsidRPr="00725B68">
              <w:rPr>
                <w:rFonts w:ascii="Calibri" w:eastAsia="Times New Roman" w:hAnsi="Calibri" w:cs="Calibri"/>
                <w:color w:val="D4D4D4"/>
                <w:sz w:val="21"/>
                <w:szCs w:val="21"/>
                <w:lang w:eastAsia="en-IN"/>
              </w:rPr>
              <w:t> </w:t>
            </w:r>
            <w:r w:rsidRPr="00725B68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 xml:space="preserve"> | </w:t>
            </w:r>
            <w:proofErr w:type="spellStart"/>
            <w:r w:rsidRPr="00725B68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>IfStat</w:t>
            </w:r>
            <w:proofErr w:type="spellEnd"/>
            <w:r w:rsidRPr="00725B68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 xml:space="preserve"> Start</w:t>
            </w:r>
          </w:p>
          <w:p w14:paraId="2340DF30" w14:textId="77777777" w:rsidR="00725B68" w:rsidRPr="00725B68" w:rsidRDefault="00725B68" w:rsidP="00725B68">
            <w:pPr>
              <w:shd w:val="clear" w:color="auto" w:fill="1E1E1E"/>
              <w:spacing w:line="285" w:lineRule="atLeast"/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</w:pPr>
          </w:p>
          <w:p w14:paraId="0ABF0909" w14:textId="77777777" w:rsidR="00725B68" w:rsidRPr="00725B68" w:rsidRDefault="00725B68" w:rsidP="00725B68">
            <w:pPr>
              <w:shd w:val="clear" w:color="auto" w:fill="1E1E1E"/>
              <w:spacing w:line="285" w:lineRule="atLeast"/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</w:pPr>
            <w:proofErr w:type="spellStart"/>
            <w:r w:rsidRPr="00725B68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>Decl</w:t>
            </w:r>
            <w:proofErr w:type="spellEnd"/>
            <w:r w:rsidRPr="00725B68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 xml:space="preserve"> : DATATYPE ID SEPERATOR </w:t>
            </w:r>
            <w:r w:rsidRPr="00725B68">
              <w:rPr>
                <w:rFonts w:ascii="Calibri" w:eastAsia="Times New Roman" w:hAnsi="Calibri" w:cs="Calibri"/>
                <w:color w:val="D4D4D4"/>
                <w:sz w:val="21"/>
                <w:szCs w:val="21"/>
                <w:lang w:eastAsia="en-IN"/>
              </w:rPr>
              <w:t> </w:t>
            </w:r>
            <w:r w:rsidRPr="00725B68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 xml:space="preserve"> </w:t>
            </w:r>
            <w:r w:rsidRPr="00725B68">
              <w:rPr>
                <w:rFonts w:ascii="Calibri" w:eastAsia="Times New Roman" w:hAnsi="Calibri" w:cs="Calibri"/>
                <w:color w:val="D4D4D4"/>
                <w:sz w:val="21"/>
                <w:szCs w:val="21"/>
                <w:lang w:eastAsia="en-IN"/>
              </w:rPr>
              <w:t> </w:t>
            </w:r>
            <w:r w:rsidRPr="00725B68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 xml:space="preserve"> </w:t>
            </w:r>
            <w:r w:rsidRPr="00725B68">
              <w:rPr>
                <w:rFonts w:ascii="Calibri" w:eastAsia="Times New Roman" w:hAnsi="Calibri" w:cs="Calibri"/>
                <w:color w:val="D4D4D4"/>
                <w:sz w:val="21"/>
                <w:szCs w:val="21"/>
                <w:lang w:eastAsia="en-IN"/>
              </w:rPr>
              <w:t> </w:t>
            </w:r>
            <w:r w:rsidRPr="00725B68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 xml:space="preserve">{ </w:t>
            </w:r>
            <w:proofErr w:type="spellStart"/>
            <w:r w:rsidRPr="00725B68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>symb_tab</w:t>
            </w:r>
            <w:proofErr w:type="spellEnd"/>
            <w:r w:rsidRPr="00725B68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 xml:space="preserve">[$2] = </w:t>
            </w:r>
            <w:proofErr w:type="spellStart"/>
            <w:r w:rsidRPr="00725B68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>make_pair</w:t>
            </w:r>
            <w:proofErr w:type="spellEnd"/>
            <w:r w:rsidRPr="00725B68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>($1, ""); }</w:t>
            </w:r>
          </w:p>
          <w:p w14:paraId="5DCA5484" w14:textId="77777777" w:rsidR="00725B68" w:rsidRPr="00725B68" w:rsidRDefault="00725B68" w:rsidP="00725B68">
            <w:pPr>
              <w:shd w:val="clear" w:color="auto" w:fill="1E1E1E"/>
              <w:spacing w:line="285" w:lineRule="atLeast"/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</w:pPr>
          </w:p>
          <w:p w14:paraId="36193946" w14:textId="77777777" w:rsidR="00725B68" w:rsidRPr="00725B68" w:rsidRDefault="00725B68" w:rsidP="00725B68">
            <w:pPr>
              <w:shd w:val="clear" w:color="auto" w:fill="1E1E1E"/>
              <w:spacing w:line="285" w:lineRule="atLeast"/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</w:pPr>
            <w:proofErr w:type="spellStart"/>
            <w:r w:rsidRPr="00725B68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>BooleanThing</w:t>
            </w:r>
            <w:proofErr w:type="spellEnd"/>
            <w:r w:rsidRPr="00725B68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 xml:space="preserve"> : ID REL ID</w:t>
            </w:r>
          </w:p>
          <w:p w14:paraId="00B70CCC" w14:textId="77777777" w:rsidR="00725B68" w:rsidRPr="00725B68" w:rsidRDefault="00725B68" w:rsidP="00725B68">
            <w:pPr>
              <w:shd w:val="clear" w:color="auto" w:fill="1E1E1E"/>
              <w:spacing w:line="285" w:lineRule="atLeast"/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</w:pPr>
            <w:r w:rsidRPr="00725B68">
              <w:rPr>
                <w:rFonts w:ascii="Calibri" w:eastAsia="Times New Roman" w:hAnsi="Calibri" w:cs="Calibri"/>
                <w:color w:val="D4D4D4"/>
                <w:sz w:val="21"/>
                <w:szCs w:val="21"/>
                <w:lang w:eastAsia="en-IN"/>
              </w:rPr>
              <w:t> </w:t>
            </w:r>
            <w:r w:rsidRPr="00725B68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 xml:space="preserve"> </w:t>
            </w:r>
            <w:r w:rsidRPr="00725B68">
              <w:rPr>
                <w:rFonts w:ascii="Calibri" w:eastAsia="Times New Roman" w:hAnsi="Calibri" w:cs="Calibri"/>
                <w:color w:val="D4D4D4"/>
                <w:sz w:val="21"/>
                <w:szCs w:val="21"/>
                <w:lang w:eastAsia="en-IN"/>
              </w:rPr>
              <w:t> </w:t>
            </w:r>
            <w:r w:rsidRPr="00725B68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 xml:space="preserve"> </w:t>
            </w:r>
            <w:r w:rsidRPr="00725B68">
              <w:rPr>
                <w:rFonts w:ascii="Calibri" w:eastAsia="Times New Roman" w:hAnsi="Calibri" w:cs="Calibri"/>
                <w:color w:val="D4D4D4"/>
                <w:sz w:val="21"/>
                <w:szCs w:val="21"/>
                <w:lang w:eastAsia="en-IN"/>
              </w:rPr>
              <w:t> </w:t>
            </w:r>
            <w:r w:rsidRPr="00725B68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 xml:space="preserve"> </w:t>
            </w:r>
            <w:r w:rsidRPr="00725B68">
              <w:rPr>
                <w:rFonts w:ascii="Calibri" w:eastAsia="Times New Roman" w:hAnsi="Calibri" w:cs="Calibri"/>
                <w:color w:val="D4D4D4"/>
                <w:sz w:val="21"/>
                <w:szCs w:val="21"/>
                <w:lang w:eastAsia="en-IN"/>
              </w:rPr>
              <w:t> </w:t>
            </w:r>
            <w:r w:rsidRPr="00725B68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 xml:space="preserve"> </w:t>
            </w:r>
            <w:r w:rsidRPr="00725B68">
              <w:rPr>
                <w:rFonts w:ascii="Calibri" w:eastAsia="Times New Roman" w:hAnsi="Calibri" w:cs="Calibri"/>
                <w:color w:val="D4D4D4"/>
                <w:sz w:val="21"/>
                <w:szCs w:val="21"/>
                <w:lang w:eastAsia="en-IN"/>
              </w:rPr>
              <w:t> </w:t>
            </w:r>
            <w:r w:rsidRPr="00725B68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 xml:space="preserve"> </w:t>
            </w:r>
            <w:r w:rsidRPr="00725B68">
              <w:rPr>
                <w:rFonts w:ascii="Calibri" w:eastAsia="Times New Roman" w:hAnsi="Calibri" w:cs="Calibri"/>
                <w:color w:val="D4D4D4"/>
                <w:sz w:val="21"/>
                <w:szCs w:val="21"/>
                <w:lang w:eastAsia="en-IN"/>
              </w:rPr>
              <w:t> </w:t>
            </w:r>
            <w:r w:rsidRPr="00725B68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 xml:space="preserve"> </w:t>
            </w:r>
            <w:r w:rsidRPr="00725B68">
              <w:rPr>
                <w:rFonts w:ascii="Calibri" w:eastAsia="Times New Roman" w:hAnsi="Calibri" w:cs="Calibri"/>
                <w:color w:val="D4D4D4"/>
                <w:sz w:val="21"/>
                <w:szCs w:val="21"/>
                <w:lang w:eastAsia="en-IN"/>
              </w:rPr>
              <w:t> </w:t>
            </w:r>
            <w:r w:rsidRPr="00725B68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 xml:space="preserve"> </w:t>
            </w:r>
            <w:r w:rsidRPr="00725B68">
              <w:rPr>
                <w:rFonts w:ascii="Calibri" w:eastAsia="Times New Roman" w:hAnsi="Calibri" w:cs="Calibri"/>
                <w:color w:val="D4D4D4"/>
                <w:sz w:val="21"/>
                <w:szCs w:val="21"/>
                <w:lang w:eastAsia="en-IN"/>
              </w:rPr>
              <w:t> </w:t>
            </w:r>
            <w:r w:rsidRPr="00725B68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 xml:space="preserve"> {</w:t>
            </w:r>
          </w:p>
          <w:p w14:paraId="0972A3D6" w14:textId="77777777" w:rsidR="00725B68" w:rsidRPr="00725B68" w:rsidRDefault="00725B68" w:rsidP="00725B68">
            <w:pPr>
              <w:shd w:val="clear" w:color="auto" w:fill="1E1E1E"/>
              <w:spacing w:line="285" w:lineRule="atLeast"/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</w:pPr>
            <w:r w:rsidRPr="00725B68">
              <w:rPr>
                <w:rFonts w:ascii="Calibri" w:eastAsia="Times New Roman" w:hAnsi="Calibri" w:cs="Calibri"/>
                <w:color w:val="D4D4D4"/>
                <w:sz w:val="21"/>
                <w:szCs w:val="21"/>
                <w:lang w:eastAsia="en-IN"/>
              </w:rPr>
              <w:t> </w:t>
            </w:r>
            <w:r w:rsidRPr="00725B68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 xml:space="preserve"> </w:t>
            </w:r>
            <w:r w:rsidRPr="00725B68">
              <w:rPr>
                <w:rFonts w:ascii="Calibri" w:eastAsia="Times New Roman" w:hAnsi="Calibri" w:cs="Calibri"/>
                <w:color w:val="D4D4D4"/>
                <w:sz w:val="21"/>
                <w:szCs w:val="21"/>
                <w:lang w:eastAsia="en-IN"/>
              </w:rPr>
              <w:t> </w:t>
            </w:r>
            <w:r w:rsidRPr="00725B68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 xml:space="preserve"> </w:t>
            </w:r>
            <w:r w:rsidRPr="00725B68">
              <w:rPr>
                <w:rFonts w:ascii="Calibri" w:eastAsia="Times New Roman" w:hAnsi="Calibri" w:cs="Calibri"/>
                <w:color w:val="D4D4D4"/>
                <w:sz w:val="21"/>
                <w:szCs w:val="21"/>
                <w:lang w:eastAsia="en-IN"/>
              </w:rPr>
              <w:t> </w:t>
            </w:r>
            <w:r w:rsidRPr="00725B68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 xml:space="preserve"> </w:t>
            </w:r>
            <w:r w:rsidRPr="00725B68">
              <w:rPr>
                <w:rFonts w:ascii="Calibri" w:eastAsia="Times New Roman" w:hAnsi="Calibri" w:cs="Calibri"/>
                <w:color w:val="D4D4D4"/>
                <w:sz w:val="21"/>
                <w:szCs w:val="21"/>
                <w:lang w:eastAsia="en-IN"/>
              </w:rPr>
              <w:t> </w:t>
            </w:r>
            <w:r w:rsidRPr="00725B68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 xml:space="preserve"> </w:t>
            </w:r>
            <w:r w:rsidRPr="00725B68">
              <w:rPr>
                <w:rFonts w:ascii="Calibri" w:eastAsia="Times New Roman" w:hAnsi="Calibri" w:cs="Calibri"/>
                <w:color w:val="D4D4D4"/>
                <w:sz w:val="21"/>
                <w:szCs w:val="21"/>
                <w:lang w:eastAsia="en-IN"/>
              </w:rPr>
              <w:t> </w:t>
            </w:r>
            <w:r w:rsidRPr="00725B68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 xml:space="preserve"> </w:t>
            </w:r>
            <w:r w:rsidRPr="00725B68">
              <w:rPr>
                <w:rFonts w:ascii="Calibri" w:eastAsia="Times New Roman" w:hAnsi="Calibri" w:cs="Calibri"/>
                <w:color w:val="D4D4D4"/>
                <w:sz w:val="21"/>
                <w:szCs w:val="21"/>
                <w:lang w:eastAsia="en-IN"/>
              </w:rPr>
              <w:t> </w:t>
            </w:r>
            <w:r w:rsidRPr="00725B68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 xml:space="preserve"> </w:t>
            </w:r>
            <w:r w:rsidRPr="00725B68">
              <w:rPr>
                <w:rFonts w:ascii="Calibri" w:eastAsia="Times New Roman" w:hAnsi="Calibri" w:cs="Calibri"/>
                <w:color w:val="D4D4D4"/>
                <w:sz w:val="21"/>
                <w:szCs w:val="21"/>
                <w:lang w:eastAsia="en-IN"/>
              </w:rPr>
              <w:t> </w:t>
            </w:r>
            <w:r w:rsidRPr="00725B68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 xml:space="preserve"> </w:t>
            </w:r>
            <w:r w:rsidRPr="00725B68">
              <w:rPr>
                <w:rFonts w:ascii="Calibri" w:eastAsia="Times New Roman" w:hAnsi="Calibri" w:cs="Calibri"/>
                <w:color w:val="D4D4D4"/>
                <w:sz w:val="21"/>
                <w:szCs w:val="21"/>
                <w:lang w:eastAsia="en-IN"/>
              </w:rPr>
              <w:t> </w:t>
            </w:r>
            <w:r w:rsidRPr="00725B68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 xml:space="preserve"> </w:t>
            </w:r>
            <w:r w:rsidRPr="00725B68">
              <w:rPr>
                <w:rFonts w:ascii="Calibri" w:eastAsia="Times New Roman" w:hAnsi="Calibri" w:cs="Calibri"/>
                <w:color w:val="D4D4D4"/>
                <w:sz w:val="21"/>
                <w:szCs w:val="21"/>
                <w:lang w:eastAsia="en-IN"/>
              </w:rPr>
              <w:t> </w:t>
            </w:r>
            <w:r w:rsidRPr="00725B68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 xml:space="preserve"> </w:t>
            </w:r>
            <w:r w:rsidRPr="00725B68">
              <w:rPr>
                <w:rFonts w:ascii="Calibri" w:eastAsia="Times New Roman" w:hAnsi="Calibri" w:cs="Calibri"/>
                <w:color w:val="D4D4D4"/>
                <w:sz w:val="21"/>
                <w:szCs w:val="21"/>
                <w:lang w:eastAsia="en-IN"/>
              </w:rPr>
              <w:t> </w:t>
            </w:r>
            <w:r w:rsidRPr="00725B68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 xml:space="preserve"> </w:t>
            </w:r>
            <w:proofErr w:type="spellStart"/>
            <w:r w:rsidRPr="00725B68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>assert_is_compatible</w:t>
            </w:r>
            <w:proofErr w:type="spellEnd"/>
            <w:r w:rsidRPr="00725B68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>($1, $3);</w:t>
            </w:r>
          </w:p>
          <w:p w14:paraId="0E04054A" w14:textId="77777777" w:rsidR="00725B68" w:rsidRPr="00725B68" w:rsidRDefault="00725B68" w:rsidP="00725B68">
            <w:pPr>
              <w:shd w:val="clear" w:color="auto" w:fill="1E1E1E"/>
              <w:spacing w:line="285" w:lineRule="atLeast"/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</w:pPr>
            <w:r w:rsidRPr="00725B68">
              <w:rPr>
                <w:rFonts w:ascii="Calibri" w:eastAsia="Times New Roman" w:hAnsi="Calibri" w:cs="Calibri"/>
                <w:color w:val="D4D4D4"/>
                <w:sz w:val="21"/>
                <w:szCs w:val="21"/>
                <w:lang w:eastAsia="en-IN"/>
              </w:rPr>
              <w:t> </w:t>
            </w:r>
            <w:r w:rsidRPr="00725B68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 xml:space="preserve"> </w:t>
            </w:r>
            <w:r w:rsidRPr="00725B68">
              <w:rPr>
                <w:rFonts w:ascii="Calibri" w:eastAsia="Times New Roman" w:hAnsi="Calibri" w:cs="Calibri"/>
                <w:color w:val="D4D4D4"/>
                <w:sz w:val="21"/>
                <w:szCs w:val="21"/>
                <w:lang w:eastAsia="en-IN"/>
              </w:rPr>
              <w:t> </w:t>
            </w:r>
            <w:r w:rsidRPr="00725B68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 xml:space="preserve"> </w:t>
            </w:r>
            <w:r w:rsidRPr="00725B68">
              <w:rPr>
                <w:rFonts w:ascii="Calibri" w:eastAsia="Times New Roman" w:hAnsi="Calibri" w:cs="Calibri"/>
                <w:color w:val="D4D4D4"/>
                <w:sz w:val="21"/>
                <w:szCs w:val="21"/>
                <w:lang w:eastAsia="en-IN"/>
              </w:rPr>
              <w:t> </w:t>
            </w:r>
            <w:r w:rsidRPr="00725B68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 xml:space="preserve"> </w:t>
            </w:r>
            <w:r w:rsidRPr="00725B68">
              <w:rPr>
                <w:rFonts w:ascii="Calibri" w:eastAsia="Times New Roman" w:hAnsi="Calibri" w:cs="Calibri"/>
                <w:color w:val="D4D4D4"/>
                <w:sz w:val="21"/>
                <w:szCs w:val="21"/>
                <w:lang w:eastAsia="en-IN"/>
              </w:rPr>
              <w:t> </w:t>
            </w:r>
            <w:r w:rsidRPr="00725B68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 xml:space="preserve"> </w:t>
            </w:r>
            <w:r w:rsidRPr="00725B68">
              <w:rPr>
                <w:rFonts w:ascii="Calibri" w:eastAsia="Times New Roman" w:hAnsi="Calibri" w:cs="Calibri"/>
                <w:color w:val="D4D4D4"/>
                <w:sz w:val="21"/>
                <w:szCs w:val="21"/>
                <w:lang w:eastAsia="en-IN"/>
              </w:rPr>
              <w:t> </w:t>
            </w:r>
            <w:r w:rsidRPr="00725B68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 xml:space="preserve"> </w:t>
            </w:r>
            <w:r w:rsidRPr="00725B68">
              <w:rPr>
                <w:rFonts w:ascii="Calibri" w:eastAsia="Times New Roman" w:hAnsi="Calibri" w:cs="Calibri"/>
                <w:color w:val="D4D4D4"/>
                <w:sz w:val="21"/>
                <w:szCs w:val="21"/>
                <w:lang w:eastAsia="en-IN"/>
              </w:rPr>
              <w:t> </w:t>
            </w:r>
            <w:r w:rsidRPr="00725B68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 xml:space="preserve"> </w:t>
            </w:r>
            <w:r w:rsidRPr="00725B68">
              <w:rPr>
                <w:rFonts w:ascii="Calibri" w:eastAsia="Times New Roman" w:hAnsi="Calibri" w:cs="Calibri"/>
                <w:color w:val="D4D4D4"/>
                <w:sz w:val="21"/>
                <w:szCs w:val="21"/>
                <w:lang w:eastAsia="en-IN"/>
              </w:rPr>
              <w:t> </w:t>
            </w:r>
            <w:r w:rsidRPr="00725B68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 xml:space="preserve"> </w:t>
            </w:r>
            <w:r w:rsidRPr="00725B68">
              <w:rPr>
                <w:rFonts w:ascii="Calibri" w:eastAsia="Times New Roman" w:hAnsi="Calibri" w:cs="Calibri"/>
                <w:color w:val="D4D4D4"/>
                <w:sz w:val="21"/>
                <w:szCs w:val="21"/>
                <w:lang w:eastAsia="en-IN"/>
              </w:rPr>
              <w:t> </w:t>
            </w:r>
            <w:r w:rsidRPr="00725B68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 xml:space="preserve"> }</w:t>
            </w:r>
          </w:p>
          <w:p w14:paraId="4B4B9DDE" w14:textId="77777777" w:rsidR="00725B68" w:rsidRPr="00725B68" w:rsidRDefault="00725B68" w:rsidP="00725B68">
            <w:pPr>
              <w:shd w:val="clear" w:color="auto" w:fill="1E1E1E"/>
              <w:spacing w:line="285" w:lineRule="atLeast"/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</w:pPr>
          </w:p>
          <w:p w14:paraId="2EF435C3" w14:textId="77777777" w:rsidR="00725B68" w:rsidRPr="00725B68" w:rsidRDefault="00725B68" w:rsidP="00725B68">
            <w:pPr>
              <w:shd w:val="clear" w:color="auto" w:fill="1E1E1E"/>
              <w:spacing w:line="285" w:lineRule="atLeast"/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</w:pPr>
            <w:proofErr w:type="spellStart"/>
            <w:r w:rsidRPr="00725B68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>IfStat</w:t>
            </w:r>
            <w:proofErr w:type="spellEnd"/>
            <w:r w:rsidRPr="00725B68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 xml:space="preserve"> : IF LPAREN </w:t>
            </w:r>
            <w:proofErr w:type="spellStart"/>
            <w:r w:rsidRPr="00725B68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>BooleanThing</w:t>
            </w:r>
            <w:proofErr w:type="spellEnd"/>
            <w:r w:rsidRPr="00725B68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 xml:space="preserve"> RPAREN LBRACES EXPR RBRACES </w:t>
            </w:r>
            <w:proofErr w:type="spellStart"/>
            <w:r w:rsidRPr="00725B68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>ElseStat</w:t>
            </w:r>
            <w:proofErr w:type="spellEnd"/>
          </w:p>
          <w:p w14:paraId="69BF4F68" w14:textId="77777777" w:rsidR="00725B68" w:rsidRPr="00725B68" w:rsidRDefault="00725B68" w:rsidP="00725B68">
            <w:pPr>
              <w:shd w:val="clear" w:color="auto" w:fill="1E1E1E"/>
              <w:spacing w:line="285" w:lineRule="atLeast"/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</w:pPr>
          </w:p>
          <w:p w14:paraId="6B563341" w14:textId="77777777" w:rsidR="00725B68" w:rsidRPr="00725B68" w:rsidRDefault="00725B68" w:rsidP="00725B68">
            <w:pPr>
              <w:shd w:val="clear" w:color="auto" w:fill="1E1E1E"/>
              <w:spacing w:line="285" w:lineRule="atLeast"/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</w:pPr>
            <w:proofErr w:type="spellStart"/>
            <w:r w:rsidRPr="00725B68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>ElseStat</w:t>
            </w:r>
            <w:proofErr w:type="spellEnd"/>
            <w:r w:rsidRPr="00725B68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 xml:space="preserve"> : /* EMPTY */ %</w:t>
            </w:r>
            <w:proofErr w:type="spellStart"/>
            <w:r w:rsidRPr="00725B68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>prec</w:t>
            </w:r>
            <w:proofErr w:type="spellEnd"/>
            <w:r w:rsidRPr="00725B68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 xml:space="preserve"> IF_ELSE_PREC</w:t>
            </w:r>
          </w:p>
          <w:p w14:paraId="64F922B9" w14:textId="77777777" w:rsidR="00725B68" w:rsidRPr="00725B68" w:rsidRDefault="00725B68" w:rsidP="00725B68">
            <w:pPr>
              <w:shd w:val="clear" w:color="auto" w:fill="1E1E1E"/>
              <w:spacing w:line="285" w:lineRule="atLeast"/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</w:pPr>
            <w:r w:rsidRPr="00725B68">
              <w:rPr>
                <w:rFonts w:ascii="Calibri" w:eastAsia="Times New Roman" w:hAnsi="Calibri" w:cs="Calibri"/>
                <w:color w:val="D4D4D4"/>
                <w:sz w:val="21"/>
                <w:szCs w:val="21"/>
                <w:lang w:eastAsia="en-IN"/>
              </w:rPr>
              <w:t> </w:t>
            </w:r>
            <w:r w:rsidRPr="00725B68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 xml:space="preserve"> </w:t>
            </w:r>
            <w:r w:rsidRPr="00725B68">
              <w:rPr>
                <w:rFonts w:ascii="Calibri" w:eastAsia="Times New Roman" w:hAnsi="Calibri" w:cs="Calibri"/>
                <w:color w:val="D4D4D4"/>
                <w:sz w:val="21"/>
                <w:szCs w:val="21"/>
                <w:lang w:eastAsia="en-IN"/>
              </w:rPr>
              <w:t> </w:t>
            </w:r>
            <w:r w:rsidRPr="00725B68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 xml:space="preserve"> </w:t>
            </w:r>
            <w:r w:rsidRPr="00725B68">
              <w:rPr>
                <w:rFonts w:ascii="Calibri" w:eastAsia="Times New Roman" w:hAnsi="Calibri" w:cs="Calibri"/>
                <w:color w:val="D4D4D4"/>
                <w:sz w:val="21"/>
                <w:szCs w:val="21"/>
                <w:lang w:eastAsia="en-IN"/>
              </w:rPr>
              <w:t> </w:t>
            </w:r>
            <w:r w:rsidRPr="00725B68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 xml:space="preserve"> </w:t>
            </w:r>
            <w:r w:rsidRPr="00725B68">
              <w:rPr>
                <w:rFonts w:ascii="Calibri" w:eastAsia="Times New Roman" w:hAnsi="Calibri" w:cs="Calibri"/>
                <w:color w:val="D4D4D4"/>
                <w:sz w:val="21"/>
                <w:szCs w:val="21"/>
                <w:lang w:eastAsia="en-IN"/>
              </w:rPr>
              <w:t> </w:t>
            </w:r>
            <w:r w:rsidRPr="00725B68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 xml:space="preserve"> </w:t>
            </w:r>
            <w:r w:rsidRPr="00725B68">
              <w:rPr>
                <w:rFonts w:ascii="Calibri" w:eastAsia="Times New Roman" w:hAnsi="Calibri" w:cs="Calibri"/>
                <w:color w:val="D4D4D4"/>
                <w:sz w:val="21"/>
                <w:szCs w:val="21"/>
                <w:lang w:eastAsia="en-IN"/>
              </w:rPr>
              <w:t> </w:t>
            </w:r>
            <w:r w:rsidRPr="00725B68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 xml:space="preserve"> </w:t>
            </w:r>
            <w:r w:rsidRPr="00725B68">
              <w:rPr>
                <w:rFonts w:ascii="Calibri" w:eastAsia="Times New Roman" w:hAnsi="Calibri" w:cs="Calibri"/>
                <w:color w:val="D4D4D4"/>
                <w:sz w:val="21"/>
                <w:szCs w:val="21"/>
                <w:lang w:eastAsia="en-IN"/>
              </w:rPr>
              <w:t> </w:t>
            </w:r>
            <w:r w:rsidRPr="00725B68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 xml:space="preserve"> | ELSE LBRACES EXPR RBRACES</w:t>
            </w:r>
          </w:p>
          <w:p w14:paraId="44B5F271" w14:textId="77777777" w:rsidR="00725B68" w:rsidRPr="00725B68" w:rsidRDefault="00725B68" w:rsidP="00725B68">
            <w:pPr>
              <w:shd w:val="clear" w:color="auto" w:fill="1E1E1E"/>
              <w:spacing w:line="285" w:lineRule="atLeast"/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</w:pPr>
          </w:p>
          <w:p w14:paraId="1322ADB9" w14:textId="77777777" w:rsidR="00725B68" w:rsidRPr="00725B68" w:rsidRDefault="00725B68" w:rsidP="00725B68">
            <w:pPr>
              <w:shd w:val="clear" w:color="auto" w:fill="1E1E1E"/>
              <w:spacing w:line="285" w:lineRule="atLeast"/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</w:pPr>
            <w:r w:rsidRPr="00725B68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 xml:space="preserve">EXPR : </w:t>
            </w:r>
            <w:r w:rsidRPr="00725B68">
              <w:rPr>
                <w:rFonts w:ascii="Calibri" w:eastAsia="Times New Roman" w:hAnsi="Calibri" w:cs="Calibri"/>
                <w:color w:val="D4D4D4"/>
                <w:sz w:val="21"/>
                <w:szCs w:val="21"/>
                <w:lang w:eastAsia="en-IN"/>
              </w:rPr>
              <w:t> </w:t>
            </w:r>
            <w:proofErr w:type="spellStart"/>
            <w:r w:rsidRPr="00725B68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>Decl</w:t>
            </w:r>
            <w:proofErr w:type="spellEnd"/>
          </w:p>
          <w:p w14:paraId="346F4F6D" w14:textId="77777777" w:rsidR="00725B68" w:rsidRPr="00725B68" w:rsidRDefault="00725B68" w:rsidP="00725B68">
            <w:pPr>
              <w:shd w:val="clear" w:color="auto" w:fill="1E1E1E"/>
              <w:spacing w:line="285" w:lineRule="atLeast"/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</w:pPr>
            <w:r w:rsidRPr="00725B68">
              <w:rPr>
                <w:rFonts w:ascii="Calibri" w:eastAsia="Times New Roman" w:hAnsi="Calibri" w:cs="Calibri"/>
                <w:color w:val="D4D4D4"/>
                <w:sz w:val="21"/>
                <w:szCs w:val="21"/>
                <w:lang w:eastAsia="en-IN"/>
              </w:rPr>
              <w:t> </w:t>
            </w:r>
            <w:r w:rsidRPr="00725B68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 xml:space="preserve"> </w:t>
            </w:r>
            <w:r w:rsidRPr="00725B68">
              <w:rPr>
                <w:rFonts w:ascii="Calibri" w:eastAsia="Times New Roman" w:hAnsi="Calibri" w:cs="Calibri"/>
                <w:color w:val="D4D4D4"/>
                <w:sz w:val="21"/>
                <w:szCs w:val="21"/>
                <w:lang w:eastAsia="en-IN"/>
              </w:rPr>
              <w:t> </w:t>
            </w:r>
            <w:r w:rsidRPr="00725B68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 xml:space="preserve"> </w:t>
            </w:r>
            <w:r w:rsidRPr="00725B68">
              <w:rPr>
                <w:rFonts w:ascii="Calibri" w:eastAsia="Times New Roman" w:hAnsi="Calibri" w:cs="Calibri"/>
                <w:color w:val="D4D4D4"/>
                <w:sz w:val="21"/>
                <w:szCs w:val="21"/>
                <w:lang w:eastAsia="en-IN"/>
              </w:rPr>
              <w:t> </w:t>
            </w:r>
            <w:r w:rsidRPr="00725B68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 xml:space="preserve"> </w:t>
            </w:r>
            <w:r w:rsidRPr="00725B68">
              <w:rPr>
                <w:rFonts w:ascii="Calibri" w:eastAsia="Times New Roman" w:hAnsi="Calibri" w:cs="Calibri"/>
                <w:color w:val="D4D4D4"/>
                <w:sz w:val="21"/>
                <w:szCs w:val="21"/>
                <w:lang w:eastAsia="en-IN"/>
              </w:rPr>
              <w:t> </w:t>
            </w:r>
            <w:r w:rsidRPr="00725B68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 xml:space="preserve"> | ID ASSIGN MATH SEPERATOR</w:t>
            </w:r>
          </w:p>
          <w:p w14:paraId="2D46CB6F" w14:textId="77777777" w:rsidR="00725B68" w:rsidRPr="00725B68" w:rsidRDefault="00725B68" w:rsidP="00725B68">
            <w:pPr>
              <w:shd w:val="clear" w:color="auto" w:fill="1E1E1E"/>
              <w:spacing w:line="285" w:lineRule="atLeast"/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</w:pPr>
            <w:r w:rsidRPr="00725B68">
              <w:rPr>
                <w:rFonts w:ascii="Calibri" w:eastAsia="Times New Roman" w:hAnsi="Calibri" w:cs="Calibri"/>
                <w:color w:val="D4D4D4"/>
                <w:sz w:val="21"/>
                <w:szCs w:val="21"/>
                <w:lang w:eastAsia="en-IN"/>
              </w:rPr>
              <w:t> </w:t>
            </w:r>
            <w:r w:rsidRPr="00725B68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 xml:space="preserve"> </w:t>
            </w:r>
            <w:r w:rsidRPr="00725B68">
              <w:rPr>
                <w:rFonts w:ascii="Calibri" w:eastAsia="Times New Roman" w:hAnsi="Calibri" w:cs="Calibri"/>
                <w:color w:val="D4D4D4"/>
                <w:sz w:val="21"/>
                <w:szCs w:val="21"/>
                <w:lang w:eastAsia="en-IN"/>
              </w:rPr>
              <w:t> </w:t>
            </w:r>
            <w:r w:rsidRPr="00725B68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 xml:space="preserve"> </w:t>
            </w:r>
            <w:r w:rsidRPr="00725B68">
              <w:rPr>
                <w:rFonts w:ascii="Calibri" w:eastAsia="Times New Roman" w:hAnsi="Calibri" w:cs="Calibri"/>
                <w:color w:val="D4D4D4"/>
                <w:sz w:val="21"/>
                <w:szCs w:val="21"/>
                <w:lang w:eastAsia="en-IN"/>
              </w:rPr>
              <w:t> </w:t>
            </w:r>
            <w:r w:rsidRPr="00725B68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 xml:space="preserve"> </w:t>
            </w:r>
            <w:r w:rsidRPr="00725B68">
              <w:rPr>
                <w:rFonts w:ascii="Calibri" w:eastAsia="Times New Roman" w:hAnsi="Calibri" w:cs="Calibri"/>
                <w:color w:val="D4D4D4"/>
                <w:sz w:val="21"/>
                <w:szCs w:val="21"/>
                <w:lang w:eastAsia="en-IN"/>
              </w:rPr>
              <w:t> </w:t>
            </w:r>
            <w:r w:rsidRPr="00725B68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 xml:space="preserve"> </w:t>
            </w:r>
            <w:r w:rsidRPr="00725B68">
              <w:rPr>
                <w:rFonts w:ascii="Calibri" w:eastAsia="Times New Roman" w:hAnsi="Calibri" w:cs="Calibri"/>
                <w:color w:val="D4D4D4"/>
                <w:sz w:val="21"/>
                <w:szCs w:val="21"/>
                <w:lang w:eastAsia="en-IN"/>
              </w:rPr>
              <w:t> </w:t>
            </w:r>
            <w:r w:rsidRPr="00725B68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 xml:space="preserve"> </w:t>
            </w:r>
            <w:r w:rsidRPr="00725B68">
              <w:rPr>
                <w:rFonts w:ascii="Calibri" w:eastAsia="Times New Roman" w:hAnsi="Calibri" w:cs="Calibri"/>
                <w:color w:val="D4D4D4"/>
                <w:sz w:val="21"/>
                <w:szCs w:val="21"/>
                <w:lang w:eastAsia="en-IN"/>
              </w:rPr>
              <w:t> </w:t>
            </w:r>
            <w:r w:rsidRPr="00725B68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 xml:space="preserve"> { </w:t>
            </w:r>
          </w:p>
          <w:p w14:paraId="0FF73C11" w14:textId="77777777" w:rsidR="00725B68" w:rsidRPr="00725B68" w:rsidRDefault="00725B68" w:rsidP="00725B68">
            <w:pPr>
              <w:shd w:val="clear" w:color="auto" w:fill="1E1E1E"/>
              <w:spacing w:line="285" w:lineRule="atLeast"/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</w:pPr>
            <w:r w:rsidRPr="00725B68">
              <w:rPr>
                <w:rFonts w:ascii="Calibri" w:eastAsia="Times New Roman" w:hAnsi="Calibri" w:cs="Calibri"/>
                <w:color w:val="D4D4D4"/>
                <w:sz w:val="21"/>
                <w:szCs w:val="21"/>
                <w:lang w:eastAsia="en-IN"/>
              </w:rPr>
              <w:t> </w:t>
            </w:r>
            <w:r w:rsidRPr="00725B68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 xml:space="preserve"> </w:t>
            </w:r>
            <w:r w:rsidRPr="00725B68">
              <w:rPr>
                <w:rFonts w:ascii="Calibri" w:eastAsia="Times New Roman" w:hAnsi="Calibri" w:cs="Calibri"/>
                <w:color w:val="D4D4D4"/>
                <w:sz w:val="21"/>
                <w:szCs w:val="21"/>
                <w:lang w:eastAsia="en-IN"/>
              </w:rPr>
              <w:t> </w:t>
            </w:r>
            <w:r w:rsidRPr="00725B68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 xml:space="preserve"> </w:t>
            </w:r>
            <w:r w:rsidRPr="00725B68">
              <w:rPr>
                <w:rFonts w:ascii="Calibri" w:eastAsia="Times New Roman" w:hAnsi="Calibri" w:cs="Calibri"/>
                <w:color w:val="D4D4D4"/>
                <w:sz w:val="21"/>
                <w:szCs w:val="21"/>
                <w:lang w:eastAsia="en-IN"/>
              </w:rPr>
              <w:t> </w:t>
            </w:r>
            <w:r w:rsidRPr="00725B68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 xml:space="preserve"> </w:t>
            </w:r>
            <w:r w:rsidRPr="00725B68">
              <w:rPr>
                <w:rFonts w:ascii="Calibri" w:eastAsia="Times New Roman" w:hAnsi="Calibri" w:cs="Calibri"/>
                <w:color w:val="D4D4D4"/>
                <w:sz w:val="21"/>
                <w:szCs w:val="21"/>
                <w:lang w:eastAsia="en-IN"/>
              </w:rPr>
              <w:t> </w:t>
            </w:r>
            <w:r w:rsidRPr="00725B68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 xml:space="preserve"> </w:t>
            </w:r>
            <w:r w:rsidRPr="00725B68">
              <w:rPr>
                <w:rFonts w:ascii="Calibri" w:eastAsia="Times New Roman" w:hAnsi="Calibri" w:cs="Calibri"/>
                <w:color w:val="D4D4D4"/>
                <w:sz w:val="21"/>
                <w:szCs w:val="21"/>
                <w:lang w:eastAsia="en-IN"/>
              </w:rPr>
              <w:t> </w:t>
            </w:r>
            <w:r w:rsidRPr="00725B68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 xml:space="preserve"> </w:t>
            </w:r>
            <w:r w:rsidRPr="00725B68">
              <w:rPr>
                <w:rFonts w:ascii="Calibri" w:eastAsia="Times New Roman" w:hAnsi="Calibri" w:cs="Calibri"/>
                <w:color w:val="D4D4D4"/>
                <w:sz w:val="21"/>
                <w:szCs w:val="21"/>
                <w:lang w:eastAsia="en-IN"/>
              </w:rPr>
              <w:t> </w:t>
            </w:r>
            <w:r w:rsidRPr="00725B68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 xml:space="preserve"> </w:t>
            </w:r>
            <w:r w:rsidRPr="00725B68">
              <w:rPr>
                <w:rFonts w:ascii="Calibri" w:eastAsia="Times New Roman" w:hAnsi="Calibri" w:cs="Calibri"/>
                <w:color w:val="D4D4D4"/>
                <w:sz w:val="21"/>
                <w:szCs w:val="21"/>
                <w:lang w:eastAsia="en-IN"/>
              </w:rPr>
              <w:t> </w:t>
            </w:r>
            <w:r w:rsidRPr="00725B68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 xml:space="preserve"> </w:t>
            </w:r>
            <w:r w:rsidRPr="00725B68">
              <w:rPr>
                <w:rFonts w:ascii="Calibri" w:eastAsia="Times New Roman" w:hAnsi="Calibri" w:cs="Calibri"/>
                <w:color w:val="D4D4D4"/>
                <w:sz w:val="21"/>
                <w:szCs w:val="21"/>
                <w:lang w:eastAsia="en-IN"/>
              </w:rPr>
              <w:t> </w:t>
            </w:r>
            <w:r w:rsidRPr="00725B68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 xml:space="preserve"> /* Should check for datatype */</w:t>
            </w:r>
          </w:p>
          <w:p w14:paraId="1AC80A61" w14:textId="77777777" w:rsidR="00725B68" w:rsidRPr="00725B68" w:rsidRDefault="00725B68" w:rsidP="00725B68">
            <w:pPr>
              <w:shd w:val="clear" w:color="auto" w:fill="1E1E1E"/>
              <w:spacing w:line="285" w:lineRule="atLeast"/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</w:pPr>
            <w:r w:rsidRPr="00725B68">
              <w:rPr>
                <w:rFonts w:ascii="Calibri" w:eastAsia="Times New Roman" w:hAnsi="Calibri" w:cs="Calibri"/>
                <w:color w:val="D4D4D4"/>
                <w:sz w:val="21"/>
                <w:szCs w:val="21"/>
                <w:lang w:eastAsia="en-IN"/>
              </w:rPr>
              <w:t> </w:t>
            </w:r>
            <w:r w:rsidRPr="00725B68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 xml:space="preserve"> </w:t>
            </w:r>
            <w:r w:rsidRPr="00725B68">
              <w:rPr>
                <w:rFonts w:ascii="Calibri" w:eastAsia="Times New Roman" w:hAnsi="Calibri" w:cs="Calibri"/>
                <w:color w:val="D4D4D4"/>
                <w:sz w:val="21"/>
                <w:szCs w:val="21"/>
                <w:lang w:eastAsia="en-IN"/>
              </w:rPr>
              <w:t> </w:t>
            </w:r>
            <w:r w:rsidRPr="00725B68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 xml:space="preserve"> </w:t>
            </w:r>
            <w:r w:rsidRPr="00725B68">
              <w:rPr>
                <w:rFonts w:ascii="Calibri" w:eastAsia="Times New Roman" w:hAnsi="Calibri" w:cs="Calibri"/>
                <w:color w:val="D4D4D4"/>
                <w:sz w:val="21"/>
                <w:szCs w:val="21"/>
                <w:lang w:eastAsia="en-IN"/>
              </w:rPr>
              <w:t> </w:t>
            </w:r>
            <w:r w:rsidRPr="00725B68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 xml:space="preserve"> </w:t>
            </w:r>
            <w:r w:rsidRPr="00725B68">
              <w:rPr>
                <w:rFonts w:ascii="Calibri" w:eastAsia="Times New Roman" w:hAnsi="Calibri" w:cs="Calibri"/>
                <w:color w:val="D4D4D4"/>
                <w:sz w:val="21"/>
                <w:szCs w:val="21"/>
                <w:lang w:eastAsia="en-IN"/>
              </w:rPr>
              <w:t> </w:t>
            </w:r>
            <w:r w:rsidRPr="00725B68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 xml:space="preserve"> </w:t>
            </w:r>
            <w:r w:rsidRPr="00725B68">
              <w:rPr>
                <w:rFonts w:ascii="Calibri" w:eastAsia="Times New Roman" w:hAnsi="Calibri" w:cs="Calibri"/>
                <w:color w:val="D4D4D4"/>
                <w:sz w:val="21"/>
                <w:szCs w:val="21"/>
                <w:lang w:eastAsia="en-IN"/>
              </w:rPr>
              <w:t> </w:t>
            </w:r>
            <w:r w:rsidRPr="00725B68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 xml:space="preserve"> </w:t>
            </w:r>
            <w:r w:rsidRPr="00725B68">
              <w:rPr>
                <w:rFonts w:ascii="Calibri" w:eastAsia="Times New Roman" w:hAnsi="Calibri" w:cs="Calibri"/>
                <w:color w:val="D4D4D4"/>
                <w:sz w:val="21"/>
                <w:szCs w:val="21"/>
                <w:lang w:eastAsia="en-IN"/>
              </w:rPr>
              <w:t> </w:t>
            </w:r>
            <w:r w:rsidRPr="00725B68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 xml:space="preserve"> }</w:t>
            </w:r>
          </w:p>
          <w:p w14:paraId="0742F98B" w14:textId="77777777" w:rsidR="00725B68" w:rsidRPr="00725B68" w:rsidRDefault="00725B68" w:rsidP="00725B68">
            <w:pPr>
              <w:shd w:val="clear" w:color="auto" w:fill="1E1E1E"/>
              <w:spacing w:line="285" w:lineRule="atLeast"/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</w:pPr>
          </w:p>
          <w:p w14:paraId="2F6BF5DB" w14:textId="77777777" w:rsidR="00725B68" w:rsidRPr="00725B68" w:rsidRDefault="00725B68" w:rsidP="00725B68">
            <w:pPr>
              <w:shd w:val="clear" w:color="auto" w:fill="1E1E1E"/>
              <w:spacing w:line="285" w:lineRule="atLeast"/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</w:pPr>
            <w:r w:rsidRPr="00725B68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 xml:space="preserve">MATH : </w:t>
            </w:r>
            <w:r w:rsidRPr="00725B68">
              <w:rPr>
                <w:rFonts w:ascii="Calibri" w:eastAsia="Times New Roman" w:hAnsi="Calibri" w:cs="Calibri"/>
                <w:color w:val="D4D4D4"/>
                <w:sz w:val="21"/>
                <w:szCs w:val="21"/>
                <w:lang w:eastAsia="en-IN"/>
              </w:rPr>
              <w:t> </w:t>
            </w:r>
            <w:r w:rsidRPr="00725B68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 xml:space="preserve"> </w:t>
            </w:r>
            <w:r w:rsidRPr="00725B68">
              <w:rPr>
                <w:rFonts w:ascii="Calibri" w:eastAsia="Times New Roman" w:hAnsi="Calibri" w:cs="Calibri"/>
                <w:color w:val="D4D4D4"/>
                <w:sz w:val="21"/>
                <w:szCs w:val="21"/>
                <w:lang w:eastAsia="en-IN"/>
              </w:rPr>
              <w:t> </w:t>
            </w:r>
            <w:r w:rsidRPr="00725B68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>FCONST</w:t>
            </w:r>
          </w:p>
          <w:p w14:paraId="5BC39A6A" w14:textId="77777777" w:rsidR="00725B68" w:rsidRPr="00725B68" w:rsidRDefault="00725B68" w:rsidP="00725B68">
            <w:pPr>
              <w:shd w:val="clear" w:color="auto" w:fill="1E1E1E"/>
              <w:spacing w:line="285" w:lineRule="atLeast"/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</w:pPr>
            <w:r w:rsidRPr="00725B68">
              <w:rPr>
                <w:rFonts w:ascii="Calibri" w:eastAsia="Times New Roman" w:hAnsi="Calibri" w:cs="Calibri"/>
                <w:color w:val="D4D4D4"/>
                <w:sz w:val="21"/>
                <w:szCs w:val="21"/>
                <w:lang w:eastAsia="en-IN"/>
              </w:rPr>
              <w:t> </w:t>
            </w:r>
            <w:r w:rsidRPr="00725B68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 xml:space="preserve"> </w:t>
            </w:r>
            <w:r w:rsidRPr="00725B68">
              <w:rPr>
                <w:rFonts w:ascii="Calibri" w:eastAsia="Times New Roman" w:hAnsi="Calibri" w:cs="Calibri"/>
                <w:color w:val="D4D4D4"/>
                <w:sz w:val="21"/>
                <w:szCs w:val="21"/>
                <w:lang w:eastAsia="en-IN"/>
              </w:rPr>
              <w:t> </w:t>
            </w:r>
            <w:r w:rsidRPr="00725B68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 xml:space="preserve"> </w:t>
            </w:r>
            <w:r w:rsidRPr="00725B68">
              <w:rPr>
                <w:rFonts w:ascii="Calibri" w:eastAsia="Times New Roman" w:hAnsi="Calibri" w:cs="Calibri"/>
                <w:color w:val="D4D4D4"/>
                <w:sz w:val="21"/>
                <w:szCs w:val="21"/>
                <w:lang w:eastAsia="en-IN"/>
              </w:rPr>
              <w:t> </w:t>
            </w:r>
            <w:r w:rsidRPr="00725B68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 xml:space="preserve"> </w:t>
            </w:r>
            <w:r w:rsidRPr="00725B68">
              <w:rPr>
                <w:rFonts w:ascii="Calibri" w:eastAsia="Times New Roman" w:hAnsi="Calibri" w:cs="Calibri"/>
                <w:color w:val="D4D4D4"/>
                <w:sz w:val="21"/>
                <w:szCs w:val="21"/>
                <w:lang w:eastAsia="en-IN"/>
              </w:rPr>
              <w:t> </w:t>
            </w:r>
            <w:r w:rsidRPr="00725B68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 xml:space="preserve"> | ICONST</w:t>
            </w:r>
          </w:p>
          <w:p w14:paraId="7A07B5C3" w14:textId="77777777" w:rsidR="00725B68" w:rsidRPr="00725B68" w:rsidRDefault="00725B68" w:rsidP="00725B68">
            <w:pPr>
              <w:shd w:val="clear" w:color="auto" w:fill="1E1E1E"/>
              <w:spacing w:line="285" w:lineRule="atLeast"/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</w:pPr>
            <w:r w:rsidRPr="00725B68">
              <w:rPr>
                <w:rFonts w:ascii="Calibri" w:eastAsia="Times New Roman" w:hAnsi="Calibri" w:cs="Calibri"/>
                <w:color w:val="D4D4D4"/>
                <w:sz w:val="21"/>
                <w:szCs w:val="21"/>
                <w:lang w:eastAsia="en-IN"/>
              </w:rPr>
              <w:t> </w:t>
            </w:r>
            <w:r w:rsidRPr="00725B68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 xml:space="preserve"> </w:t>
            </w:r>
            <w:r w:rsidRPr="00725B68">
              <w:rPr>
                <w:rFonts w:ascii="Calibri" w:eastAsia="Times New Roman" w:hAnsi="Calibri" w:cs="Calibri"/>
                <w:color w:val="D4D4D4"/>
                <w:sz w:val="21"/>
                <w:szCs w:val="21"/>
                <w:lang w:eastAsia="en-IN"/>
              </w:rPr>
              <w:t> </w:t>
            </w:r>
            <w:r w:rsidRPr="00725B68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 xml:space="preserve"> </w:t>
            </w:r>
            <w:r w:rsidRPr="00725B68">
              <w:rPr>
                <w:rFonts w:ascii="Calibri" w:eastAsia="Times New Roman" w:hAnsi="Calibri" w:cs="Calibri"/>
                <w:color w:val="D4D4D4"/>
                <w:sz w:val="21"/>
                <w:szCs w:val="21"/>
                <w:lang w:eastAsia="en-IN"/>
              </w:rPr>
              <w:t> </w:t>
            </w:r>
            <w:r w:rsidRPr="00725B68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 xml:space="preserve"> </w:t>
            </w:r>
            <w:r w:rsidRPr="00725B68">
              <w:rPr>
                <w:rFonts w:ascii="Calibri" w:eastAsia="Times New Roman" w:hAnsi="Calibri" w:cs="Calibri"/>
                <w:color w:val="D4D4D4"/>
                <w:sz w:val="21"/>
                <w:szCs w:val="21"/>
                <w:lang w:eastAsia="en-IN"/>
              </w:rPr>
              <w:t> </w:t>
            </w:r>
            <w:r w:rsidRPr="00725B68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 xml:space="preserve"> | ICONST SIGN ICONST</w:t>
            </w:r>
          </w:p>
          <w:p w14:paraId="14D4F134" w14:textId="77777777" w:rsidR="00725B68" w:rsidRPr="00725B68" w:rsidRDefault="00725B68" w:rsidP="00725B68">
            <w:pPr>
              <w:shd w:val="clear" w:color="auto" w:fill="1E1E1E"/>
              <w:spacing w:line="285" w:lineRule="atLeast"/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</w:pPr>
            <w:r w:rsidRPr="00725B68">
              <w:rPr>
                <w:rFonts w:ascii="Calibri" w:eastAsia="Times New Roman" w:hAnsi="Calibri" w:cs="Calibri"/>
                <w:color w:val="D4D4D4"/>
                <w:sz w:val="21"/>
                <w:szCs w:val="21"/>
                <w:lang w:eastAsia="en-IN"/>
              </w:rPr>
              <w:t> </w:t>
            </w:r>
            <w:r w:rsidRPr="00725B68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 xml:space="preserve"> </w:t>
            </w:r>
            <w:r w:rsidRPr="00725B68">
              <w:rPr>
                <w:rFonts w:ascii="Calibri" w:eastAsia="Times New Roman" w:hAnsi="Calibri" w:cs="Calibri"/>
                <w:color w:val="D4D4D4"/>
                <w:sz w:val="21"/>
                <w:szCs w:val="21"/>
                <w:lang w:eastAsia="en-IN"/>
              </w:rPr>
              <w:t> </w:t>
            </w:r>
            <w:r w:rsidRPr="00725B68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 xml:space="preserve"> </w:t>
            </w:r>
            <w:r w:rsidRPr="00725B68">
              <w:rPr>
                <w:rFonts w:ascii="Calibri" w:eastAsia="Times New Roman" w:hAnsi="Calibri" w:cs="Calibri"/>
                <w:color w:val="D4D4D4"/>
                <w:sz w:val="21"/>
                <w:szCs w:val="21"/>
                <w:lang w:eastAsia="en-IN"/>
              </w:rPr>
              <w:t> </w:t>
            </w:r>
            <w:r w:rsidRPr="00725B68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 xml:space="preserve"> </w:t>
            </w:r>
            <w:r w:rsidRPr="00725B68">
              <w:rPr>
                <w:rFonts w:ascii="Calibri" w:eastAsia="Times New Roman" w:hAnsi="Calibri" w:cs="Calibri"/>
                <w:color w:val="D4D4D4"/>
                <w:sz w:val="21"/>
                <w:szCs w:val="21"/>
                <w:lang w:eastAsia="en-IN"/>
              </w:rPr>
              <w:t> </w:t>
            </w:r>
            <w:r w:rsidRPr="00725B68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 xml:space="preserve"> | FCONST SIGN FCONST</w:t>
            </w:r>
          </w:p>
          <w:p w14:paraId="48361901" w14:textId="77777777" w:rsidR="00725B68" w:rsidRPr="00725B68" w:rsidRDefault="00725B68" w:rsidP="00725B68">
            <w:pPr>
              <w:shd w:val="clear" w:color="auto" w:fill="1E1E1E"/>
              <w:spacing w:line="285" w:lineRule="atLeast"/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</w:pPr>
            <w:r w:rsidRPr="00725B68">
              <w:rPr>
                <w:rFonts w:ascii="Calibri" w:eastAsia="Times New Roman" w:hAnsi="Calibri" w:cs="Calibri"/>
                <w:color w:val="D4D4D4"/>
                <w:sz w:val="21"/>
                <w:szCs w:val="21"/>
                <w:lang w:eastAsia="en-IN"/>
              </w:rPr>
              <w:t> </w:t>
            </w:r>
            <w:r w:rsidRPr="00725B68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 xml:space="preserve"> </w:t>
            </w:r>
            <w:r w:rsidRPr="00725B68">
              <w:rPr>
                <w:rFonts w:ascii="Calibri" w:eastAsia="Times New Roman" w:hAnsi="Calibri" w:cs="Calibri"/>
                <w:color w:val="D4D4D4"/>
                <w:sz w:val="21"/>
                <w:szCs w:val="21"/>
                <w:lang w:eastAsia="en-IN"/>
              </w:rPr>
              <w:t> </w:t>
            </w:r>
            <w:r w:rsidRPr="00725B68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 xml:space="preserve"> </w:t>
            </w:r>
            <w:r w:rsidRPr="00725B68">
              <w:rPr>
                <w:rFonts w:ascii="Calibri" w:eastAsia="Times New Roman" w:hAnsi="Calibri" w:cs="Calibri"/>
                <w:color w:val="D4D4D4"/>
                <w:sz w:val="21"/>
                <w:szCs w:val="21"/>
                <w:lang w:eastAsia="en-IN"/>
              </w:rPr>
              <w:t> </w:t>
            </w:r>
            <w:r w:rsidRPr="00725B68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 xml:space="preserve"> </w:t>
            </w:r>
            <w:r w:rsidRPr="00725B68">
              <w:rPr>
                <w:rFonts w:ascii="Calibri" w:eastAsia="Times New Roman" w:hAnsi="Calibri" w:cs="Calibri"/>
                <w:color w:val="D4D4D4"/>
                <w:sz w:val="21"/>
                <w:szCs w:val="21"/>
                <w:lang w:eastAsia="en-IN"/>
              </w:rPr>
              <w:t> </w:t>
            </w:r>
            <w:r w:rsidRPr="00725B68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 xml:space="preserve"> | ID SIGN ID</w:t>
            </w:r>
          </w:p>
          <w:p w14:paraId="5E6A0F48" w14:textId="77777777" w:rsidR="00725B68" w:rsidRPr="00725B68" w:rsidRDefault="00725B68" w:rsidP="00725B68">
            <w:pPr>
              <w:shd w:val="clear" w:color="auto" w:fill="1E1E1E"/>
              <w:spacing w:line="285" w:lineRule="atLeast"/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</w:pPr>
            <w:r w:rsidRPr="00725B68">
              <w:rPr>
                <w:rFonts w:ascii="Calibri" w:eastAsia="Times New Roman" w:hAnsi="Calibri" w:cs="Calibri"/>
                <w:color w:val="D4D4D4"/>
                <w:sz w:val="21"/>
                <w:szCs w:val="21"/>
                <w:lang w:eastAsia="en-IN"/>
              </w:rPr>
              <w:t> </w:t>
            </w:r>
            <w:r w:rsidRPr="00725B68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 xml:space="preserve"> </w:t>
            </w:r>
            <w:r w:rsidRPr="00725B68">
              <w:rPr>
                <w:rFonts w:ascii="Calibri" w:eastAsia="Times New Roman" w:hAnsi="Calibri" w:cs="Calibri"/>
                <w:color w:val="D4D4D4"/>
                <w:sz w:val="21"/>
                <w:szCs w:val="21"/>
                <w:lang w:eastAsia="en-IN"/>
              </w:rPr>
              <w:t> </w:t>
            </w:r>
            <w:r w:rsidRPr="00725B68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 xml:space="preserve"> </w:t>
            </w:r>
            <w:r w:rsidRPr="00725B68">
              <w:rPr>
                <w:rFonts w:ascii="Calibri" w:eastAsia="Times New Roman" w:hAnsi="Calibri" w:cs="Calibri"/>
                <w:color w:val="D4D4D4"/>
                <w:sz w:val="21"/>
                <w:szCs w:val="21"/>
                <w:lang w:eastAsia="en-IN"/>
              </w:rPr>
              <w:t> </w:t>
            </w:r>
            <w:r w:rsidRPr="00725B68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 xml:space="preserve"> </w:t>
            </w:r>
            <w:r w:rsidRPr="00725B68">
              <w:rPr>
                <w:rFonts w:ascii="Calibri" w:eastAsia="Times New Roman" w:hAnsi="Calibri" w:cs="Calibri"/>
                <w:color w:val="D4D4D4"/>
                <w:sz w:val="21"/>
                <w:szCs w:val="21"/>
                <w:lang w:eastAsia="en-IN"/>
              </w:rPr>
              <w:t> </w:t>
            </w:r>
            <w:r w:rsidRPr="00725B68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 xml:space="preserve"> </w:t>
            </w:r>
            <w:r w:rsidRPr="00725B68">
              <w:rPr>
                <w:rFonts w:ascii="Calibri" w:eastAsia="Times New Roman" w:hAnsi="Calibri" w:cs="Calibri"/>
                <w:color w:val="D4D4D4"/>
                <w:sz w:val="21"/>
                <w:szCs w:val="21"/>
                <w:lang w:eastAsia="en-IN"/>
              </w:rPr>
              <w:t> </w:t>
            </w:r>
            <w:r w:rsidRPr="00725B68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 xml:space="preserve"> </w:t>
            </w:r>
            <w:r w:rsidRPr="00725B68">
              <w:rPr>
                <w:rFonts w:ascii="Calibri" w:eastAsia="Times New Roman" w:hAnsi="Calibri" w:cs="Calibri"/>
                <w:color w:val="D4D4D4"/>
                <w:sz w:val="21"/>
                <w:szCs w:val="21"/>
                <w:lang w:eastAsia="en-IN"/>
              </w:rPr>
              <w:t> </w:t>
            </w:r>
            <w:r w:rsidRPr="00725B68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 xml:space="preserve"> {</w:t>
            </w:r>
          </w:p>
          <w:p w14:paraId="25D927C8" w14:textId="77777777" w:rsidR="00725B68" w:rsidRPr="00725B68" w:rsidRDefault="00725B68" w:rsidP="00725B68">
            <w:pPr>
              <w:shd w:val="clear" w:color="auto" w:fill="1E1E1E"/>
              <w:spacing w:line="285" w:lineRule="atLeast"/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</w:pPr>
            <w:r w:rsidRPr="00725B68">
              <w:rPr>
                <w:rFonts w:ascii="Calibri" w:eastAsia="Times New Roman" w:hAnsi="Calibri" w:cs="Calibri"/>
                <w:color w:val="D4D4D4"/>
                <w:sz w:val="21"/>
                <w:szCs w:val="21"/>
                <w:lang w:eastAsia="en-IN"/>
              </w:rPr>
              <w:t> </w:t>
            </w:r>
            <w:r w:rsidRPr="00725B68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 xml:space="preserve"> </w:t>
            </w:r>
            <w:r w:rsidRPr="00725B68">
              <w:rPr>
                <w:rFonts w:ascii="Calibri" w:eastAsia="Times New Roman" w:hAnsi="Calibri" w:cs="Calibri"/>
                <w:color w:val="D4D4D4"/>
                <w:sz w:val="21"/>
                <w:szCs w:val="21"/>
                <w:lang w:eastAsia="en-IN"/>
              </w:rPr>
              <w:t> </w:t>
            </w:r>
            <w:r w:rsidRPr="00725B68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 xml:space="preserve"> </w:t>
            </w:r>
            <w:r w:rsidRPr="00725B68">
              <w:rPr>
                <w:rFonts w:ascii="Calibri" w:eastAsia="Times New Roman" w:hAnsi="Calibri" w:cs="Calibri"/>
                <w:color w:val="D4D4D4"/>
                <w:sz w:val="21"/>
                <w:szCs w:val="21"/>
                <w:lang w:eastAsia="en-IN"/>
              </w:rPr>
              <w:t> </w:t>
            </w:r>
            <w:r w:rsidRPr="00725B68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 xml:space="preserve"> </w:t>
            </w:r>
            <w:r w:rsidRPr="00725B68">
              <w:rPr>
                <w:rFonts w:ascii="Calibri" w:eastAsia="Times New Roman" w:hAnsi="Calibri" w:cs="Calibri"/>
                <w:color w:val="D4D4D4"/>
                <w:sz w:val="21"/>
                <w:szCs w:val="21"/>
                <w:lang w:eastAsia="en-IN"/>
              </w:rPr>
              <w:t> </w:t>
            </w:r>
            <w:r w:rsidRPr="00725B68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 xml:space="preserve"> </w:t>
            </w:r>
            <w:r w:rsidRPr="00725B68">
              <w:rPr>
                <w:rFonts w:ascii="Calibri" w:eastAsia="Times New Roman" w:hAnsi="Calibri" w:cs="Calibri"/>
                <w:color w:val="D4D4D4"/>
                <w:sz w:val="21"/>
                <w:szCs w:val="21"/>
                <w:lang w:eastAsia="en-IN"/>
              </w:rPr>
              <w:t> </w:t>
            </w:r>
            <w:r w:rsidRPr="00725B68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 xml:space="preserve"> </w:t>
            </w:r>
            <w:r w:rsidRPr="00725B68">
              <w:rPr>
                <w:rFonts w:ascii="Calibri" w:eastAsia="Times New Roman" w:hAnsi="Calibri" w:cs="Calibri"/>
                <w:color w:val="D4D4D4"/>
                <w:sz w:val="21"/>
                <w:szCs w:val="21"/>
                <w:lang w:eastAsia="en-IN"/>
              </w:rPr>
              <w:t> </w:t>
            </w:r>
            <w:r w:rsidRPr="00725B68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 xml:space="preserve"> </w:t>
            </w:r>
            <w:r w:rsidRPr="00725B68">
              <w:rPr>
                <w:rFonts w:ascii="Calibri" w:eastAsia="Times New Roman" w:hAnsi="Calibri" w:cs="Calibri"/>
                <w:color w:val="D4D4D4"/>
                <w:sz w:val="21"/>
                <w:szCs w:val="21"/>
                <w:lang w:eastAsia="en-IN"/>
              </w:rPr>
              <w:t> </w:t>
            </w:r>
            <w:r w:rsidRPr="00725B68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 xml:space="preserve"> </w:t>
            </w:r>
            <w:r w:rsidRPr="00725B68">
              <w:rPr>
                <w:rFonts w:ascii="Calibri" w:eastAsia="Times New Roman" w:hAnsi="Calibri" w:cs="Calibri"/>
                <w:color w:val="D4D4D4"/>
                <w:sz w:val="21"/>
                <w:szCs w:val="21"/>
                <w:lang w:eastAsia="en-IN"/>
              </w:rPr>
              <w:t> </w:t>
            </w:r>
            <w:r w:rsidRPr="00725B68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 xml:space="preserve"> </w:t>
            </w:r>
            <w:proofErr w:type="spellStart"/>
            <w:r w:rsidRPr="00725B68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>assert_is_compatible</w:t>
            </w:r>
            <w:proofErr w:type="spellEnd"/>
            <w:r w:rsidRPr="00725B68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>($1, $3);</w:t>
            </w:r>
          </w:p>
          <w:p w14:paraId="16D7E958" w14:textId="77777777" w:rsidR="00725B68" w:rsidRPr="00725B68" w:rsidRDefault="00725B68" w:rsidP="00725B68">
            <w:pPr>
              <w:shd w:val="clear" w:color="auto" w:fill="1E1E1E"/>
              <w:spacing w:line="285" w:lineRule="atLeast"/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</w:pPr>
            <w:r w:rsidRPr="00725B68">
              <w:rPr>
                <w:rFonts w:ascii="Calibri" w:eastAsia="Times New Roman" w:hAnsi="Calibri" w:cs="Calibri"/>
                <w:color w:val="D4D4D4"/>
                <w:sz w:val="21"/>
                <w:szCs w:val="21"/>
                <w:lang w:eastAsia="en-IN"/>
              </w:rPr>
              <w:t> </w:t>
            </w:r>
            <w:r w:rsidRPr="00725B68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 xml:space="preserve"> </w:t>
            </w:r>
            <w:r w:rsidRPr="00725B68">
              <w:rPr>
                <w:rFonts w:ascii="Calibri" w:eastAsia="Times New Roman" w:hAnsi="Calibri" w:cs="Calibri"/>
                <w:color w:val="D4D4D4"/>
                <w:sz w:val="21"/>
                <w:szCs w:val="21"/>
                <w:lang w:eastAsia="en-IN"/>
              </w:rPr>
              <w:t> </w:t>
            </w:r>
            <w:r w:rsidRPr="00725B68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 xml:space="preserve"> </w:t>
            </w:r>
            <w:r w:rsidRPr="00725B68">
              <w:rPr>
                <w:rFonts w:ascii="Calibri" w:eastAsia="Times New Roman" w:hAnsi="Calibri" w:cs="Calibri"/>
                <w:color w:val="D4D4D4"/>
                <w:sz w:val="21"/>
                <w:szCs w:val="21"/>
                <w:lang w:eastAsia="en-IN"/>
              </w:rPr>
              <w:t> </w:t>
            </w:r>
            <w:r w:rsidRPr="00725B68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 xml:space="preserve"> </w:t>
            </w:r>
            <w:r w:rsidRPr="00725B68">
              <w:rPr>
                <w:rFonts w:ascii="Calibri" w:eastAsia="Times New Roman" w:hAnsi="Calibri" w:cs="Calibri"/>
                <w:color w:val="D4D4D4"/>
                <w:sz w:val="21"/>
                <w:szCs w:val="21"/>
                <w:lang w:eastAsia="en-IN"/>
              </w:rPr>
              <w:t> </w:t>
            </w:r>
            <w:r w:rsidRPr="00725B68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 xml:space="preserve"> </w:t>
            </w:r>
            <w:r w:rsidRPr="00725B68">
              <w:rPr>
                <w:rFonts w:ascii="Calibri" w:eastAsia="Times New Roman" w:hAnsi="Calibri" w:cs="Calibri"/>
                <w:color w:val="D4D4D4"/>
                <w:sz w:val="21"/>
                <w:szCs w:val="21"/>
                <w:lang w:eastAsia="en-IN"/>
              </w:rPr>
              <w:t> </w:t>
            </w:r>
            <w:r w:rsidRPr="00725B68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 xml:space="preserve"> </w:t>
            </w:r>
            <w:r w:rsidRPr="00725B68">
              <w:rPr>
                <w:rFonts w:ascii="Calibri" w:eastAsia="Times New Roman" w:hAnsi="Calibri" w:cs="Calibri"/>
                <w:color w:val="D4D4D4"/>
                <w:sz w:val="21"/>
                <w:szCs w:val="21"/>
                <w:lang w:eastAsia="en-IN"/>
              </w:rPr>
              <w:t> </w:t>
            </w:r>
            <w:r w:rsidRPr="00725B68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 xml:space="preserve"> }</w:t>
            </w:r>
          </w:p>
          <w:p w14:paraId="741F8598" w14:textId="77777777" w:rsidR="00725B68" w:rsidRPr="00725B68" w:rsidRDefault="00725B68" w:rsidP="00725B68">
            <w:pPr>
              <w:shd w:val="clear" w:color="auto" w:fill="1E1E1E"/>
              <w:spacing w:line="285" w:lineRule="atLeast"/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</w:pPr>
          </w:p>
          <w:p w14:paraId="785513FF" w14:textId="77777777" w:rsidR="00725B68" w:rsidRPr="00725B68" w:rsidRDefault="00725B68" w:rsidP="00725B68">
            <w:pPr>
              <w:shd w:val="clear" w:color="auto" w:fill="1E1E1E"/>
              <w:spacing w:line="285" w:lineRule="atLeast"/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</w:pPr>
            <w:r w:rsidRPr="00725B68">
              <w:rPr>
                <w:rFonts w:ascii="CaskaydiaCove NF" w:eastAsia="Times New Roman" w:hAnsi="CaskaydiaCove NF" w:cs="Times New Roman"/>
                <w:color w:val="569CD6"/>
                <w:sz w:val="21"/>
                <w:szCs w:val="21"/>
                <w:lang w:eastAsia="en-IN"/>
              </w:rPr>
              <w:t>%%</w:t>
            </w:r>
          </w:p>
          <w:p w14:paraId="72ED2089" w14:textId="77777777" w:rsidR="00725B68" w:rsidRPr="00725B68" w:rsidRDefault="00725B68" w:rsidP="00725B68">
            <w:pPr>
              <w:shd w:val="clear" w:color="auto" w:fill="1E1E1E"/>
              <w:spacing w:line="285" w:lineRule="atLeast"/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</w:pPr>
          </w:p>
          <w:p w14:paraId="0E060E33" w14:textId="77777777" w:rsidR="00725B68" w:rsidRPr="00725B68" w:rsidRDefault="00725B68" w:rsidP="00725B68">
            <w:pPr>
              <w:shd w:val="clear" w:color="auto" w:fill="1E1E1E"/>
              <w:spacing w:line="285" w:lineRule="atLeast"/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</w:pPr>
            <w:r w:rsidRPr="00725B68">
              <w:rPr>
                <w:rFonts w:ascii="CaskaydiaCove NF" w:eastAsia="Times New Roman" w:hAnsi="CaskaydiaCove NF" w:cs="Times New Roman"/>
                <w:color w:val="569CD6"/>
                <w:sz w:val="21"/>
                <w:szCs w:val="21"/>
                <w:lang w:eastAsia="en-IN"/>
              </w:rPr>
              <w:t>void</w:t>
            </w:r>
            <w:r w:rsidRPr="00725B68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 xml:space="preserve"> </w:t>
            </w:r>
            <w:proofErr w:type="spellStart"/>
            <w:r w:rsidRPr="00725B68">
              <w:rPr>
                <w:rFonts w:ascii="CaskaydiaCove NF" w:eastAsia="Times New Roman" w:hAnsi="CaskaydiaCove NF" w:cs="Times New Roman"/>
                <w:color w:val="DCDCAA"/>
                <w:sz w:val="21"/>
                <w:szCs w:val="21"/>
                <w:lang w:eastAsia="en-IN"/>
              </w:rPr>
              <w:t>assert_is_compatible</w:t>
            </w:r>
            <w:proofErr w:type="spellEnd"/>
            <w:r w:rsidRPr="00725B68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>(</w:t>
            </w:r>
            <w:proofErr w:type="spellStart"/>
            <w:r w:rsidRPr="00725B68">
              <w:rPr>
                <w:rFonts w:ascii="CaskaydiaCove NF" w:eastAsia="Times New Roman" w:hAnsi="CaskaydiaCove NF" w:cs="Times New Roman"/>
                <w:color w:val="569CD6"/>
                <w:sz w:val="21"/>
                <w:szCs w:val="21"/>
                <w:lang w:eastAsia="en-IN"/>
              </w:rPr>
              <w:t>const</w:t>
            </w:r>
            <w:proofErr w:type="spellEnd"/>
            <w:r w:rsidRPr="00725B68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 xml:space="preserve"> </w:t>
            </w:r>
            <w:r w:rsidRPr="00725B68">
              <w:rPr>
                <w:rFonts w:ascii="CaskaydiaCove NF" w:eastAsia="Times New Roman" w:hAnsi="CaskaydiaCove NF" w:cs="Times New Roman"/>
                <w:color w:val="569CD6"/>
                <w:sz w:val="21"/>
                <w:szCs w:val="21"/>
                <w:lang w:eastAsia="en-IN"/>
              </w:rPr>
              <w:t>char*</w:t>
            </w:r>
            <w:r w:rsidRPr="00725B68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 xml:space="preserve"> </w:t>
            </w:r>
            <w:proofErr w:type="spellStart"/>
            <w:r w:rsidRPr="00725B68">
              <w:rPr>
                <w:rFonts w:ascii="CaskaydiaCove NF" w:eastAsia="Times New Roman" w:hAnsi="CaskaydiaCove NF" w:cs="Times New Roman"/>
                <w:color w:val="9CDCFE"/>
                <w:sz w:val="21"/>
                <w:szCs w:val="21"/>
                <w:lang w:eastAsia="en-IN"/>
              </w:rPr>
              <w:t>lhs</w:t>
            </w:r>
            <w:proofErr w:type="spellEnd"/>
            <w:r w:rsidRPr="00725B68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 xml:space="preserve">, </w:t>
            </w:r>
            <w:proofErr w:type="spellStart"/>
            <w:r w:rsidRPr="00725B68">
              <w:rPr>
                <w:rFonts w:ascii="CaskaydiaCove NF" w:eastAsia="Times New Roman" w:hAnsi="CaskaydiaCove NF" w:cs="Times New Roman"/>
                <w:color w:val="569CD6"/>
                <w:sz w:val="21"/>
                <w:szCs w:val="21"/>
                <w:lang w:eastAsia="en-IN"/>
              </w:rPr>
              <w:t>const</w:t>
            </w:r>
            <w:proofErr w:type="spellEnd"/>
            <w:r w:rsidRPr="00725B68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 xml:space="preserve"> </w:t>
            </w:r>
            <w:r w:rsidRPr="00725B68">
              <w:rPr>
                <w:rFonts w:ascii="CaskaydiaCove NF" w:eastAsia="Times New Roman" w:hAnsi="CaskaydiaCove NF" w:cs="Times New Roman"/>
                <w:color w:val="569CD6"/>
                <w:sz w:val="21"/>
                <w:szCs w:val="21"/>
                <w:lang w:eastAsia="en-IN"/>
              </w:rPr>
              <w:t>char*</w:t>
            </w:r>
            <w:r w:rsidRPr="00725B68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 xml:space="preserve"> </w:t>
            </w:r>
            <w:proofErr w:type="spellStart"/>
            <w:r w:rsidRPr="00725B68">
              <w:rPr>
                <w:rFonts w:ascii="CaskaydiaCove NF" w:eastAsia="Times New Roman" w:hAnsi="CaskaydiaCove NF" w:cs="Times New Roman"/>
                <w:color w:val="9CDCFE"/>
                <w:sz w:val="21"/>
                <w:szCs w:val="21"/>
                <w:lang w:eastAsia="en-IN"/>
              </w:rPr>
              <w:t>rhs</w:t>
            </w:r>
            <w:proofErr w:type="spellEnd"/>
            <w:r w:rsidRPr="00725B68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>){</w:t>
            </w:r>
          </w:p>
          <w:p w14:paraId="195B79B2" w14:textId="77777777" w:rsidR="00725B68" w:rsidRPr="00725B68" w:rsidRDefault="00725B68" w:rsidP="00725B68">
            <w:pPr>
              <w:shd w:val="clear" w:color="auto" w:fill="1E1E1E"/>
              <w:spacing w:line="285" w:lineRule="atLeast"/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</w:pPr>
            <w:r w:rsidRPr="00725B68">
              <w:rPr>
                <w:rFonts w:ascii="Calibri" w:eastAsia="Times New Roman" w:hAnsi="Calibri" w:cs="Calibri"/>
                <w:color w:val="D4D4D4"/>
                <w:sz w:val="21"/>
                <w:szCs w:val="21"/>
                <w:lang w:eastAsia="en-IN"/>
              </w:rPr>
              <w:t> </w:t>
            </w:r>
            <w:r w:rsidRPr="00725B68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 xml:space="preserve"> </w:t>
            </w:r>
            <w:r w:rsidRPr="00725B68">
              <w:rPr>
                <w:rFonts w:ascii="Calibri" w:eastAsia="Times New Roman" w:hAnsi="Calibri" w:cs="Calibri"/>
                <w:color w:val="D4D4D4"/>
                <w:sz w:val="21"/>
                <w:szCs w:val="21"/>
                <w:lang w:eastAsia="en-IN"/>
              </w:rPr>
              <w:t> </w:t>
            </w:r>
            <w:r w:rsidRPr="00725B68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 xml:space="preserve"> </w:t>
            </w:r>
            <w:r w:rsidRPr="00725B68">
              <w:rPr>
                <w:rFonts w:ascii="CaskaydiaCove NF" w:eastAsia="Times New Roman" w:hAnsi="CaskaydiaCove NF" w:cs="Times New Roman"/>
                <w:color w:val="569CD6"/>
                <w:sz w:val="21"/>
                <w:szCs w:val="21"/>
                <w:lang w:eastAsia="en-IN"/>
              </w:rPr>
              <w:t>auto</w:t>
            </w:r>
            <w:r w:rsidRPr="00725B68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 xml:space="preserve"> f = </w:t>
            </w:r>
            <w:proofErr w:type="spellStart"/>
            <w:r w:rsidRPr="00725B68">
              <w:rPr>
                <w:rFonts w:ascii="CaskaydiaCove NF" w:eastAsia="Times New Roman" w:hAnsi="CaskaydiaCove NF" w:cs="Times New Roman"/>
                <w:color w:val="9CDCFE"/>
                <w:sz w:val="21"/>
                <w:szCs w:val="21"/>
                <w:lang w:eastAsia="en-IN"/>
              </w:rPr>
              <w:t>symb_tab</w:t>
            </w:r>
            <w:r w:rsidRPr="00725B68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>.</w:t>
            </w:r>
            <w:r w:rsidRPr="00725B68">
              <w:rPr>
                <w:rFonts w:ascii="CaskaydiaCove NF" w:eastAsia="Times New Roman" w:hAnsi="CaskaydiaCove NF" w:cs="Times New Roman"/>
                <w:color w:val="DCDCAA"/>
                <w:sz w:val="21"/>
                <w:szCs w:val="21"/>
                <w:lang w:eastAsia="en-IN"/>
              </w:rPr>
              <w:t>find</w:t>
            </w:r>
            <w:proofErr w:type="spellEnd"/>
            <w:r w:rsidRPr="00725B68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>(</w:t>
            </w:r>
            <w:proofErr w:type="spellStart"/>
            <w:r w:rsidRPr="00725B68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>lhs</w:t>
            </w:r>
            <w:proofErr w:type="spellEnd"/>
            <w:r w:rsidRPr="00725B68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>);</w:t>
            </w:r>
          </w:p>
          <w:p w14:paraId="655859DC" w14:textId="77777777" w:rsidR="00725B68" w:rsidRPr="00725B68" w:rsidRDefault="00725B68" w:rsidP="00725B68">
            <w:pPr>
              <w:shd w:val="clear" w:color="auto" w:fill="1E1E1E"/>
              <w:spacing w:line="285" w:lineRule="atLeast"/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</w:pPr>
            <w:r w:rsidRPr="00725B68">
              <w:rPr>
                <w:rFonts w:ascii="Calibri" w:eastAsia="Times New Roman" w:hAnsi="Calibri" w:cs="Calibri"/>
                <w:color w:val="D4D4D4"/>
                <w:sz w:val="21"/>
                <w:szCs w:val="21"/>
                <w:lang w:eastAsia="en-IN"/>
              </w:rPr>
              <w:t> </w:t>
            </w:r>
            <w:r w:rsidRPr="00725B68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 xml:space="preserve"> </w:t>
            </w:r>
            <w:r w:rsidRPr="00725B68">
              <w:rPr>
                <w:rFonts w:ascii="Calibri" w:eastAsia="Times New Roman" w:hAnsi="Calibri" w:cs="Calibri"/>
                <w:color w:val="D4D4D4"/>
                <w:sz w:val="21"/>
                <w:szCs w:val="21"/>
                <w:lang w:eastAsia="en-IN"/>
              </w:rPr>
              <w:t> </w:t>
            </w:r>
            <w:r w:rsidRPr="00725B68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 xml:space="preserve"> </w:t>
            </w:r>
            <w:r w:rsidRPr="00725B68">
              <w:rPr>
                <w:rFonts w:ascii="CaskaydiaCove NF" w:eastAsia="Times New Roman" w:hAnsi="CaskaydiaCove NF" w:cs="Times New Roman"/>
                <w:color w:val="569CD6"/>
                <w:sz w:val="21"/>
                <w:szCs w:val="21"/>
                <w:lang w:eastAsia="en-IN"/>
              </w:rPr>
              <w:t>auto</w:t>
            </w:r>
            <w:r w:rsidRPr="00725B68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 xml:space="preserve"> s = </w:t>
            </w:r>
            <w:proofErr w:type="spellStart"/>
            <w:r w:rsidRPr="00725B68">
              <w:rPr>
                <w:rFonts w:ascii="CaskaydiaCove NF" w:eastAsia="Times New Roman" w:hAnsi="CaskaydiaCove NF" w:cs="Times New Roman"/>
                <w:color w:val="9CDCFE"/>
                <w:sz w:val="21"/>
                <w:szCs w:val="21"/>
                <w:lang w:eastAsia="en-IN"/>
              </w:rPr>
              <w:t>symb_tab</w:t>
            </w:r>
            <w:r w:rsidRPr="00725B68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>.</w:t>
            </w:r>
            <w:r w:rsidRPr="00725B68">
              <w:rPr>
                <w:rFonts w:ascii="CaskaydiaCove NF" w:eastAsia="Times New Roman" w:hAnsi="CaskaydiaCove NF" w:cs="Times New Roman"/>
                <w:color w:val="DCDCAA"/>
                <w:sz w:val="21"/>
                <w:szCs w:val="21"/>
                <w:lang w:eastAsia="en-IN"/>
              </w:rPr>
              <w:t>find</w:t>
            </w:r>
            <w:proofErr w:type="spellEnd"/>
            <w:r w:rsidRPr="00725B68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>(</w:t>
            </w:r>
            <w:proofErr w:type="spellStart"/>
            <w:r w:rsidRPr="00725B68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>rhs</w:t>
            </w:r>
            <w:proofErr w:type="spellEnd"/>
            <w:r w:rsidRPr="00725B68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>);</w:t>
            </w:r>
          </w:p>
          <w:p w14:paraId="097C2F9B" w14:textId="77777777" w:rsidR="00725B68" w:rsidRPr="00725B68" w:rsidRDefault="00725B68" w:rsidP="00725B68">
            <w:pPr>
              <w:shd w:val="clear" w:color="auto" w:fill="1E1E1E"/>
              <w:spacing w:line="285" w:lineRule="atLeast"/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</w:pPr>
            <w:r w:rsidRPr="00725B68">
              <w:rPr>
                <w:rFonts w:ascii="Calibri" w:eastAsia="Times New Roman" w:hAnsi="Calibri" w:cs="Calibri"/>
                <w:color w:val="D4D4D4"/>
                <w:sz w:val="21"/>
                <w:szCs w:val="21"/>
                <w:lang w:eastAsia="en-IN"/>
              </w:rPr>
              <w:t> </w:t>
            </w:r>
            <w:r w:rsidRPr="00725B68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 xml:space="preserve"> </w:t>
            </w:r>
            <w:r w:rsidRPr="00725B68">
              <w:rPr>
                <w:rFonts w:ascii="Calibri" w:eastAsia="Times New Roman" w:hAnsi="Calibri" w:cs="Calibri"/>
                <w:color w:val="D4D4D4"/>
                <w:sz w:val="21"/>
                <w:szCs w:val="21"/>
                <w:lang w:eastAsia="en-IN"/>
              </w:rPr>
              <w:t> </w:t>
            </w:r>
            <w:r w:rsidRPr="00725B68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 xml:space="preserve"> </w:t>
            </w:r>
            <w:r w:rsidRPr="00725B68">
              <w:rPr>
                <w:rFonts w:ascii="CaskaydiaCove NF" w:eastAsia="Times New Roman" w:hAnsi="CaskaydiaCove NF" w:cs="Times New Roman"/>
                <w:color w:val="C586C0"/>
                <w:sz w:val="21"/>
                <w:szCs w:val="21"/>
                <w:lang w:eastAsia="en-IN"/>
              </w:rPr>
              <w:t>if</w:t>
            </w:r>
            <w:r w:rsidRPr="00725B68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 xml:space="preserve">(f == </w:t>
            </w:r>
            <w:proofErr w:type="spellStart"/>
            <w:r w:rsidRPr="00725B68">
              <w:rPr>
                <w:rFonts w:ascii="CaskaydiaCove NF" w:eastAsia="Times New Roman" w:hAnsi="CaskaydiaCove NF" w:cs="Times New Roman"/>
                <w:color w:val="9CDCFE"/>
                <w:sz w:val="21"/>
                <w:szCs w:val="21"/>
                <w:lang w:eastAsia="en-IN"/>
              </w:rPr>
              <w:t>symb_tab</w:t>
            </w:r>
            <w:r w:rsidRPr="00725B68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>.</w:t>
            </w:r>
            <w:r w:rsidRPr="00725B68">
              <w:rPr>
                <w:rFonts w:ascii="CaskaydiaCove NF" w:eastAsia="Times New Roman" w:hAnsi="CaskaydiaCove NF" w:cs="Times New Roman"/>
                <w:color w:val="DCDCAA"/>
                <w:sz w:val="21"/>
                <w:szCs w:val="21"/>
                <w:lang w:eastAsia="en-IN"/>
              </w:rPr>
              <w:t>end</w:t>
            </w:r>
            <w:proofErr w:type="spellEnd"/>
            <w:r w:rsidRPr="00725B68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>()){</w:t>
            </w:r>
          </w:p>
          <w:p w14:paraId="7C3B093F" w14:textId="77777777" w:rsidR="00725B68" w:rsidRPr="00725B68" w:rsidRDefault="00725B68" w:rsidP="00725B68">
            <w:pPr>
              <w:shd w:val="clear" w:color="auto" w:fill="1E1E1E"/>
              <w:spacing w:line="285" w:lineRule="atLeast"/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</w:pPr>
            <w:r w:rsidRPr="00725B68">
              <w:rPr>
                <w:rFonts w:ascii="Calibri" w:eastAsia="Times New Roman" w:hAnsi="Calibri" w:cs="Calibri"/>
                <w:color w:val="D4D4D4"/>
                <w:sz w:val="21"/>
                <w:szCs w:val="21"/>
                <w:lang w:eastAsia="en-IN"/>
              </w:rPr>
              <w:t> </w:t>
            </w:r>
            <w:r w:rsidRPr="00725B68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 xml:space="preserve"> </w:t>
            </w:r>
            <w:r w:rsidRPr="00725B68">
              <w:rPr>
                <w:rFonts w:ascii="Calibri" w:eastAsia="Times New Roman" w:hAnsi="Calibri" w:cs="Calibri"/>
                <w:color w:val="D4D4D4"/>
                <w:sz w:val="21"/>
                <w:szCs w:val="21"/>
                <w:lang w:eastAsia="en-IN"/>
              </w:rPr>
              <w:t> </w:t>
            </w:r>
            <w:r w:rsidRPr="00725B68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 xml:space="preserve"> </w:t>
            </w:r>
            <w:r w:rsidRPr="00725B68">
              <w:rPr>
                <w:rFonts w:ascii="Calibri" w:eastAsia="Times New Roman" w:hAnsi="Calibri" w:cs="Calibri"/>
                <w:color w:val="D4D4D4"/>
                <w:sz w:val="21"/>
                <w:szCs w:val="21"/>
                <w:lang w:eastAsia="en-IN"/>
              </w:rPr>
              <w:t> </w:t>
            </w:r>
            <w:r w:rsidRPr="00725B68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 xml:space="preserve"> </w:t>
            </w:r>
            <w:r w:rsidRPr="00725B68">
              <w:rPr>
                <w:rFonts w:ascii="Calibri" w:eastAsia="Times New Roman" w:hAnsi="Calibri" w:cs="Calibri"/>
                <w:color w:val="D4D4D4"/>
                <w:sz w:val="21"/>
                <w:szCs w:val="21"/>
                <w:lang w:eastAsia="en-IN"/>
              </w:rPr>
              <w:t> </w:t>
            </w:r>
            <w:r w:rsidRPr="00725B68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 xml:space="preserve"> </w:t>
            </w:r>
            <w:proofErr w:type="spellStart"/>
            <w:r w:rsidRPr="00725B68">
              <w:rPr>
                <w:rFonts w:ascii="CaskaydiaCove NF" w:eastAsia="Times New Roman" w:hAnsi="CaskaydiaCove NF" w:cs="Times New Roman"/>
                <w:color w:val="DCDCAA"/>
                <w:sz w:val="21"/>
                <w:szCs w:val="21"/>
                <w:lang w:eastAsia="en-IN"/>
              </w:rPr>
              <w:t>yyerror</w:t>
            </w:r>
            <w:proofErr w:type="spellEnd"/>
            <w:r w:rsidRPr="00725B68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>((</w:t>
            </w:r>
            <w:r w:rsidRPr="00725B68">
              <w:rPr>
                <w:rFonts w:ascii="CaskaydiaCove NF" w:eastAsia="Times New Roman" w:hAnsi="CaskaydiaCove NF" w:cs="Times New Roman"/>
                <w:color w:val="DCDCAA"/>
                <w:sz w:val="21"/>
                <w:szCs w:val="21"/>
                <w:lang w:eastAsia="en-IN"/>
              </w:rPr>
              <w:t>string</w:t>
            </w:r>
            <w:r w:rsidRPr="00725B68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>(</w:t>
            </w:r>
            <w:r w:rsidRPr="00725B68">
              <w:rPr>
                <w:rFonts w:ascii="CaskaydiaCove NF" w:eastAsia="Times New Roman" w:hAnsi="CaskaydiaCove NF" w:cs="Times New Roman"/>
                <w:color w:val="CE9178"/>
                <w:sz w:val="21"/>
                <w:szCs w:val="21"/>
                <w:lang w:eastAsia="en-IN"/>
              </w:rPr>
              <w:t>"Identifier "</w:t>
            </w:r>
            <w:r w:rsidRPr="00725B68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 xml:space="preserve">) + </w:t>
            </w:r>
            <w:proofErr w:type="spellStart"/>
            <w:r w:rsidRPr="00725B68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>lhs</w:t>
            </w:r>
            <w:proofErr w:type="spellEnd"/>
            <w:r w:rsidRPr="00725B68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 xml:space="preserve"> + </w:t>
            </w:r>
            <w:r w:rsidRPr="00725B68">
              <w:rPr>
                <w:rFonts w:ascii="CaskaydiaCove NF" w:eastAsia="Times New Roman" w:hAnsi="CaskaydiaCove NF" w:cs="Times New Roman"/>
                <w:color w:val="DCDCAA"/>
                <w:sz w:val="21"/>
                <w:szCs w:val="21"/>
                <w:lang w:eastAsia="en-IN"/>
              </w:rPr>
              <w:t>string</w:t>
            </w:r>
            <w:r w:rsidRPr="00725B68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>(</w:t>
            </w:r>
            <w:r w:rsidRPr="00725B68">
              <w:rPr>
                <w:rFonts w:ascii="CaskaydiaCove NF" w:eastAsia="Times New Roman" w:hAnsi="CaskaydiaCove NF" w:cs="Times New Roman"/>
                <w:color w:val="CE9178"/>
                <w:sz w:val="21"/>
                <w:szCs w:val="21"/>
                <w:lang w:eastAsia="en-IN"/>
              </w:rPr>
              <w:t>" Not Declared"</w:t>
            </w:r>
            <w:r w:rsidRPr="00725B68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>)));</w:t>
            </w:r>
          </w:p>
          <w:p w14:paraId="7FDEC213" w14:textId="77777777" w:rsidR="00725B68" w:rsidRPr="00725B68" w:rsidRDefault="00725B68" w:rsidP="00725B68">
            <w:pPr>
              <w:shd w:val="clear" w:color="auto" w:fill="1E1E1E"/>
              <w:spacing w:line="285" w:lineRule="atLeast"/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</w:pPr>
            <w:r w:rsidRPr="00725B68">
              <w:rPr>
                <w:rFonts w:ascii="Calibri" w:eastAsia="Times New Roman" w:hAnsi="Calibri" w:cs="Calibri"/>
                <w:color w:val="D4D4D4"/>
                <w:sz w:val="21"/>
                <w:szCs w:val="21"/>
                <w:lang w:eastAsia="en-IN"/>
              </w:rPr>
              <w:t> </w:t>
            </w:r>
            <w:r w:rsidRPr="00725B68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 xml:space="preserve"> </w:t>
            </w:r>
            <w:r w:rsidRPr="00725B68">
              <w:rPr>
                <w:rFonts w:ascii="Calibri" w:eastAsia="Times New Roman" w:hAnsi="Calibri" w:cs="Calibri"/>
                <w:color w:val="D4D4D4"/>
                <w:sz w:val="21"/>
                <w:szCs w:val="21"/>
                <w:lang w:eastAsia="en-IN"/>
              </w:rPr>
              <w:t> </w:t>
            </w:r>
            <w:r w:rsidRPr="00725B68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 xml:space="preserve"> </w:t>
            </w:r>
            <w:r w:rsidRPr="00725B68">
              <w:rPr>
                <w:rFonts w:ascii="Calibri" w:eastAsia="Times New Roman" w:hAnsi="Calibri" w:cs="Calibri"/>
                <w:color w:val="D4D4D4"/>
                <w:sz w:val="21"/>
                <w:szCs w:val="21"/>
                <w:lang w:eastAsia="en-IN"/>
              </w:rPr>
              <w:t> </w:t>
            </w:r>
            <w:r w:rsidRPr="00725B68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 xml:space="preserve"> </w:t>
            </w:r>
            <w:r w:rsidRPr="00725B68">
              <w:rPr>
                <w:rFonts w:ascii="Calibri" w:eastAsia="Times New Roman" w:hAnsi="Calibri" w:cs="Calibri"/>
                <w:color w:val="D4D4D4"/>
                <w:sz w:val="21"/>
                <w:szCs w:val="21"/>
                <w:lang w:eastAsia="en-IN"/>
              </w:rPr>
              <w:t> </w:t>
            </w:r>
            <w:r w:rsidRPr="00725B68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 xml:space="preserve"> </w:t>
            </w:r>
            <w:r w:rsidRPr="00725B68">
              <w:rPr>
                <w:rFonts w:ascii="CaskaydiaCove NF" w:eastAsia="Times New Roman" w:hAnsi="CaskaydiaCove NF" w:cs="Times New Roman"/>
                <w:color w:val="DCDCAA"/>
                <w:sz w:val="21"/>
                <w:szCs w:val="21"/>
                <w:lang w:eastAsia="en-IN"/>
              </w:rPr>
              <w:t>exit</w:t>
            </w:r>
            <w:r w:rsidRPr="00725B68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>(-</w:t>
            </w:r>
            <w:r w:rsidRPr="00725B68">
              <w:rPr>
                <w:rFonts w:ascii="CaskaydiaCove NF" w:eastAsia="Times New Roman" w:hAnsi="CaskaydiaCove NF" w:cs="Times New Roman"/>
                <w:color w:val="B5CEA8"/>
                <w:sz w:val="21"/>
                <w:szCs w:val="21"/>
                <w:lang w:eastAsia="en-IN"/>
              </w:rPr>
              <w:t>1</w:t>
            </w:r>
            <w:r w:rsidRPr="00725B68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>);</w:t>
            </w:r>
          </w:p>
          <w:p w14:paraId="1FC84D6A" w14:textId="77777777" w:rsidR="00725B68" w:rsidRPr="00725B68" w:rsidRDefault="00725B68" w:rsidP="00725B68">
            <w:pPr>
              <w:shd w:val="clear" w:color="auto" w:fill="1E1E1E"/>
              <w:spacing w:line="285" w:lineRule="atLeast"/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</w:pPr>
            <w:r w:rsidRPr="00725B68">
              <w:rPr>
                <w:rFonts w:ascii="Calibri" w:eastAsia="Times New Roman" w:hAnsi="Calibri" w:cs="Calibri"/>
                <w:color w:val="D4D4D4"/>
                <w:sz w:val="21"/>
                <w:szCs w:val="21"/>
                <w:lang w:eastAsia="en-IN"/>
              </w:rPr>
              <w:t> </w:t>
            </w:r>
            <w:r w:rsidRPr="00725B68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 xml:space="preserve"> </w:t>
            </w:r>
            <w:r w:rsidRPr="00725B68">
              <w:rPr>
                <w:rFonts w:ascii="Calibri" w:eastAsia="Times New Roman" w:hAnsi="Calibri" w:cs="Calibri"/>
                <w:color w:val="D4D4D4"/>
                <w:sz w:val="21"/>
                <w:szCs w:val="21"/>
                <w:lang w:eastAsia="en-IN"/>
              </w:rPr>
              <w:t> </w:t>
            </w:r>
            <w:r w:rsidRPr="00725B68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 xml:space="preserve"> }</w:t>
            </w:r>
          </w:p>
          <w:p w14:paraId="624E8E62" w14:textId="77777777" w:rsidR="00725B68" w:rsidRPr="00725B68" w:rsidRDefault="00725B68" w:rsidP="00725B68">
            <w:pPr>
              <w:shd w:val="clear" w:color="auto" w:fill="1E1E1E"/>
              <w:spacing w:line="285" w:lineRule="atLeast"/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</w:pPr>
            <w:r w:rsidRPr="00725B68">
              <w:rPr>
                <w:rFonts w:ascii="Calibri" w:eastAsia="Times New Roman" w:hAnsi="Calibri" w:cs="Calibri"/>
                <w:color w:val="D4D4D4"/>
                <w:sz w:val="21"/>
                <w:szCs w:val="21"/>
                <w:lang w:eastAsia="en-IN"/>
              </w:rPr>
              <w:t> </w:t>
            </w:r>
            <w:r w:rsidRPr="00725B68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 xml:space="preserve"> </w:t>
            </w:r>
            <w:r w:rsidRPr="00725B68">
              <w:rPr>
                <w:rFonts w:ascii="Calibri" w:eastAsia="Times New Roman" w:hAnsi="Calibri" w:cs="Calibri"/>
                <w:color w:val="D4D4D4"/>
                <w:sz w:val="21"/>
                <w:szCs w:val="21"/>
                <w:lang w:eastAsia="en-IN"/>
              </w:rPr>
              <w:t> </w:t>
            </w:r>
            <w:r w:rsidRPr="00725B68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 xml:space="preserve"> </w:t>
            </w:r>
            <w:r w:rsidRPr="00725B68">
              <w:rPr>
                <w:rFonts w:ascii="CaskaydiaCove NF" w:eastAsia="Times New Roman" w:hAnsi="CaskaydiaCove NF" w:cs="Times New Roman"/>
                <w:color w:val="C586C0"/>
                <w:sz w:val="21"/>
                <w:szCs w:val="21"/>
                <w:lang w:eastAsia="en-IN"/>
              </w:rPr>
              <w:t>else</w:t>
            </w:r>
            <w:r w:rsidRPr="00725B68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 xml:space="preserve"> </w:t>
            </w:r>
            <w:r w:rsidRPr="00725B68">
              <w:rPr>
                <w:rFonts w:ascii="CaskaydiaCove NF" w:eastAsia="Times New Roman" w:hAnsi="CaskaydiaCove NF" w:cs="Times New Roman"/>
                <w:color w:val="C586C0"/>
                <w:sz w:val="21"/>
                <w:szCs w:val="21"/>
                <w:lang w:eastAsia="en-IN"/>
              </w:rPr>
              <w:t>if</w:t>
            </w:r>
            <w:r w:rsidRPr="00725B68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 xml:space="preserve">(s == </w:t>
            </w:r>
            <w:proofErr w:type="spellStart"/>
            <w:r w:rsidRPr="00725B68">
              <w:rPr>
                <w:rFonts w:ascii="CaskaydiaCove NF" w:eastAsia="Times New Roman" w:hAnsi="CaskaydiaCove NF" w:cs="Times New Roman"/>
                <w:color w:val="9CDCFE"/>
                <w:sz w:val="21"/>
                <w:szCs w:val="21"/>
                <w:lang w:eastAsia="en-IN"/>
              </w:rPr>
              <w:t>symb_tab</w:t>
            </w:r>
            <w:r w:rsidRPr="00725B68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>.</w:t>
            </w:r>
            <w:r w:rsidRPr="00725B68">
              <w:rPr>
                <w:rFonts w:ascii="CaskaydiaCove NF" w:eastAsia="Times New Roman" w:hAnsi="CaskaydiaCove NF" w:cs="Times New Roman"/>
                <w:color w:val="DCDCAA"/>
                <w:sz w:val="21"/>
                <w:szCs w:val="21"/>
                <w:lang w:eastAsia="en-IN"/>
              </w:rPr>
              <w:t>end</w:t>
            </w:r>
            <w:proofErr w:type="spellEnd"/>
            <w:r w:rsidRPr="00725B68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>()){</w:t>
            </w:r>
          </w:p>
          <w:p w14:paraId="7AB92C40" w14:textId="77777777" w:rsidR="00725B68" w:rsidRPr="00725B68" w:rsidRDefault="00725B68" w:rsidP="00725B68">
            <w:pPr>
              <w:shd w:val="clear" w:color="auto" w:fill="1E1E1E"/>
              <w:spacing w:line="285" w:lineRule="atLeast"/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</w:pPr>
            <w:r w:rsidRPr="00725B68">
              <w:rPr>
                <w:rFonts w:ascii="Calibri" w:eastAsia="Times New Roman" w:hAnsi="Calibri" w:cs="Calibri"/>
                <w:color w:val="D4D4D4"/>
                <w:sz w:val="21"/>
                <w:szCs w:val="21"/>
                <w:lang w:eastAsia="en-IN"/>
              </w:rPr>
              <w:t> </w:t>
            </w:r>
            <w:r w:rsidRPr="00725B68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 xml:space="preserve"> </w:t>
            </w:r>
            <w:r w:rsidRPr="00725B68">
              <w:rPr>
                <w:rFonts w:ascii="Calibri" w:eastAsia="Times New Roman" w:hAnsi="Calibri" w:cs="Calibri"/>
                <w:color w:val="D4D4D4"/>
                <w:sz w:val="21"/>
                <w:szCs w:val="21"/>
                <w:lang w:eastAsia="en-IN"/>
              </w:rPr>
              <w:t> </w:t>
            </w:r>
            <w:r w:rsidRPr="00725B68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 xml:space="preserve"> </w:t>
            </w:r>
            <w:r w:rsidRPr="00725B68">
              <w:rPr>
                <w:rFonts w:ascii="Calibri" w:eastAsia="Times New Roman" w:hAnsi="Calibri" w:cs="Calibri"/>
                <w:color w:val="D4D4D4"/>
                <w:sz w:val="21"/>
                <w:szCs w:val="21"/>
                <w:lang w:eastAsia="en-IN"/>
              </w:rPr>
              <w:t> </w:t>
            </w:r>
            <w:r w:rsidRPr="00725B68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 xml:space="preserve"> </w:t>
            </w:r>
            <w:r w:rsidRPr="00725B68">
              <w:rPr>
                <w:rFonts w:ascii="Calibri" w:eastAsia="Times New Roman" w:hAnsi="Calibri" w:cs="Calibri"/>
                <w:color w:val="D4D4D4"/>
                <w:sz w:val="21"/>
                <w:szCs w:val="21"/>
                <w:lang w:eastAsia="en-IN"/>
              </w:rPr>
              <w:t> </w:t>
            </w:r>
            <w:r w:rsidRPr="00725B68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 xml:space="preserve"> </w:t>
            </w:r>
            <w:proofErr w:type="spellStart"/>
            <w:r w:rsidRPr="00725B68">
              <w:rPr>
                <w:rFonts w:ascii="CaskaydiaCove NF" w:eastAsia="Times New Roman" w:hAnsi="CaskaydiaCove NF" w:cs="Times New Roman"/>
                <w:color w:val="DCDCAA"/>
                <w:sz w:val="21"/>
                <w:szCs w:val="21"/>
                <w:lang w:eastAsia="en-IN"/>
              </w:rPr>
              <w:t>yyerror</w:t>
            </w:r>
            <w:proofErr w:type="spellEnd"/>
            <w:r w:rsidRPr="00725B68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>((</w:t>
            </w:r>
            <w:r w:rsidRPr="00725B68">
              <w:rPr>
                <w:rFonts w:ascii="CaskaydiaCove NF" w:eastAsia="Times New Roman" w:hAnsi="CaskaydiaCove NF" w:cs="Times New Roman"/>
                <w:color w:val="DCDCAA"/>
                <w:sz w:val="21"/>
                <w:szCs w:val="21"/>
                <w:lang w:eastAsia="en-IN"/>
              </w:rPr>
              <w:t>string</w:t>
            </w:r>
            <w:r w:rsidRPr="00725B68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>(</w:t>
            </w:r>
            <w:r w:rsidRPr="00725B68">
              <w:rPr>
                <w:rFonts w:ascii="CaskaydiaCove NF" w:eastAsia="Times New Roman" w:hAnsi="CaskaydiaCove NF" w:cs="Times New Roman"/>
                <w:color w:val="CE9178"/>
                <w:sz w:val="21"/>
                <w:szCs w:val="21"/>
                <w:lang w:eastAsia="en-IN"/>
              </w:rPr>
              <w:t>"Identifier "</w:t>
            </w:r>
            <w:r w:rsidRPr="00725B68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 xml:space="preserve">) + </w:t>
            </w:r>
            <w:proofErr w:type="spellStart"/>
            <w:r w:rsidRPr="00725B68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>rhs</w:t>
            </w:r>
            <w:proofErr w:type="spellEnd"/>
            <w:r w:rsidRPr="00725B68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 xml:space="preserve"> + </w:t>
            </w:r>
            <w:r w:rsidRPr="00725B68">
              <w:rPr>
                <w:rFonts w:ascii="CaskaydiaCove NF" w:eastAsia="Times New Roman" w:hAnsi="CaskaydiaCove NF" w:cs="Times New Roman"/>
                <w:color w:val="DCDCAA"/>
                <w:sz w:val="21"/>
                <w:szCs w:val="21"/>
                <w:lang w:eastAsia="en-IN"/>
              </w:rPr>
              <w:t>string</w:t>
            </w:r>
            <w:r w:rsidRPr="00725B68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>(</w:t>
            </w:r>
            <w:r w:rsidRPr="00725B68">
              <w:rPr>
                <w:rFonts w:ascii="CaskaydiaCove NF" w:eastAsia="Times New Roman" w:hAnsi="CaskaydiaCove NF" w:cs="Times New Roman"/>
                <w:color w:val="CE9178"/>
                <w:sz w:val="21"/>
                <w:szCs w:val="21"/>
                <w:lang w:eastAsia="en-IN"/>
              </w:rPr>
              <w:t>" Not Declared"</w:t>
            </w:r>
            <w:r w:rsidRPr="00725B68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>)));</w:t>
            </w:r>
          </w:p>
          <w:p w14:paraId="2CE38D9C" w14:textId="77777777" w:rsidR="00725B68" w:rsidRPr="00725B68" w:rsidRDefault="00725B68" w:rsidP="00725B68">
            <w:pPr>
              <w:shd w:val="clear" w:color="auto" w:fill="1E1E1E"/>
              <w:spacing w:line="285" w:lineRule="atLeast"/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</w:pPr>
            <w:r w:rsidRPr="00725B68">
              <w:rPr>
                <w:rFonts w:ascii="Calibri" w:eastAsia="Times New Roman" w:hAnsi="Calibri" w:cs="Calibri"/>
                <w:color w:val="D4D4D4"/>
                <w:sz w:val="21"/>
                <w:szCs w:val="21"/>
                <w:lang w:eastAsia="en-IN"/>
              </w:rPr>
              <w:t> </w:t>
            </w:r>
            <w:r w:rsidRPr="00725B68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 xml:space="preserve"> </w:t>
            </w:r>
            <w:r w:rsidRPr="00725B68">
              <w:rPr>
                <w:rFonts w:ascii="Calibri" w:eastAsia="Times New Roman" w:hAnsi="Calibri" w:cs="Calibri"/>
                <w:color w:val="D4D4D4"/>
                <w:sz w:val="21"/>
                <w:szCs w:val="21"/>
                <w:lang w:eastAsia="en-IN"/>
              </w:rPr>
              <w:t> </w:t>
            </w:r>
            <w:r w:rsidRPr="00725B68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 xml:space="preserve"> </w:t>
            </w:r>
            <w:r w:rsidRPr="00725B68">
              <w:rPr>
                <w:rFonts w:ascii="Calibri" w:eastAsia="Times New Roman" w:hAnsi="Calibri" w:cs="Calibri"/>
                <w:color w:val="D4D4D4"/>
                <w:sz w:val="21"/>
                <w:szCs w:val="21"/>
                <w:lang w:eastAsia="en-IN"/>
              </w:rPr>
              <w:t> </w:t>
            </w:r>
            <w:r w:rsidRPr="00725B68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 xml:space="preserve"> </w:t>
            </w:r>
            <w:r w:rsidRPr="00725B68">
              <w:rPr>
                <w:rFonts w:ascii="Calibri" w:eastAsia="Times New Roman" w:hAnsi="Calibri" w:cs="Calibri"/>
                <w:color w:val="D4D4D4"/>
                <w:sz w:val="21"/>
                <w:szCs w:val="21"/>
                <w:lang w:eastAsia="en-IN"/>
              </w:rPr>
              <w:t> </w:t>
            </w:r>
            <w:r w:rsidRPr="00725B68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 xml:space="preserve"> </w:t>
            </w:r>
            <w:r w:rsidRPr="00725B68">
              <w:rPr>
                <w:rFonts w:ascii="CaskaydiaCove NF" w:eastAsia="Times New Roman" w:hAnsi="CaskaydiaCove NF" w:cs="Times New Roman"/>
                <w:color w:val="DCDCAA"/>
                <w:sz w:val="21"/>
                <w:szCs w:val="21"/>
                <w:lang w:eastAsia="en-IN"/>
              </w:rPr>
              <w:t>exit</w:t>
            </w:r>
            <w:r w:rsidRPr="00725B68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>(-</w:t>
            </w:r>
            <w:r w:rsidRPr="00725B68">
              <w:rPr>
                <w:rFonts w:ascii="CaskaydiaCove NF" w:eastAsia="Times New Roman" w:hAnsi="CaskaydiaCove NF" w:cs="Times New Roman"/>
                <w:color w:val="B5CEA8"/>
                <w:sz w:val="21"/>
                <w:szCs w:val="21"/>
                <w:lang w:eastAsia="en-IN"/>
              </w:rPr>
              <w:t>1</w:t>
            </w:r>
            <w:r w:rsidRPr="00725B68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>);</w:t>
            </w:r>
          </w:p>
          <w:p w14:paraId="30BC64FA" w14:textId="77777777" w:rsidR="00725B68" w:rsidRPr="00725B68" w:rsidRDefault="00725B68" w:rsidP="00725B68">
            <w:pPr>
              <w:shd w:val="clear" w:color="auto" w:fill="1E1E1E"/>
              <w:spacing w:line="285" w:lineRule="atLeast"/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</w:pPr>
            <w:r w:rsidRPr="00725B68">
              <w:rPr>
                <w:rFonts w:ascii="Calibri" w:eastAsia="Times New Roman" w:hAnsi="Calibri" w:cs="Calibri"/>
                <w:color w:val="D4D4D4"/>
                <w:sz w:val="21"/>
                <w:szCs w:val="21"/>
                <w:lang w:eastAsia="en-IN"/>
              </w:rPr>
              <w:t> </w:t>
            </w:r>
            <w:r w:rsidRPr="00725B68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 xml:space="preserve"> </w:t>
            </w:r>
            <w:r w:rsidRPr="00725B68">
              <w:rPr>
                <w:rFonts w:ascii="Calibri" w:eastAsia="Times New Roman" w:hAnsi="Calibri" w:cs="Calibri"/>
                <w:color w:val="D4D4D4"/>
                <w:sz w:val="21"/>
                <w:szCs w:val="21"/>
                <w:lang w:eastAsia="en-IN"/>
              </w:rPr>
              <w:t> </w:t>
            </w:r>
            <w:r w:rsidRPr="00725B68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 xml:space="preserve"> }</w:t>
            </w:r>
          </w:p>
          <w:p w14:paraId="467A935A" w14:textId="77777777" w:rsidR="00725B68" w:rsidRPr="00725B68" w:rsidRDefault="00725B68" w:rsidP="00725B68">
            <w:pPr>
              <w:shd w:val="clear" w:color="auto" w:fill="1E1E1E"/>
              <w:spacing w:line="285" w:lineRule="atLeast"/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</w:pPr>
          </w:p>
          <w:p w14:paraId="6773B6F0" w14:textId="77777777" w:rsidR="00725B68" w:rsidRPr="00725B68" w:rsidRDefault="00725B68" w:rsidP="00725B68">
            <w:pPr>
              <w:shd w:val="clear" w:color="auto" w:fill="1E1E1E"/>
              <w:spacing w:line="285" w:lineRule="atLeast"/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</w:pPr>
            <w:r w:rsidRPr="00725B68">
              <w:rPr>
                <w:rFonts w:ascii="Calibri" w:eastAsia="Times New Roman" w:hAnsi="Calibri" w:cs="Calibri"/>
                <w:color w:val="D4D4D4"/>
                <w:sz w:val="21"/>
                <w:szCs w:val="21"/>
                <w:lang w:eastAsia="en-IN"/>
              </w:rPr>
              <w:t> </w:t>
            </w:r>
            <w:r w:rsidRPr="00725B68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 xml:space="preserve"> </w:t>
            </w:r>
            <w:r w:rsidRPr="00725B68">
              <w:rPr>
                <w:rFonts w:ascii="Calibri" w:eastAsia="Times New Roman" w:hAnsi="Calibri" w:cs="Calibri"/>
                <w:color w:val="D4D4D4"/>
                <w:sz w:val="21"/>
                <w:szCs w:val="21"/>
                <w:lang w:eastAsia="en-IN"/>
              </w:rPr>
              <w:t> </w:t>
            </w:r>
            <w:r w:rsidRPr="00725B68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 xml:space="preserve"> </w:t>
            </w:r>
            <w:r w:rsidRPr="00725B68">
              <w:rPr>
                <w:rFonts w:ascii="CaskaydiaCove NF" w:eastAsia="Times New Roman" w:hAnsi="CaskaydiaCove NF" w:cs="Times New Roman"/>
                <w:color w:val="C586C0"/>
                <w:sz w:val="21"/>
                <w:szCs w:val="21"/>
                <w:lang w:eastAsia="en-IN"/>
              </w:rPr>
              <w:t>if</w:t>
            </w:r>
            <w:r w:rsidRPr="00725B68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>(</w:t>
            </w:r>
            <w:r w:rsidRPr="00725B68">
              <w:rPr>
                <w:rFonts w:ascii="CaskaydiaCove NF" w:eastAsia="Times New Roman" w:hAnsi="CaskaydiaCove NF" w:cs="Times New Roman"/>
                <w:color w:val="9CDCFE"/>
                <w:sz w:val="21"/>
                <w:szCs w:val="21"/>
                <w:lang w:eastAsia="en-IN"/>
              </w:rPr>
              <w:t>f</w:t>
            </w:r>
            <w:r w:rsidRPr="00725B68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>-&gt;</w:t>
            </w:r>
            <w:proofErr w:type="spellStart"/>
            <w:r w:rsidRPr="00725B68">
              <w:rPr>
                <w:rFonts w:ascii="CaskaydiaCove NF" w:eastAsia="Times New Roman" w:hAnsi="CaskaydiaCove NF" w:cs="Times New Roman"/>
                <w:color w:val="9CDCFE"/>
                <w:sz w:val="21"/>
                <w:szCs w:val="21"/>
                <w:lang w:eastAsia="en-IN"/>
              </w:rPr>
              <w:t>second</w:t>
            </w:r>
            <w:r w:rsidRPr="00725B68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>.</w:t>
            </w:r>
            <w:r w:rsidRPr="00725B68">
              <w:rPr>
                <w:rFonts w:ascii="CaskaydiaCove NF" w:eastAsia="Times New Roman" w:hAnsi="CaskaydiaCove NF" w:cs="Times New Roman"/>
                <w:color w:val="9CDCFE"/>
                <w:sz w:val="21"/>
                <w:szCs w:val="21"/>
                <w:lang w:eastAsia="en-IN"/>
              </w:rPr>
              <w:t>first</w:t>
            </w:r>
            <w:proofErr w:type="spellEnd"/>
            <w:r w:rsidRPr="00725B68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 xml:space="preserve"> != </w:t>
            </w:r>
            <w:r w:rsidRPr="00725B68">
              <w:rPr>
                <w:rFonts w:ascii="CaskaydiaCove NF" w:eastAsia="Times New Roman" w:hAnsi="CaskaydiaCove NF" w:cs="Times New Roman"/>
                <w:color w:val="9CDCFE"/>
                <w:sz w:val="21"/>
                <w:szCs w:val="21"/>
                <w:lang w:eastAsia="en-IN"/>
              </w:rPr>
              <w:t>s</w:t>
            </w:r>
            <w:r w:rsidRPr="00725B68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>-&gt;</w:t>
            </w:r>
            <w:proofErr w:type="spellStart"/>
            <w:r w:rsidRPr="00725B68">
              <w:rPr>
                <w:rFonts w:ascii="CaskaydiaCove NF" w:eastAsia="Times New Roman" w:hAnsi="CaskaydiaCove NF" w:cs="Times New Roman"/>
                <w:color w:val="9CDCFE"/>
                <w:sz w:val="21"/>
                <w:szCs w:val="21"/>
                <w:lang w:eastAsia="en-IN"/>
              </w:rPr>
              <w:t>second</w:t>
            </w:r>
            <w:r w:rsidRPr="00725B68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>.</w:t>
            </w:r>
            <w:r w:rsidRPr="00725B68">
              <w:rPr>
                <w:rFonts w:ascii="CaskaydiaCove NF" w:eastAsia="Times New Roman" w:hAnsi="CaskaydiaCove NF" w:cs="Times New Roman"/>
                <w:color w:val="9CDCFE"/>
                <w:sz w:val="21"/>
                <w:szCs w:val="21"/>
                <w:lang w:eastAsia="en-IN"/>
              </w:rPr>
              <w:t>first</w:t>
            </w:r>
            <w:proofErr w:type="spellEnd"/>
            <w:r w:rsidRPr="00725B68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>){</w:t>
            </w:r>
          </w:p>
          <w:p w14:paraId="5D3E0DD2" w14:textId="77777777" w:rsidR="00725B68" w:rsidRPr="00725B68" w:rsidRDefault="00725B68" w:rsidP="00725B68">
            <w:pPr>
              <w:shd w:val="clear" w:color="auto" w:fill="1E1E1E"/>
              <w:spacing w:line="285" w:lineRule="atLeast"/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</w:pPr>
            <w:r w:rsidRPr="00725B68">
              <w:rPr>
                <w:rFonts w:ascii="Calibri" w:eastAsia="Times New Roman" w:hAnsi="Calibri" w:cs="Calibri"/>
                <w:color w:val="D4D4D4"/>
                <w:sz w:val="21"/>
                <w:szCs w:val="21"/>
                <w:lang w:eastAsia="en-IN"/>
              </w:rPr>
              <w:t> </w:t>
            </w:r>
            <w:r w:rsidRPr="00725B68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 xml:space="preserve"> </w:t>
            </w:r>
            <w:r w:rsidRPr="00725B68">
              <w:rPr>
                <w:rFonts w:ascii="Calibri" w:eastAsia="Times New Roman" w:hAnsi="Calibri" w:cs="Calibri"/>
                <w:color w:val="D4D4D4"/>
                <w:sz w:val="21"/>
                <w:szCs w:val="21"/>
                <w:lang w:eastAsia="en-IN"/>
              </w:rPr>
              <w:t> </w:t>
            </w:r>
            <w:r w:rsidRPr="00725B68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 xml:space="preserve"> </w:t>
            </w:r>
            <w:r w:rsidRPr="00725B68">
              <w:rPr>
                <w:rFonts w:ascii="Calibri" w:eastAsia="Times New Roman" w:hAnsi="Calibri" w:cs="Calibri"/>
                <w:color w:val="D4D4D4"/>
                <w:sz w:val="21"/>
                <w:szCs w:val="21"/>
                <w:lang w:eastAsia="en-IN"/>
              </w:rPr>
              <w:t> </w:t>
            </w:r>
            <w:r w:rsidRPr="00725B68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 xml:space="preserve"> </w:t>
            </w:r>
            <w:r w:rsidRPr="00725B68">
              <w:rPr>
                <w:rFonts w:ascii="Calibri" w:eastAsia="Times New Roman" w:hAnsi="Calibri" w:cs="Calibri"/>
                <w:color w:val="D4D4D4"/>
                <w:sz w:val="21"/>
                <w:szCs w:val="21"/>
                <w:lang w:eastAsia="en-IN"/>
              </w:rPr>
              <w:t> </w:t>
            </w:r>
            <w:r w:rsidRPr="00725B68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 xml:space="preserve"> </w:t>
            </w:r>
            <w:proofErr w:type="spellStart"/>
            <w:r w:rsidRPr="00725B68">
              <w:rPr>
                <w:rFonts w:ascii="CaskaydiaCove NF" w:eastAsia="Times New Roman" w:hAnsi="CaskaydiaCove NF" w:cs="Times New Roman"/>
                <w:color w:val="DCDCAA"/>
                <w:sz w:val="21"/>
                <w:szCs w:val="21"/>
                <w:lang w:eastAsia="en-IN"/>
              </w:rPr>
              <w:t>yyerror</w:t>
            </w:r>
            <w:proofErr w:type="spellEnd"/>
            <w:r w:rsidRPr="00725B68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>((</w:t>
            </w:r>
            <w:r w:rsidRPr="00725B68">
              <w:rPr>
                <w:rFonts w:ascii="CaskaydiaCove NF" w:eastAsia="Times New Roman" w:hAnsi="CaskaydiaCove NF" w:cs="Times New Roman"/>
                <w:color w:val="DCDCAA"/>
                <w:sz w:val="21"/>
                <w:szCs w:val="21"/>
                <w:lang w:eastAsia="en-IN"/>
              </w:rPr>
              <w:t>string</w:t>
            </w:r>
            <w:r w:rsidRPr="00725B68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>(</w:t>
            </w:r>
            <w:r w:rsidRPr="00725B68">
              <w:rPr>
                <w:rFonts w:ascii="CaskaydiaCove NF" w:eastAsia="Times New Roman" w:hAnsi="CaskaydiaCove NF" w:cs="Times New Roman"/>
                <w:color w:val="CE9178"/>
                <w:sz w:val="21"/>
                <w:szCs w:val="21"/>
                <w:lang w:eastAsia="en-IN"/>
              </w:rPr>
              <w:t>"Incompatible Datatypes "</w:t>
            </w:r>
            <w:r w:rsidRPr="00725B68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 xml:space="preserve">) + </w:t>
            </w:r>
            <w:r w:rsidRPr="00725B68">
              <w:rPr>
                <w:rFonts w:ascii="CaskaydiaCove NF" w:eastAsia="Times New Roman" w:hAnsi="CaskaydiaCove NF" w:cs="Times New Roman"/>
                <w:color w:val="DCDCAA"/>
                <w:sz w:val="21"/>
                <w:szCs w:val="21"/>
                <w:lang w:eastAsia="en-IN"/>
              </w:rPr>
              <w:t>string</w:t>
            </w:r>
            <w:r w:rsidRPr="00725B68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>(</w:t>
            </w:r>
            <w:r w:rsidRPr="00725B68">
              <w:rPr>
                <w:rFonts w:ascii="CaskaydiaCove NF" w:eastAsia="Times New Roman" w:hAnsi="CaskaydiaCove NF" w:cs="Times New Roman"/>
                <w:color w:val="9CDCFE"/>
                <w:sz w:val="21"/>
                <w:szCs w:val="21"/>
                <w:lang w:eastAsia="en-IN"/>
              </w:rPr>
              <w:t>f</w:t>
            </w:r>
            <w:r w:rsidRPr="00725B68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>-&gt;</w:t>
            </w:r>
            <w:proofErr w:type="spellStart"/>
            <w:r w:rsidRPr="00725B68">
              <w:rPr>
                <w:rFonts w:ascii="CaskaydiaCove NF" w:eastAsia="Times New Roman" w:hAnsi="CaskaydiaCove NF" w:cs="Times New Roman"/>
                <w:color w:val="9CDCFE"/>
                <w:sz w:val="21"/>
                <w:szCs w:val="21"/>
                <w:lang w:eastAsia="en-IN"/>
              </w:rPr>
              <w:t>second</w:t>
            </w:r>
            <w:r w:rsidRPr="00725B68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>.</w:t>
            </w:r>
            <w:r w:rsidRPr="00725B68">
              <w:rPr>
                <w:rFonts w:ascii="CaskaydiaCove NF" w:eastAsia="Times New Roman" w:hAnsi="CaskaydiaCove NF" w:cs="Times New Roman"/>
                <w:color w:val="9CDCFE"/>
                <w:sz w:val="21"/>
                <w:szCs w:val="21"/>
                <w:lang w:eastAsia="en-IN"/>
              </w:rPr>
              <w:t>first</w:t>
            </w:r>
            <w:proofErr w:type="spellEnd"/>
            <w:r w:rsidRPr="00725B68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 xml:space="preserve">) + </w:t>
            </w:r>
            <w:r w:rsidRPr="00725B68">
              <w:rPr>
                <w:rFonts w:ascii="CaskaydiaCove NF" w:eastAsia="Times New Roman" w:hAnsi="CaskaydiaCove NF" w:cs="Times New Roman"/>
                <w:color w:val="CE9178"/>
                <w:sz w:val="21"/>
                <w:szCs w:val="21"/>
                <w:lang w:eastAsia="en-IN"/>
              </w:rPr>
              <w:t>" "</w:t>
            </w:r>
            <w:r w:rsidRPr="00725B68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 xml:space="preserve"> + </w:t>
            </w:r>
            <w:r w:rsidRPr="00725B68">
              <w:rPr>
                <w:rFonts w:ascii="CaskaydiaCove NF" w:eastAsia="Times New Roman" w:hAnsi="CaskaydiaCove NF" w:cs="Times New Roman"/>
                <w:color w:val="DCDCAA"/>
                <w:sz w:val="21"/>
                <w:szCs w:val="21"/>
                <w:lang w:eastAsia="en-IN"/>
              </w:rPr>
              <w:t>string</w:t>
            </w:r>
            <w:r w:rsidRPr="00725B68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>(</w:t>
            </w:r>
            <w:r w:rsidRPr="00725B68">
              <w:rPr>
                <w:rFonts w:ascii="CaskaydiaCove NF" w:eastAsia="Times New Roman" w:hAnsi="CaskaydiaCove NF" w:cs="Times New Roman"/>
                <w:color w:val="9CDCFE"/>
                <w:sz w:val="21"/>
                <w:szCs w:val="21"/>
                <w:lang w:eastAsia="en-IN"/>
              </w:rPr>
              <w:t>s</w:t>
            </w:r>
            <w:r w:rsidRPr="00725B68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>-&gt;</w:t>
            </w:r>
            <w:proofErr w:type="spellStart"/>
            <w:r w:rsidRPr="00725B68">
              <w:rPr>
                <w:rFonts w:ascii="CaskaydiaCove NF" w:eastAsia="Times New Roman" w:hAnsi="CaskaydiaCove NF" w:cs="Times New Roman"/>
                <w:color w:val="9CDCFE"/>
                <w:sz w:val="21"/>
                <w:szCs w:val="21"/>
                <w:lang w:eastAsia="en-IN"/>
              </w:rPr>
              <w:t>second</w:t>
            </w:r>
            <w:r w:rsidRPr="00725B68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>.</w:t>
            </w:r>
            <w:r w:rsidRPr="00725B68">
              <w:rPr>
                <w:rFonts w:ascii="CaskaydiaCove NF" w:eastAsia="Times New Roman" w:hAnsi="CaskaydiaCove NF" w:cs="Times New Roman"/>
                <w:color w:val="9CDCFE"/>
                <w:sz w:val="21"/>
                <w:szCs w:val="21"/>
                <w:lang w:eastAsia="en-IN"/>
              </w:rPr>
              <w:t>first</w:t>
            </w:r>
            <w:proofErr w:type="spellEnd"/>
            <w:r w:rsidRPr="00725B68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>)));</w:t>
            </w:r>
          </w:p>
          <w:p w14:paraId="30A51C10" w14:textId="77777777" w:rsidR="00725B68" w:rsidRPr="00725B68" w:rsidRDefault="00725B68" w:rsidP="00725B68">
            <w:pPr>
              <w:shd w:val="clear" w:color="auto" w:fill="1E1E1E"/>
              <w:spacing w:line="285" w:lineRule="atLeast"/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</w:pPr>
            <w:r w:rsidRPr="00725B68">
              <w:rPr>
                <w:rFonts w:ascii="Calibri" w:eastAsia="Times New Roman" w:hAnsi="Calibri" w:cs="Calibri"/>
                <w:color w:val="D4D4D4"/>
                <w:sz w:val="21"/>
                <w:szCs w:val="21"/>
                <w:lang w:eastAsia="en-IN"/>
              </w:rPr>
              <w:t> </w:t>
            </w:r>
            <w:r w:rsidRPr="00725B68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 xml:space="preserve"> </w:t>
            </w:r>
            <w:r w:rsidRPr="00725B68">
              <w:rPr>
                <w:rFonts w:ascii="Calibri" w:eastAsia="Times New Roman" w:hAnsi="Calibri" w:cs="Calibri"/>
                <w:color w:val="D4D4D4"/>
                <w:sz w:val="21"/>
                <w:szCs w:val="21"/>
                <w:lang w:eastAsia="en-IN"/>
              </w:rPr>
              <w:t> </w:t>
            </w:r>
            <w:r w:rsidRPr="00725B68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 xml:space="preserve"> </w:t>
            </w:r>
            <w:r w:rsidRPr="00725B68">
              <w:rPr>
                <w:rFonts w:ascii="Calibri" w:eastAsia="Times New Roman" w:hAnsi="Calibri" w:cs="Calibri"/>
                <w:color w:val="D4D4D4"/>
                <w:sz w:val="21"/>
                <w:szCs w:val="21"/>
                <w:lang w:eastAsia="en-IN"/>
              </w:rPr>
              <w:t> </w:t>
            </w:r>
            <w:r w:rsidRPr="00725B68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 xml:space="preserve"> </w:t>
            </w:r>
            <w:r w:rsidRPr="00725B68">
              <w:rPr>
                <w:rFonts w:ascii="Calibri" w:eastAsia="Times New Roman" w:hAnsi="Calibri" w:cs="Calibri"/>
                <w:color w:val="D4D4D4"/>
                <w:sz w:val="21"/>
                <w:szCs w:val="21"/>
                <w:lang w:eastAsia="en-IN"/>
              </w:rPr>
              <w:t> </w:t>
            </w:r>
            <w:r w:rsidRPr="00725B68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 xml:space="preserve"> </w:t>
            </w:r>
            <w:r w:rsidRPr="00725B68">
              <w:rPr>
                <w:rFonts w:ascii="CaskaydiaCove NF" w:eastAsia="Times New Roman" w:hAnsi="CaskaydiaCove NF" w:cs="Times New Roman"/>
                <w:color w:val="DCDCAA"/>
                <w:sz w:val="21"/>
                <w:szCs w:val="21"/>
                <w:lang w:eastAsia="en-IN"/>
              </w:rPr>
              <w:t>exit</w:t>
            </w:r>
            <w:r w:rsidRPr="00725B68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>(-</w:t>
            </w:r>
            <w:r w:rsidRPr="00725B68">
              <w:rPr>
                <w:rFonts w:ascii="CaskaydiaCove NF" w:eastAsia="Times New Roman" w:hAnsi="CaskaydiaCove NF" w:cs="Times New Roman"/>
                <w:color w:val="B5CEA8"/>
                <w:sz w:val="21"/>
                <w:szCs w:val="21"/>
                <w:lang w:eastAsia="en-IN"/>
              </w:rPr>
              <w:t>1</w:t>
            </w:r>
            <w:r w:rsidRPr="00725B68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>);</w:t>
            </w:r>
          </w:p>
          <w:p w14:paraId="4932656F" w14:textId="77777777" w:rsidR="00725B68" w:rsidRPr="00725B68" w:rsidRDefault="00725B68" w:rsidP="00725B68">
            <w:pPr>
              <w:shd w:val="clear" w:color="auto" w:fill="1E1E1E"/>
              <w:spacing w:line="285" w:lineRule="atLeast"/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</w:pPr>
            <w:r w:rsidRPr="00725B68">
              <w:rPr>
                <w:rFonts w:ascii="Calibri" w:eastAsia="Times New Roman" w:hAnsi="Calibri" w:cs="Calibri"/>
                <w:color w:val="D4D4D4"/>
                <w:sz w:val="21"/>
                <w:szCs w:val="21"/>
                <w:lang w:eastAsia="en-IN"/>
              </w:rPr>
              <w:lastRenderedPageBreak/>
              <w:t> </w:t>
            </w:r>
            <w:r w:rsidRPr="00725B68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 xml:space="preserve"> </w:t>
            </w:r>
            <w:r w:rsidRPr="00725B68">
              <w:rPr>
                <w:rFonts w:ascii="Calibri" w:eastAsia="Times New Roman" w:hAnsi="Calibri" w:cs="Calibri"/>
                <w:color w:val="D4D4D4"/>
                <w:sz w:val="21"/>
                <w:szCs w:val="21"/>
                <w:lang w:eastAsia="en-IN"/>
              </w:rPr>
              <w:t> </w:t>
            </w:r>
            <w:r w:rsidRPr="00725B68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 xml:space="preserve"> }</w:t>
            </w:r>
          </w:p>
          <w:p w14:paraId="2D6A2213" w14:textId="77777777" w:rsidR="00725B68" w:rsidRPr="00725B68" w:rsidRDefault="00725B68" w:rsidP="00725B68">
            <w:pPr>
              <w:shd w:val="clear" w:color="auto" w:fill="1E1E1E"/>
              <w:spacing w:line="285" w:lineRule="atLeast"/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</w:pPr>
            <w:r w:rsidRPr="00725B68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>}</w:t>
            </w:r>
          </w:p>
          <w:p w14:paraId="5BAA0912" w14:textId="77777777" w:rsidR="00725B68" w:rsidRPr="00725B68" w:rsidRDefault="00725B68" w:rsidP="00725B68">
            <w:pPr>
              <w:shd w:val="clear" w:color="auto" w:fill="1E1E1E"/>
              <w:spacing w:line="285" w:lineRule="atLeast"/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</w:pPr>
          </w:p>
          <w:p w14:paraId="252ACD09" w14:textId="77777777" w:rsidR="00725B68" w:rsidRPr="00725B68" w:rsidRDefault="00725B68" w:rsidP="00725B68">
            <w:pPr>
              <w:shd w:val="clear" w:color="auto" w:fill="1E1E1E"/>
              <w:spacing w:line="285" w:lineRule="atLeast"/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</w:pPr>
            <w:r w:rsidRPr="00725B68">
              <w:rPr>
                <w:rFonts w:ascii="CaskaydiaCove NF" w:eastAsia="Times New Roman" w:hAnsi="CaskaydiaCove NF" w:cs="Times New Roman"/>
                <w:color w:val="569CD6"/>
                <w:sz w:val="21"/>
                <w:szCs w:val="21"/>
                <w:lang w:eastAsia="en-IN"/>
              </w:rPr>
              <w:t>void</w:t>
            </w:r>
            <w:r w:rsidRPr="00725B68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 xml:space="preserve"> </w:t>
            </w:r>
            <w:proofErr w:type="spellStart"/>
            <w:r w:rsidRPr="00725B68">
              <w:rPr>
                <w:rFonts w:ascii="CaskaydiaCove NF" w:eastAsia="Times New Roman" w:hAnsi="CaskaydiaCove NF" w:cs="Times New Roman"/>
                <w:color w:val="DCDCAA"/>
                <w:sz w:val="21"/>
                <w:szCs w:val="21"/>
                <w:lang w:eastAsia="en-IN"/>
              </w:rPr>
              <w:t>yyerror</w:t>
            </w:r>
            <w:proofErr w:type="spellEnd"/>
            <w:r w:rsidRPr="00725B68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>(</w:t>
            </w:r>
            <w:proofErr w:type="spellStart"/>
            <w:r w:rsidRPr="00725B68">
              <w:rPr>
                <w:rFonts w:ascii="CaskaydiaCove NF" w:eastAsia="Times New Roman" w:hAnsi="CaskaydiaCove NF" w:cs="Times New Roman"/>
                <w:color w:val="569CD6"/>
                <w:sz w:val="21"/>
                <w:szCs w:val="21"/>
                <w:lang w:eastAsia="en-IN"/>
              </w:rPr>
              <w:t>const</w:t>
            </w:r>
            <w:proofErr w:type="spellEnd"/>
            <w:r w:rsidRPr="00725B68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 xml:space="preserve"> </w:t>
            </w:r>
            <w:r w:rsidRPr="00725B68">
              <w:rPr>
                <w:rFonts w:ascii="CaskaydiaCove NF" w:eastAsia="Times New Roman" w:hAnsi="CaskaydiaCove NF" w:cs="Times New Roman"/>
                <w:color w:val="4EC9B0"/>
                <w:sz w:val="21"/>
                <w:szCs w:val="21"/>
                <w:lang w:eastAsia="en-IN"/>
              </w:rPr>
              <w:t>string</w:t>
            </w:r>
            <w:r w:rsidRPr="00725B68">
              <w:rPr>
                <w:rFonts w:ascii="CaskaydiaCove NF" w:eastAsia="Times New Roman" w:hAnsi="CaskaydiaCove NF" w:cs="Times New Roman"/>
                <w:color w:val="569CD6"/>
                <w:sz w:val="21"/>
                <w:szCs w:val="21"/>
                <w:lang w:eastAsia="en-IN"/>
              </w:rPr>
              <w:t>&amp;</w:t>
            </w:r>
            <w:r w:rsidRPr="00725B68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 xml:space="preserve"> </w:t>
            </w:r>
            <w:r w:rsidRPr="00725B68">
              <w:rPr>
                <w:rFonts w:ascii="CaskaydiaCove NF" w:eastAsia="Times New Roman" w:hAnsi="CaskaydiaCove NF" w:cs="Times New Roman"/>
                <w:color w:val="9CDCFE"/>
                <w:sz w:val="21"/>
                <w:szCs w:val="21"/>
                <w:lang w:eastAsia="en-IN"/>
              </w:rPr>
              <w:t>s</w:t>
            </w:r>
            <w:r w:rsidRPr="00725B68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>){</w:t>
            </w:r>
          </w:p>
          <w:p w14:paraId="76088F68" w14:textId="77777777" w:rsidR="00725B68" w:rsidRPr="00725B68" w:rsidRDefault="00725B68" w:rsidP="00725B68">
            <w:pPr>
              <w:shd w:val="clear" w:color="auto" w:fill="1E1E1E"/>
              <w:spacing w:line="285" w:lineRule="atLeast"/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</w:pPr>
            <w:r w:rsidRPr="00725B68">
              <w:rPr>
                <w:rFonts w:ascii="Calibri" w:eastAsia="Times New Roman" w:hAnsi="Calibri" w:cs="Calibri"/>
                <w:color w:val="D4D4D4"/>
                <w:sz w:val="21"/>
                <w:szCs w:val="21"/>
                <w:lang w:eastAsia="en-IN"/>
              </w:rPr>
              <w:t> </w:t>
            </w:r>
            <w:r w:rsidRPr="00725B68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 xml:space="preserve"> </w:t>
            </w:r>
            <w:r w:rsidRPr="00725B68">
              <w:rPr>
                <w:rFonts w:ascii="Calibri" w:eastAsia="Times New Roman" w:hAnsi="Calibri" w:cs="Calibri"/>
                <w:color w:val="D4D4D4"/>
                <w:sz w:val="21"/>
                <w:szCs w:val="21"/>
                <w:lang w:eastAsia="en-IN"/>
              </w:rPr>
              <w:t> </w:t>
            </w:r>
            <w:r w:rsidRPr="00725B68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 xml:space="preserve"> </w:t>
            </w:r>
            <w:r w:rsidRPr="00725B68">
              <w:rPr>
                <w:rFonts w:ascii="CaskaydiaCove NF" w:eastAsia="Times New Roman" w:hAnsi="CaskaydiaCove NF" w:cs="Times New Roman"/>
                <w:color w:val="569CD6"/>
                <w:sz w:val="21"/>
                <w:szCs w:val="21"/>
                <w:lang w:eastAsia="en-IN"/>
              </w:rPr>
              <w:t>char</w:t>
            </w:r>
            <w:r w:rsidRPr="00725B68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>* temp = (</w:t>
            </w:r>
            <w:r w:rsidRPr="00725B68">
              <w:rPr>
                <w:rFonts w:ascii="CaskaydiaCove NF" w:eastAsia="Times New Roman" w:hAnsi="CaskaydiaCove NF" w:cs="Times New Roman"/>
                <w:color w:val="569CD6"/>
                <w:sz w:val="21"/>
                <w:szCs w:val="21"/>
                <w:lang w:eastAsia="en-IN"/>
              </w:rPr>
              <w:t>char</w:t>
            </w:r>
            <w:r w:rsidRPr="00725B68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 xml:space="preserve">*) </w:t>
            </w:r>
            <w:r w:rsidRPr="00725B68">
              <w:rPr>
                <w:rFonts w:ascii="CaskaydiaCove NF" w:eastAsia="Times New Roman" w:hAnsi="CaskaydiaCove NF" w:cs="Times New Roman"/>
                <w:color w:val="DCDCAA"/>
                <w:sz w:val="21"/>
                <w:szCs w:val="21"/>
                <w:lang w:eastAsia="en-IN"/>
              </w:rPr>
              <w:t>malloc</w:t>
            </w:r>
            <w:r w:rsidRPr="00725B68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>(</w:t>
            </w:r>
            <w:proofErr w:type="spellStart"/>
            <w:r w:rsidRPr="00725B68">
              <w:rPr>
                <w:rFonts w:ascii="CaskaydiaCove NF" w:eastAsia="Times New Roman" w:hAnsi="CaskaydiaCove NF" w:cs="Times New Roman"/>
                <w:color w:val="569CD6"/>
                <w:sz w:val="21"/>
                <w:szCs w:val="21"/>
                <w:lang w:eastAsia="en-IN"/>
              </w:rPr>
              <w:t>sizeof</w:t>
            </w:r>
            <w:proofErr w:type="spellEnd"/>
            <w:r w:rsidRPr="00725B68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>(</w:t>
            </w:r>
            <w:r w:rsidRPr="00725B68">
              <w:rPr>
                <w:rFonts w:ascii="CaskaydiaCove NF" w:eastAsia="Times New Roman" w:hAnsi="CaskaydiaCove NF" w:cs="Times New Roman"/>
                <w:color w:val="569CD6"/>
                <w:sz w:val="21"/>
                <w:szCs w:val="21"/>
                <w:lang w:eastAsia="en-IN"/>
              </w:rPr>
              <w:t>char</w:t>
            </w:r>
            <w:r w:rsidRPr="00725B68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 xml:space="preserve">) * </w:t>
            </w:r>
            <w:proofErr w:type="spellStart"/>
            <w:r w:rsidRPr="00725B68">
              <w:rPr>
                <w:rFonts w:ascii="CaskaydiaCove NF" w:eastAsia="Times New Roman" w:hAnsi="CaskaydiaCove NF" w:cs="Times New Roman"/>
                <w:color w:val="9CDCFE"/>
                <w:sz w:val="21"/>
                <w:szCs w:val="21"/>
                <w:lang w:eastAsia="en-IN"/>
              </w:rPr>
              <w:t>s</w:t>
            </w:r>
            <w:r w:rsidRPr="00725B68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>.</w:t>
            </w:r>
            <w:r w:rsidRPr="00725B68">
              <w:rPr>
                <w:rFonts w:ascii="CaskaydiaCove NF" w:eastAsia="Times New Roman" w:hAnsi="CaskaydiaCove NF" w:cs="Times New Roman"/>
                <w:color w:val="DCDCAA"/>
                <w:sz w:val="21"/>
                <w:szCs w:val="21"/>
                <w:lang w:eastAsia="en-IN"/>
              </w:rPr>
              <w:t>size</w:t>
            </w:r>
            <w:proofErr w:type="spellEnd"/>
            <w:r w:rsidRPr="00725B68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>());</w:t>
            </w:r>
          </w:p>
          <w:p w14:paraId="41729160" w14:textId="77777777" w:rsidR="00725B68" w:rsidRPr="00725B68" w:rsidRDefault="00725B68" w:rsidP="00725B68">
            <w:pPr>
              <w:shd w:val="clear" w:color="auto" w:fill="1E1E1E"/>
              <w:spacing w:line="285" w:lineRule="atLeast"/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</w:pPr>
            <w:r w:rsidRPr="00725B68">
              <w:rPr>
                <w:rFonts w:ascii="Calibri" w:eastAsia="Times New Roman" w:hAnsi="Calibri" w:cs="Calibri"/>
                <w:color w:val="D4D4D4"/>
                <w:sz w:val="21"/>
                <w:szCs w:val="21"/>
                <w:lang w:eastAsia="en-IN"/>
              </w:rPr>
              <w:t> </w:t>
            </w:r>
            <w:r w:rsidRPr="00725B68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 xml:space="preserve"> </w:t>
            </w:r>
            <w:r w:rsidRPr="00725B68">
              <w:rPr>
                <w:rFonts w:ascii="Calibri" w:eastAsia="Times New Roman" w:hAnsi="Calibri" w:cs="Calibri"/>
                <w:color w:val="D4D4D4"/>
                <w:sz w:val="21"/>
                <w:szCs w:val="21"/>
                <w:lang w:eastAsia="en-IN"/>
              </w:rPr>
              <w:t> </w:t>
            </w:r>
            <w:r w:rsidRPr="00725B68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 xml:space="preserve"> </w:t>
            </w:r>
            <w:proofErr w:type="spellStart"/>
            <w:r w:rsidRPr="00725B68">
              <w:rPr>
                <w:rFonts w:ascii="CaskaydiaCove NF" w:eastAsia="Times New Roman" w:hAnsi="CaskaydiaCove NF" w:cs="Times New Roman"/>
                <w:color w:val="DCDCAA"/>
                <w:sz w:val="21"/>
                <w:szCs w:val="21"/>
                <w:lang w:eastAsia="en-IN"/>
              </w:rPr>
              <w:t>strcpy</w:t>
            </w:r>
            <w:proofErr w:type="spellEnd"/>
            <w:r w:rsidRPr="00725B68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 xml:space="preserve">(temp, </w:t>
            </w:r>
            <w:proofErr w:type="spellStart"/>
            <w:r w:rsidRPr="00725B68">
              <w:rPr>
                <w:rFonts w:ascii="CaskaydiaCove NF" w:eastAsia="Times New Roman" w:hAnsi="CaskaydiaCove NF" w:cs="Times New Roman"/>
                <w:color w:val="9CDCFE"/>
                <w:sz w:val="21"/>
                <w:szCs w:val="21"/>
                <w:lang w:eastAsia="en-IN"/>
              </w:rPr>
              <w:t>s</w:t>
            </w:r>
            <w:r w:rsidRPr="00725B68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>.</w:t>
            </w:r>
            <w:r w:rsidRPr="00725B68">
              <w:rPr>
                <w:rFonts w:ascii="CaskaydiaCove NF" w:eastAsia="Times New Roman" w:hAnsi="CaskaydiaCove NF" w:cs="Times New Roman"/>
                <w:color w:val="DCDCAA"/>
                <w:sz w:val="21"/>
                <w:szCs w:val="21"/>
                <w:lang w:eastAsia="en-IN"/>
              </w:rPr>
              <w:t>c_str</w:t>
            </w:r>
            <w:proofErr w:type="spellEnd"/>
            <w:r w:rsidRPr="00725B68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>());</w:t>
            </w:r>
          </w:p>
          <w:p w14:paraId="633FEECF" w14:textId="77777777" w:rsidR="00725B68" w:rsidRPr="00725B68" w:rsidRDefault="00725B68" w:rsidP="00725B68">
            <w:pPr>
              <w:shd w:val="clear" w:color="auto" w:fill="1E1E1E"/>
              <w:spacing w:line="285" w:lineRule="atLeast"/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</w:pPr>
            <w:r w:rsidRPr="00725B68">
              <w:rPr>
                <w:rFonts w:ascii="Calibri" w:eastAsia="Times New Roman" w:hAnsi="Calibri" w:cs="Calibri"/>
                <w:color w:val="D4D4D4"/>
                <w:sz w:val="21"/>
                <w:szCs w:val="21"/>
                <w:lang w:eastAsia="en-IN"/>
              </w:rPr>
              <w:t> </w:t>
            </w:r>
            <w:r w:rsidRPr="00725B68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 xml:space="preserve"> </w:t>
            </w:r>
            <w:r w:rsidRPr="00725B68">
              <w:rPr>
                <w:rFonts w:ascii="Calibri" w:eastAsia="Times New Roman" w:hAnsi="Calibri" w:cs="Calibri"/>
                <w:color w:val="D4D4D4"/>
                <w:sz w:val="21"/>
                <w:szCs w:val="21"/>
                <w:lang w:eastAsia="en-IN"/>
              </w:rPr>
              <w:t> </w:t>
            </w:r>
            <w:r w:rsidRPr="00725B68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 xml:space="preserve"> </w:t>
            </w:r>
            <w:proofErr w:type="spellStart"/>
            <w:r w:rsidRPr="00725B68">
              <w:rPr>
                <w:rFonts w:ascii="CaskaydiaCove NF" w:eastAsia="Times New Roman" w:hAnsi="CaskaydiaCove NF" w:cs="Times New Roman"/>
                <w:color w:val="DCDCAA"/>
                <w:sz w:val="21"/>
                <w:szCs w:val="21"/>
                <w:lang w:eastAsia="en-IN"/>
              </w:rPr>
              <w:t>yyerror</w:t>
            </w:r>
            <w:proofErr w:type="spellEnd"/>
            <w:r w:rsidRPr="00725B68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>(temp);</w:t>
            </w:r>
          </w:p>
          <w:p w14:paraId="26B95A5C" w14:textId="77777777" w:rsidR="00725B68" w:rsidRPr="00725B68" w:rsidRDefault="00725B68" w:rsidP="00725B68">
            <w:pPr>
              <w:shd w:val="clear" w:color="auto" w:fill="1E1E1E"/>
              <w:spacing w:line="285" w:lineRule="atLeast"/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</w:pPr>
            <w:r w:rsidRPr="00725B68">
              <w:rPr>
                <w:rFonts w:ascii="Calibri" w:eastAsia="Times New Roman" w:hAnsi="Calibri" w:cs="Calibri"/>
                <w:color w:val="D4D4D4"/>
                <w:sz w:val="21"/>
                <w:szCs w:val="21"/>
                <w:lang w:eastAsia="en-IN"/>
              </w:rPr>
              <w:t> </w:t>
            </w:r>
            <w:r w:rsidRPr="00725B68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 xml:space="preserve"> </w:t>
            </w:r>
            <w:r w:rsidRPr="00725B68">
              <w:rPr>
                <w:rFonts w:ascii="Calibri" w:eastAsia="Times New Roman" w:hAnsi="Calibri" w:cs="Calibri"/>
                <w:color w:val="D4D4D4"/>
                <w:sz w:val="21"/>
                <w:szCs w:val="21"/>
                <w:lang w:eastAsia="en-IN"/>
              </w:rPr>
              <w:t> </w:t>
            </w:r>
            <w:r w:rsidRPr="00725B68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 xml:space="preserve"> </w:t>
            </w:r>
            <w:r w:rsidRPr="00725B68">
              <w:rPr>
                <w:rFonts w:ascii="CaskaydiaCove NF" w:eastAsia="Times New Roman" w:hAnsi="CaskaydiaCove NF" w:cs="Times New Roman"/>
                <w:color w:val="DCDCAA"/>
                <w:sz w:val="21"/>
                <w:szCs w:val="21"/>
                <w:lang w:eastAsia="en-IN"/>
              </w:rPr>
              <w:t>free</w:t>
            </w:r>
            <w:r w:rsidRPr="00725B68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>(temp);</w:t>
            </w:r>
            <w:r w:rsidRPr="00725B68">
              <w:rPr>
                <w:rFonts w:ascii="CaskaydiaCove NF" w:eastAsia="Times New Roman" w:hAnsi="CaskaydiaCove NF" w:cs="Times New Roman"/>
                <w:color w:val="6A9955"/>
                <w:sz w:val="21"/>
                <w:szCs w:val="21"/>
                <w:lang w:eastAsia="en-IN"/>
              </w:rPr>
              <w:t xml:space="preserve"> </w:t>
            </w:r>
            <w:r w:rsidRPr="00725B68">
              <w:rPr>
                <w:rFonts w:ascii="Calibri" w:eastAsia="Times New Roman" w:hAnsi="Calibri" w:cs="Calibri"/>
                <w:color w:val="6A9955"/>
                <w:sz w:val="21"/>
                <w:szCs w:val="21"/>
                <w:lang w:eastAsia="en-IN"/>
              </w:rPr>
              <w:t> </w:t>
            </w:r>
            <w:r w:rsidRPr="00725B68">
              <w:rPr>
                <w:rFonts w:ascii="CaskaydiaCove NF" w:eastAsia="Times New Roman" w:hAnsi="CaskaydiaCove NF" w:cs="Times New Roman"/>
                <w:color w:val="6A9955"/>
                <w:sz w:val="21"/>
                <w:szCs w:val="21"/>
                <w:lang w:eastAsia="en-IN"/>
              </w:rPr>
              <w:t xml:space="preserve"> </w:t>
            </w:r>
            <w:r w:rsidRPr="00725B68">
              <w:rPr>
                <w:rFonts w:ascii="Calibri" w:eastAsia="Times New Roman" w:hAnsi="Calibri" w:cs="Calibri"/>
                <w:color w:val="6A9955"/>
                <w:sz w:val="21"/>
                <w:szCs w:val="21"/>
                <w:lang w:eastAsia="en-IN"/>
              </w:rPr>
              <w:t> </w:t>
            </w:r>
            <w:r w:rsidRPr="00725B68">
              <w:rPr>
                <w:rFonts w:ascii="CaskaydiaCove NF" w:eastAsia="Times New Roman" w:hAnsi="CaskaydiaCove NF" w:cs="Times New Roman"/>
                <w:color w:val="6A9955"/>
                <w:sz w:val="21"/>
                <w:szCs w:val="21"/>
                <w:lang w:eastAsia="en-IN"/>
              </w:rPr>
              <w:t xml:space="preserve"> </w:t>
            </w:r>
            <w:r w:rsidRPr="00725B68">
              <w:rPr>
                <w:rFonts w:ascii="Calibri" w:eastAsia="Times New Roman" w:hAnsi="Calibri" w:cs="Calibri"/>
                <w:color w:val="6A9955"/>
                <w:sz w:val="21"/>
                <w:szCs w:val="21"/>
                <w:lang w:eastAsia="en-IN"/>
              </w:rPr>
              <w:t> </w:t>
            </w:r>
            <w:r w:rsidRPr="00725B68">
              <w:rPr>
                <w:rFonts w:ascii="CaskaydiaCove NF" w:eastAsia="Times New Roman" w:hAnsi="CaskaydiaCove NF" w:cs="Times New Roman"/>
                <w:color w:val="6A9955"/>
                <w:sz w:val="21"/>
                <w:szCs w:val="21"/>
                <w:lang w:eastAsia="en-IN"/>
              </w:rPr>
              <w:t xml:space="preserve"> </w:t>
            </w:r>
            <w:r w:rsidRPr="00725B68">
              <w:rPr>
                <w:rFonts w:ascii="Calibri" w:eastAsia="Times New Roman" w:hAnsi="Calibri" w:cs="Calibri"/>
                <w:color w:val="6A9955"/>
                <w:sz w:val="21"/>
                <w:szCs w:val="21"/>
                <w:lang w:eastAsia="en-IN"/>
              </w:rPr>
              <w:t> </w:t>
            </w:r>
            <w:r w:rsidRPr="00725B68">
              <w:rPr>
                <w:rFonts w:ascii="CaskaydiaCove NF" w:eastAsia="Times New Roman" w:hAnsi="CaskaydiaCove NF" w:cs="Times New Roman"/>
                <w:color w:val="6A9955"/>
                <w:sz w:val="21"/>
                <w:szCs w:val="21"/>
                <w:lang w:eastAsia="en-IN"/>
              </w:rPr>
              <w:t xml:space="preserve"> // </w:t>
            </w:r>
            <w:proofErr w:type="spellStart"/>
            <w:r w:rsidRPr="00725B68">
              <w:rPr>
                <w:rFonts w:ascii="CaskaydiaCove NF" w:eastAsia="Times New Roman" w:hAnsi="CaskaydiaCove NF" w:cs="Times New Roman"/>
                <w:color w:val="6A9955"/>
                <w:sz w:val="21"/>
                <w:szCs w:val="21"/>
                <w:lang w:eastAsia="en-IN"/>
              </w:rPr>
              <w:t>i</w:t>
            </w:r>
            <w:proofErr w:type="spellEnd"/>
            <w:r w:rsidRPr="00725B68">
              <w:rPr>
                <w:rFonts w:ascii="CaskaydiaCove NF" w:eastAsia="Times New Roman" w:hAnsi="CaskaydiaCove NF" w:cs="Times New Roman"/>
                <w:color w:val="6A9955"/>
                <w:sz w:val="21"/>
                <w:szCs w:val="21"/>
                <w:lang w:eastAsia="en-IN"/>
              </w:rPr>
              <w:t xml:space="preserve"> don't think it reaches here</w:t>
            </w:r>
          </w:p>
          <w:p w14:paraId="2FCC4920" w14:textId="77777777" w:rsidR="00725B68" w:rsidRPr="00725B68" w:rsidRDefault="00725B68" w:rsidP="00725B68">
            <w:pPr>
              <w:shd w:val="clear" w:color="auto" w:fill="1E1E1E"/>
              <w:spacing w:line="285" w:lineRule="atLeast"/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</w:pPr>
            <w:r w:rsidRPr="00725B68">
              <w:rPr>
                <w:rFonts w:ascii="Calibri" w:eastAsia="Times New Roman" w:hAnsi="Calibri" w:cs="Calibri"/>
                <w:color w:val="6A9955"/>
                <w:sz w:val="21"/>
                <w:szCs w:val="21"/>
                <w:lang w:eastAsia="en-IN"/>
              </w:rPr>
              <w:t> </w:t>
            </w:r>
            <w:r w:rsidRPr="00725B68">
              <w:rPr>
                <w:rFonts w:ascii="CaskaydiaCove NF" w:eastAsia="Times New Roman" w:hAnsi="CaskaydiaCove NF" w:cs="Times New Roman"/>
                <w:color w:val="6A9955"/>
                <w:sz w:val="21"/>
                <w:szCs w:val="21"/>
                <w:lang w:eastAsia="en-IN"/>
              </w:rPr>
              <w:t xml:space="preserve"> </w:t>
            </w:r>
            <w:r w:rsidRPr="00725B68">
              <w:rPr>
                <w:rFonts w:ascii="Calibri" w:eastAsia="Times New Roman" w:hAnsi="Calibri" w:cs="Calibri"/>
                <w:color w:val="6A9955"/>
                <w:sz w:val="21"/>
                <w:szCs w:val="21"/>
                <w:lang w:eastAsia="en-IN"/>
              </w:rPr>
              <w:t> </w:t>
            </w:r>
            <w:r w:rsidRPr="00725B68">
              <w:rPr>
                <w:rFonts w:ascii="CaskaydiaCove NF" w:eastAsia="Times New Roman" w:hAnsi="CaskaydiaCove NF" w:cs="Times New Roman"/>
                <w:color w:val="6A9955"/>
                <w:sz w:val="21"/>
                <w:szCs w:val="21"/>
                <w:lang w:eastAsia="en-IN"/>
              </w:rPr>
              <w:t xml:space="preserve"> // exit(-1);</w:t>
            </w:r>
          </w:p>
          <w:p w14:paraId="4B1E11F6" w14:textId="77777777" w:rsidR="00725B68" w:rsidRPr="00725B68" w:rsidRDefault="00725B68" w:rsidP="00725B68">
            <w:pPr>
              <w:shd w:val="clear" w:color="auto" w:fill="1E1E1E"/>
              <w:spacing w:line="285" w:lineRule="atLeast"/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</w:pPr>
            <w:r w:rsidRPr="00725B68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>}</w:t>
            </w:r>
          </w:p>
          <w:p w14:paraId="5BA3F331" w14:textId="77777777" w:rsidR="00725B68" w:rsidRPr="00725B68" w:rsidRDefault="00725B68" w:rsidP="00725B68">
            <w:pPr>
              <w:shd w:val="clear" w:color="auto" w:fill="1E1E1E"/>
              <w:spacing w:line="285" w:lineRule="atLeast"/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</w:pPr>
            <w:r w:rsidRPr="00725B68">
              <w:rPr>
                <w:rFonts w:ascii="CaskaydiaCove NF" w:eastAsia="Times New Roman" w:hAnsi="CaskaydiaCove NF" w:cs="Times New Roman"/>
                <w:color w:val="569CD6"/>
                <w:sz w:val="21"/>
                <w:szCs w:val="21"/>
                <w:lang w:eastAsia="en-IN"/>
              </w:rPr>
              <w:t>void</w:t>
            </w:r>
            <w:r w:rsidRPr="00725B68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 xml:space="preserve"> </w:t>
            </w:r>
            <w:proofErr w:type="spellStart"/>
            <w:r w:rsidRPr="00725B68">
              <w:rPr>
                <w:rFonts w:ascii="CaskaydiaCove NF" w:eastAsia="Times New Roman" w:hAnsi="CaskaydiaCove NF" w:cs="Times New Roman"/>
                <w:color w:val="DCDCAA"/>
                <w:sz w:val="21"/>
                <w:szCs w:val="21"/>
                <w:lang w:eastAsia="en-IN"/>
              </w:rPr>
              <w:t>yyerror</w:t>
            </w:r>
            <w:proofErr w:type="spellEnd"/>
            <w:r w:rsidRPr="00725B68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>(</w:t>
            </w:r>
            <w:r w:rsidRPr="00725B68">
              <w:rPr>
                <w:rFonts w:ascii="CaskaydiaCove NF" w:eastAsia="Times New Roman" w:hAnsi="CaskaydiaCove NF" w:cs="Times New Roman"/>
                <w:color w:val="569CD6"/>
                <w:sz w:val="21"/>
                <w:szCs w:val="21"/>
                <w:lang w:eastAsia="en-IN"/>
              </w:rPr>
              <w:t>char*</w:t>
            </w:r>
            <w:r w:rsidRPr="00725B68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 xml:space="preserve"> </w:t>
            </w:r>
            <w:r w:rsidRPr="00725B68">
              <w:rPr>
                <w:rFonts w:ascii="CaskaydiaCove NF" w:eastAsia="Times New Roman" w:hAnsi="CaskaydiaCove NF" w:cs="Times New Roman"/>
                <w:color w:val="9CDCFE"/>
                <w:sz w:val="21"/>
                <w:szCs w:val="21"/>
                <w:lang w:eastAsia="en-IN"/>
              </w:rPr>
              <w:t>s</w:t>
            </w:r>
            <w:r w:rsidRPr="00725B68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>) {</w:t>
            </w:r>
          </w:p>
          <w:p w14:paraId="3BB57D10" w14:textId="77777777" w:rsidR="00725B68" w:rsidRPr="00725B68" w:rsidRDefault="00725B68" w:rsidP="00725B68">
            <w:pPr>
              <w:shd w:val="clear" w:color="auto" w:fill="1E1E1E"/>
              <w:spacing w:line="285" w:lineRule="atLeast"/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</w:pPr>
            <w:r w:rsidRPr="00725B68">
              <w:rPr>
                <w:rFonts w:ascii="Calibri" w:eastAsia="Times New Roman" w:hAnsi="Calibri" w:cs="Calibri"/>
                <w:color w:val="D4D4D4"/>
                <w:sz w:val="21"/>
                <w:szCs w:val="21"/>
                <w:lang w:eastAsia="en-IN"/>
              </w:rPr>
              <w:t> </w:t>
            </w:r>
            <w:r w:rsidRPr="00725B68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 xml:space="preserve"> </w:t>
            </w:r>
            <w:r w:rsidRPr="00725B68">
              <w:rPr>
                <w:rFonts w:ascii="Calibri" w:eastAsia="Times New Roman" w:hAnsi="Calibri" w:cs="Calibri"/>
                <w:color w:val="D4D4D4"/>
                <w:sz w:val="21"/>
                <w:szCs w:val="21"/>
                <w:lang w:eastAsia="en-IN"/>
              </w:rPr>
              <w:t> </w:t>
            </w:r>
            <w:r w:rsidRPr="00725B68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 xml:space="preserve"> </w:t>
            </w:r>
            <w:proofErr w:type="spellStart"/>
            <w:r w:rsidRPr="00725B68">
              <w:rPr>
                <w:rFonts w:ascii="CaskaydiaCove NF" w:eastAsia="Times New Roman" w:hAnsi="CaskaydiaCove NF" w:cs="Times New Roman"/>
                <w:color w:val="DCDCAA"/>
                <w:sz w:val="21"/>
                <w:szCs w:val="21"/>
                <w:lang w:eastAsia="en-IN"/>
              </w:rPr>
              <w:t>printf</w:t>
            </w:r>
            <w:proofErr w:type="spellEnd"/>
            <w:r w:rsidRPr="00725B68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>(</w:t>
            </w:r>
            <w:r w:rsidRPr="00725B68">
              <w:rPr>
                <w:rFonts w:ascii="CaskaydiaCove NF" w:eastAsia="Times New Roman" w:hAnsi="CaskaydiaCove NF" w:cs="Times New Roman"/>
                <w:color w:val="CE9178"/>
                <w:sz w:val="21"/>
                <w:szCs w:val="21"/>
                <w:lang w:eastAsia="en-IN"/>
              </w:rPr>
              <w:t xml:space="preserve">"ERROR: </w:t>
            </w:r>
            <w:r w:rsidRPr="00725B68">
              <w:rPr>
                <w:rFonts w:ascii="CaskaydiaCove NF" w:eastAsia="Times New Roman" w:hAnsi="CaskaydiaCove NF" w:cs="Times New Roman"/>
                <w:color w:val="9CDCFE"/>
                <w:sz w:val="21"/>
                <w:szCs w:val="21"/>
                <w:lang w:eastAsia="en-IN"/>
              </w:rPr>
              <w:t>%s</w:t>
            </w:r>
            <w:r w:rsidRPr="00725B68">
              <w:rPr>
                <w:rFonts w:ascii="CaskaydiaCove NF" w:eastAsia="Times New Roman" w:hAnsi="CaskaydiaCove NF" w:cs="Times New Roman"/>
                <w:color w:val="CE9178"/>
                <w:sz w:val="21"/>
                <w:szCs w:val="21"/>
                <w:lang w:eastAsia="en-IN"/>
              </w:rPr>
              <w:t xml:space="preserve"> at line </w:t>
            </w:r>
            <w:r w:rsidRPr="00725B68">
              <w:rPr>
                <w:rFonts w:ascii="CaskaydiaCove NF" w:eastAsia="Times New Roman" w:hAnsi="CaskaydiaCove NF" w:cs="Times New Roman"/>
                <w:color w:val="9CDCFE"/>
                <w:sz w:val="21"/>
                <w:szCs w:val="21"/>
                <w:lang w:eastAsia="en-IN"/>
              </w:rPr>
              <w:t>%d</w:t>
            </w:r>
            <w:r w:rsidRPr="00725B68">
              <w:rPr>
                <w:rFonts w:ascii="CaskaydiaCove NF" w:eastAsia="Times New Roman" w:hAnsi="CaskaydiaCove NF" w:cs="Times New Roman"/>
                <w:color w:val="D7BA7D"/>
                <w:sz w:val="21"/>
                <w:szCs w:val="21"/>
                <w:lang w:eastAsia="en-IN"/>
              </w:rPr>
              <w:t>\n</w:t>
            </w:r>
            <w:r w:rsidRPr="00725B68">
              <w:rPr>
                <w:rFonts w:ascii="CaskaydiaCove NF" w:eastAsia="Times New Roman" w:hAnsi="CaskaydiaCove NF" w:cs="Times New Roman"/>
                <w:color w:val="CE9178"/>
                <w:sz w:val="21"/>
                <w:szCs w:val="21"/>
                <w:lang w:eastAsia="en-IN"/>
              </w:rPr>
              <w:t>"</w:t>
            </w:r>
            <w:r w:rsidRPr="00725B68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 xml:space="preserve">, s, </w:t>
            </w:r>
            <w:proofErr w:type="spellStart"/>
            <w:r w:rsidRPr="00725B68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>yylineno</w:t>
            </w:r>
            <w:proofErr w:type="spellEnd"/>
            <w:r w:rsidRPr="00725B68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 xml:space="preserve">, </w:t>
            </w:r>
            <w:proofErr w:type="spellStart"/>
            <w:r w:rsidRPr="00725B68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>yytext</w:t>
            </w:r>
            <w:proofErr w:type="spellEnd"/>
            <w:r w:rsidRPr="00725B68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>);</w:t>
            </w:r>
          </w:p>
          <w:p w14:paraId="3C8B959F" w14:textId="77777777" w:rsidR="00725B68" w:rsidRPr="00725B68" w:rsidRDefault="00725B68" w:rsidP="00725B68">
            <w:pPr>
              <w:shd w:val="clear" w:color="auto" w:fill="1E1E1E"/>
              <w:spacing w:line="285" w:lineRule="atLeast"/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</w:pPr>
            <w:r w:rsidRPr="00725B68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>}</w:t>
            </w:r>
          </w:p>
          <w:p w14:paraId="51F7C130" w14:textId="77777777" w:rsidR="00725B68" w:rsidRPr="00725B68" w:rsidRDefault="00725B68" w:rsidP="00725B68">
            <w:pPr>
              <w:shd w:val="clear" w:color="auto" w:fill="1E1E1E"/>
              <w:spacing w:line="285" w:lineRule="atLeast"/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</w:pPr>
          </w:p>
          <w:p w14:paraId="28BB32C5" w14:textId="77777777" w:rsidR="00725B68" w:rsidRPr="00725B68" w:rsidRDefault="00725B68" w:rsidP="00725B68">
            <w:pPr>
              <w:shd w:val="clear" w:color="auto" w:fill="1E1E1E"/>
              <w:spacing w:line="285" w:lineRule="atLeast"/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</w:pPr>
            <w:r w:rsidRPr="00725B68">
              <w:rPr>
                <w:rFonts w:ascii="CaskaydiaCove NF" w:eastAsia="Times New Roman" w:hAnsi="CaskaydiaCove NF" w:cs="Times New Roman"/>
                <w:color w:val="569CD6"/>
                <w:sz w:val="21"/>
                <w:szCs w:val="21"/>
                <w:lang w:eastAsia="en-IN"/>
              </w:rPr>
              <w:t>int</w:t>
            </w:r>
            <w:r w:rsidRPr="00725B68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 xml:space="preserve"> </w:t>
            </w:r>
            <w:r w:rsidRPr="00725B68">
              <w:rPr>
                <w:rFonts w:ascii="CaskaydiaCove NF" w:eastAsia="Times New Roman" w:hAnsi="CaskaydiaCove NF" w:cs="Times New Roman"/>
                <w:color w:val="DCDCAA"/>
                <w:sz w:val="21"/>
                <w:szCs w:val="21"/>
                <w:lang w:eastAsia="en-IN"/>
              </w:rPr>
              <w:t>main</w:t>
            </w:r>
            <w:r w:rsidRPr="00725B68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>(){</w:t>
            </w:r>
          </w:p>
          <w:p w14:paraId="30976B5C" w14:textId="77777777" w:rsidR="00725B68" w:rsidRPr="00725B68" w:rsidRDefault="00725B68" w:rsidP="00725B68">
            <w:pPr>
              <w:shd w:val="clear" w:color="auto" w:fill="1E1E1E"/>
              <w:spacing w:line="285" w:lineRule="atLeast"/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</w:pPr>
            <w:r w:rsidRPr="00725B68">
              <w:rPr>
                <w:rFonts w:ascii="Calibri" w:eastAsia="Times New Roman" w:hAnsi="Calibri" w:cs="Calibri"/>
                <w:color w:val="D4D4D4"/>
                <w:sz w:val="21"/>
                <w:szCs w:val="21"/>
                <w:lang w:eastAsia="en-IN"/>
              </w:rPr>
              <w:t> </w:t>
            </w:r>
            <w:r w:rsidRPr="00725B68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 xml:space="preserve"> </w:t>
            </w:r>
            <w:r w:rsidRPr="00725B68">
              <w:rPr>
                <w:rFonts w:ascii="Calibri" w:eastAsia="Times New Roman" w:hAnsi="Calibri" w:cs="Calibri"/>
                <w:color w:val="D4D4D4"/>
                <w:sz w:val="21"/>
                <w:szCs w:val="21"/>
                <w:lang w:eastAsia="en-IN"/>
              </w:rPr>
              <w:t> </w:t>
            </w:r>
            <w:r w:rsidRPr="00725B68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 xml:space="preserve"> </w:t>
            </w:r>
            <w:r w:rsidRPr="00725B68">
              <w:rPr>
                <w:rFonts w:ascii="CaskaydiaCove NF" w:eastAsia="Times New Roman" w:hAnsi="CaskaydiaCove NF" w:cs="Times New Roman"/>
                <w:color w:val="569CD6"/>
                <w:sz w:val="21"/>
                <w:szCs w:val="21"/>
                <w:lang w:eastAsia="en-IN"/>
              </w:rPr>
              <w:t>int</w:t>
            </w:r>
            <w:r w:rsidRPr="00725B68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 xml:space="preserve"> failure = </w:t>
            </w:r>
            <w:proofErr w:type="spellStart"/>
            <w:r w:rsidRPr="00725B68">
              <w:rPr>
                <w:rFonts w:ascii="CaskaydiaCove NF" w:eastAsia="Times New Roman" w:hAnsi="CaskaydiaCove NF" w:cs="Times New Roman"/>
                <w:color w:val="DCDCAA"/>
                <w:sz w:val="21"/>
                <w:szCs w:val="21"/>
                <w:lang w:eastAsia="en-IN"/>
              </w:rPr>
              <w:t>yyparse</w:t>
            </w:r>
            <w:proofErr w:type="spellEnd"/>
            <w:r w:rsidRPr="00725B68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>();</w:t>
            </w:r>
          </w:p>
          <w:p w14:paraId="3BFE8050" w14:textId="77777777" w:rsidR="00725B68" w:rsidRPr="00725B68" w:rsidRDefault="00725B68" w:rsidP="00725B68">
            <w:pPr>
              <w:shd w:val="clear" w:color="auto" w:fill="1E1E1E"/>
              <w:spacing w:line="285" w:lineRule="atLeast"/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</w:pPr>
            <w:r w:rsidRPr="00725B68">
              <w:rPr>
                <w:rFonts w:ascii="Calibri" w:eastAsia="Times New Roman" w:hAnsi="Calibri" w:cs="Calibri"/>
                <w:color w:val="D4D4D4"/>
                <w:sz w:val="21"/>
                <w:szCs w:val="21"/>
                <w:lang w:eastAsia="en-IN"/>
              </w:rPr>
              <w:t> </w:t>
            </w:r>
            <w:r w:rsidRPr="00725B68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 xml:space="preserve"> </w:t>
            </w:r>
            <w:r w:rsidRPr="00725B68">
              <w:rPr>
                <w:rFonts w:ascii="Calibri" w:eastAsia="Times New Roman" w:hAnsi="Calibri" w:cs="Calibri"/>
                <w:color w:val="D4D4D4"/>
                <w:sz w:val="21"/>
                <w:szCs w:val="21"/>
                <w:lang w:eastAsia="en-IN"/>
              </w:rPr>
              <w:t> </w:t>
            </w:r>
            <w:r w:rsidRPr="00725B68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 xml:space="preserve"> </w:t>
            </w:r>
            <w:r w:rsidRPr="00725B68">
              <w:rPr>
                <w:rFonts w:ascii="CaskaydiaCove NF" w:eastAsia="Times New Roman" w:hAnsi="CaskaydiaCove NF" w:cs="Times New Roman"/>
                <w:color w:val="C586C0"/>
                <w:sz w:val="21"/>
                <w:szCs w:val="21"/>
                <w:lang w:eastAsia="en-IN"/>
              </w:rPr>
              <w:t>if</w:t>
            </w:r>
            <w:r w:rsidRPr="00725B68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>(!failure){</w:t>
            </w:r>
          </w:p>
          <w:p w14:paraId="2D8D5960" w14:textId="77777777" w:rsidR="00725B68" w:rsidRPr="00725B68" w:rsidRDefault="00725B68" w:rsidP="00725B68">
            <w:pPr>
              <w:shd w:val="clear" w:color="auto" w:fill="1E1E1E"/>
              <w:spacing w:line="285" w:lineRule="atLeast"/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</w:pPr>
            <w:r w:rsidRPr="00725B68">
              <w:rPr>
                <w:rFonts w:ascii="Calibri" w:eastAsia="Times New Roman" w:hAnsi="Calibri" w:cs="Calibri"/>
                <w:color w:val="D4D4D4"/>
                <w:sz w:val="21"/>
                <w:szCs w:val="21"/>
                <w:lang w:eastAsia="en-IN"/>
              </w:rPr>
              <w:t> </w:t>
            </w:r>
            <w:r w:rsidRPr="00725B68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 xml:space="preserve"> </w:t>
            </w:r>
            <w:r w:rsidRPr="00725B68">
              <w:rPr>
                <w:rFonts w:ascii="Calibri" w:eastAsia="Times New Roman" w:hAnsi="Calibri" w:cs="Calibri"/>
                <w:color w:val="D4D4D4"/>
                <w:sz w:val="21"/>
                <w:szCs w:val="21"/>
                <w:lang w:eastAsia="en-IN"/>
              </w:rPr>
              <w:t> </w:t>
            </w:r>
            <w:r w:rsidRPr="00725B68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 xml:space="preserve"> </w:t>
            </w:r>
            <w:r w:rsidRPr="00725B68">
              <w:rPr>
                <w:rFonts w:ascii="Calibri" w:eastAsia="Times New Roman" w:hAnsi="Calibri" w:cs="Calibri"/>
                <w:color w:val="D4D4D4"/>
                <w:sz w:val="21"/>
                <w:szCs w:val="21"/>
                <w:lang w:eastAsia="en-IN"/>
              </w:rPr>
              <w:t> </w:t>
            </w:r>
            <w:r w:rsidRPr="00725B68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 xml:space="preserve"> </w:t>
            </w:r>
            <w:r w:rsidRPr="00725B68">
              <w:rPr>
                <w:rFonts w:ascii="Calibri" w:eastAsia="Times New Roman" w:hAnsi="Calibri" w:cs="Calibri"/>
                <w:color w:val="D4D4D4"/>
                <w:sz w:val="21"/>
                <w:szCs w:val="21"/>
                <w:lang w:eastAsia="en-IN"/>
              </w:rPr>
              <w:t> </w:t>
            </w:r>
            <w:r w:rsidRPr="00725B68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 xml:space="preserve"> </w:t>
            </w:r>
            <w:r w:rsidRPr="00725B68">
              <w:rPr>
                <w:rFonts w:ascii="CaskaydiaCove NF" w:eastAsia="Times New Roman" w:hAnsi="CaskaydiaCove NF" w:cs="Times New Roman"/>
                <w:color w:val="DCDCAA"/>
                <w:sz w:val="21"/>
                <w:szCs w:val="21"/>
                <w:lang w:eastAsia="en-IN"/>
              </w:rPr>
              <w:t>puts</w:t>
            </w:r>
            <w:r w:rsidRPr="00725B68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>(</w:t>
            </w:r>
            <w:r w:rsidRPr="00725B68">
              <w:rPr>
                <w:rFonts w:ascii="CaskaydiaCove NF" w:eastAsia="Times New Roman" w:hAnsi="CaskaydiaCove NF" w:cs="Times New Roman"/>
                <w:color w:val="CE9178"/>
                <w:sz w:val="21"/>
                <w:szCs w:val="21"/>
                <w:lang w:eastAsia="en-IN"/>
              </w:rPr>
              <w:t>"Program Accepted"</w:t>
            </w:r>
            <w:r w:rsidRPr="00725B68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>);</w:t>
            </w:r>
          </w:p>
          <w:p w14:paraId="22AA8953" w14:textId="77777777" w:rsidR="00725B68" w:rsidRPr="00725B68" w:rsidRDefault="00725B68" w:rsidP="00725B68">
            <w:pPr>
              <w:shd w:val="clear" w:color="auto" w:fill="1E1E1E"/>
              <w:spacing w:line="285" w:lineRule="atLeast"/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</w:pPr>
            <w:r w:rsidRPr="00725B68">
              <w:rPr>
                <w:rFonts w:ascii="Calibri" w:eastAsia="Times New Roman" w:hAnsi="Calibri" w:cs="Calibri"/>
                <w:color w:val="D4D4D4"/>
                <w:sz w:val="21"/>
                <w:szCs w:val="21"/>
                <w:lang w:eastAsia="en-IN"/>
              </w:rPr>
              <w:t> </w:t>
            </w:r>
            <w:r w:rsidRPr="00725B68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 xml:space="preserve"> </w:t>
            </w:r>
            <w:r w:rsidRPr="00725B68">
              <w:rPr>
                <w:rFonts w:ascii="Calibri" w:eastAsia="Times New Roman" w:hAnsi="Calibri" w:cs="Calibri"/>
                <w:color w:val="D4D4D4"/>
                <w:sz w:val="21"/>
                <w:szCs w:val="21"/>
                <w:lang w:eastAsia="en-IN"/>
              </w:rPr>
              <w:t> </w:t>
            </w:r>
            <w:r w:rsidRPr="00725B68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 xml:space="preserve"> }</w:t>
            </w:r>
            <w:r w:rsidRPr="00725B68">
              <w:rPr>
                <w:rFonts w:ascii="CaskaydiaCove NF" w:eastAsia="Times New Roman" w:hAnsi="CaskaydiaCove NF" w:cs="Times New Roman"/>
                <w:color w:val="C586C0"/>
                <w:sz w:val="21"/>
                <w:szCs w:val="21"/>
                <w:lang w:eastAsia="en-IN"/>
              </w:rPr>
              <w:t>else</w:t>
            </w:r>
            <w:r w:rsidRPr="00725B68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>{</w:t>
            </w:r>
          </w:p>
          <w:p w14:paraId="0362F9A4" w14:textId="77777777" w:rsidR="00725B68" w:rsidRPr="00725B68" w:rsidRDefault="00725B68" w:rsidP="00725B68">
            <w:pPr>
              <w:shd w:val="clear" w:color="auto" w:fill="1E1E1E"/>
              <w:spacing w:line="285" w:lineRule="atLeast"/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</w:pPr>
            <w:r w:rsidRPr="00725B68">
              <w:rPr>
                <w:rFonts w:ascii="Calibri" w:eastAsia="Times New Roman" w:hAnsi="Calibri" w:cs="Calibri"/>
                <w:color w:val="D4D4D4"/>
                <w:sz w:val="21"/>
                <w:szCs w:val="21"/>
                <w:lang w:eastAsia="en-IN"/>
              </w:rPr>
              <w:t> </w:t>
            </w:r>
            <w:r w:rsidRPr="00725B68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 xml:space="preserve"> </w:t>
            </w:r>
            <w:r w:rsidRPr="00725B68">
              <w:rPr>
                <w:rFonts w:ascii="Calibri" w:eastAsia="Times New Roman" w:hAnsi="Calibri" w:cs="Calibri"/>
                <w:color w:val="D4D4D4"/>
                <w:sz w:val="21"/>
                <w:szCs w:val="21"/>
                <w:lang w:eastAsia="en-IN"/>
              </w:rPr>
              <w:t> </w:t>
            </w:r>
            <w:r w:rsidRPr="00725B68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 xml:space="preserve"> </w:t>
            </w:r>
            <w:r w:rsidRPr="00725B68">
              <w:rPr>
                <w:rFonts w:ascii="Calibri" w:eastAsia="Times New Roman" w:hAnsi="Calibri" w:cs="Calibri"/>
                <w:color w:val="D4D4D4"/>
                <w:sz w:val="21"/>
                <w:szCs w:val="21"/>
                <w:lang w:eastAsia="en-IN"/>
              </w:rPr>
              <w:t> </w:t>
            </w:r>
            <w:r w:rsidRPr="00725B68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 xml:space="preserve"> </w:t>
            </w:r>
            <w:r w:rsidRPr="00725B68">
              <w:rPr>
                <w:rFonts w:ascii="Calibri" w:eastAsia="Times New Roman" w:hAnsi="Calibri" w:cs="Calibri"/>
                <w:color w:val="D4D4D4"/>
                <w:sz w:val="21"/>
                <w:szCs w:val="21"/>
                <w:lang w:eastAsia="en-IN"/>
              </w:rPr>
              <w:t> </w:t>
            </w:r>
            <w:r w:rsidRPr="00725B68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 xml:space="preserve"> </w:t>
            </w:r>
            <w:r w:rsidRPr="00725B68">
              <w:rPr>
                <w:rFonts w:ascii="CaskaydiaCove NF" w:eastAsia="Times New Roman" w:hAnsi="CaskaydiaCove NF" w:cs="Times New Roman"/>
                <w:color w:val="DCDCAA"/>
                <w:sz w:val="21"/>
                <w:szCs w:val="21"/>
                <w:lang w:eastAsia="en-IN"/>
              </w:rPr>
              <w:t>puts</w:t>
            </w:r>
            <w:r w:rsidRPr="00725B68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>(</w:t>
            </w:r>
            <w:r w:rsidRPr="00725B68">
              <w:rPr>
                <w:rFonts w:ascii="CaskaydiaCove NF" w:eastAsia="Times New Roman" w:hAnsi="CaskaydiaCove NF" w:cs="Times New Roman"/>
                <w:color w:val="CE9178"/>
                <w:sz w:val="21"/>
                <w:szCs w:val="21"/>
                <w:lang w:eastAsia="en-IN"/>
              </w:rPr>
              <w:t>"Program Rejected"</w:t>
            </w:r>
            <w:r w:rsidRPr="00725B68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>);</w:t>
            </w:r>
          </w:p>
          <w:p w14:paraId="070FBCCF" w14:textId="77777777" w:rsidR="00725B68" w:rsidRPr="00725B68" w:rsidRDefault="00725B68" w:rsidP="00725B68">
            <w:pPr>
              <w:shd w:val="clear" w:color="auto" w:fill="1E1E1E"/>
              <w:spacing w:line="285" w:lineRule="atLeast"/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</w:pPr>
            <w:r w:rsidRPr="00725B68">
              <w:rPr>
                <w:rFonts w:ascii="Calibri" w:eastAsia="Times New Roman" w:hAnsi="Calibri" w:cs="Calibri"/>
                <w:color w:val="D4D4D4"/>
                <w:sz w:val="21"/>
                <w:szCs w:val="21"/>
                <w:lang w:eastAsia="en-IN"/>
              </w:rPr>
              <w:t> </w:t>
            </w:r>
            <w:r w:rsidRPr="00725B68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 xml:space="preserve"> </w:t>
            </w:r>
            <w:r w:rsidRPr="00725B68">
              <w:rPr>
                <w:rFonts w:ascii="Calibri" w:eastAsia="Times New Roman" w:hAnsi="Calibri" w:cs="Calibri"/>
                <w:color w:val="D4D4D4"/>
                <w:sz w:val="21"/>
                <w:szCs w:val="21"/>
                <w:lang w:eastAsia="en-IN"/>
              </w:rPr>
              <w:t> </w:t>
            </w:r>
            <w:r w:rsidRPr="00725B68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 xml:space="preserve"> }</w:t>
            </w:r>
          </w:p>
          <w:p w14:paraId="01CAF578" w14:textId="77777777" w:rsidR="00725B68" w:rsidRPr="00725B68" w:rsidRDefault="00725B68" w:rsidP="00725B68">
            <w:pPr>
              <w:shd w:val="clear" w:color="auto" w:fill="1E1E1E"/>
              <w:spacing w:line="285" w:lineRule="atLeast"/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</w:pPr>
            <w:r w:rsidRPr="00725B68">
              <w:rPr>
                <w:rFonts w:ascii="Calibri" w:eastAsia="Times New Roman" w:hAnsi="Calibri" w:cs="Calibri"/>
                <w:color w:val="D4D4D4"/>
                <w:sz w:val="21"/>
                <w:szCs w:val="21"/>
                <w:lang w:eastAsia="en-IN"/>
              </w:rPr>
              <w:t> </w:t>
            </w:r>
            <w:r w:rsidRPr="00725B68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 xml:space="preserve"> </w:t>
            </w:r>
            <w:r w:rsidRPr="00725B68">
              <w:rPr>
                <w:rFonts w:ascii="Calibri" w:eastAsia="Times New Roman" w:hAnsi="Calibri" w:cs="Calibri"/>
                <w:color w:val="D4D4D4"/>
                <w:sz w:val="21"/>
                <w:szCs w:val="21"/>
                <w:lang w:eastAsia="en-IN"/>
              </w:rPr>
              <w:t> </w:t>
            </w:r>
            <w:r w:rsidRPr="00725B68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 xml:space="preserve"> </w:t>
            </w:r>
            <w:r w:rsidRPr="00725B68">
              <w:rPr>
                <w:rFonts w:ascii="CaskaydiaCove NF" w:eastAsia="Times New Roman" w:hAnsi="CaskaydiaCove NF" w:cs="Times New Roman"/>
                <w:color w:val="C586C0"/>
                <w:sz w:val="21"/>
                <w:szCs w:val="21"/>
                <w:lang w:eastAsia="en-IN"/>
              </w:rPr>
              <w:t>return</w:t>
            </w:r>
            <w:r w:rsidRPr="00725B68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 xml:space="preserve"> </w:t>
            </w:r>
            <w:r w:rsidRPr="00725B68">
              <w:rPr>
                <w:rFonts w:ascii="CaskaydiaCove NF" w:eastAsia="Times New Roman" w:hAnsi="CaskaydiaCove NF" w:cs="Times New Roman"/>
                <w:color w:val="B5CEA8"/>
                <w:sz w:val="21"/>
                <w:szCs w:val="21"/>
                <w:lang w:eastAsia="en-IN"/>
              </w:rPr>
              <w:t>0</w:t>
            </w:r>
            <w:r w:rsidRPr="00725B68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>;</w:t>
            </w:r>
          </w:p>
          <w:p w14:paraId="6237ACC5" w14:textId="77777777" w:rsidR="00725B68" w:rsidRPr="00725B68" w:rsidRDefault="00725B68" w:rsidP="00725B68">
            <w:pPr>
              <w:shd w:val="clear" w:color="auto" w:fill="1E1E1E"/>
              <w:spacing w:line="285" w:lineRule="atLeast"/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</w:pPr>
            <w:r w:rsidRPr="00725B68">
              <w:rPr>
                <w:rFonts w:ascii="CaskaydiaCove NF" w:eastAsia="Times New Roman" w:hAnsi="CaskaydiaCove NF" w:cs="Times New Roman"/>
                <w:color w:val="D4D4D4"/>
                <w:sz w:val="21"/>
                <w:szCs w:val="21"/>
                <w:lang w:eastAsia="en-IN"/>
              </w:rPr>
              <w:t>}</w:t>
            </w:r>
          </w:p>
          <w:p w14:paraId="1324FF80" w14:textId="77777777" w:rsidR="00725B68" w:rsidRDefault="00725B68" w:rsidP="00D416FD">
            <w:pPr>
              <w:rPr>
                <w:sz w:val="28"/>
                <w:szCs w:val="28"/>
              </w:rPr>
            </w:pPr>
          </w:p>
        </w:tc>
      </w:tr>
    </w:tbl>
    <w:p w14:paraId="56BCFBA9" w14:textId="56F261DC" w:rsidR="00D416FD" w:rsidRDefault="00725B68" w:rsidP="00725B68">
      <w:pPr>
        <w:pStyle w:val="Heading1"/>
        <w:rPr>
          <w:sz w:val="40"/>
          <w:szCs w:val="40"/>
        </w:rPr>
      </w:pPr>
      <w:r>
        <w:rPr>
          <w:sz w:val="40"/>
          <w:szCs w:val="40"/>
        </w:rPr>
        <w:lastRenderedPageBreak/>
        <w:t>Outputs</w:t>
      </w:r>
    </w:p>
    <w:p w14:paraId="2BA126D0" w14:textId="3F1AF570" w:rsidR="003F0058" w:rsidRPr="003F0058" w:rsidRDefault="003F0058" w:rsidP="003F0058">
      <w:pPr>
        <w:rPr>
          <w:sz w:val="28"/>
          <w:szCs w:val="28"/>
        </w:rPr>
      </w:pPr>
      <w:r>
        <w:rPr>
          <w:sz w:val="28"/>
          <w:szCs w:val="28"/>
        </w:rPr>
        <w:t>Compilation using flex and bison</w:t>
      </w:r>
    </w:p>
    <w:p w14:paraId="1C0254AC" w14:textId="77777777" w:rsidR="003F1564" w:rsidRDefault="003F0058" w:rsidP="00725B68">
      <w:pPr>
        <w:rPr>
          <w:sz w:val="28"/>
          <w:szCs w:val="28"/>
        </w:rPr>
      </w:pPr>
      <w:r>
        <w:rPr>
          <w:noProof/>
          <w:sz w:val="28"/>
          <w:szCs w:val="28"/>
        </w:rPr>
        <w:drawing>
          <wp:inline distT="0" distB="0" distL="0" distR="0" wp14:anchorId="021111F3" wp14:editId="46CA0FCC">
            <wp:extent cx="5731510" cy="1296035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296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E4FDEE" w14:textId="77777777" w:rsidR="009F6A95" w:rsidRDefault="009F6A95" w:rsidP="00725B68">
      <w:pPr>
        <w:rPr>
          <w:sz w:val="28"/>
          <w:szCs w:val="28"/>
        </w:rPr>
      </w:pPr>
    </w:p>
    <w:p w14:paraId="6557F488" w14:textId="77777777" w:rsidR="009F6A95" w:rsidRDefault="009F6A95" w:rsidP="00725B68">
      <w:pPr>
        <w:rPr>
          <w:sz w:val="28"/>
          <w:szCs w:val="28"/>
        </w:rPr>
      </w:pPr>
    </w:p>
    <w:p w14:paraId="726DC1EF" w14:textId="77777777" w:rsidR="009F6A95" w:rsidRDefault="009F6A95" w:rsidP="00725B68">
      <w:pPr>
        <w:rPr>
          <w:sz w:val="28"/>
          <w:szCs w:val="28"/>
        </w:rPr>
      </w:pPr>
    </w:p>
    <w:p w14:paraId="19625554" w14:textId="77777777" w:rsidR="009F6A95" w:rsidRDefault="009F6A95" w:rsidP="00725B68">
      <w:pPr>
        <w:rPr>
          <w:sz w:val="28"/>
          <w:szCs w:val="28"/>
        </w:rPr>
      </w:pPr>
    </w:p>
    <w:p w14:paraId="265C21E1" w14:textId="77777777" w:rsidR="009F6A95" w:rsidRDefault="009F6A95" w:rsidP="00725B68">
      <w:pPr>
        <w:rPr>
          <w:sz w:val="28"/>
          <w:szCs w:val="28"/>
        </w:rPr>
      </w:pPr>
    </w:p>
    <w:p w14:paraId="2219458D" w14:textId="77777777" w:rsidR="009F6A95" w:rsidRDefault="009F6A95" w:rsidP="00725B68">
      <w:pPr>
        <w:rPr>
          <w:sz w:val="28"/>
          <w:szCs w:val="28"/>
        </w:rPr>
      </w:pPr>
    </w:p>
    <w:p w14:paraId="6467190F" w14:textId="77777777" w:rsidR="009F6A95" w:rsidRDefault="009F6A95" w:rsidP="00725B68">
      <w:pPr>
        <w:rPr>
          <w:sz w:val="28"/>
          <w:szCs w:val="28"/>
        </w:rPr>
      </w:pPr>
    </w:p>
    <w:p w14:paraId="1066D321" w14:textId="7D2A1C93" w:rsidR="003F1564" w:rsidRDefault="003F1564" w:rsidP="00725B68">
      <w:pPr>
        <w:rPr>
          <w:sz w:val="28"/>
          <w:szCs w:val="28"/>
        </w:rPr>
      </w:pPr>
      <w:r>
        <w:rPr>
          <w:sz w:val="28"/>
          <w:szCs w:val="28"/>
        </w:rPr>
        <w:lastRenderedPageBreak/>
        <w:t>Source</w:t>
      </w:r>
      <w:r w:rsidR="009F6A95">
        <w:rPr>
          <w:sz w:val="28"/>
          <w:szCs w:val="28"/>
        </w:rPr>
        <w:t xml:space="preserve"> code</w:t>
      </w:r>
      <w:r>
        <w:rPr>
          <w:sz w:val="28"/>
          <w:szCs w:val="28"/>
        </w:rPr>
        <w:t xml:space="preserve"> is correct and types are compatible so accepted</w:t>
      </w:r>
    </w:p>
    <w:p w14:paraId="63E14151" w14:textId="77777777" w:rsidR="006F6B5E" w:rsidRDefault="003F0058" w:rsidP="00725B68">
      <w:pPr>
        <w:rPr>
          <w:sz w:val="28"/>
          <w:szCs w:val="28"/>
        </w:rPr>
      </w:pPr>
      <w:r>
        <w:rPr>
          <w:noProof/>
          <w:sz w:val="28"/>
          <w:szCs w:val="28"/>
        </w:rPr>
        <w:drawing>
          <wp:inline distT="0" distB="0" distL="0" distR="0" wp14:anchorId="4EC0995E" wp14:editId="50CCEB16">
            <wp:extent cx="3596952" cy="1912786"/>
            <wp:effectExtent l="0" t="0" r="381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96952" cy="19127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F2D66D" w14:textId="39FB6100" w:rsidR="006F6B5E" w:rsidRDefault="006F6B5E" w:rsidP="00725B68">
      <w:pPr>
        <w:rPr>
          <w:sz w:val="28"/>
          <w:szCs w:val="28"/>
        </w:rPr>
      </w:pPr>
      <w:r>
        <w:rPr>
          <w:sz w:val="28"/>
          <w:szCs w:val="28"/>
        </w:rPr>
        <w:t xml:space="preserve">The If statement is </w:t>
      </w:r>
      <w:r w:rsidR="00A10715">
        <w:rPr>
          <w:sz w:val="28"/>
          <w:szCs w:val="28"/>
        </w:rPr>
        <w:t>missing closing bracket.</w:t>
      </w:r>
    </w:p>
    <w:p w14:paraId="4FF0AB78" w14:textId="77777777" w:rsidR="00A10715" w:rsidRDefault="003F0058" w:rsidP="00725B68">
      <w:pPr>
        <w:rPr>
          <w:sz w:val="28"/>
          <w:szCs w:val="28"/>
        </w:rPr>
      </w:pPr>
      <w:r>
        <w:rPr>
          <w:noProof/>
          <w:sz w:val="28"/>
          <w:szCs w:val="28"/>
        </w:rPr>
        <w:drawing>
          <wp:inline distT="0" distB="0" distL="0" distR="0" wp14:anchorId="4133797B" wp14:editId="662502F4">
            <wp:extent cx="5731510" cy="1870710"/>
            <wp:effectExtent l="0" t="0" r="254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8707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D2ED95" w14:textId="6EC1569C" w:rsidR="00A10715" w:rsidRDefault="00A10715" w:rsidP="00725B68">
      <w:pPr>
        <w:rPr>
          <w:sz w:val="28"/>
          <w:szCs w:val="28"/>
        </w:rPr>
      </w:pPr>
      <w:r>
        <w:rPr>
          <w:sz w:val="28"/>
          <w:szCs w:val="28"/>
        </w:rPr>
        <w:t xml:space="preserve">The declaration of identifier </w:t>
      </w:r>
      <w:r w:rsidRPr="00A10715">
        <w:rPr>
          <w:i/>
          <w:iCs/>
          <w:sz w:val="28"/>
          <w:szCs w:val="28"/>
        </w:rPr>
        <w:t>b</w:t>
      </w:r>
      <w:r>
        <w:rPr>
          <w:sz w:val="28"/>
          <w:szCs w:val="28"/>
        </w:rPr>
        <w:t xml:space="preserve"> is missing</w:t>
      </w:r>
    </w:p>
    <w:p w14:paraId="3577BC98" w14:textId="77777777" w:rsidR="00A10715" w:rsidRDefault="003F0058" w:rsidP="00725B68">
      <w:pPr>
        <w:rPr>
          <w:sz w:val="28"/>
          <w:szCs w:val="28"/>
        </w:rPr>
      </w:pPr>
      <w:r>
        <w:rPr>
          <w:noProof/>
          <w:sz w:val="28"/>
          <w:szCs w:val="28"/>
        </w:rPr>
        <w:drawing>
          <wp:inline distT="0" distB="0" distL="0" distR="0" wp14:anchorId="0618B8CE" wp14:editId="444F2992">
            <wp:extent cx="3299746" cy="1493649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99746" cy="14936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654CDD" w14:textId="77777777" w:rsidR="00A10715" w:rsidRDefault="00A10715" w:rsidP="00725B68">
      <w:pPr>
        <w:rPr>
          <w:sz w:val="28"/>
          <w:szCs w:val="28"/>
        </w:rPr>
      </w:pPr>
    </w:p>
    <w:p w14:paraId="00107512" w14:textId="77777777" w:rsidR="00A10715" w:rsidRDefault="00A10715" w:rsidP="00725B68">
      <w:pPr>
        <w:rPr>
          <w:sz w:val="28"/>
          <w:szCs w:val="28"/>
        </w:rPr>
      </w:pPr>
    </w:p>
    <w:p w14:paraId="38864593" w14:textId="77777777" w:rsidR="00A10715" w:rsidRDefault="00A10715" w:rsidP="00725B68">
      <w:pPr>
        <w:rPr>
          <w:sz w:val="28"/>
          <w:szCs w:val="28"/>
        </w:rPr>
      </w:pPr>
    </w:p>
    <w:p w14:paraId="1F2FD90C" w14:textId="77777777" w:rsidR="00A10715" w:rsidRDefault="00A10715" w:rsidP="00725B68">
      <w:pPr>
        <w:rPr>
          <w:sz w:val="28"/>
          <w:szCs w:val="28"/>
        </w:rPr>
      </w:pPr>
    </w:p>
    <w:p w14:paraId="4E8FB637" w14:textId="77777777" w:rsidR="00A10715" w:rsidRDefault="00A10715" w:rsidP="00725B68">
      <w:pPr>
        <w:rPr>
          <w:sz w:val="28"/>
          <w:szCs w:val="28"/>
        </w:rPr>
      </w:pPr>
    </w:p>
    <w:p w14:paraId="2C3453F0" w14:textId="77777777" w:rsidR="00A10715" w:rsidRDefault="00A10715" w:rsidP="00725B68">
      <w:pPr>
        <w:rPr>
          <w:sz w:val="28"/>
          <w:szCs w:val="28"/>
        </w:rPr>
      </w:pPr>
    </w:p>
    <w:p w14:paraId="65450F2A" w14:textId="3D3B6F94" w:rsidR="00A10715" w:rsidRPr="00A10715" w:rsidRDefault="00A10715" w:rsidP="00725B68">
      <w:p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The types of variables </w:t>
      </w:r>
      <w:r>
        <w:rPr>
          <w:i/>
          <w:iCs/>
          <w:sz w:val="28"/>
          <w:szCs w:val="28"/>
        </w:rPr>
        <w:t xml:space="preserve">a </w:t>
      </w:r>
      <w:r>
        <w:rPr>
          <w:sz w:val="28"/>
          <w:szCs w:val="28"/>
        </w:rPr>
        <w:t xml:space="preserve">and </w:t>
      </w:r>
      <w:r>
        <w:rPr>
          <w:i/>
          <w:iCs/>
          <w:sz w:val="28"/>
          <w:szCs w:val="28"/>
        </w:rPr>
        <w:t xml:space="preserve">b </w:t>
      </w:r>
      <w:r>
        <w:rPr>
          <w:sz w:val="28"/>
          <w:szCs w:val="28"/>
        </w:rPr>
        <w:t>are incompatible</w:t>
      </w:r>
    </w:p>
    <w:p w14:paraId="29404E5C" w14:textId="6E84E97D" w:rsidR="00725B68" w:rsidRDefault="003F0058" w:rsidP="00725B68">
      <w:pPr>
        <w:rPr>
          <w:sz w:val="28"/>
          <w:szCs w:val="28"/>
        </w:rPr>
      </w:pPr>
      <w:r>
        <w:rPr>
          <w:noProof/>
          <w:sz w:val="28"/>
          <w:szCs w:val="28"/>
        </w:rPr>
        <w:drawing>
          <wp:inline distT="0" distB="0" distL="0" distR="0" wp14:anchorId="336A6F51" wp14:editId="34EF2F32">
            <wp:extent cx="4701947" cy="2057578"/>
            <wp:effectExtent l="0" t="0" r="381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01947" cy="20575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FE4F4D" w14:textId="66353694" w:rsidR="00A10715" w:rsidRDefault="00A10715" w:rsidP="00725B68">
      <w:pPr>
        <w:rPr>
          <w:sz w:val="28"/>
          <w:szCs w:val="28"/>
        </w:rPr>
      </w:pPr>
    </w:p>
    <w:p w14:paraId="227BC47A" w14:textId="65F8826F" w:rsidR="00A10715" w:rsidRDefault="00A10715" w:rsidP="00A10715">
      <w:pPr>
        <w:pStyle w:val="Heading1"/>
        <w:rPr>
          <w:sz w:val="36"/>
          <w:szCs w:val="36"/>
        </w:rPr>
      </w:pPr>
      <w:r>
        <w:rPr>
          <w:sz w:val="36"/>
          <w:szCs w:val="36"/>
        </w:rPr>
        <w:t>Conclusion</w:t>
      </w:r>
    </w:p>
    <w:p w14:paraId="09B0D723" w14:textId="2FF25346" w:rsidR="0046029D" w:rsidRPr="0046029D" w:rsidRDefault="0046029D" w:rsidP="0046029D">
      <w:pPr>
        <w:rPr>
          <w:sz w:val="28"/>
          <w:szCs w:val="28"/>
        </w:rPr>
      </w:pPr>
      <w:r>
        <w:tab/>
      </w:r>
      <w:r w:rsidR="001005A5">
        <w:rPr>
          <w:sz w:val="28"/>
          <w:szCs w:val="28"/>
        </w:rPr>
        <w:t>I</w:t>
      </w:r>
      <w:r>
        <w:rPr>
          <w:sz w:val="28"/>
          <w:szCs w:val="28"/>
        </w:rPr>
        <w:t>n this practical we implemented how identifiers works and how to create CFG grammar for language incorporating statements, assignments and comparisons</w:t>
      </w:r>
      <w:r w:rsidR="00A81BBA">
        <w:rPr>
          <w:sz w:val="28"/>
          <w:szCs w:val="28"/>
        </w:rPr>
        <w:t>. We included basic symbol</w:t>
      </w:r>
      <w:r w:rsidR="00546A4F">
        <w:rPr>
          <w:sz w:val="28"/>
          <w:szCs w:val="28"/>
        </w:rPr>
        <w:t xml:space="preserve"> </w:t>
      </w:r>
      <w:r w:rsidR="00A81BBA">
        <w:rPr>
          <w:sz w:val="28"/>
          <w:szCs w:val="28"/>
        </w:rPr>
        <w:t>table that can be used to perform conversion and comparison</w:t>
      </w:r>
      <w:r>
        <w:rPr>
          <w:sz w:val="28"/>
          <w:szCs w:val="28"/>
        </w:rPr>
        <w:t xml:space="preserve"> in type-safe way</w:t>
      </w:r>
      <w:r w:rsidR="002F625F">
        <w:rPr>
          <w:sz w:val="28"/>
          <w:szCs w:val="28"/>
        </w:rPr>
        <w:t xml:space="preserve">. </w:t>
      </w:r>
    </w:p>
    <w:sectPr w:rsidR="0046029D" w:rsidRPr="0046029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skaydiaCove NF">
    <w:panose1 w:val="020B0509020204030204"/>
    <w:charset w:val="00"/>
    <w:family w:val="modern"/>
    <w:pitch w:val="fixed"/>
    <w:sig w:usb0="00000003" w:usb1="00000000" w:usb2="00000000" w:usb3="00000000" w:csb0="0000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A0srS0NDKxsDA3MDVR0lEKTi0uzszPAykwrAUAQn4W1iwAAAA="/>
  </w:docVars>
  <w:rsids>
    <w:rsidRoot w:val="00907C37"/>
    <w:rsid w:val="00024DA6"/>
    <w:rsid w:val="001005A5"/>
    <w:rsid w:val="001D7085"/>
    <w:rsid w:val="00266617"/>
    <w:rsid w:val="00286AD6"/>
    <w:rsid w:val="002F625F"/>
    <w:rsid w:val="003B3973"/>
    <w:rsid w:val="003F0058"/>
    <w:rsid w:val="003F1564"/>
    <w:rsid w:val="0046029D"/>
    <w:rsid w:val="00546A4F"/>
    <w:rsid w:val="00602970"/>
    <w:rsid w:val="006F6B5E"/>
    <w:rsid w:val="00701AD1"/>
    <w:rsid w:val="00725B68"/>
    <w:rsid w:val="00907C37"/>
    <w:rsid w:val="009F6A95"/>
    <w:rsid w:val="00A10715"/>
    <w:rsid w:val="00A26D47"/>
    <w:rsid w:val="00A64250"/>
    <w:rsid w:val="00A81BBA"/>
    <w:rsid w:val="00B66F79"/>
    <w:rsid w:val="00C425E5"/>
    <w:rsid w:val="00CD2843"/>
    <w:rsid w:val="00CF4665"/>
    <w:rsid w:val="00D416FD"/>
    <w:rsid w:val="00DC5603"/>
    <w:rsid w:val="00F374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4366CF"/>
  <w15:chartTrackingRefBased/>
  <w15:docId w15:val="{834ADA7E-C2E3-4F3C-919C-E5A13EA42F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F466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907C37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07C3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CF4665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table" w:styleId="TableGrid">
    <w:name w:val="Table Grid"/>
    <w:basedOn w:val="TableNormal"/>
    <w:uiPriority w:val="39"/>
    <w:rsid w:val="003B397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55578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6311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514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377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005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783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950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445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622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047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787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440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556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103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106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891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9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54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98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362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611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98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792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510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842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966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878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63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159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658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132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684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638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410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162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137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609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954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416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979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504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744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789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053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94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759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433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690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065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890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022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6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998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347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079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454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31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11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333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087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604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880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339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199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143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368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207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309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113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387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86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57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753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6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853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625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951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226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315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541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184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283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764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763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171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166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726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929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502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328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94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252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535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98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092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940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4034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8574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5858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660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068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047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167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792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060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125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21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709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849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223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810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403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425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410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212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83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260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046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661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378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989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324C2A2-C7C0-4FC0-9120-691858673CA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</TotalTime>
  <Pages>6</Pages>
  <Words>727</Words>
  <Characters>4147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rk Thunder</dc:creator>
  <cp:keywords/>
  <dc:description/>
  <cp:lastModifiedBy>Dark Thunder</cp:lastModifiedBy>
  <cp:revision>26</cp:revision>
  <dcterms:created xsi:type="dcterms:W3CDTF">2021-11-09T11:13:00Z</dcterms:created>
  <dcterms:modified xsi:type="dcterms:W3CDTF">2021-11-09T12:02:00Z</dcterms:modified>
</cp:coreProperties>
</file>